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A89F2D" w14:textId="1F3D1462" w:rsidR="001A4BDD" w:rsidRPr="00A5213C" w:rsidRDefault="00A13502" w:rsidP="00B915AC">
      <w:pPr>
        <w:spacing w:line="276" w:lineRule="auto"/>
        <w:jc w:val="both"/>
        <w:rPr>
          <w:color w:val="7030A0"/>
        </w:rPr>
      </w:pPr>
      <w:r w:rsidRPr="00A5213C">
        <w:rPr>
          <w:noProof/>
          <w:color w:val="7030A0"/>
          <w:lang w:val="en-US" w:eastAsia="zh-CN"/>
        </w:rPr>
        <w:drawing>
          <wp:anchor distT="0" distB="0" distL="114300" distR="114300" simplePos="0" relativeHeight="251660288" behindDoc="0" locked="0" layoutInCell="1" allowOverlap="1" wp14:anchorId="3402804B" wp14:editId="7F6CB968">
            <wp:simplePos x="0" y="0"/>
            <wp:positionH relativeFrom="margin">
              <wp:posOffset>1769745</wp:posOffset>
            </wp:positionH>
            <wp:positionV relativeFrom="margin">
              <wp:posOffset>-340360</wp:posOffset>
            </wp:positionV>
            <wp:extent cx="2567940" cy="861060"/>
            <wp:effectExtent l="0" t="0" r="0" b="2540"/>
            <wp:wrapSquare wrapText="bothSides"/>
            <wp:docPr id="9" name="Picture 9" descr="Screen%20Shot%202016-03-05%20at%2023.49.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6-03-05%20at%2023.49.1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A8B72" w14:textId="77777777" w:rsidR="0041638F" w:rsidRPr="00A5213C" w:rsidRDefault="0041638F" w:rsidP="00B915AC">
      <w:pPr>
        <w:pStyle w:val="Heading6"/>
        <w:spacing w:line="276" w:lineRule="auto"/>
        <w:jc w:val="both"/>
        <w:rPr>
          <w:sz w:val="10"/>
          <w:szCs w:val="10"/>
        </w:rPr>
      </w:pPr>
    </w:p>
    <w:p w14:paraId="0911BA94" w14:textId="77777777" w:rsidR="00A13502" w:rsidRPr="00A5213C" w:rsidRDefault="00A13502" w:rsidP="00B915AC">
      <w:pPr>
        <w:spacing w:line="276" w:lineRule="auto"/>
        <w:jc w:val="both"/>
        <w:rPr>
          <w:sz w:val="10"/>
          <w:szCs w:val="10"/>
        </w:rPr>
      </w:pPr>
    </w:p>
    <w:p w14:paraId="7599A208" w14:textId="17EEA972" w:rsidR="001A4BDD" w:rsidRPr="00A5213C" w:rsidRDefault="005D4AA7" w:rsidP="00B915AC">
      <w:pPr>
        <w:pStyle w:val="Heading6"/>
        <w:spacing w:line="276" w:lineRule="auto"/>
        <w:rPr>
          <w:sz w:val="72"/>
          <w:szCs w:val="72"/>
        </w:rPr>
      </w:pPr>
      <w:r w:rsidRPr="00A5213C">
        <w:rPr>
          <w:sz w:val="72"/>
          <w:szCs w:val="72"/>
        </w:rPr>
        <w:t>Council Minutes</w:t>
      </w:r>
    </w:p>
    <w:p w14:paraId="2E317608" w14:textId="77777777" w:rsidR="00F94CA2" w:rsidRPr="00A5213C" w:rsidRDefault="00F94CA2" w:rsidP="00B915AC">
      <w:pPr>
        <w:spacing w:after="0" w:line="276" w:lineRule="auto"/>
        <w:jc w:val="both"/>
        <w:rPr>
          <w:rFonts w:cs="Times New Roman"/>
        </w:rPr>
      </w:pPr>
    </w:p>
    <w:p w14:paraId="7938596C" w14:textId="05834835" w:rsidR="0046177F" w:rsidRPr="00A5213C" w:rsidRDefault="00E446C2" w:rsidP="00B915AC">
      <w:pPr>
        <w:spacing w:after="0" w:line="276" w:lineRule="auto"/>
        <w:jc w:val="center"/>
        <w:rPr>
          <w:rFonts w:cs="Times New Roman"/>
        </w:rPr>
      </w:pPr>
      <w:r w:rsidRPr="00A5213C">
        <w:rPr>
          <w:rFonts w:cs="Times New Roman"/>
        </w:rPr>
        <w:t xml:space="preserve">Thursday, </w:t>
      </w:r>
      <w:r w:rsidR="00F94CD3">
        <w:rPr>
          <w:rFonts w:cs="Times New Roman"/>
        </w:rPr>
        <w:t>January</w:t>
      </w:r>
      <w:r w:rsidR="002A1696">
        <w:rPr>
          <w:rFonts w:cs="Times New Roman"/>
        </w:rPr>
        <w:t xml:space="preserve"> 23, 2020</w:t>
      </w:r>
    </w:p>
    <w:p w14:paraId="3D2D75DF" w14:textId="684D288B" w:rsidR="00E446C2" w:rsidRPr="00A5213C" w:rsidRDefault="002A1696" w:rsidP="002A1696">
      <w:pPr>
        <w:spacing w:after="0" w:line="276" w:lineRule="auto"/>
        <w:jc w:val="center"/>
        <w:rPr>
          <w:rFonts w:cs="Times New Roman"/>
        </w:rPr>
      </w:pPr>
      <w:r>
        <w:rPr>
          <w:rFonts w:cs="Times New Roman"/>
        </w:rPr>
        <w:t>6:30</w:t>
      </w:r>
      <w:r w:rsidR="00C63A48">
        <w:rPr>
          <w:rFonts w:cs="Times New Roman"/>
        </w:rPr>
        <w:t xml:space="preserve"> </w:t>
      </w:r>
      <w:r w:rsidR="006A75DB" w:rsidRPr="00A5213C">
        <w:rPr>
          <w:rFonts w:cs="Times New Roman"/>
        </w:rPr>
        <w:t xml:space="preserve">pm, </w:t>
      </w:r>
      <w:r>
        <w:rPr>
          <w:rFonts w:cs="Times New Roman"/>
        </w:rPr>
        <w:t>Dunning 11</w:t>
      </w:r>
    </w:p>
    <w:p w14:paraId="51490B49" w14:textId="77777777" w:rsidR="005D4AA7" w:rsidRPr="00A5213C" w:rsidRDefault="005D4AA7" w:rsidP="00B915AC">
      <w:pPr>
        <w:spacing w:after="0" w:line="276" w:lineRule="auto"/>
        <w:jc w:val="center"/>
        <w:rPr>
          <w:rFonts w:cs="Times New Roman"/>
        </w:rPr>
      </w:pPr>
    </w:p>
    <w:p w14:paraId="7A42C7EF" w14:textId="37229935" w:rsidR="004479C4" w:rsidRPr="00A5213C" w:rsidRDefault="006A79AA" w:rsidP="00E664A5">
      <w:pPr>
        <w:spacing w:after="0" w:line="276" w:lineRule="auto"/>
        <w:jc w:val="center"/>
        <w:rPr>
          <w:rFonts w:cs="Times New Roman"/>
        </w:rPr>
      </w:pPr>
      <w:r w:rsidRPr="00A5213C">
        <w:rPr>
          <w:rFonts w:cs="Times New Roman"/>
        </w:rPr>
        <w:t xml:space="preserve">Speaker: </w:t>
      </w:r>
      <w:r w:rsidR="00E664A5">
        <w:rPr>
          <w:rFonts w:cs="Times New Roman"/>
        </w:rPr>
        <w:t>Thomas Wright</w:t>
      </w:r>
    </w:p>
    <w:p w14:paraId="6EFD028C" w14:textId="01D9E1AC" w:rsidR="004479C4" w:rsidRPr="00A5213C" w:rsidRDefault="00870370" w:rsidP="00E664A5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A5213C">
        <w:rPr>
          <w:noProof/>
          <w:lang w:val="en-US" w:eastAsia="zh-CN"/>
        </w:rPr>
        <w:drawing>
          <wp:anchor distT="0" distB="0" distL="114300" distR="114300" simplePos="0" relativeHeight="251659264" behindDoc="0" locked="0" layoutInCell="1" allowOverlap="1" wp14:anchorId="057C98C4" wp14:editId="6A925515">
            <wp:simplePos x="0" y="0"/>
            <wp:positionH relativeFrom="margin">
              <wp:posOffset>-1640840</wp:posOffset>
            </wp:positionH>
            <wp:positionV relativeFrom="margin">
              <wp:posOffset>2720975</wp:posOffset>
            </wp:positionV>
            <wp:extent cx="9065260" cy="574040"/>
            <wp:effectExtent l="0" t="0" r="2540" b="10160"/>
            <wp:wrapSquare wrapText="bothSides"/>
            <wp:docPr id="1" name="Picture 1" descr="../Desktop/Screen%20Shot%202016-03-02%20at%2017.3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Desktop/Screen%20Shot%202016-03-02%20at%2017.34.0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86818" r="1070"/>
                    <a:stretch/>
                  </pic:blipFill>
                  <pic:spPr bwMode="auto">
                    <a:xfrm>
                      <a:off x="0" y="0"/>
                      <a:ext cx="906526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79C4" w:rsidRPr="00A5213C">
        <w:rPr>
          <w:rFonts w:cs="Times New Roman"/>
        </w:rPr>
        <w:t>Secretary: </w:t>
      </w:r>
      <w:r w:rsidR="00E664A5">
        <w:rPr>
          <w:rFonts w:cs="Times New Roman"/>
        </w:rPr>
        <w:t>Dana Fahey</w:t>
      </w:r>
    </w:p>
    <w:p w14:paraId="7B57B642" w14:textId="1D060DBE" w:rsidR="00B77F6E" w:rsidRPr="00A5213C" w:rsidRDefault="00B77F6E" w:rsidP="00B915AC">
      <w:pPr>
        <w:spacing w:after="0" w:line="276" w:lineRule="auto"/>
        <w:jc w:val="both"/>
        <w:rPr>
          <w:rFonts w:cs="Times New Roman"/>
          <w:i/>
        </w:rPr>
      </w:pPr>
    </w:p>
    <w:p w14:paraId="1FCAFAAA" w14:textId="77777777" w:rsidR="00A13502" w:rsidRPr="00A5213C" w:rsidRDefault="00A13502" w:rsidP="00B915AC">
      <w:pPr>
        <w:spacing w:after="0" w:line="276" w:lineRule="auto"/>
        <w:jc w:val="both"/>
        <w:rPr>
          <w:rFonts w:cs="Times New Roman"/>
          <w:i/>
        </w:rPr>
      </w:pPr>
    </w:p>
    <w:p w14:paraId="5E91C916" w14:textId="05BA15EE" w:rsidR="0059735A" w:rsidRDefault="00DC2587" w:rsidP="00B915AC">
      <w:pPr>
        <w:spacing w:after="0" w:line="276" w:lineRule="auto"/>
        <w:jc w:val="both"/>
        <w:rPr>
          <w:rFonts w:cs="Times New Roman"/>
          <w:i/>
        </w:rPr>
      </w:pPr>
      <w:r w:rsidRPr="00A5213C">
        <w:rPr>
          <w:rFonts w:cs="Times New Roman"/>
          <w:i/>
        </w:rPr>
        <w:t>Council begins,</w:t>
      </w:r>
      <w:r w:rsidR="000743FC" w:rsidRPr="00A5213C">
        <w:rPr>
          <w:rFonts w:cs="Times New Roman"/>
          <w:i/>
        </w:rPr>
        <w:t xml:space="preserve"> </w:t>
      </w:r>
      <w:r w:rsidR="00B57CC1">
        <w:rPr>
          <w:rFonts w:cs="Times New Roman"/>
          <w:i/>
        </w:rPr>
        <w:t>6:34</w:t>
      </w:r>
      <w:r w:rsidR="00BD0D0A" w:rsidRPr="00A5213C">
        <w:rPr>
          <w:rFonts w:cs="Times New Roman"/>
          <w:i/>
        </w:rPr>
        <w:t xml:space="preserve"> </w:t>
      </w:r>
      <w:r w:rsidR="005D4AA7" w:rsidRPr="00A5213C">
        <w:rPr>
          <w:rFonts w:cs="Times New Roman"/>
          <w:i/>
        </w:rPr>
        <w:t>pm</w:t>
      </w:r>
      <w:r w:rsidR="00546CC8" w:rsidRPr="00A5213C">
        <w:rPr>
          <w:rFonts w:cs="Times New Roman"/>
          <w:i/>
        </w:rPr>
        <w:t>.</w:t>
      </w:r>
    </w:p>
    <w:p w14:paraId="2D98B301" w14:textId="77777777" w:rsidR="000A5A91" w:rsidRPr="000A5A91" w:rsidRDefault="000A5A91" w:rsidP="00B915AC">
      <w:pPr>
        <w:spacing w:after="0" w:line="276" w:lineRule="auto"/>
        <w:jc w:val="both"/>
        <w:rPr>
          <w:rFonts w:cs="Times New Roman"/>
          <w:i/>
        </w:rPr>
      </w:pPr>
    </w:p>
    <w:p w14:paraId="77E2303C" w14:textId="402B55A9" w:rsidR="001A4BDD" w:rsidRPr="00A5213C" w:rsidRDefault="00276807" w:rsidP="00B915AC">
      <w:pPr>
        <w:pStyle w:val="Heading1"/>
        <w:spacing w:before="0" w:line="276" w:lineRule="auto"/>
        <w:jc w:val="both"/>
      </w:pPr>
      <w:r w:rsidRPr="00A5213C">
        <w:t>I</w:t>
      </w:r>
      <w:r w:rsidR="004479C4" w:rsidRPr="00A5213C">
        <w:t xml:space="preserve">. </w:t>
      </w:r>
      <w:r w:rsidR="00E446C2" w:rsidRPr="00A5213C">
        <w:t>ATTENDA</w:t>
      </w:r>
      <w:r w:rsidR="00F86A32" w:rsidRPr="00A5213C">
        <w:t>N</w:t>
      </w:r>
      <w:r w:rsidR="00E446C2" w:rsidRPr="00A5213C">
        <w:t>CE</w:t>
      </w:r>
    </w:p>
    <w:p w14:paraId="2FADDBC4" w14:textId="4F04999F" w:rsidR="00AC7A97" w:rsidRPr="00A5213C" w:rsidRDefault="00F94CD3" w:rsidP="00D21EC1">
      <w:pPr>
        <w:spacing w:after="0" w:line="276" w:lineRule="auto"/>
        <w:jc w:val="both"/>
      </w:pPr>
      <w:r>
        <w:t>Zaid Kasim:</w:t>
      </w:r>
      <w:r w:rsidR="00B57CC1">
        <w:t xml:space="preserve"> Hello, I know it</w:t>
      </w:r>
      <w:r>
        <w:t>’s weird seeing me here, Be</w:t>
      </w:r>
      <w:r w:rsidR="00B57CC1">
        <w:t>n stepped down for the week</w:t>
      </w:r>
      <w:r>
        <w:t xml:space="preserve"> to run in the upcoming election, so I’m</w:t>
      </w:r>
      <w:r w:rsidR="00B57CC1">
        <w:t xml:space="preserve"> here. </w:t>
      </w:r>
      <w:r>
        <w:t xml:space="preserve">Before motions I want to acknowledge a great loss of life, </w:t>
      </w:r>
      <w:r w:rsidR="001D6F55">
        <w:t xml:space="preserve">flight PS752 </w:t>
      </w:r>
      <w:r w:rsidR="00D21EC1">
        <w:t xml:space="preserve">crashed, killing all 176 people on board which included 62 Canadians. I’d </w:t>
      </w:r>
      <w:r w:rsidR="0006410F">
        <w:t>like</w:t>
      </w:r>
      <w:r w:rsidR="00D21EC1">
        <w:t xml:space="preserve"> us all</w:t>
      </w:r>
      <w:r w:rsidR="0006410F">
        <w:t xml:space="preserve"> to take a moment of silence to pa</w:t>
      </w:r>
      <w:r w:rsidR="00D21EC1">
        <w:t xml:space="preserve">y </w:t>
      </w:r>
      <w:r w:rsidR="0006410F">
        <w:t xml:space="preserve">our respects. </w:t>
      </w:r>
    </w:p>
    <w:p w14:paraId="3D49CA7B" w14:textId="52E9A25B" w:rsidR="00E446C2" w:rsidRPr="00A5213C" w:rsidRDefault="00E446C2" w:rsidP="00B915AC">
      <w:pPr>
        <w:pStyle w:val="Heading1"/>
        <w:spacing w:line="276" w:lineRule="auto"/>
        <w:jc w:val="both"/>
      </w:pPr>
      <w:r w:rsidRPr="00A5213C">
        <w:t>II. ADOPTION OF THE AGENDA</w:t>
      </w:r>
    </w:p>
    <w:p w14:paraId="1FD5F5FB" w14:textId="1F71F794" w:rsidR="002A1696" w:rsidRPr="002A1696" w:rsidRDefault="004479C4" w:rsidP="002A1696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 xml:space="preserve">1   </w:t>
      </w:r>
    </w:p>
    <w:p w14:paraId="6E4A6789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  <w:r w:rsidRPr="002A1696">
        <w:rPr>
          <w:rFonts w:cs="Times New Roman"/>
          <w:bCs/>
        </w:rPr>
        <w:t xml:space="preserve">Whereas: </w:t>
      </w:r>
      <w:r w:rsidRPr="002A1696">
        <w:rPr>
          <w:rFonts w:cs="Times New Roman"/>
          <w:bCs/>
        </w:rPr>
        <w:tab/>
        <w:t>An agenda was made;</w:t>
      </w:r>
    </w:p>
    <w:p w14:paraId="3772EC4E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  <w:r w:rsidRPr="002A1696">
        <w:rPr>
          <w:rFonts w:cs="Times New Roman"/>
          <w:bCs/>
        </w:rPr>
        <w:t>&amp; whereas:</w:t>
      </w:r>
      <w:r w:rsidRPr="002A1696">
        <w:rPr>
          <w:rFonts w:cs="Times New Roman"/>
          <w:bCs/>
        </w:rPr>
        <w:tab/>
        <w:t>we need to approve it;</w:t>
      </w:r>
    </w:p>
    <w:p w14:paraId="4EE037CA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</w:p>
    <w:p w14:paraId="0AC916DB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  <w:r w:rsidRPr="002A1696">
        <w:rPr>
          <w:rFonts w:cs="Times New Roman"/>
          <w:bCs/>
        </w:rPr>
        <w:t>BE IT RESOLVED THAT:</w:t>
      </w:r>
    </w:p>
    <w:p w14:paraId="5F7E7432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  <w:r w:rsidRPr="002A1696">
        <w:rPr>
          <w:rFonts w:cs="Times New Roman"/>
          <w:bCs/>
        </w:rPr>
        <w:t>Council approve the agenda of the Council meeting of Thursday, January 23</w:t>
      </w:r>
      <w:r w:rsidRPr="002A1696">
        <w:rPr>
          <w:rFonts w:cs="Times New Roman"/>
          <w:bCs/>
          <w:vertAlign w:val="superscript"/>
        </w:rPr>
        <w:t>rd</w:t>
      </w:r>
      <w:r w:rsidRPr="002A1696">
        <w:rPr>
          <w:rFonts w:cs="Times New Roman"/>
          <w:bCs/>
        </w:rPr>
        <w:t>, 2020, as seen on the Engineering Society website.</w:t>
      </w:r>
    </w:p>
    <w:p w14:paraId="113C9B8D" w14:textId="77777777" w:rsidR="002A1696" w:rsidRPr="002A1696" w:rsidRDefault="002A1696" w:rsidP="002A1696">
      <w:pPr>
        <w:spacing w:after="0" w:line="276" w:lineRule="auto"/>
        <w:rPr>
          <w:rFonts w:cs="Times New Roman"/>
          <w:bCs/>
        </w:rPr>
      </w:pPr>
    </w:p>
    <w:p w14:paraId="5D282D96" w14:textId="77777777" w:rsidR="002A1696" w:rsidRPr="002A1696" w:rsidRDefault="002A1696" w:rsidP="002A1696">
      <w:pPr>
        <w:spacing w:after="0" w:line="276" w:lineRule="auto"/>
        <w:jc w:val="right"/>
        <w:rPr>
          <w:rFonts w:cs="Times New Roman"/>
          <w:bCs/>
        </w:rPr>
      </w:pPr>
      <w:r w:rsidRPr="002A1696">
        <w:rPr>
          <w:rFonts w:cs="Times New Roman"/>
          <w:bCs/>
        </w:rPr>
        <w:t>Moved by: Zaid “IA in Training” Kasim</w:t>
      </w:r>
    </w:p>
    <w:p w14:paraId="6969CAA0" w14:textId="77777777" w:rsidR="002A1696" w:rsidRPr="002A1696" w:rsidRDefault="002A1696" w:rsidP="002A1696">
      <w:pPr>
        <w:spacing w:after="0" w:line="276" w:lineRule="auto"/>
        <w:jc w:val="right"/>
        <w:rPr>
          <w:rFonts w:cs="Times New Roman"/>
          <w:bCs/>
        </w:rPr>
      </w:pPr>
      <w:r w:rsidRPr="002A1696">
        <w:rPr>
          <w:rFonts w:cs="Times New Roman"/>
          <w:bCs/>
        </w:rPr>
        <w:t>Seconded by: Thomas “IA at heart” Wright</w:t>
      </w:r>
    </w:p>
    <w:p w14:paraId="7C4A716F" w14:textId="22B0F946" w:rsidR="000A439D" w:rsidRPr="002A1696" w:rsidRDefault="000A439D" w:rsidP="000A439D">
      <w:pPr>
        <w:spacing w:after="0" w:line="276" w:lineRule="auto"/>
        <w:jc w:val="right"/>
        <w:rPr>
          <w:rFonts w:cs="Times New Roman"/>
          <w:bCs/>
        </w:rPr>
      </w:pPr>
    </w:p>
    <w:p w14:paraId="0D10D2FC" w14:textId="1E893C44" w:rsidR="000A439D" w:rsidRDefault="000A439D" w:rsidP="000A439D">
      <w:pPr>
        <w:spacing w:after="0" w:line="276" w:lineRule="auto"/>
        <w:jc w:val="both"/>
        <w:rPr>
          <w:rFonts w:cs="Times New Roman"/>
          <w:b/>
          <w:lang w:val="en-US"/>
        </w:rPr>
      </w:pPr>
      <w:r w:rsidRPr="00363D94">
        <w:rPr>
          <w:rFonts w:cs="Times New Roman"/>
          <w:b/>
          <w:lang w:val="en-US"/>
        </w:rPr>
        <w:t xml:space="preserve">Motion passes, </w:t>
      </w:r>
      <w:r w:rsidR="0006410F">
        <w:rPr>
          <w:rFonts w:cs="Times New Roman"/>
          <w:b/>
          <w:lang w:val="en-US"/>
        </w:rPr>
        <w:t xml:space="preserve">6:37 </w:t>
      </w:r>
      <w:r w:rsidRPr="00363D94">
        <w:rPr>
          <w:rFonts w:cs="Times New Roman"/>
          <w:b/>
          <w:lang w:val="en-US"/>
        </w:rPr>
        <w:t>pm</w:t>
      </w:r>
    </w:p>
    <w:p w14:paraId="7C0435C0" w14:textId="4ACC9FE9" w:rsidR="0006410F" w:rsidRPr="0006410F" w:rsidRDefault="00D21EC1" w:rsidP="000A439D">
      <w:pPr>
        <w:spacing w:after="0" w:line="276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Zaid Kasim: I’d </w:t>
      </w:r>
      <w:r w:rsidR="0006410F">
        <w:rPr>
          <w:rFonts w:cs="Times New Roman"/>
          <w:bCs/>
          <w:lang w:val="en-US"/>
        </w:rPr>
        <w:t>like to amend the agenda. First move</w:t>
      </w:r>
      <w:r>
        <w:rPr>
          <w:rFonts w:cs="Times New Roman"/>
          <w:bCs/>
          <w:lang w:val="en-US"/>
        </w:rPr>
        <w:t xml:space="preserve"> the</w:t>
      </w:r>
      <w:r w:rsidR="0006410F">
        <w:rPr>
          <w:rFonts w:cs="Times New Roman"/>
          <w:bCs/>
          <w:lang w:val="en-US"/>
        </w:rPr>
        <w:t xml:space="preserve"> QBACC press before CDE</w:t>
      </w:r>
      <w:r>
        <w:rPr>
          <w:rFonts w:cs="Times New Roman"/>
          <w:bCs/>
          <w:lang w:val="en-US"/>
        </w:rPr>
        <w:t xml:space="preserve"> presentation</w:t>
      </w:r>
      <w:r w:rsidR="0006410F">
        <w:rPr>
          <w:rFonts w:cs="Times New Roman"/>
          <w:bCs/>
          <w:lang w:val="en-US"/>
        </w:rPr>
        <w:t xml:space="preserve">. Get rid of </w:t>
      </w:r>
      <w:r>
        <w:rPr>
          <w:rFonts w:cs="Times New Roman"/>
          <w:bCs/>
          <w:lang w:val="en-US"/>
        </w:rPr>
        <w:t xml:space="preserve">the </w:t>
      </w:r>
      <w:r w:rsidR="0006410F">
        <w:rPr>
          <w:rFonts w:cs="Times New Roman"/>
          <w:bCs/>
          <w:lang w:val="en-US"/>
        </w:rPr>
        <w:t>motion about QBACC. Also get rid of</w:t>
      </w:r>
      <w:r>
        <w:rPr>
          <w:rFonts w:cs="Times New Roman"/>
          <w:bCs/>
          <w:lang w:val="en-US"/>
        </w:rPr>
        <w:t xml:space="preserve"> the</w:t>
      </w:r>
      <w:r w:rsidR="0006410F">
        <w:rPr>
          <w:rFonts w:cs="Times New Roman"/>
          <w:bCs/>
          <w:lang w:val="en-US"/>
        </w:rPr>
        <w:t xml:space="preserve"> director changes presentation and have it as our opening. </w:t>
      </w:r>
    </w:p>
    <w:p w14:paraId="2FFAED65" w14:textId="77777777" w:rsidR="00A91D27" w:rsidRPr="000A439D" w:rsidRDefault="00A91D27" w:rsidP="00B915AC">
      <w:pPr>
        <w:spacing w:after="0" w:line="276" w:lineRule="auto"/>
        <w:jc w:val="both"/>
        <w:rPr>
          <w:rFonts w:cs="Times New Roman"/>
          <w:bCs/>
          <w:lang w:val="en-US"/>
        </w:rPr>
      </w:pPr>
    </w:p>
    <w:p w14:paraId="609E8A2C" w14:textId="5A1CD4A8" w:rsidR="004479C4" w:rsidRPr="00A5213C" w:rsidRDefault="0046177F" w:rsidP="00B915AC">
      <w:pPr>
        <w:pStyle w:val="Heading1"/>
        <w:spacing w:before="0" w:after="0" w:line="276" w:lineRule="auto"/>
        <w:jc w:val="both"/>
      </w:pPr>
      <w:r w:rsidRPr="00A5213C">
        <w:t>I</w:t>
      </w:r>
      <w:r w:rsidR="00276807" w:rsidRPr="00A5213C">
        <w:t>I</w:t>
      </w:r>
      <w:r w:rsidR="00882ADD" w:rsidRPr="00A5213C">
        <w:t>I</w:t>
      </w:r>
      <w:r w:rsidR="005D4AA7" w:rsidRPr="00A5213C">
        <w:t>. Adopti</w:t>
      </w:r>
      <w:r w:rsidR="00FC3832" w:rsidRPr="00A5213C">
        <w:t>on of the Minutes</w:t>
      </w:r>
    </w:p>
    <w:p w14:paraId="3D279ED7" w14:textId="77777777" w:rsidR="009847DE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Motion </w:t>
      </w:r>
      <w:r w:rsidR="009847DE" w:rsidRPr="00A5213C">
        <w:t>2  </w:t>
      </w:r>
    </w:p>
    <w:p w14:paraId="219841E2" w14:textId="77777777" w:rsidR="002A1696" w:rsidRPr="002A1696" w:rsidRDefault="002A1696" w:rsidP="002A1696">
      <w:pPr>
        <w:spacing w:after="0" w:line="276" w:lineRule="auto"/>
        <w:jc w:val="both"/>
      </w:pPr>
      <w:r w:rsidRPr="002A1696">
        <w:t xml:space="preserve">Whereas: </w:t>
      </w:r>
      <w:r w:rsidRPr="002A1696">
        <w:tab/>
        <w:t>It’s been two weeks since the last council;</w:t>
      </w:r>
    </w:p>
    <w:p w14:paraId="692445BA" w14:textId="77777777" w:rsidR="002A1696" w:rsidRPr="002A1696" w:rsidRDefault="002A1696" w:rsidP="002A1696">
      <w:pPr>
        <w:spacing w:after="0" w:line="276" w:lineRule="auto"/>
        <w:jc w:val="both"/>
      </w:pPr>
      <w:r w:rsidRPr="002A1696">
        <w:t xml:space="preserve">&amp; whereas: </w:t>
      </w:r>
      <w:r w:rsidRPr="002A1696">
        <w:tab/>
        <w:t>Dana made the minutes for it and they need to be approved;</w:t>
      </w:r>
    </w:p>
    <w:p w14:paraId="2F93ED7A" w14:textId="77777777" w:rsidR="002A1696" w:rsidRPr="002A1696" w:rsidRDefault="002A1696" w:rsidP="002A1696">
      <w:pPr>
        <w:spacing w:after="0" w:line="276" w:lineRule="auto"/>
        <w:jc w:val="both"/>
      </w:pPr>
    </w:p>
    <w:p w14:paraId="590A334A" w14:textId="77777777" w:rsidR="002A1696" w:rsidRPr="002A1696" w:rsidRDefault="002A1696" w:rsidP="002A1696">
      <w:pPr>
        <w:spacing w:after="0" w:line="276" w:lineRule="auto"/>
        <w:jc w:val="both"/>
      </w:pPr>
      <w:r w:rsidRPr="002A1696">
        <w:t>BE IT RESOLVED THAT:</w:t>
      </w:r>
    </w:p>
    <w:p w14:paraId="775E9324" w14:textId="77777777" w:rsidR="002A1696" w:rsidRPr="002A1696" w:rsidRDefault="002A1696" w:rsidP="002A1696">
      <w:pPr>
        <w:spacing w:after="0" w:line="276" w:lineRule="auto"/>
        <w:jc w:val="both"/>
      </w:pPr>
      <w:r w:rsidRPr="002A1696">
        <w:t>Council approve the minutes of the Council meeting of Thursday, November 21</w:t>
      </w:r>
      <w:r w:rsidRPr="002A1696">
        <w:rPr>
          <w:vertAlign w:val="superscript"/>
        </w:rPr>
        <w:t>st</w:t>
      </w:r>
      <w:r w:rsidRPr="002A1696">
        <w:t>, 2019, as seen on the Engineering Society website.</w:t>
      </w:r>
    </w:p>
    <w:p w14:paraId="023FD68D" w14:textId="77777777" w:rsidR="002A1696" w:rsidRPr="002A1696" w:rsidRDefault="002A1696" w:rsidP="002A1696">
      <w:pPr>
        <w:spacing w:after="0" w:line="276" w:lineRule="auto"/>
        <w:jc w:val="both"/>
      </w:pPr>
    </w:p>
    <w:p w14:paraId="6616861C" w14:textId="77777777" w:rsidR="002A1696" w:rsidRPr="002A1696" w:rsidRDefault="002A1696" w:rsidP="002A1696">
      <w:pPr>
        <w:spacing w:after="0" w:line="276" w:lineRule="auto"/>
        <w:jc w:val="right"/>
      </w:pPr>
      <w:r w:rsidRPr="002A1696">
        <w:t>Moved by: Zaid “Making middle names is hard“ Kasim</w:t>
      </w:r>
    </w:p>
    <w:p w14:paraId="0923C46F" w14:textId="77777777" w:rsidR="002A1696" w:rsidRPr="002A1696" w:rsidRDefault="002A1696" w:rsidP="002A1696">
      <w:pPr>
        <w:spacing w:after="0" w:line="276" w:lineRule="auto"/>
        <w:jc w:val="right"/>
      </w:pPr>
      <w:r w:rsidRPr="002A1696">
        <w:t>Seconded by: Dana “Reading the minutes isn’t” Fahey</w:t>
      </w:r>
    </w:p>
    <w:p w14:paraId="24C04486" w14:textId="336C425F" w:rsidR="00302ABE" w:rsidRPr="002A1696" w:rsidRDefault="00302ABE" w:rsidP="00481D53">
      <w:pPr>
        <w:spacing w:after="0" w:line="276" w:lineRule="auto"/>
        <w:jc w:val="both"/>
      </w:pPr>
    </w:p>
    <w:p w14:paraId="2D3C58CB" w14:textId="71FF7D82" w:rsidR="001E1212" w:rsidRDefault="00302ABE" w:rsidP="00DF77F9">
      <w:pPr>
        <w:spacing w:after="0" w:line="276" w:lineRule="auto"/>
        <w:jc w:val="both"/>
        <w:rPr>
          <w:rFonts w:cs="Times New Roman"/>
          <w:b/>
          <w:lang w:val="en-US"/>
        </w:rPr>
      </w:pPr>
      <w:r>
        <w:t xml:space="preserve"> </w:t>
      </w:r>
      <w:r w:rsidR="00795D5A" w:rsidRPr="00363D94">
        <w:rPr>
          <w:rFonts w:cs="Times New Roman"/>
          <w:b/>
          <w:lang w:val="en-US"/>
        </w:rPr>
        <w:t>M</w:t>
      </w:r>
      <w:r w:rsidR="005969EF" w:rsidRPr="00363D94">
        <w:rPr>
          <w:rFonts w:cs="Times New Roman"/>
          <w:b/>
          <w:lang w:val="en-US"/>
        </w:rPr>
        <w:t>otion passes</w:t>
      </w:r>
      <w:r w:rsidR="00795D5A" w:rsidRPr="00363D94">
        <w:rPr>
          <w:rFonts w:cs="Times New Roman"/>
          <w:b/>
          <w:lang w:val="en-US"/>
        </w:rPr>
        <w:t>,</w:t>
      </w:r>
      <w:r w:rsidR="008112EF" w:rsidRPr="00363D94">
        <w:rPr>
          <w:rFonts w:cs="Times New Roman"/>
          <w:b/>
          <w:lang w:val="en-US"/>
        </w:rPr>
        <w:t xml:space="preserve"> </w:t>
      </w:r>
      <w:r w:rsidR="0006410F">
        <w:rPr>
          <w:rFonts w:cs="Times New Roman"/>
          <w:b/>
          <w:lang w:val="en-US"/>
        </w:rPr>
        <w:t xml:space="preserve">6:38 </w:t>
      </w:r>
      <w:r w:rsidR="001E1212" w:rsidRPr="00363D94">
        <w:rPr>
          <w:rFonts w:cs="Times New Roman"/>
          <w:b/>
          <w:lang w:val="en-US"/>
        </w:rPr>
        <w:t>pm</w:t>
      </w:r>
    </w:p>
    <w:p w14:paraId="25E78767" w14:textId="77777777" w:rsidR="00D21EC1" w:rsidRDefault="00D21EC1" w:rsidP="00DF77F9">
      <w:pPr>
        <w:spacing w:after="0" w:line="276" w:lineRule="auto"/>
        <w:jc w:val="both"/>
        <w:rPr>
          <w:rFonts w:cs="Times New Roman"/>
          <w:b/>
          <w:lang w:val="en-US"/>
        </w:rPr>
      </w:pPr>
    </w:p>
    <w:p w14:paraId="7D9DB59A" w14:textId="0C2B4C3D" w:rsidR="0006410F" w:rsidRDefault="0006410F" w:rsidP="00DF77F9">
      <w:pPr>
        <w:spacing w:after="0" w:line="276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Tyson</w:t>
      </w:r>
      <w:r w:rsidR="00D21EC1">
        <w:rPr>
          <w:rFonts w:cs="Times New Roman"/>
          <w:bCs/>
          <w:lang w:val="en-US"/>
        </w:rPr>
        <w:t xml:space="preserve"> Wilkins: It’s </w:t>
      </w:r>
      <w:r>
        <w:rPr>
          <w:rFonts w:cs="Times New Roman"/>
          <w:bCs/>
          <w:lang w:val="en-US"/>
        </w:rPr>
        <w:t xml:space="preserve">been </w:t>
      </w:r>
      <w:r w:rsidR="00D21EC1">
        <w:rPr>
          <w:rFonts w:cs="Times New Roman"/>
          <w:bCs/>
          <w:lang w:val="en-US"/>
        </w:rPr>
        <w:t>much lo</w:t>
      </w:r>
      <w:r>
        <w:rPr>
          <w:rFonts w:cs="Times New Roman"/>
          <w:bCs/>
          <w:lang w:val="en-US"/>
        </w:rPr>
        <w:t>nger than two week</w:t>
      </w:r>
      <w:r w:rsidR="00D21EC1">
        <w:rPr>
          <w:rFonts w:cs="Times New Roman"/>
          <w:bCs/>
          <w:lang w:val="en-US"/>
        </w:rPr>
        <w:t>s since last council.</w:t>
      </w:r>
    </w:p>
    <w:p w14:paraId="5A05A714" w14:textId="77777777" w:rsidR="00D21EC1" w:rsidRDefault="00D21EC1" w:rsidP="00DF77F9">
      <w:pPr>
        <w:spacing w:after="0" w:line="276" w:lineRule="auto"/>
        <w:jc w:val="both"/>
        <w:rPr>
          <w:rFonts w:cs="Times New Roman"/>
          <w:bCs/>
          <w:lang w:val="en-US"/>
        </w:rPr>
      </w:pPr>
    </w:p>
    <w:p w14:paraId="6A160185" w14:textId="74A43156" w:rsidR="0006410F" w:rsidRPr="0006410F" w:rsidRDefault="00D21EC1" w:rsidP="00DF77F9">
      <w:pPr>
        <w:spacing w:after="0" w:line="276" w:lineRule="auto"/>
        <w:jc w:val="both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Zaid Kasim: T</w:t>
      </w:r>
      <w:r w:rsidR="0006410F">
        <w:rPr>
          <w:rFonts w:cs="Times New Roman"/>
          <w:bCs/>
          <w:lang w:val="en-US"/>
        </w:rPr>
        <w:t>he minutes reflect that</w:t>
      </w:r>
      <w:r>
        <w:rPr>
          <w:rFonts w:cs="Times New Roman"/>
          <w:bCs/>
          <w:lang w:val="en-US"/>
        </w:rPr>
        <w:t xml:space="preserve"> fact. </w:t>
      </w:r>
    </w:p>
    <w:p w14:paraId="66EB6D6B" w14:textId="5296D876" w:rsidR="00F6516C" w:rsidRPr="00363D94" w:rsidRDefault="00F6516C" w:rsidP="00B915AC">
      <w:pPr>
        <w:pStyle w:val="Heading1"/>
        <w:spacing w:line="276" w:lineRule="auto"/>
        <w:jc w:val="both"/>
        <w:rPr>
          <w:lang w:val="en-US"/>
        </w:rPr>
      </w:pPr>
      <w:r w:rsidRPr="00363D94">
        <w:rPr>
          <w:lang w:val="en-US"/>
        </w:rPr>
        <w:t>IV. BREAK</w:t>
      </w:r>
    </w:p>
    <w:p w14:paraId="70D18BAB" w14:textId="3E424BCA" w:rsidR="00F6516C" w:rsidRPr="00A5213C" w:rsidRDefault="00481D53" w:rsidP="00481D53">
      <w:pPr>
        <w:spacing w:line="276" w:lineRule="auto"/>
        <w:jc w:val="both"/>
        <w:rPr>
          <w:i/>
        </w:rPr>
      </w:pPr>
      <w:r>
        <w:rPr>
          <w:i/>
        </w:rPr>
        <w:t>Council breaks,</w:t>
      </w:r>
      <w:r w:rsidR="00870370" w:rsidRPr="00A5213C">
        <w:rPr>
          <w:i/>
        </w:rPr>
        <w:t xml:space="preserve"> </w:t>
      </w:r>
      <w:r w:rsidR="0006410F">
        <w:rPr>
          <w:i/>
        </w:rPr>
        <w:t xml:space="preserve">6:38 </w:t>
      </w:r>
      <w:r w:rsidR="00F6516C" w:rsidRPr="00A5213C">
        <w:rPr>
          <w:i/>
        </w:rPr>
        <w:t>pm.</w:t>
      </w:r>
    </w:p>
    <w:p w14:paraId="716E3EB6" w14:textId="5D51915D" w:rsidR="00F6516C" w:rsidRPr="00A5213C" w:rsidRDefault="00481D53" w:rsidP="00B915AC">
      <w:pPr>
        <w:spacing w:line="276" w:lineRule="auto"/>
        <w:jc w:val="both"/>
        <w:rPr>
          <w:i/>
        </w:rPr>
      </w:pPr>
      <w:r>
        <w:rPr>
          <w:i/>
        </w:rPr>
        <w:t>Council resumes,</w:t>
      </w:r>
      <w:r w:rsidR="00167F4C">
        <w:rPr>
          <w:i/>
        </w:rPr>
        <w:t xml:space="preserve"> 6:41</w:t>
      </w:r>
      <w:r w:rsidR="00870370" w:rsidRPr="00A5213C">
        <w:rPr>
          <w:i/>
        </w:rPr>
        <w:t xml:space="preserve"> </w:t>
      </w:r>
      <w:r w:rsidR="000C5FFA" w:rsidRPr="00A5213C">
        <w:rPr>
          <w:i/>
        </w:rPr>
        <w:t>pm</w:t>
      </w:r>
      <w:r w:rsidR="001F6963">
        <w:rPr>
          <w:i/>
        </w:rPr>
        <w:t>.</w:t>
      </w:r>
    </w:p>
    <w:p w14:paraId="5E158AC4" w14:textId="405EF1D5" w:rsidR="00437EED" w:rsidRPr="00A5213C" w:rsidRDefault="00437EED" w:rsidP="00B915AC">
      <w:pPr>
        <w:spacing w:after="0" w:line="276" w:lineRule="auto"/>
        <w:jc w:val="both"/>
        <w:rPr>
          <w:rFonts w:cs="Times New Roman"/>
        </w:rPr>
      </w:pPr>
    </w:p>
    <w:p w14:paraId="7B795C03" w14:textId="746ED7C5" w:rsidR="00437EED" w:rsidRPr="00A5213C" w:rsidRDefault="00882ADD" w:rsidP="00B915AC">
      <w:pPr>
        <w:pStyle w:val="Heading1"/>
        <w:spacing w:before="0" w:after="0" w:line="276" w:lineRule="auto"/>
        <w:jc w:val="both"/>
      </w:pPr>
      <w:r w:rsidRPr="00A5213C">
        <w:t>V</w:t>
      </w:r>
      <w:r w:rsidR="004479C4" w:rsidRPr="00A5213C">
        <w:t xml:space="preserve">. Speaker’s </w:t>
      </w:r>
      <w:r w:rsidR="009847DE" w:rsidRPr="00A5213C">
        <w:t xml:space="preserve">Business   </w:t>
      </w:r>
    </w:p>
    <w:p w14:paraId="79CBE4FC" w14:textId="59A0642A" w:rsidR="001A4BDD" w:rsidRPr="00A5213C" w:rsidRDefault="001A4BDD" w:rsidP="00B915AC">
      <w:pPr>
        <w:spacing w:after="0" w:line="276" w:lineRule="auto"/>
        <w:jc w:val="both"/>
      </w:pPr>
    </w:p>
    <w:p w14:paraId="7012628B" w14:textId="36228A3B" w:rsidR="00263C19" w:rsidRDefault="00302ABE" w:rsidP="002A1696">
      <w:pPr>
        <w:spacing w:after="0" w:line="276" w:lineRule="auto"/>
        <w:jc w:val="both"/>
        <w:rPr>
          <w:lang w:val="en-US"/>
        </w:rPr>
      </w:pPr>
      <w:r>
        <w:t>Thomas Wright</w:t>
      </w:r>
      <w:r w:rsidR="00C36F10" w:rsidRPr="00A5213C">
        <w:t xml:space="preserve">: </w:t>
      </w:r>
      <w:r w:rsidR="0064228E" w:rsidRPr="0064228E">
        <w:rPr>
          <w:lang w:val="en-US"/>
        </w:rPr>
        <w:t>To begin, let us acknowledge that Queen’s is situated on traditional Anishinaabe and Haudenosaunee territory. We are grateful to be able to be live, learn and play on these lands.</w:t>
      </w:r>
      <w:r w:rsidR="0064228E">
        <w:rPr>
          <w:lang w:val="en-US"/>
        </w:rPr>
        <w:t xml:space="preserve"> </w:t>
      </w:r>
    </w:p>
    <w:p w14:paraId="0D5F87D7" w14:textId="77777777" w:rsidR="002A1696" w:rsidRPr="0064228E" w:rsidRDefault="002A1696" w:rsidP="002A1696">
      <w:pPr>
        <w:spacing w:after="0" w:line="276" w:lineRule="auto"/>
        <w:jc w:val="both"/>
        <w:rPr>
          <w:lang w:val="en-US"/>
        </w:rPr>
      </w:pPr>
    </w:p>
    <w:p w14:paraId="69947823" w14:textId="77777777" w:rsidR="001F7665" w:rsidRDefault="001F7665" w:rsidP="00B915AC">
      <w:pPr>
        <w:spacing w:after="0" w:line="276" w:lineRule="auto"/>
        <w:jc w:val="both"/>
      </w:pPr>
    </w:p>
    <w:p w14:paraId="5D1844B1" w14:textId="10626844" w:rsidR="001F7665" w:rsidRPr="00363D94" w:rsidRDefault="001F7665" w:rsidP="00B915AC">
      <w:pPr>
        <w:pStyle w:val="Heading1"/>
        <w:spacing w:before="0" w:after="0" w:line="276" w:lineRule="auto"/>
        <w:jc w:val="both"/>
        <w:rPr>
          <w:lang w:val="en-US"/>
        </w:rPr>
      </w:pPr>
      <w:r w:rsidRPr="00363D94">
        <w:rPr>
          <w:lang w:val="en-US"/>
        </w:rPr>
        <w:t xml:space="preserve">VI. Presentations </w:t>
      </w:r>
    </w:p>
    <w:p w14:paraId="3E959B7F" w14:textId="034D0FB8" w:rsidR="001E1212" w:rsidRPr="00C63A48" w:rsidRDefault="002A1696" w:rsidP="002A1696">
      <w:pPr>
        <w:rPr>
          <w:rStyle w:val="Heading2Char"/>
          <w:lang w:val="en-US"/>
        </w:rPr>
      </w:pPr>
      <w:r>
        <w:rPr>
          <w:rStyle w:val="Heading2Char"/>
          <w:lang w:val="en-US"/>
        </w:rPr>
        <w:t>CDE Presentation</w:t>
      </w:r>
    </w:p>
    <w:p w14:paraId="7C0190F5" w14:textId="71B47E5E" w:rsidR="00335821" w:rsidRDefault="00AA790A" w:rsidP="003E5626">
      <w:pPr>
        <w:rPr>
          <w:lang w:val="en-US"/>
        </w:rPr>
      </w:pPr>
      <w:r>
        <w:rPr>
          <w:lang w:val="en-US"/>
        </w:rPr>
        <w:lastRenderedPageBreak/>
        <w:t>Abbey</w:t>
      </w:r>
      <w:r w:rsidR="00D21EC1">
        <w:rPr>
          <w:lang w:val="en-US"/>
        </w:rPr>
        <w:t xml:space="preserve"> Ford-King</w:t>
      </w:r>
      <w:r>
        <w:rPr>
          <w:lang w:val="en-US"/>
        </w:rPr>
        <w:t xml:space="preserve">: </w:t>
      </w:r>
      <w:r w:rsidR="00D21EC1">
        <w:rPr>
          <w:lang w:val="en-US"/>
        </w:rPr>
        <w:t>T</w:t>
      </w:r>
      <w:r w:rsidR="00DF174B">
        <w:rPr>
          <w:lang w:val="en-US"/>
        </w:rPr>
        <w:t xml:space="preserve">his was </w:t>
      </w:r>
      <w:r w:rsidR="00D21EC1">
        <w:rPr>
          <w:lang w:val="en-US"/>
        </w:rPr>
        <w:t xml:space="preserve">actually a while ago, but I’ll be giving the presentation on my experience now. </w:t>
      </w:r>
      <w:r w:rsidR="00DF174B">
        <w:rPr>
          <w:lang w:val="en-US"/>
        </w:rPr>
        <w:t xml:space="preserve">Here are some </w:t>
      </w:r>
      <w:r w:rsidR="00D21EC1">
        <w:rPr>
          <w:lang w:val="en-US"/>
        </w:rPr>
        <w:t>acronyms</w:t>
      </w:r>
      <w:r w:rsidR="00DF174B">
        <w:rPr>
          <w:lang w:val="en-US"/>
        </w:rPr>
        <w:t xml:space="preserve"> for clarity</w:t>
      </w:r>
      <w:r w:rsidR="00D21EC1">
        <w:rPr>
          <w:lang w:val="en-US"/>
        </w:rPr>
        <w:t xml:space="preserve"> so were all on the same page. Main goals</w:t>
      </w:r>
      <w:r w:rsidR="00DF174B">
        <w:rPr>
          <w:lang w:val="en-US"/>
        </w:rPr>
        <w:t xml:space="preserve"> were t</w:t>
      </w:r>
      <w:r w:rsidR="00D21EC1">
        <w:rPr>
          <w:lang w:val="en-US"/>
        </w:rPr>
        <w:t>o attend and see what other societies were doing in terms of ED.</w:t>
      </w:r>
      <w:r w:rsidR="00DF174B">
        <w:rPr>
          <w:lang w:val="en-US"/>
        </w:rPr>
        <w:t xml:space="preserve"> </w:t>
      </w:r>
      <w:r w:rsidR="00D21EC1">
        <w:rPr>
          <w:lang w:val="en-US"/>
        </w:rPr>
        <w:t xml:space="preserve">It was </w:t>
      </w:r>
      <w:r w:rsidR="00DF174B">
        <w:rPr>
          <w:lang w:val="en-US"/>
        </w:rPr>
        <w:t xml:space="preserve">widely attended, </w:t>
      </w:r>
      <w:r w:rsidR="00D21EC1">
        <w:rPr>
          <w:lang w:val="en-US"/>
        </w:rPr>
        <w:t xml:space="preserve">but there were </w:t>
      </w:r>
      <w:r w:rsidR="00DF174B">
        <w:rPr>
          <w:lang w:val="en-US"/>
        </w:rPr>
        <w:t>fewer p</w:t>
      </w:r>
      <w:r w:rsidR="00D21EC1">
        <w:rPr>
          <w:lang w:val="en-US"/>
        </w:rPr>
        <w:t>eo</w:t>
      </w:r>
      <w:r w:rsidR="00DF174B">
        <w:rPr>
          <w:lang w:val="en-US"/>
        </w:rPr>
        <w:t>pl</w:t>
      </w:r>
      <w:r w:rsidR="00D21EC1">
        <w:rPr>
          <w:lang w:val="en-US"/>
        </w:rPr>
        <w:t>e in a Director of Social Issues</w:t>
      </w:r>
      <w:r w:rsidR="00DF174B">
        <w:rPr>
          <w:lang w:val="en-US"/>
        </w:rPr>
        <w:t xml:space="preserve"> position </w:t>
      </w:r>
      <w:r w:rsidR="00D21EC1">
        <w:rPr>
          <w:lang w:val="en-US"/>
        </w:rPr>
        <w:t>there be</w:t>
      </w:r>
      <w:r w:rsidR="00DF174B">
        <w:rPr>
          <w:lang w:val="en-US"/>
        </w:rPr>
        <w:t>c</w:t>
      </w:r>
      <w:r w:rsidR="00D21EC1">
        <w:rPr>
          <w:lang w:val="en-US"/>
        </w:rPr>
        <w:t>ause</w:t>
      </w:r>
      <w:r w:rsidR="00DF174B">
        <w:rPr>
          <w:lang w:val="en-US"/>
        </w:rPr>
        <w:t xml:space="preserve"> it is rather new. M</w:t>
      </w:r>
      <w:r w:rsidR="00D21EC1">
        <w:rPr>
          <w:lang w:val="en-US"/>
        </w:rPr>
        <w:t>y m</w:t>
      </w:r>
      <w:r w:rsidR="00DF174B">
        <w:rPr>
          <w:lang w:val="en-US"/>
        </w:rPr>
        <w:t>aj</w:t>
      </w:r>
      <w:r w:rsidR="00D21EC1">
        <w:rPr>
          <w:lang w:val="en-US"/>
        </w:rPr>
        <w:t xml:space="preserve">or goals were to learn more, </w:t>
      </w:r>
      <w:r w:rsidR="00DF174B">
        <w:rPr>
          <w:lang w:val="en-US"/>
        </w:rPr>
        <w:t>dev</w:t>
      </w:r>
      <w:r w:rsidR="00D21EC1">
        <w:rPr>
          <w:lang w:val="en-US"/>
        </w:rPr>
        <w:t xml:space="preserve">elop EDI initiatives, </w:t>
      </w:r>
      <w:r w:rsidR="00DF174B">
        <w:rPr>
          <w:lang w:val="en-US"/>
        </w:rPr>
        <w:t>and</w:t>
      </w:r>
      <w:r w:rsidR="00D21EC1">
        <w:rPr>
          <w:lang w:val="en-US"/>
        </w:rPr>
        <w:t xml:space="preserve"> </w:t>
      </w:r>
      <w:r w:rsidR="00DF174B">
        <w:rPr>
          <w:lang w:val="en-US"/>
        </w:rPr>
        <w:t xml:space="preserve">make connections with other schools. I wanted to invest </w:t>
      </w:r>
      <w:r w:rsidR="00D21EC1">
        <w:rPr>
          <w:lang w:val="en-US"/>
        </w:rPr>
        <w:t>time in campaigns</w:t>
      </w:r>
      <w:r w:rsidR="00DF174B">
        <w:rPr>
          <w:lang w:val="en-US"/>
        </w:rPr>
        <w:t xml:space="preserve"> to implement </w:t>
      </w:r>
      <w:r w:rsidR="00D21EC1">
        <w:rPr>
          <w:lang w:val="en-US"/>
        </w:rPr>
        <w:t xml:space="preserve">here </w:t>
      </w:r>
      <w:r w:rsidR="00DF174B">
        <w:rPr>
          <w:lang w:val="en-US"/>
        </w:rPr>
        <w:t>and new</w:t>
      </w:r>
      <w:r w:rsidR="00D21EC1">
        <w:rPr>
          <w:lang w:val="en-US"/>
        </w:rPr>
        <w:t xml:space="preserve"> positions for my portfolio, as well as</w:t>
      </w:r>
      <w:r w:rsidR="00DF174B">
        <w:rPr>
          <w:lang w:val="en-US"/>
        </w:rPr>
        <w:t xml:space="preserve"> </w:t>
      </w:r>
      <w:r w:rsidR="00D21EC1">
        <w:rPr>
          <w:lang w:val="en-US"/>
        </w:rPr>
        <w:t>create the possibility of inter-</w:t>
      </w:r>
      <w:r w:rsidR="00DF174B">
        <w:rPr>
          <w:lang w:val="en-US"/>
        </w:rPr>
        <w:t>school initiatives. Here</w:t>
      </w:r>
      <w:r w:rsidR="00D21EC1">
        <w:rPr>
          <w:lang w:val="en-US"/>
        </w:rPr>
        <w:t>’</w:t>
      </w:r>
      <w:r w:rsidR="00DF174B">
        <w:rPr>
          <w:lang w:val="en-US"/>
        </w:rPr>
        <w:t>s a</w:t>
      </w:r>
      <w:r w:rsidR="00D21EC1">
        <w:rPr>
          <w:lang w:val="en-US"/>
        </w:rPr>
        <w:t>ll the stuff I went to, I’m open to</w:t>
      </w:r>
      <w:r w:rsidR="00DF174B">
        <w:rPr>
          <w:lang w:val="en-US"/>
        </w:rPr>
        <w:t xml:space="preserve"> ans</w:t>
      </w:r>
      <w:r w:rsidR="00D21EC1">
        <w:rPr>
          <w:lang w:val="en-US"/>
        </w:rPr>
        <w:t>wer questions about anything on this list. My m</w:t>
      </w:r>
      <w:r w:rsidR="00DF174B">
        <w:rPr>
          <w:lang w:val="en-US"/>
        </w:rPr>
        <w:t xml:space="preserve">ain </w:t>
      </w:r>
      <w:r w:rsidR="00D21EC1">
        <w:rPr>
          <w:lang w:val="en-US"/>
        </w:rPr>
        <w:t>takeaways? The conference was well-</w:t>
      </w:r>
      <w:r w:rsidR="00DF174B">
        <w:rPr>
          <w:lang w:val="en-US"/>
        </w:rPr>
        <w:t xml:space="preserve">meaning, although </w:t>
      </w:r>
      <w:r w:rsidR="00D21EC1">
        <w:rPr>
          <w:lang w:val="en-US"/>
        </w:rPr>
        <w:t xml:space="preserve">I found it to be rather </w:t>
      </w:r>
      <w:r w:rsidR="00DF174B">
        <w:rPr>
          <w:lang w:val="en-US"/>
        </w:rPr>
        <w:t>surface level, a little more critica</w:t>
      </w:r>
      <w:r w:rsidR="00D21EC1">
        <w:rPr>
          <w:lang w:val="en-US"/>
        </w:rPr>
        <w:t>l thought could have been put in. They c</w:t>
      </w:r>
      <w:r w:rsidR="00DF174B">
        <w:rPr>
          <w:lang w:val="en-US"/>
        </w:rPr>
        <w:t>ould have gone into depth</w:t>
      </w:r>
      <w:r w:rsidR="00D21EC1">
        <w:rPr>
          <w:lang w:val="en-US"/>
        </w:rPr>
        <w:t xml:space="preserve"> rather than say things most people there already kn</w:t>
      </w:r>
      <w:r w:rsidR="00DF174B">
        <w:rPr>
          <w:lang w:val="en-US"/>
        </w:rPr>
        <w:t>ew. I ma</w:t>
      </w:r>
      <w:r w:rsidR="00D21EC1">
        <w:rPr>
          <w:lang w:val="en-US"/>
        </w:rPr>
        <w:t>de a lot of connections and heard about what others were up to. I was able to join</w:t>
      </w:r>
      <w:r w:rsidR="00DF174B">
        <w:rPr>
          <w:lang w:val="en-US"/>
        </w:rPr>
        <w:t xml:space="preserve"> the </w:t>
      </w:r>
      <w:r w:rsidR="00D21EC1">
        <w:rPr>
          <w:lang w:val="en-US"/>
        </w:rPr>
        <w:t xml:space="preserve">ESCOO </w:t>
      </w:r>
      <w:r w:rsidR="00DF174B">
        <w:rPr>
          <w:lang w:val="en-US"/>
        </w:rPr>
        <w:t xml:space="preserve">working group, and </w:t>
      </w:r>
      <w:r w:rsidR="00D21EC1">
        <w:rPr>
          <w:lang w:val="en-US"/>
        </w:rPr>
        <w:t xml:space="preserve">learned </w:t>
      </w:r>
      <w:r w:rsidR="00DF174B">
        <w:rPr>
          <w:lang w:val="en-US"/>
        </w:rPr>
        <w:t xml:space="preserve">some things </w:t>
      </w:r>
      <w:r w:rsidR="003E5626">
        <w:rPr>
          <w:lang w:val="en-US"/>
        </w:rPr>
        <w:t xml:space="preserve">we could implement in HR. I have </w:t>
      </w:r>
      <w:r w:rsidR="00DF174B">
        <w:rPr>
          <w:lang w:val="en-US"/>
        </w:rPr>
        <w:t>some comments on how Queen</w:t>
      </w:r>
      <w:r w:rsidR="003E5626">
        <w:rPr>
          <w:lang w:val="en-US"/>
        </w:rPr>
        <w:t>’</w:t>
      </w:r>
      <w:r w:rsidR="00DF174B">
        <w:rPr>
          <w:lang w:val="en-US"/>
        </w:rPr>
        <w:t>s could improve</w:t>
      </w:r>
      <w:r w:rsidR="003E5626">
        <w:rPr>
          <w:lang w:val="en-US"/>
        </w:rPr>
        <w:t xml:space="preserve"> the conference, if th</w:t>
      </w:r>
      <w:r w:rsidR="00DF174B">
        <w:rPr>
          <w:lang w:val="en-US"/>
        </w:rPr>
        <w:t xml:space="preserve">ey were to host in the future. We could collaborate more on </w:t>
      </w:r>
      <w:r w:rsidR="003E5626">
        <w:rPr>
          <w:lang w:val="en-US"/>
        </w:rPr>
        <w:t xml:space="preserve">initiatives in EDI, we could gain a lot from </w:t>
      </w:r>
      <w:r w:rsidR="00DF174B">
        <w:rPr>
          <w:lang w:val="en-US"/>
        </w:rPr>
        <w:t>some training and policy stuff.</w:t>
      </w:r>
      <w:r w:rsidR="003E5626">
        <w:rPr>
          <w:lang w:val="en-US"/>
        </w:rPr>
        <w:t xml:space="preserve"> Overall, </w:t>
      </w:r>
      <w:r w:rsidR="00DF174B">
        <w:rPr>
          <w:lang w:val="en-US"/>
        </w:rPr>
        <w:t>I felt it wasn’t</w:t>
      </w:r>
      <w:r w:rsidR="003E5626">
        <w:rPr>
          <w:lang w:val="en-US"/>
        </w:rPr>
        <w:t xml:space="preserve"> very</w:t>
      </w:r>
      <w:r w:rsidR="00DF174B">
        <w:rPr>
          <w:lang w:val="en-US"/>
        </w:rPr>
        <w:t xml:space="preserve"> </w:t>
      </w:r>
      <w:r w:rsidR="003E5626">
        <w:rPr>
          <w:lang w:val="en-US"/>
        </w:rPr>
        <w:t>organized</w:t>
      </w:r>
      <w:r w:rsidR="00DF174B">
        <w:rPr>
          <w:lang w:val="en-US"/>
        </w:rPr>
        <w:t xml:space="preserve"> which made it difficult but I made lots of conne</w:t>
      </w:r>
      <w:r w:rsidR="003E5626">
        <w:rPr>
          <w:lang w:val="en-US"/>
        </w:rPr>
        <w:t>ctions which was really excited about</w:t>
      </w:r>
      <w:r w:rsidR="00DF174B">
        <w:rPr>
          <w:lang w:val="en-US"/>
        </w:rPr>
        <w:t xml:space="preserve">. </w:t>
      </w:r>
      <w:r w:rsidR="003E5626">
        <w:rPr>
          <w:lang w:val="en-US"/>
        </w:rPr>
        <w:t xml:space="preserve">From what I learned there, I want to implement some things and have some new goals, like some changes to policy, </w:t>
      </w:r>
      <w:r w:rsidR="00DF174B">
        <w:rPr>
          <w:lang w:val="en-US"/>
        </w:rPr>
        <w:t>modifying and adding some n</w:t>
      </w:r>
      <w:r w:rsidR="003E5626">
        <w:rPr>
          <w:lang w:val="en-US"/>
        </w:rPr>
        <w:t>ew positions, and m</w:t>
      </w:r>
      <w:r w:rsidR="00DF174B">
        <w:rPr>
          <w:lang w:val="en-US"/>
        </w:rPr>
        <w:t xml:space="preserve">aintain </w:t>
      </w:r>
      <w:r w:rsidR="003E5626">
        <w:rPr>
          <w:lang w:val="en-US"/>
        </w:rPr>
        <w:t xml:space="preserve">the </w:t>
      </w:r>
      <w:r w:rsidR="00DF174B">
        <w:rPr>
          <w:lang w:val="en-US"/>
        </w:rPr>
        <w:t>connections</w:t>
      </w:r>
      <w:r w:rsidR="003E5626">
        <w:rPr>
          <w:lang w:val="en-US"/>
        </w:rPr>
        <w:t xml:space="preserve"> I made</w:t>
      </w:r>
      <w:r w:rsidR="00DF174B">
        <w:rPr>
          <w:lang w:val="en-US"/>
        </w:rPr>
        <w:t>. Based on the value</w:t>
      </w:r>
      <w:r w:rsidR="003E5626">
        <w:rPr>
          <w:lang w:val="en-US"/>
        </w:rPr>
        <w:t xml:space="preserve"> of the conference</w:t>
      </w:r>
      <w:r w:rsidR="00DF174B">
        <w:rPr>
          <w:lang w:val="en-US"/>
        </w:rPr>
        <w:t xml:space="preserve">, its potentially not the most </w:t>
      </w:r>
      <w:r w:rsidR="003E5626">
        <w:rPr>
          <w:lang w:val="en-US"/>
        </w:rPr>
        <w:t>valuable for a director to attend in the future, as I felt I had already been exposed to most of the content there based on all thee training we undergo. I</w:t>
      </w:r>
      <w:r w:rsidR="00DF174B">
        <w:rPr>
          <w:lang w:val="en-US"/>
        </w:rPr>
        <w:t>t would be mor</w:t>
      </w:r>
      <w:r w:rsidR="003E5626">
        <w:rPr>
          <w:lang w:val="en-US"/>
        </w:rPr>
        <w:t>e beneficial for clubs and their</w:t>
      </w:r>
      <w:r w:rsidR="00DF174B">
        <w:rPr>
          <w:lang w:val="en-US"/>
        </w:rPr>
        <w:t xml:space="preserve"> leaders and delegates</w:t>
      </w:r>
      <w:r w:rsidR="003E5626">
        <w:rPr>
          <w:lang w:val="en-US"/>
        </w:rPr>
        <w:t xml:space="preserve"> to attend. I’d</w:t>
      </w:r>
      <w:r w:rsidR="00DF174B">
        <w:rPr>
          <w:lang w:val="en-US"/>
        </w:rPr>
        <w:t xml:space="preserve"> also consider putting forward the motion of </w:t>
      </w:r>
      <w:r w:rsidR="003E5626">
        <w:rPr>
          <w:lang w:val="en-US"/>
        </w:rPr>
        <w:t>hosting it, because</w:t>
      </w:r>
      <w:r w:rsidR="00DF174B">
        <w:rPr>
          <w:lang w:val="en-US"/>
        </w:rPr>
        <w:t xml:space="preserve"> I feel we are well equipped</w:t>
      </w:r>
      <w:r w:rsidR="003E5626">
        <w:rPr>
          <w:lang w:val="en-US"/>
        </w:rPr>
        <w:t xml:space="preserve"> and have a lot going on in EDI. Any questions? </w:t>
      </w:r>
    </w:p>
    <w:p w14:paraId="082DB0AF" w14:textId="34A60423" w:rsidR="00DF174B" w:rsidRDefault="003E5626" w:rsidP="003E5626">
      <w:pPr>
        <w:rPr>
          <w:lang w:val="en-US"/>
        </w:rPr>
      </w:pPr>
      <w:r>
        <w:rPr>
          <w:lang w:val="en-US"/>
        </w:rPr>
        <w:t>Carson Cook: You said it was n</w:t>
      </w:r>
      <w:r w:rsidR="00DF174B">
        <w:rPr>
          <w:lang w:val="en-US"/>
        </w:rPr>
        <w:t>ot most valuable for a direct</w:t>
      </w:r>
      <w:r>
        <w:rPr>
          <w:lang w:val="en-US"/>
        </w:rPr>
        <w:t>or to attend</w:t>
      </w:r>
      <w:r w:rsidR="00DF174B">
        <w:rPr>
          <w:lang w:val="en-US"/>
        </w:rPr>
        <w:t xml:space="preserve">, </w:t>
      </w:r>
      <w:r>
        <w:rPr>
          <w:lang w:val="en-US"/>
        </w:rPr>
        <w:t xml:space="preserve">but </w:t>
      </w:r>
      <w:r w:rsidR="00DF174B">
        <w:rPr>
          <w:lang w:val="en-US"/>
        </w:rPr>
        <w:t>would it be possible to</w:t>
      </w:r>
      <w:r>
        <w:rPr>
          <w:lang w:val="en-US"/>
        </w:rPr>
        <w:t xml:space="preserve"> use those initiatives you picked up if a non-director was sent? </w:t>
      </w:r>
    </w:p>
    <w:p w14:paraId="17D73DE4" w14:textId="062AE6D1" w:rsidR="00DF174B" w:rsidRDefault="003E5626" w:rsidP="00DF174B">
      <w:pPr>
        <w:rPr>
          <w:lang w:val="en-US"/>
        </w:rPr>
      </w:pPr>
      <w:r>
        <w:rPr>
          <w:lang w:val="en-US"/>
        </w:rPr>
        <w:t>Abbey Ford-King: It was more the networking part t</w:t>
      </w:r>
      <w:r w:rsidR="00DF174B">
        <w:rPr>
          <w:lang w:val="en-US"/>
        </w:rPr>
        <w:t>hat gave me the ideas, which I feel a director could get at other net</w:t>
      </w:r>
      <w:r>
        <w:rPr>
          <w:lang w:val="en-US"/>
        </w:rPr>
        <w:t>working</w:t>
      </w:r>
      <w:r w:rsidR="00DF174B">
        <w:rPr>
          <w:lang w:val="en-US"/>
        </w:rPr>
        <w:t xml:space="preserve"> events. The training itself didn’t spark that</w:t>
      </w:r>
      <w:r>
        <w:rPr>
          <w:lang w:val="en-US"/>
        </w:rPr>
        <w:t>.</w:t>
      </w:r>
    </w:p>
    <w:p w14:paraId="5469E482" w14:textId="3CF41DEB" w:rsidR="00DF174B" w:rsidRDefault="003E5626" w:rsidP="00DF174B">
      <w:pPr>
        <w:rPr>
          <w:lang w:val="en-US"/>
        </w:rPr>
      </w:pPr>
      <w:r>
        <w:rPr>
          <w:lang w:val="en-US"/>
        </w:rPr>
        <w:t>Kaija Edwards:</w:t>
      </w:r>
      <w:r w:rsidR="00DF174B">
        <w:rPr>
          <w:lang w:val="en-US"/>
        </w:rPr>
        <w:t xml:space="preserve"> Do you think any schools had </w:t>
      </w:r>
      <w:r>
        <w:rPr>
          <w:lang w:val="en-US"/>
        </w:rPr>
        <w:t>anything</w:t>
      </w:r>
      <w:r w:rsidR="00DF174B">
        <w:rPr>
          <w:lang w:val="en-US"/>
        </w:rPr>
        <w:t xml:space="preserve"> for women in tech</w:t>
      </w:r>
      <w:r>
        <w:rPr>
          <w:lang w:val="en-US"/>
        </w:rPr>
        <w:t>nology,</w:t>
      </w:r>
      <w:r w:rsidR="00DF174B">
        <w:rPr>
          <w:lang w:val="en-US"/>
        </w:rPr>
        <w:t xml:space="preserve"> or </w:t>
      </w:r>
      <w:r>
        <w:rPr>
          <w:lang w:val="en-US"/>
        </w:rPr>
        <w:t>were doing anything interesting</w:t>
      </w:r>
      <w:r w:rsidR="00DF174B">
        <w:rPr>
          <w:lang w:val="en-US"/>
        </w:rPr>
        <w:t>?</w:t>
      </w:r>
    </w:p>
    <w:p w14:paraId="56E674AD" w14:textId="0C009BF3" w:rsidR="00DF174B" w:rsidRDefault="00DF174B" w:rsidP="00DF174B">
      <w:pPr>
        <w:rPr>
          <w:lang w:val="en-US"/>
        </w:rPr>
      </w:pPr>
      <w:r>
        <w:rPr>
          <w:lang w:val="en-US"/>
        </w:rPr>
        <w:t>A</w:t>
      </w:r>
      <w:r w:rsidR="003E5626">
        <w:rPr>
          <w:lang w:val="en-US"/>
        </w:rPr>
        <w:t>bbey Ford King</w:t>
      </w:r>
      <w:r>
        <w:rPr>
          <w:lang w:val="en-US"/>
        </w:rPr>
        <w:t xml:space="preserve">: </w:t>
      </w:r>
      <w:r w:rsidR="003E5626">
        <w:rPr>
          <w:lang w:val="en-US"/>
        </w:rPr>
        <w:t>That was one of the areas of the conference that I found disappointing. The Resources for Women in Tech seminar was more of a resume workshop. A</w:t>
      </w:r>
      <w:r>
        <w:rPr>
          <w:lang w:val="en-US"/>
        </w:rPr>
        <w:t xml:space="preserve"> lot of the event</w:t>
      </w:r>
      <w:r w:rsidR="003E5626">
        <w:rPr>
          <w:lang w:val="en-US"/>
        </w:rPr>
        <w:t>s weren’t clear what they were</w:t>
      </w:r>
      <w:r>
        <w:rPr>
          <w:lang w:val="en-US"/>
        </w:rPr>
        <w:t xml:space="preserve"> going to be</w:t>
      </w:r>
      <w:r w:rsidR="003E5626">
        <w:rPr>
          <w:lang w:val="en-US"/>
        </w:rPr>
        <w:t xml:space="preserve">, and didn’t have the content I had expected. </w:t>
      </w:r>
    </w:p>
    <w:p w14:paraId="12B22AAC" w14:textId="3D0A3E84" w:rsidR="00DF174B" w:rsidRDefault="003E5626" w:rsidP="00DF174B">
      <w:pPr>
        <w:rPr>
          <w:lang w:val="en-US"/>
        </w:rPr>
      </w:pPr>
      <w:r>
        <w:rPr>
          <w:lang w:val="en-US"/>
        </w:rPr>
        <w:t>Melissa Young:</w:t>
      </w:r>
      <w:r w:rsidR="00DF174B">
        <w:rPr>
          <w:lang w:val="en-US"/>
        </w:rPr>
        <w:t xml:space="preserve"> I find I get a lot from the other delegates</w:t>
      </w:r>
      <w:r>
        <w:rPr>
          <w:lang w:val="en-US"/>
        </w:rPr>
        <w:t xml:space="preserve"> when I go to conferences, is there value in sending the Director of Social Issues</w:t>
      </w:r>
      <w:r w:rsidR="00DF174B">
        <w:rPr>
          <w:lang w:val="en-US"/>
        </w:rPr>
        <w:t xml:space="preserve"> so </w:t>
      </w:r>
      <w:r>
        <w:rPr>
          <w:lang w:val="en-US"/>
        </w:rPr>
        <w:t xml:space="preserve">that </w:t>
      </w:r>
      <w:r w:rsidR="00DF174B">
        <w:rPr>
          <w:lang w:val="en-US"/>
        </w:rPr>
        <w:t>other</w:t>
      </w:r>
      <w:r>
        <w:rPr>
          <w:lang w:val="en-US"/>
        </w:rPr>
        <w:t xml:space="preserve"> universities can get values from</w:t>
      </w:r>
      <w:r w:rsidR="00DF174B">
        <w:rPr>
          <w:lang w:val="en-US"/>
        </w:rPr>
        <w:t xml:space="preserve"> us</w:t>
      </w:r>
      <w:r>
        <w:rPr>
          <w:lang w:val="en-US"/>
        </w:rPr>
        <w:t xml:space="preserve">? Since the Director of Social Issues is arguably the most valuable person for that purpose. </w:t>
      </w:r>
    </w:p>
    <w:p w14:paraId="5C1C07AD" w14:textId="413D8B34" w:rsidR="00DF174B" w:rsidRPr="00263C19" w:rsidRDefault="00DF174B" w:rsidP="00DF174B">
      <w:pPr>
        <w:rPr>
          <w:lang w:val="en-US"/>
        </w:rPr>
      </w:pPr>
      <w:r>
        <w:rPr>
          <w:lang w:val="en-US"/>
        </w:rPr>
        <w:t>A</w:t>
      </w:r>
      <w:r w:rsidR="003E5626">
        <w:rPr>
          <w:lang w:val="en-US"/>
        </w:rPr>
        <w:t>bbey Ford-King: It is v</w:t>
      </w:r>
      <w:r>
        <w:rPr>
          <w:lang w:val="en-US"/>
        </w:rPr>
        <w:t>aluable to sha</w:t>
      </w:r>
      <w:r w:rsidR="003E5626">
        <w:rPr>
          <w:lang w:val="en-US"/>
        </w:rPr>
        <w:t>r</w:t>
      </w:r>
      <w:r>
        <w:rPr>
          <w:lang w:val="en-US"/>
        </w:rPr>
        <w:t xml:space="preserve">e and help others, </w:t>
      </w:r>
      <w:r w:rsidR="003E5626">
        <w:rPr>
          <w:lang w:val="en-US"/>
        </w:rPr>
        <w:t>but I think the Director of Social Issues could prepare delegates for that rather than go. Because the delegates</w:t>
      </w:r>
      <w:r>
        <w:rPr>
          <w:lang w:val="en-US"/>
        </w:rPr>
        <w:t xml:space="preserve"> would still </w:t>
      </w:r>
      <w:r w:rsidR="003E5626">
        <w:rPr>
          <w:lang w:val="en-US"/>
        </w:rPr>
        <w:t>g</w:t>
      </w:r>
      <w:r>
        <w:rPr>
          <w:lang w:val="en-US"/>
        </w:rPr>
        <w:t xml:space="preserve">et more value out of the </w:t>
      </w:r>
      <w:r w:rsidR="003E5626">
        <w:rPr>
          <w:lang w:val="en-US"/>
        </w:rPr>
        <w:t>conference themselves and be able to share with others as well</w:t>
      </w:r>
      <w:r>
        <w:rPr>
          <w:lang w:val="en-US"/>
        </w:rPr>
        <w:t xml:space="preserve">. </w:t>
      </w:r>
    </w:p>
    <w:p w14:paraId="69B07A97" w14:textId="639D83BF" w:rsidR="0072488D" w:rsidRPr="00302ABE" w:rsidRDefault="002A1696" w:rsidP="0072488D">
      <w:pPr>
        <w:rPr>
          <w:rStyle w:val="Heading2Char"/>
        </w:rPr>
      </w:pPr>
      <w:r>
        <w:rPr>
          <w:rStyle w:val="Heading2Char"/>
        </w:rPr>
        <w:t>Qbacc Presentation</w:t>
      </w:r>
    </w:p>
    <w:p w14:paraId="53DE9416" w14:textId="39FF3C9C" w:rsidR="001A790F" w:rsidRDefault="005E1AD7" w:rsidP="00084D0E">
      <w:r>
        <w:t xml:space="preserve">Nick: </w:t>
      </w:r>
      <w:r w:rsidR="00084D0E">
        <w:t xml:space="preserve">Hi everyone, </w:t>
      </w:r>
      <w:r>
        <w:t>we</w:t>
      </w:r>
      <w:r w:rsidR="00084D0E">
        <w:t>’re from QBACC here to make our presentation for your information, regarding endorsing our group. We do lots of initiatives, from</w:t>
      </w:r>
      <w:r>
        <w:t xml:space="preserve"> to make it</w:t>
      </w:r>
      <w:r w:rsidR="00084D0E">
        <w:t xml:space="preserve"> cheap and accessible to hold e</w:t>
      </w:r>
      <w:r>
        <w:t>vents,</w:t>
      </w:r>
      <w:r w:rsidR="00084D0E">
        <w:t xml:space="preserve"> </w:t>
      </w:r>
      <w:r>
        <w:t xml:space="preserve">hosting rallies and </w:t>
      </w:r>
      <w:r w:rsidR="00084D0E">
        <w:t>of course our corner-s</w:t>
      </w:r>
      <w:r>
        <w:t xml:space="preserve">tone </w:t>
      </w:r>
      <w:r w:rsidR="00084D0E">
        <w:t>campaign,</w:t>
      </w:r>
      <w:r>
        <w:t xml:space="preserve"> the divestment </w:t>
      </w:r>
      <w:r w:rsidR="00084D0E">
        <w:t xml:space="preserve">campaign. We’ve been on this </w:t>
      </w:r>
      <w:r w:rsidR="00084D0E">
        <w:lastRenderedPageBreak/>
        <w:t>for three years now, and our motion has been sent to</w:t>
      </w:r>
      <w:r>
        <w:t xml:space="preserve"> the board of</w:t>
      </w:r>
      <w:r w:rsidR="00084D0E">
        <w:t xml:space="preserve"> trustees twice. We go to groups like yours </w:t>
      </w:r>
      <w:r>
        <w:t>to discuss what divestment really is</w:t>
      </w:r>
      <w:r w:rsidR="00084D0E">
        <w:t>, so that everyone is informed</w:t>
      </w:r>
      <w:r>
        <w:t>.</w:t>
      </w:r>
    </w:p>
    <w:p w14:paraId="28DCF0A4" w14:textId="5D525606" w:rsidR="005E1AD7" w:rsidRDefault="00084D0E" w:rsidP="002A1696">
      <w:r>
        <w:t>Sam: W</w:t>
      </w:r>
      <w:r w:rsidR="005E1AD7">
        <w:t>e</w:t>
      </w:r>
      <w:r>
        <w:t>’</w:t>
      </w:r>
      <w:r w:rsidR="005E1AD7">
        <w:t xml:space="preserve">ll explain, </w:t>
      </w:r>
      <w:r>
        <w:t>divestment</w:t>
      </w:r>
      <w:r w:rsidR="005E1AD7">
        <w:t xml:space="preserve"> is the removal of investments from stocks for financial reasons, which </w:t>
      </w:r>
      <w:r>
        <w:t>Queen’s</w:t>
      </w:r>
      <w:r w:rsidR="005E1AD7">
        <w:t xml:space="preserve"> has done four times</w:t>
      </w:r>
      <w:r>
        <w:t xml:space="preserve"> in the past. </w:t>
      </w:r>
    </w:p>
    <w:p w14:paraId="4FE731C3" w14:textId="3E80CFC3" w:rsidR="005E1AD7" w:rsidRDefault="005E1AD7" w:rsidP="00A518E1">
      <w:r>
        <w:t>N</w:t>
      </w:r>
      <w:r w:rsidR="00084D0E">
        <w:t>ick: Scientific</w:t>
      </w:r>
      <w:r>
        <w:t xml:space="preserve"> work</w:t>
      </w:r>
      <w:r w:rsidR="00084D0E">
        <w:t xml:space="preserve"> shows that the impacts of climate chang</w:t>
      </w:r>
      <w:r>
        <w:t xml:space="preserve">e are apparent, </w:t>
      </w:r>
      <w:r w:rsidR="00084D0E">
        <w:t xml:space="preserve">and </w:t>
      </w:r>
      <w:r>
        <w:t xml:space="preserve">the </w:t>
      </w:r>
      <w:r w:rsidR="00084D0E">
        <w:t>results a</w:t>
      </w:r>
      <w:r>
        <w:t xml:space="preserve">re far reaching, </w:t>
      </w:r>
      <w:r w:rsidR="00084D0E">
        <w:t>from refugee crisis’,</w:t>
      </w:r>
      <w:r>
        <w:t xml:space="preserve"> biodiv</w:t>
      </w:r>
      <w:r w:rsidR="00084D0E">
        <w:t>ersity</w:t>
      </w:r>
      <w:r>
        <w:t xml:space="preserve"> loss</w:t>
      </w:r>
      <w:r w:rsidR="00084D0E">
        <w:t xml:space="preserve">, agricultural issues, and urban </w:t>
      </w:r>
      <w:r>
        <w:t xml:space="preserve">impacts. </w:t>
      </w:r>
      <w:r w:rsidR="00084D0E">
        <w:t>Countries</w:t>
      </w:r>
      <w:r>
        <w:t xml:space="preserve"> that aren’t equipped to deal with these disasters</w:t>
      </w:r>
      <w:r w:rsidR="00084D0E">
        <w:t xml:space="preserve"> are at the highest risk for issues like these</w:t>
      </w:r>
      <w:r>
        <w:t xml:space="preserve">. </w:t>
      </w:r>
    </w:p>
    <w:p w14:paraId="14F91F1D" w14:textId="196AB57C" w:rsidR="005E1AD7" w:rsidRDefault="00A518E1" w:rsidP="002A1696">
      <w:r>
        <w:t>Sam: Internationally, a 2 degree increase on average worldwide</w:t>
      </w:r>
      <w:r w:rsidR="005E1AD7">
        <w:t xml:space="preserve"> is the limit that all countries </w:t>
      </w:r>
      <w:r>
        <w:t xml:space="preserve">have </w:t>
      </w:r>
      <w:r w:rsidR="005E1AD7">
        <w:t>agreed to stay un</w:t>
      </w:r>
      <w:r>
        <w:t>der.</w:t>
      </w:r>
      <w:r w:rsidR="005E1AD7">
        <w:t xml:space="preserve"> 1.5</w:t>
      </w:r>
      <w:r>
        <w:t xml:space="preserve"> degrees is the optimal goal for everyone, however is not required. </w:t>
      </w:r>
    </w:p>
    <w:p w14:paraId="342B5980" w14:textId="6B310375" w:rsidR="005E1AD7" w:rsidRDefault="00A518E1" w:rsidP="00D108E7">
      <w:r>
        <w:t xml:space="preserve">Nick: The </w:t>
      </w:r>
      <w:r w:rsidR="005E1AD7">
        <w:t>exact limit</w:t>
      </w:r>
      <w:r w:rsidR="00D108E7">
        <w:t xml:space="preserve"> is</w:t>
      </w:r>
      <w:r w:rsidR="005E1AD7">
        <w:t xml:space="preserve"> 1.5-2 degrees. It</w:t>
      </w:r>
      <w:r>
        <w:t>’s tough to estimate where</w:t>
      </w:r>
      <w:r w:rsidR="005E1AD7">
        <w:t xml:space="preserve"> and how</w:t>
      </w:r>
      <w:r>
        <w:t xml:space="preserve"> to measure these </w:t>
      </w:r>
      <w:r w:rsidR="00D108E7">
        <w:t>emissions,</w:t>
      </w:r>
      <w:r w:rsidR="005E1AD7">
        <w:t xml:space="preserve"> </w:t>
      </w:r>
      <w:r w:rsidR="00D108E7">
        <w:t xml:space="preserve">but the approximate equivalent would be </w:t>
      </w:r>
      <w:r w:rsidR="005E1AD7">
        <w:t xml:space="preserve">280 GT </w:t>
      </w:r>
      <w:r w:rsidR="00D108E7">
        <w:t xml:space="preserve">of Caron Dioxide. Globally, 860 GT of emissions were released last year. To give you an idea of this scale, about ¼ of this is equivalent to the carbon emissions from all the fires going on in Australia. </w:t>
      </w:r>
    </w:p>
    <w:p w14:paraId="59C1348B" w14:textId="52684FD4" w:rsidR="005E1AD7" w:rsidRDefault="00D108E7" w:rsidP="00D108E7">
      <w:r>
        <w:t xml:space="preserve">Sam: In all reserves, we have right now in the world about </w:t>
      </w:r>
      <w:r w:rsidR="005E1AD7">
        <w:t>500</w:t>
      </w:r>
      <w:r>
        <w:t xml:space="preserve"> </w:t>
      </w:r>
      <w:r w:rsidR="005E1AD7">
        <w:t>GT, which is far more than we can afford with these limits. Canada</w:t>
      </w:r>
      <w:r>
        <w:t>’s econ is</w:t>
      </w:r>
      <w:r w:rsidR="005E1AD7">
        <w:t xml:space="preserve"> tied up with these resources, we can only affor</w:t>
      </w:r>
      <w:r>
        <w:t>d</w:t>
      </w:r>
      <w:r w:rsidR="005E1AD7">
        <w:t xml:space="preserve"> to burn 15%</w:t>
      </w:r>
      <w:r>
        <w:t xml:space="preserve"> of it</w:t>
      </w:r>
      <w:r w:rsidR="005E1AD7">
        <w:t xml:space="preserve">, </w:t>
      </w:r>
      <w:r>
        <w:t>companies</w:t>
      </w:r>
      <w:r w:rsidR="005E1AD7">
        <w:t xml:space="preserve"> base their stock price</w:t>
      </w:r>
      <w:r>
        <w:t xml:space="preserve">s off what is in their reserves which is dangerous. </w:t>
      </w:r>
    </w:p>
    <w:p w14:paraId="4E931BE0" w14:textId="47B2F61D" w:rsidR="005E1AD7" w:rsidRDefault="00D108E7" w:rsidP="00D108E7">
      <w:r>
        <w:t xml:space="preserve">Nick: </w:t>
      </w:r>
      <w:r w:rsidR="005E1AD7">
        <w:t>It becomes very simple, climate cha</w:t>
      </w:r>
      <w:r>
        <w:t>nge is real, and we need policy and real</w:t>
      </w:r>
      <w:r w:rsidR="005E1AD7">
        <w:t xml:space="preserve"> transition</w:t>
      </w:r>
      <w:r>
        <w:t xml:space="preserve"> to fix this. Divestment is </w:t>
      </w:r>
      <w:r w:rsidR="005E1AD7">
        <w:t xml:space="preserve">the logical next </w:t>
      </w:r>
      <w:r>
        <w:t xml:space="preserve">step. </w:t>
      </w:r>
    </w:p>
    <w:p w14:paraId="32951297" w14:textId="40E56D8D" w:rsidR="005E1AD7" w:rsidRDefault="00D108E7" w:rsidP="002A1696">
      <w:r>
        <w:t xml:space="preserve">Sam: </w:t>
      </w:r>
      <w:r w:rsidR="005E1AD7">
        <w:t>Divestment won</w:t>
      </w:r>
      <w:r>
        <w:t>’t significantly hurt us, if w</w:t>
      </w:r>
      <w:r w:rsidR="005E1AD7">
        <w:t>e</w:t>
      </w:r>
      <w:r>
        <w:t>’</w:t>
      </w:r>
      <w:r w:rsidR="005E1AD7">
        <w:t>d diveste</w:t>
      </w:r>
      <w:r>
        <w:t xml:space="preserve">d </w:t>
      </w:r>
      <w:r w:rsidR="005E1AD7">
        <w:t>in 2012 we would have made 137 mill</w:t>
      </w:r>
      <w:r>
        <w:t>ion dollars</w:t>
      </w:r>
      <w:r w:rsidR="005E1AD7">
        <w:t xml:space="preserve"> in returns. </w:t>
      </w:r>
    </w:p>
    <w:p w14:paraId="3829953C" w14:textId="226066A5" w:rsidR="005E1AD7" w:rsidRDefault="00D108E7" w:rsidP="00D108E7">
      <w:r>
        <w:t>Nick: Obviously we c</w:t>
      </w:r>
      <w:r w:rsidR="005E1AD7">
        <w:t>an</w:t>
      </w:r>
      <w:r>
        <w:t>’</w:t>
      </w:r>
      <w:r w:rsidR="005E1AD7">
        <w:t xml:space="preserve">t predict the long term too much, </w:t>
      </w:r>
      <w:r>
        <w:t xml:space="preserve">but precedents have been set. </w:t>
      </w:r>
      <w:r w:rsidR="005E1AD7">
        <w:t>UCal divested in Oct</w:t>
      </w:r>
      <w:r>
        <w:t>ober</w:t>
      </w:r>
      <w:r w:rsidR="005E1AD7">
        <w:t xml:space="preserve">, </w:t>
      </w:r>
      <w:r>
        <w:t xml:space="preserve">University College in London divested as well. It’s caught on. </w:t>
      </w:r>
      <w:r w:rsidR="005E1AD7">
        <w:t>Concordia has made moves as well. Top inst</w:t>
      </w:r>
      <w:r>
        <w:t xml:space="preserve">itutions </w:t>
      </w:r>
      <w:r w:rsidR="005E1AD7">
        <w:t xml:space="preserve">have </w:t>
      </w:r>
      <w:r>
        <w:t xml:space="preserve">realized  the necessity of these actions. </w:t>
      </w:r>
    </w:p>
    <w:p w14:paraId="4623D2DC" w14:textId="3A62EF47" w:rsidR="005E1AD7" w:rsidRDefault="00D108E7" w:rsidP="002A1696">
      <w:r>
        <w:t>Sam: There is a m</w:t>
      </w:r>
      <w:r w:rsidR="005E1AD7">
        <w:t xml:space="preserve">oral precedent, </w:t>
      </w:r>
      <w:r>
        <w:t>all companies pollute which we’ve established needs to change, but such issues can’t be fixed overnight. Oil companies on the other hand are interested in e</w:t>
      </w:r>
      <w:r w:rsidR="005E1AD7">
        <w:t>xpansion</w:t>
      </w:r>
      <w:r>
        <w:t xml:space="preserve">, rather than transition away from oil and gas. This is a mentality that we cannot support, and by investing we support the notion of expansion. </w:t>
      </w:r>
    </w:p>
    <w:p w14:paraId="447FA356" w14:textId="07DA8C89" w:rsidR="005E1AD7" w:rsidRDefault="00D108E7" w:rsidP="002A1696">
      <w:r>
        <w:t xml:space="preserve">Nick: Oil companies have been trying to </w:t>
      </w:r>
      <w:r w:rsidR="00210626">
        <w:t>mitigate the pressure on them lately. They are publicizing their investments in renewable energy, but it’s just a small fraction of thei</w:t>
      </w:r>
      <w:r w:rsidR="005E1AD7">
        <w:t xml:space="preserve">r </w:t>
      </w:r>
      <w:r w:rsidR="00210626">
        <w:t>reserves that is going into this,</w:t>
      </w:r>
      <w:r w:rsidR="005E1AD7">
        <w:t xml:space="preserve"> which is not the direction we need. </w:t>
      </w:r>
      <w:r w:rsidR="00210626">
        <w:t>A s</w:t>
      </w:r>
      <w:r w:rsidR="005E1AD7">
        <w:t xml:space="preserve">tudy at Yale </w:t>
      </w:r>
      <w:r w:rsidR="00210626">
        <w:t xml:space="preserve">showed that oil groups </w:t>
      </w:r>
      <w:r w:rsidR="005E1AD7">
        <w:t>outspend enviro</w:t>
      </w:r>
      <w:r w:rsidR="00210626">
        <w:t>nmental</w:t>
      </w:r>
      <w:r w:rsidR="005E1AD7">
        <w:t xml:space="preserve"> gr</w:t>
      </w:r>
      <w:r w:rsidR="00210626">
        <w:t>oups ten to one. Few oil companies s</w:t>
      </w:r>
      <w:r w:rsidR="005E1AD7">
        <w:t>how practices that are in line with staying below 2 deg</w:t>
      </w:r>
      <w:r w:rsidR="00210626">
        <w:t>rees</w:t>
      </w:r>
      <w:r w:rsidR="005E1AD7">
        <w:t>. Our goal is that we want</w:t>
      </w:r>
      <w:r w:rsidR="00210626">
        <w:t xml:space="preserve"> </w:t>
      </w:r>
      <w:r w:rsidR="005E1AD7">
        <w:t>to press</w:t>
      </w:r>
      <w:r w:rsidR="00210626">
        <w:t>ure</w:t>
      </w:r>
      <w:r w:rsidR="005E1AD7">
        <w:t xml:space="preserve"> the gov</w:t>
      </w:r>
      <w:r w:rsidR="00210626">
        <w:t>ernment</w:t>
      </w:r>
      <w:r w:rsidR="005E1AD7">
        <w:t xml:space="preserve"> make env</w:t>
      </w:r>
      <w:r w:rsidR="00210626">
        <w:t>ironmental</w:t>
      </w:r>
      <w:r w:rsidR="005E1AD7">
        <w:t xml:space="preserve"> policy, press</w:t>
      </w:r>
      <w:r w:rsidR="00210626">
        <w:t>ure</w:t>
      </w:r>
      <w:r w:rsidR="005E1AD7">
        <w:t xml:space="preserve"> businesses</w:t>
      </w:r>
      <w:r w:rsidR="00210626">
        <w:t xml:space="preserve"> to become environmentally </w:t>
      </w:r>
      <w:r w:rsidR="005E1AD7">
        <w:t>friendly, and press</w:t>
      </w:r>
      <w:r w:rsidR="00210626">
        <w:t>ure the</w:t>
      </w:r>
      <w:r w:rsidR="005E1AD7">
        <w:t xml:space="preserve"> gov</w:t>
      </w:r>
      <w:r w:rsidR="00210626">
        <w:t>ernment</w:t>
      </w:r>
      <w:r w:rsidR="005E1AD7">
        <w:t xml:space="preserve"> to make pr</w:t>
      </w:r>
      <w:r w:rsidR="00210626">
        <w:t>o</w:t>
      </w:r>
      <w:r w:rsidR="005E1AD7">
        <w:t xml:space="preserve">grams for those working in the oil industry, </w:t>
      </w:r>
      <w:r w:rsidR="00210626">
        <w:t xml:space="preserve">so that the transition to renewable energy will not leave them suffering. </w:t>
      </w:r>
    </w:p>
    <w:p w14:paraId="45429378" w14:textId="5AA8A05D" w:rsidR="005E1AD7" w:rsidRDefault="00210626" w:rsidP="002A1696">
      <w:r>
        <w:t>Sam: There n</w:t>
      </w:r>
      <w:r w:rsidR="005E1AD7">
        <w:t xml:space="preserve">eeds to be </w:t>
      </w:r>
      <w:r>
        <w:t>transition</w:t>
      </w:r>
      <w:r w:rsidR="005E1AD7">
        <w:t>, and a timeline</w:t>
      </w:r>
      <w:r>
        <w:t xml:space="preserve"> to do so and hold people liable. Not expansion, transition. We aren’t talking about</w:t>
      </w:r>
      <w:r w:rsidR="005E1AD7">
        <w:t xml:space="preserve"> shutting the taps off</w:t>
      </w:r>
      <w:r>
        <w:t xml:space="preserve"> immediately</w:t>
      </w:r>
      <w:r w:rsidR="005E1AD7">
        <w:t>. Queen</w:t>
      </w:r>
      <w:r>
        <w:t>’</w:t>
      </w:r>
      <w:r w:rsidR="005E1AD7">
        <w:t>s should embrace this change</w:t>
      </w:r>
      <w:r>
        <w:t>.</w:t>
      </w:r>
    </w:p>
    <w:p w14:paraId="1A7C95D5" w14:textId="439C6E6B" w:rsidR="005E1AD7" w:rsidRDefault="00210626" w:rsidP="00210626">
      <w:r>
        <w:lastRenderedPageBreak/>
        <w:t xml:space="preserve">Nick: </w:t>
      </w:r>
      <w:r w:rsidR="005E1AD7">
        <w:t>Oil is embedde</w:t>
      </w:r>
      <w:r>
        <w:t xml:space="preserve">d </w:t>
      </w:r>
      <w:r w:rsidR="005E1AD7">
        <w:t xml:space="preserve">in our society, </w:t>
      </w:r>
      <w:r>
        <w:t xml:space="preserve">and we are heavily dependant on it right not, but it is </w:t>
      </w:r>
      <w:r w:rsidR="005E1AD7">
        <w:t xml:space="preserve">not </w:t>
      </w:r>
      <w:r>
        <w:t>sustainable. We n</w:t>
      </w:r>
      <w:r w:rsidR="005E1AD7">
        <w:t>eed to keep our quality of life without reaching this two deg</w:t>
      </w:r>
      <w:r>
        <w:t>ree</w:t>
      </w:r>
      <w:r w:rsidR="005E1AD7">
        <w:t xml:space="preserve"> thres</w:t>
      </w:r>
      <w:r>
        <w:t>hold</w:t>
      </w:r>
      <w:r w:rsidR="005E1AD7">
        <w:t xml:space="preserve">. </w:t>
      </w:r>
      <w:r>
        <w:t>QBACC recommends that</w:t>
      </w:r>
      <w:r w:rsidR="005E1AD7">
        <w:t xml:space="preserve"> by 2</w:t>
      </w:r>
      <w:r>
        <w:t>025, Queen’s reach out to the 19 companies we are</w:t>
      </w:r>
      <w:r w:rsidR="005E1AD7">
        <w:t xml:space="preserve"> invested in</w:t>
      </w:r>
      <w:r>
        <w:t xml:space="preserve"> who are involved in oil and gas, where we recommend they adjust their plans for the future, and show us how they will be </w:t>
      </w:r>
      <w:r w:rsidR="005E1AD7">
        <w:t>part of the solution</w:t>
      </w:r>
      <w:r>
        <w:t xml:space="preserve"> and transition</w:t>
      </w:r>
      <w:r w:rsidR="005E1AD7">
        <w:t>. Companies that</w:t>
      </w:r>
      <w:r>
        <w:t xml:space="preserve"> show us they plan on being</w:t>
      </w:r>
      <w:r w:rsidR="005E1AD7">
        <w:t xml:space="preserve"> a part of the solution rather than the problem will not be part of divestment. Deniers </w:t>
      </w:r>
      <w:r>
        <w:t xml:space="preserve">of climate change who refuse to change will be subject to divestment. </w:t>
      </w:r>
    </w:p>
    <w:p w14:paraId="61A7F895" w14:textId="38279547" w:rsidR="005E1AD7" w:rsidRDefault="00210626" w:rsidP="002A1696">
      <w:r>
        <w:t>Sam: Engagement</w:t>
      </w:r>
      <w:r w:rsidR="005E1AD7">
        <w:t xml:space="preserve"> </w:t>
      </w:r>
      <w:r>
        <w:t>with companies to show us</w:t>
      </w:r>
      <w:r w:rsidR="005E1AD7">
        <w:t xml:space="preserve"> clear </w:t>
      </w:r>
      <w:r>
        <w:t>ti</w:t>
      </w:r>
      <w:r w:rsidR="005E1AD7">
        <w:t>meline</w:t>
      </w:r>
      <w:r>
        <w:t>s</w:t>
      </w:r>
      <w:r w:rsidR="005E1AD7">
        <w:t xml:space="preserve"> and consequences</w:t>
      </w:r>
      <w:r>
        <w:t>, that’s what were looking for. If companies could not comply with these requests, we would divest. Push Canada</w:t>
      </w:r>
      <w:r w:rsidR="005E1AD7">
        <w:t xml:space="preserve"> to become </w:t>
      </w:r>
      <w:r>
        <w:t xml:space="preserve">compatible to below 2 degrees. </w:t>
      </w:r>
    </w:p>
    <w:p w14:paraId="6674A668" w14:textId="34E99981" w:rsidR="005E1AD7" w:rsidRDefault="00210626" w:rsidP="002A1696">
      <w:r>
        <w:t xml:space="preserve">Nick: </w:t>
      </w:r>
      <w:r w:rsidR="005E1AD7">
        <w:t>There are winner</w:t>
      </w:r>
      <w:r>
        <w:t>s</w:t>
      </w:r>
      <w:r w:rsidR="005E1AD7">
        <w:t xml:space="preserve"> and loser</w:t>
      </w:r>
      <w:r>
        <w:t>s</w:t>
      </w:r>
      <w:r w:rsidR="005E1AD7">
        <w:t xml:space="preserve"> in the industry, </w:t>
      </w:r>
      <w:r>
        <w:t xml:space="preserve">we want to be </w:t>
      </w:r>
      <w:r w:rsidR="005E1AD7">
        <w:t>reward</w:t>
      </w:r>
      <w:r>
        <w:t>ing</w:t>
      </w:r>
      <w:r w:rsidR="005E1AD7">
        <w:t xml:space="preserve"> the winners</w:t>
      </w:r>
      <w:r>
        <w:t xml:space="preserve"> with our investments</w:t>
      </w:r>
      <w:r w:rsidR="005E1AD7">
        <w:t>, not the losers</w:t>
      </w:r>
      <w:r>
        <w:t>.</w:t>
      </w:r>
    </w:p>
    <w:p w14:paraId="32BE03A0" w14:textId="6497A73C" w:rsidR="005E1AD7" w:rsidRDefault="00210626" w:rsidP="002A1696">
      <w:r>
        <w:t xml:space="preserve">Sam: </w:t>
      </w:r>
      <w:r w:rsidR="005E1AD7">
        <w:t>We want them to make their investments more socially resp</w:t>
      </w:r>
      <w:r>
        <w:t xml:space="preserve">onsible. </w:t>
      </w:r>
    </w:p>
    <w:p w14:paraId="70A73BF3" w14:textId="4834493C" w:rsidR="004A7715" w:rsidRDefault="00210626" w:rsidP="00210626">
      <w:r>
        <w:t xml:space="preserve">Nick: As we’ve said, Queen’s has divested four </w:t>
      </w:r>
      <w:r w:rsidR="005E1AD7">
        <w:t>times so far, we think it</w:t>
      </w:r>
      <w:r>
        <w:t>’</w:t>
      </w:r>
      <w:r w:rsidR="005E1AD7">
        <w:t>s ti</w:t>
      </w:r>
      <w:r>
        <w:t>me we invest better in the firs</w:t>
      </w:r>
      <w:r w:rsidR="005E1AD7">
        <w:t>t</w:t>
      </w:r>
      <w:r>
        <w:t xml:space="preserve"> </w:t>
      </w:r>
      <w:r w:rsidR="005E1AD7">
        <w:t>place. Some companies have been implicated in bad things. We don’t</w:t>
      </w:r>
      <w:r>
        <w:t xml:space="preserve"> </w:t>
      </w:r>
      <w:r w:rsidR="005E1AD7">
        <w:t xml:space="preserve">want to invest in companies who have </w:t>
      </w:r>
      <w:r>
        <w:t>im</w:t>
      </w:r>
      <w:r w:rsidR="005E1AD7">
        <w:t xml:space="preserve">proper morals, and we want to give money to companies we want to grow. </w:t>
      </w:r>
      <w:r>
        <w:t>Also, there are no systems i</w:t>
      </w:r>
      <w:r w:rsidR="004A7715">
        <w:t>n place</w:t>
      </w:r>
      <w:r>
        <w:t xml:space="preserve"> at Queen’s</w:t>
      </w:r>
      <w:r w:rsidR="004A7715">
        <w:t xml:space="preserve"> for having an argument here</w:t>
      </w:r>
      <w:r>
        <w:t xml:space="preserve"> about topics like this. We</w:t>
      </w:r>
      <w:r w:rsidR="004A7715">
        <w:t xml:space="preserve"> want the Dean to create a platform and space </w:t>
      </w:r>
      <w:r>
        <w:t xml:space="preserve">so to have these sort of wide scale discussions that effect all of Queen’s, so that groups like us will not have to go from </w:t>
      </w:r>
      <w:r w:rsidR="004A7715">
        <w:t>group to group. Setting thes</w:t>
      </w:r>
      <w:r>
        <w:t>e</w:t>
      </w:r>
      <w:r w:rsidR="004A7715">
        <w:t xml:space="preserve"> conditions for continued </w:t>
      </w:r>
      <w:r>
        <w:t>investment</w:t>
      </w:r>
      <w:r w:rsidR="004A7715">
        <w:t xml:space="preserve">, and sending the message that we </w:t>
      </w:r>
      <w:r w:rsidR="00713BFA">
        <w:t xml:space="preserve">believe in this and should act as </w:t>
      </w:r>
      <w:r w:rsidR="004A7715">
        <w:t>intel</w:t>
      </w:r>
      <w:r w:rsidR="00713BFA">
        <w:t>ligently as possible. Put p</w:t>
      </w:r>
      <w:r w:rsidR="004A7715">
        <w:t>ress</w:t>
      </w:r>
      <w:r w:rsidR="00713BFA">
        <w:t>ure</w:t>
      </w:r>
      <w:r w:rsidR="004A7715">
        <w:t xml:space="preserve"> on </w:t>
      </w:r>
      <w:r w:rsidR="00713BFA">
        <w:t xml:space="preserve">the </w:t>
      </w:r>
      <w:r w:rsidR="004A7715">
        <w:t>gov</w:t>
      </w:r>
      <w:r w:rsidR="00713BFA">
        <w:t>ernment</w:t>
      </w:r>
      <w:r w:rsidR="004A7715">
        <w:t xml:space="preserve"> and ind</w:t>
      </w:r>
      <w:r w:rsidR="00713BFA">
        <w:t>ustry</w:t>
      </w:r>
      <w:r w:rsidR="004A7715">
        <w:t>, both have a big role</w:t>
      </w:r>
      <w:r w:rsidR="00713BFA">
        <w:t xml:space="preserve"> to play. </w:t>
      </w:r>
    </w:p>
    <w:p w14:paraId="4CBB71A6" w14:textId="7A3261E5" w:rsidR="004A7715" w:rsidRDefault="00713BFA" w:rsidP="004A7715">
      <w:r>
        <w:t xml:space="preserve">Sam: </w:t>
      </w:r>
      <w:r w:rsidR="004A7715">
        <w:t>Q</w:t>
      </w:r>
      <w:r>
        <w:t xml:space="preserve">ueen’s has an opportunity </w:t>
      </w:r>
      <w:r w:rsidR="004A7715">
        <w:t>to be a leader</w:t>
      </w:r>
      <w:r>
        <w:t xml:space="preserve"> on this issue</w:t>
      </w:r>
      <w:r w:rsidR="004A7715">
        <w:t>, 24 dep</w:t>
      </w:r>
      <w:r>
        <w:t>artments</w:t>
      </w:r>
      <w:r w:rsidR="004A7715">
        <w:t xml:space="preserve"> from A</w:t>
      </w:r>
      <w:r>
        <w:t xml:space="preserve">rts and Science </w:t>
      </w:r>
      <w:r w:rsidR="004A7715">
        <w:t>have endorsed</w:t>
      </w:r>
      <w:r>
        <w:t xml:space="preserve"> us already</w:t>
      </w:r>
      <w:r w:rsidR="004A7715">
        <w:t xml:space="preserve">, </w:t>
      </w:r>
      <w:r>
        <w:t xml:space="preserve">plus </w:t>
      </w:r>
      <w:r w:rsidR="004A7715">
        <w:t xml:space="preserve">60 clubs, </w:t>
      </w:r>
      <w:r>
        <w:t>and the great turnout at the clima</w:t>
      </w:r>
      <w:r w:rsidR="004A7715">
        <w:t>t</w:t>
      </w:r>
      <w:r>
        <w:t>e</w:t>
      </w:r>
      <w:r w:rsidR="004A7715">
        <w:t xml:space="preserve"> the strike shows </w:t>
      </w:r>
      <w:r>
        <w:t>the students to care. The Alma Mater S</w:t>
      </w:r>
      <w:r w:rsidR="004A7715">
        <w:t>oc</w:t>
      </w:r>
      <w:r>
        <w:t xml:space="preserve">iety has endorsed </w:t>
      </w:r>
      <w:r w:rsidR="004A7715">
        <w:t>us</w:t>
      </w:r>
      <w:r>
        <w:t xml:space="preserve"> as well, as well as ASUS </w:t>
      </w:r>
      <w:r w:rsidR="004A7715">
        <w:t>and Q</w:t>
      </w:r>
      <w:r>
        <w:t>ueen’s L</w:t>
      </w:r>
      <w:r w:rsidR="004A7715">
        <w:t xml:space="preserve">aw. </w:t>
      </w:r>
    </w:p>
    <w:p w14:paraId="45FB8423" w14:textId="65D731C4" w:rsidR="004A7715" w:rsidRDefault="00713BFA" w:rsidP="004A7715">
      <w:r>
        <w:t xml:space="preserve">Nick: </w:t>
      </w:r>
      <w:r w:rsidR="004A7715">
        <w:t xml:space="preserve">We ask </w:t>
      </w:r>
      <w:r>
        <w:t xml:space="preserve">that the </w:t>
      </w:r>
      <w:r w:rsidR="004A7715">
        <w:t>Eng</w:t>
      </w:r>
      <w:r>
        <w:t xml:space="preserve">ineering </w:t>
      </w:r>
      <w:r w:rsidR="004A7715">
        <w:t>Soc</w:t>
      </w:r>
      <w:r>
        <w:t>iety</w:t>
      </w:r>
      <w:r w:rsidR="004A7715">
        <w:t xml:space="preserve"> endor</w:t>
      </w:r>
      <w:r>
        <w:t>s</w:t>
      </w:r>
      <w:r w:rsidR="004A7715">
        <w:t>es us</w:t>
      </w:r>
      <w:r>
        <w:t xml:space="preserve"> as well. When the board is </w:t>
      </w:r>
      <w:r w:rsidR="004A7715">
        <w:t>d</w:t>
      </w:r>
      <w:r>
        <w:t>eliberating ou</w:t>
      </w:r>
      <w:r w:rsidR="004A7715">
        <w:t>r request, we want to show them that there are big groups</w:t>
      </w:r>
      <w:r>
        <w:t xml:space="preserve"> that support this movement</w:t>
      </w:r>
      <w:r w:rsidR="004A7715">
        <w:t>, not just radical environmentalists that want this. We need to be in the world,</w:t>
      </w:r>
      <w:r>
        <w:t xml:space="preserve"> no</w:t>
      </w:r>
      <w:r w:rsidR="004A7715">
        <w:t xml:space="preserve">t just watching it pass by. </w:t>
      </w:r>
      <w:r>
        <w:t>Investments</w:t>
      </w:r>
      <w:r w:rsidR="004A7715">
        <w:t xml:space="preserve"> are an </w:t>
      </w:r>
      <w:r>
        <w:t>obscure way of showing that, but an effective one.</w:t>
      </w:r>
      <w:r w:rsidR="004A7715">
        <w:t xml:space="preserve"> We hope you support us. W</w:t>
      </w:r>
      <w:r>
        <w:t>e can say that ASUS and the AMS had</w:t>
      </w:r>
      <w:r w:rsidR="004A7715">
        <w:t xml:space="preserve"> jurisdiction over this. There is a precedent </w:t>
      </w:r>
      <w:r>
        <w:t xml:space="preserve">set </w:t>
      </w:r>
      <w:r w:rsidR="004A7715">
        <w:t>on campus for you, although obviously it</w:t>
      </w:r>
      <w:r>
        <w:t>’s your decision. Any questions</w:t>
      </w:r>
      <w:r w:rsidR="004A7715">
        <w:t>?</w:t>
      </w:r>
    </w:p>
    <w:p w14:paraId="5C2750E0" w14:textId="234571F1" w:rsidR="004A7715" w:rsidRDefault="00483E12" w:rsidP="004A7715">
      <w:r>
        <w:t>Felix LeClair: What proportion of our portfolio is in the s</w:t>
      </w:r>
      <w:r w:rsidR="004A7715">
        <w:t>ector where we want to divest</w:t>
      </w:r>
      <w:r>
        <w:t>,</w:t>
      </w:r>
      <w:r w:rsidR="004A7715">
        <w:t xml:space="preserve"> and of that prop</w:t>
      </w:r>
      <w:r>
        <w:t>ortion, how many of those companies</w:t>
      </w:r>
      <w:r w:rsidR="004A7715">
        <w:t xml:space="preserve"> woul</w:t>
      </w:r>
      <w:r>
        <w:t>d we be looking to dives</w:t>
      </w:r>
      <w:r w:rsidR="004A7715">
        <w:t>t from by 2025?</w:t>
      </w:r>
    </w:p>
    <w:p w14:paraId="6FF62939" w14:textId="082A403F" w:rsidR="004A7715" w:rsidRDefault="00483E12" w:rsidP="004A7715">
      <w:r>
        <w:t>Nick: The short answer is about 5%.</w:t>
      </w:r>
      <w:r w:rsidR="004A7715">
        <w:t xml:space="preserve"> Q</w:t>
      </w:r>
      <w:r>
        <w:t>ueen’s</w:t>
      </w:r>
      <w:r w:rsidR="004A7715">
        <w:t xml:space="preserve"> has several fund</w:t>
      </w:r>
      <w:r>
        <w:t>s. T</w:t>
      </w:r>
      <w:r w:rsidR="004A7715">
        <w:t>he</w:t>
      </w:r>
      <w:r>
        <w:t xml:space="preserve"> pension is getting amalgamated soon</w:t>
      </w:r>
      <w:r w:rsidR="004A7715">
        <w:t xml:space="preserve"> with that, which we won</w:t>
      </w:r>
      <w:r>
        <w:t>’</w:t>
      </w:r>
      <w:r w:rsidR="004A7715">
        <w:t>t be messing with. In terms of all the companies</w:t>
      </w:r>
      <w:r>
        <w:t xml:space="preserve"> we’re looking at</w:t>
      </w:r>
      <w:r w:rsidR="004A7715">
        <w:t>, we</w:t>
      </w:r>
      <w:r>
        <w:t>’</w:t>
      </w:r>
      <w:r w:rsidR="004A7715">
        <w:t>ve gone through them all,</w:t>
      </w:r>
      <w:r>
        <w:t xml:space="preserve"> and we don’t see them doing</w:t>
      </w:r>
      <w:r w:rsidR="004A7715">
        <w:t xml:space="preserve"> anyt</w:t>
      </w:r>
      <w:r>
        <w:t>h</w:t>
      </w:r>
      <w:r w:rsidR="004A7715">
        <w:t>ing substantial. Our persona</w:t>
      </w:r>
      <w:r>
        <w:t>l goals are a</w:t>
      </w:r>
      <w:r w:rsidR="004A7715">
        <w:t xml:space="preserve"> 30% reduction and we don’t see anyone showing </w:t>
      </w:r>
      <w:r>
        <w:t xml:space="preserve">that they will get there. Shell has made advertisements, </w:t>
      </w:r>
      <w:r w:rsidR="004A7715">
        <w:t>but not results</w:t>
      </w:r>
      <w:r>
        <w:t xml:space="preserve">. </w:t>
      </w:r>
    </w:p>
    <w:p w14:paraId="061CF95E" w14:textId="2BC5DA3C" w:rsidR="004A7715" w:rsidRDefault="00483E12" w:rsidP="004A7715">
      <w:r>
        <w:t>Sam: 19 possible companies</w:t>
      </w:r>
      <w:r w:rsidR="004A7715">
        <w:t xml:space="preserve"> that we would review and divest</w:t>
      </w:r>
      <w:r>
        <w:t xml:space="preserve"> from</w:t>
      </w:r>
      <w:r w:rsidR="004A7715">
        <w:t xml:space="preserve"> if they don’t change in that 5 year period.</w:t>
      </w:r>
    </w:p>
    <w:p w14:paraId="1D48E63D" w14:textId="15A9A17F" w:rsidR="004A7715" w:rsidRDefault="00483E12" w:rsidP="004A7715">
      <w:r>
        <w:lastRenderedPageBreak/>
        <w:t>Felix LeClair: Is it safe to say as of t</w:t>
      </w:r>
      <w:r w:rsidR="004A7715">
        <w:t>oday the</w:t>
      </w:r>
      <w:r>
        <w:t>y all w</w:t>
      </w:r>
      <w:r w:rsidR="004A7715">
        <w:t>on</w:t>
      </w:r>
      <w:r>
        <w:t>’</w:t>
      </w:r>
      <w:r w:rsidR="004A7715">
        <w:t>t reach our target?</w:t>
      </w:r>
    </w:p>
    <w:p w14:paraId="20913382" w14:textId="1986DEF5" w:rsidR="004A7715" w:rsidRDefault="00483E12" w:rsidP="004A7715">
      <w:r>
        <w:t>Nick: Yes, th</w:t>
      </w:r>
      <w:r w:rsidR="004A7715">
        <w:t>ey</w:t>
      </w:r>
      <w:r>
        <w:t>’</w:t>
      </w:r>
      <w:r w:rsidR="004A7715">
        <w:t>r</w:t>
      </w:r>
      <w:r>
        <w:t>e opening dialogues with shareho</w:t>
      </w:r>
      <w:r w:rsidR="004A7715">
        <w:t>lders</w:t>
      </w:r>
      <w:r w:rsidR="00B86266">
        <w:t xml:space="preserve"> about their wishes</w:t>
      </w:r>
      <w:r w:rsidR="004A7715">
        <w:t xml:space="preserve">. Shareholder </w:t>
      </w:r>
      <w:r w:rsidR="00B86266">
        <w:t>engagement has consequences.</w:t>
      </w:r>
    </w:p>
    <w:p w14:paraId="65C59974" w14:textId="57210334" w:rsidR="004A7715" w:rsidRDefault="00B86266" w:rsidP="004A7715">
      <w:r>
        <w:t>Andrew Vasila: What are the four</w:t>
      </w:r>
      <w:r w:rsidR="004A7715">
        <w:t xml:space="preserve"> past divestments? And how are you serving as a </w:t>
      </w:r>
      <w:r>
        <w:t>liaison</w:t>
      </w:r>
      <w:r w:rsidR="004A7715">
        <w:t xml:space="preserve"> for those companies</w:t>
      </w:r>
      <w:r>
        <w:t>?</w:t>
      </w:r>
    </w:p>
    <w:p w14:paraId="07CFEBFB" w14:textId="4D8EB80D" w:rsidR="004A7715" w:rsidRDefault="00B86266" w:rsidP="00B86266">
      <w:r>
        <w:t xml:space="preserve">Nick: In brief, the first was in the </w:t>
      </w:r>
      <w:r w:rsidR="004A7715">
        <w:t>70</w:t>
      </w:r>
      <w:r>
        <w:t>’</w:t>
      </w:r>
      <w:r w:rsidR="004A7715">
        <w:t>s</w:t>
      </w:r>
      <w:r>
        <w:t>, a C</w:t>
      </w:r>
      <w:r w:rsidR="004A7715">
        <w:t>hile mining c</w:t>
      </w:r>
      <w:r>
        <w:t>ompany which we divested from because</w:t>
      </w:r>
      <w:r w:rsidR="004A7715">
        <w:t xml:space="preserve"> it gave money to the gov</w:t>
      </w:r>
      <w:r>
        <w:t>ernment</w:t>
      </w:r>
      <w:r w:rsidR="004A7715">
        <w:t xml:space="preserve"> to terrorize</w:t>
      </w:r>
      <w:r>
        <w:t xml:space="preserve"> civilians. That causes us to implement a principle</w:t>
      </w:r>
      <w:r w:rsidR="004A7715">
        <w:t>,</w:t>
      </w:r>
      <w:r>
        <w:t xml:space="preserve"> </w:t>
      </w:r>
      <w:r w:rsidR="004A7715">
        <w:t>where if you can prove workers are treated the same</w:t>
      </w:r>
      <w:r>
        <w:t xml:space="preserve"> as they are here</w:t>
      </w:r>
      <w:r w:rsidR="004A7715">
        <w:t xml:space="preserve">, </w:t>
      </w:r>
      <w:r>
        <w:t xml:space="preserve">they are okay to invest in. The other were a </w:t>
      </w:r>
      <w:r w:rsidR="004A7715">
        <w:t>textile comp</w:t>
      </w:r>
      <w:r>
        <w:t>any</w:t>
      </w:r>
      <w:r w:rsidR="004A7715">
        <w:t xml:space="preserve"> in Bangladesh</w:t>
      </w:r>
      <w:r>
        <w:t xml:space="preserve"> which was based on labour standards, and a South African company </w:t>
      </w:r>
      <w:r w:rsidR="004A7715">
        <w:t>was giving money to the gov</w:t>
      </w:r>
      <w:r>
        <w:t>ernment to buy weapons. It all comes back</w:t>
      </w:r>
      <w:r w:rsidR="004A7715">
        <w:t xml:space="preserve"> to giving money to groups to do things we don’t like</w:t>
      </w:r>
      <w:r>
        <w:t>, either</w:t>
      </w:r>
      <w:r w:rsidR="004A7715">
        <w:t xml:space="preserve"> directly or indirectly</w:t>
      </w:r>
      <w:r>
        <w:t>.</w:t>
      </w:r>
    </w:p>
    <w:p w14:paraId="192D2A82" w14:textId="46ED4062" w:rsidR="004A7715" w:rsidRDefault="00B86266" w:rsidP="004A7715">
      <w:r>
        <w:t>Sam: We didn’t have an official representative, they’ve struck u</w:t>
      </w:r>
      <w:r w:rsidR="004A7715">
        <w:t>p a committee to talk about soci</w:t>
      </w:r>
      <w:r>
        <w:t xml:space="preserve">ally responsible </w:t>
      </w:r>
      <w:r w:rsidR="004A7715">
        <w:t xml:space="preserve">investing. </w:t>
      </w:r>
    </w:p>
    <w:p w14:paraId="59EB02B7" w14:textId="643D3CBB" w:rsidR="00463A31" w:rsidRDefault="00B86266" w:rsidP="00B86266">
      <w:r>
        <w:t xml:space="preserve">Nick: </w:t>
      </w:r>
      <w:r w:rsidR="004A7715">
        <w:t>Queen</w:t>
      </w:r>
      <w:r>
        <w:t>’</w:t>
      </w:r>
      <w:r w:rsidR="004A7715">
        <w:t>s has external funds managers, they</w:t>
      </w:r>
      <w:r>
        <w:t>’re making a survey</w:t>
      </w:r>
      <w:r w:rsidR="004A7715">
        <w:t xml:space="preserve"> where we</w:t>
      </w:r>
      <w:r>
        <w:t>’</w:t>
      </w:r>
      <w:r w:rsidR="004A7715">
        <w:t>ll get some questions in. Science based targets, supply chain</w:t>
      </w:r>
      <w:r>
        <w:t xml:space="preserve">s, companies havaing </w:t>
      </w:r>
      <w:r w:rsidR="004A7715">
        <w:t>a positive impact</w:t>
      </w:r>
      <w:r>
        <w:t xml:space="preserve">, etc. There’s lot sot learn about </w:t>
      </w:r>
      <w:r w:rsidR="004A7715">
        <w:t>sust</w:t>
      </w:r>
      <w:r>
        <w:t>ainable</w:t>
      </w:r>
      <w:r w:rsidR="004A7715">
        <w:t xml:space="preserve"> investment</w:t>
      </w:r>
      <w:r>
        <w:t>s, and people are looking into</w:t>
      </w:r>
      <w:r w:rsidR="004A7715">
        <w:t xml:space="preserve"> </w:t>
      </w:r>
      <w:r>
        <w:t>creating</w:t>
      </w:r>
      <w:r w:rsidR="004A7715">
        <w:t xml:space="preserve"> principles</w:t>
      </w:r>
      <w:r>
        <w:t xml:space="preserve">. There is lots of research to be done. </w:t>
      </w:r>
    </w:p>
    <w:p w14:paraId="0775A274" w14:textId="22CF6B09" w:rsidR="009E08CB" w:rsidRPr="009E08CB" w:rsidRDefault="002A1696" w:rsidP="002A1696">
      <w:pPr>
        <w:rPr>
          <w:rStyle w:val="Heading2Char"/>
          <w:caps w:val="0"/>
          <w:color w:val="auto"/>
          <w:spacing w:val="0"/>
          <w:sz w:val="22"/>
          <w:szCs w:val="22"/>
          <w:lang w:val="en-US"/>
        </w:rPr>
      </w:pPr>
      <w:r>
        <w:rPr>
          <w:rStyle w:val="Heading2Char"/>
          <w:lang w:val="en-US"/>
        </w:rPr>
        <w:t>clearing debt</w:t>
      </w:r>
    </w:p>
    <w:p w14:paraId="07F1206E" w14:textId="0643A6D3" w:rsidR="009E08CB" w:rsidRDefault="008C4EA7" w:rsidP="00463A31">
      <w:pPr>
        <w:rPr>
          <w:lang w:val="en-US"/>
        </w:rPr>
      </w:pPr>
      <w:r>
        <w:rPr>
          <w:lang w:val="en-US"/>
        </w:rPr>
        <w:t>Jinho Lee: This was a conversation</w:t>
      </w:r>
      <w:r w:rsidR="00463A31">
        <w:rPr>
          <w:lang w:val="en-US"/>
        </w:rPr>
        <w:t xml:space="preserve"> that </w:t>
      </w:r>
      <w:r>
        <w:rPr>
          <w:lang w:val="en-US"/>
        </w:rPr>
        <w:t>happened in September</w:t>
      </w:r>
      <w:r w:rsidR="00463A31">
        <w:rPr>
          <w:lang w:val="en-US"/>
        </w:rPr>
        <w:t xml:space="preserve"> about aff</w:t>
      </w:r>
      <w:r>
        <w:rPr>
          <w:lang w:val="en-US"/>
        </w:rPr>
        <w:t>iliated group</w:t>
      </w:r>
      <w:r w:rsidR="00463A31">
        <w:rPr>
          <w:lang w:val="en-US"/>
        </w:rPr>
        <w:t xml:space="preserve"> debt. A lot of groups are in debt, </w:t>
      </w:r>
      <w:r>
        <w:rPr>
          <w:lang w:val="en-US"/>
        </w:rPr>
        <w:t xml:space="preserve">and I </w:t>
      </w:r>
      <w:r w:rsidR="00463A31">
        <w:rPr>
          <w:lang w:val="en-US"/>
        </w:rPr>
        <w:t>was planning on clearing i</w:t>
      </w:r>
      <w:r>
        <w:rPr>
          <w:lang w:val="en-US"/>
        </w:rPr>
        <w:t>t. A</w:t>
      </w:r>
      <w:r w:rsidR="00463A31">
        <w:rPr>
          <w:lang w:val="en-US"/>
        </w:rPr>
        <w:t>fter discussing</w:t>
      </w:r>
      <w:r>
        <w:rPr>
          <w:lang w:val="en-US"/>
        </w:rPr>
        <w:t>, I’ve decided that isn’t necessarily</w:t>
      </w:r>
      <w:r w:rsidR="00463A31">
        <w:rPr>
          <w:lang w:val="en-US"/>
        </w:rPr>
        <w:t xml:space="preserve"> a g</w:t>
      </w:r>
      <w:r>
        <w:rPr>
          <w:lang w:val="en-US"/>
        </w:rPr>
        <w:t>ood idea, as that may cause them</w:t>
      </w:r>
      <w:r w:rsidR="00463A31">
        <w:rPr>
          <w:lang w:val="en-US"/>
        </w:rPr>
        <w:t xml:space="preserve"> to think they</w:t>
      </w:r>
      <w:r>
        <w:rPr>
          <w:lang w:val="en-US"/>
        </w:rPr>
        <w:t xml:space="preserve">’re allowed </w:t>
      </w:r>
      <w:r w:rsidR="00463A31">
        <w:rPr>
          <w:lang w:val="en-US"/>
        </w:rPr>
        <w:t>t</w:t>
      </w:r>
      <w:r>
        <w:rPr>
          <w:lang w:val="en-US"/>
        </w:rPr>
        <w:t>o lose money on things they think we should cover. The Director of Finances</w:t>
      </w:r>
      <w:r w:rsidR="00463A31">
        <w:rPr>
          <w:lang w:val="en-US"/>
        </w:rPr>
        <w:t xml:space="preserve"> and I are coming up with a clearing </w:t>
      </w:r>
      <w:r>
        <w:rPr>
          <w:lang w:val="en-US"/>
        </w:rPr>
        <w:t xml:space="preserve">debt </w:t>
      </w:r>
      <w:r w:rsidR="00463A31">
        <w:rPr>
          <w:lang w:val="en-US"/>
        </w:rPr>
        <w:t xml:space="preserve">policy for next council. These are the groups that are currently in debt. </w:t>
      </w:r>
      <w:r>
        <w:rPr>
          <w:lang w:val="en-US"/>
        </w:rPr>
        <w:t>We are planning on clearing the First Year Conference as there is no more</w:t>
      </w:r>
      <w:r w:rsidR="00463A31">
        <w:rPr>
          <w:lang w:val="en-US"/>
        </w:rPr>
        <w:t xml:space="preserve"> FYC</w:t>
      </w:r>
      <w:r>
        <w:rPr>
          <w:lang w:val="en-US"/>
        </w:rPr>
        <w:t>, and Queens Global Innovation C</w:t>
      </w:r>
      <w:r w:rsidR="00463A31">
        <w:rPr>
          <w:lang w:val="en-US"/>
        </w:rPr>
        <w:t>onf</w:t>
      </w:r>
      <w:r>
        <w:rPr>
          <w:lang w:val="en-US"/>
        </w:rPr>
        <w:t>erence a</w:t>
      </w:r>
      <w:r w:rsidR="00463A31">
        <w:rPr>
          <w:lang w:val="en-US"/>
        </w:rPr>
        <w:t>s they were deratified. For the rest</w:t>
      </w:r>
      <w:r>
        <w:rPr>
          <w:lang w:val="en-US"/>
        </w:rPr>
        <w:t>,</w:t>
      </w:r>
      <w:r w:rsidR="00463A31">
        <w:rPr>
          <w:lang w:val="en-US"/>
        </w:rPr>
        <w:t xml:space="preserve"> we will be coming up with </w:t>
      </w:r>
      <w:r>
        <w:rPr>
          <w:lang w:val="en-US"/>
        </w:rPr>
        <w:t>separate</w:t>
      </w:r>
      <w:r w:rsidR="00463A31">
        <w:rPr>
          <w:lang w:val="en-US"/>
        </w:rPr>
        <w:t xml:space="preserve"> policies for how we </w:t>
      </w:r>
      <w:r>
        <w:rPr>
          <w:lang w:val="en-US"/>
        </w:rPr>
        <w:t xml:space="preserve">should be clearing debt. </w:t>
      </w:r>
    </w:p>
    <w:p w14:paraId="5920925D" w14:textId="407D0EBE" w:rsidR="00463A31" w:rsidRDefault="00463A31" w:rsidP="00463A31">
      <w:pPr>
        <w:rPr>
          <w:lang w:val="en-US"/>
        </w:rPr>
      </w:pPr>
      <w:r>
        <w:rPr>
          <w:lang w:val="en-US"/>
        </w:rPr>
        <w:t>Andrew V</w:t>
      </w:r>
      <w:r w:rsidR="008C4EA7">
        <w:rPr>
          <w:lang w:val="en-US"/>
        </w:rPr>
        <w:t>asila: I a</w:t>
      </w:r>
      <w:r>
        <w:rPr>
          <w:lang w:val="en-US"/>
        </w:rPr>
        <w:t xml:space="preserve">ppreciate </w:t>
      </w:r>
      <w:r w:rsidR="008C4EA7">
        <w:rPr>
          <w:lang w:val="en-US"/>
        </w:rPr>
        <w:t>the transparency; can you give us an update as to which</w:t>
      </w:r>
      <w:r>
        <w:rPr>
          <w:lang w:val="en-US"/>
        </w:rPr>
        <w:t xml:space="preserve"> of these group</w:t>
      </w:r>
      <w:r w:rsidR="008C4EA7">
        <w:rPr>
          <w:lang w:val="en-US"/>
        </w:rPr>
        <w:t xml:space="preserve">s have not altered their strategies to alter debt habits? </w:t>
      </w:r>
      <w:r>
        <w:rPr>
          <w:lang w:val="en-US"/>
        </w:rPr>
        <w:t>Some</w:t>
      </w:r>
      <w:r w:rsidR="008C4EA7">
        <w:rPr>
          <w:lang w:val="en-US"/>
        </w:rPr>
        <w:t xml:space="preserve"> is old deb</w:t>
      </w:r>
      <w:r>
        <w:rPr>
          <w:lang w:val="en-US"/>
        </w:rPr>
        <w:t xml:space="preserve">t and some is a consistent deterioration. </w:t>
      </w:r>
    </w:p>
    <w:p w14:paraId="71F9E51A" w14:textId="6DA097B7" w:rsidR="00463A31" w:rsidRDefault="008C4EA7" w:rsidP="00463A31">
      <w:pPr>
        <w:rPr>
          <w:lang w:val="en-US"/>
        </w:rPr>
      </w:pPr>
      <w:r>
        <w:rPr>
          <w:lang w:val="en-US"/>
        </w:rPr>
        <w:t>Jin</w:t>
      </w:r>
      <w:r w:rsidR="00463A31">
        <w:rPr>
          <w:lang w:val="en-US"/>
        </w:rPr>
        <w:t>ho</w:t>
      </w:r>
      <w:r>
        <w:rPr>
          <w:lang w:val="en-US"/>
        </w:rPr>
        <w:t xml:space="preserve"> Lee: That’s basically provi</w:t>
      </w:r>
      <w:r w:rsidR="00463A31">
        <w:rPr>
          <w:lang w:val="en-US"/>
        </w:rPr>
        <w:t>ng if they have the abili</w:t>
      </w:r>
      <w:r>
        <w:rPr>
          <w:lang w:val="en-US"/>
        </w:rPr>
        <w:t>t</w:t>
      </w:r>
      <w:r w:rsidR="00463A31">
        <w:rPr>
          <w:lang w:val="en-US"/>
        </w:rPr>
        <w:t>y to stay fin</w:t>
      </w:r>
      <w:r>
        <w:rPr>
          <w:lang w:val="en-US"/>
        </w:rPr>
        <w:t>ancially</w:t>
      </w:r>
      <w:r w:rsidR="00463A31">
        <w:rPr>
          <w:lang w:val="en-US"/>
        </w:rPr>
        <w:t xml:space="preserve"> stable. That will be part of the policy discussion</w:t>
      </w:r>
      <w:r>
        <w:rPr>
          <w:lang w:val="en-US"/>
        </w:rPr>
        <w:t>.</w:t>
      </w:r>
    </w:p>
    <w:p w14:paraId="7A74AD48" w14:textId="4C63567F" w:rsidR="00463A31" w:rsidRDefault="00F94CD3" w:rsidP="00463A31">
      <w:pPr>
        <w:rPr>
          <w:lang w:val="en-US"/>
        </w:rPr>
      </w:pPr>
      <w:r>
        <w:rPr>
          <w:lang w:val="en-US"/>
        </w:rPr>
        <w:t>Zaid Kasim: R</w:t>
      </w:r>
      <w:r w:rsidR="00463A31">
        <w:rPr>
          <w:lang w:val="en-US"/>
        </w:rPr>
        <w:t>ight now</w:t>
      </w:r>
      <w:r w:rsidR="008C4EA7">
        <w:rPr>
          <w:lang w:val="en-US"/>
        </w:rPr>
        <w:t>,</w:t>
      </w:r>
      <w:r w:rsidR="00463A31">
        <w:rPr>
          <w:lang w:val="en-US"/>
        </w:rPr>
        <w:t xml:space="preserve"> there are 2 gro</w:t>
      </w:r>
      <w:r>
        <w:rPr>
          <w:lang w:val="en-US"/>
        </w:rPr>
        <w:t>u</w:t>
      </w:r>
      <w:r w:rsidR="008C4EA7">
        <w:rPr>
          <w:lang w:val="en-US"/>
        </w:rPr>
        <w:t xml:space="preserve">ps that have already happened, </w:t>
      </w:r>
      <w:r w:rsidR="00463A31">
        <w:rPr>
          <w:lang w:val="en-US"/>
        </w:rPr>
        <w:t>both QGEEC and Q</w:t>
      </w:r>
      <w:r w:rsidR="008C4EA7">
        <w:rPr>
          <w:lang w:val="en-US"/>
        </w:rPr>
        <w:t>EC both happened and made money this year,</w:t>
      </w:r>
      <w:r w:rsidR="00463A31">
        <w:rPr>
          <w:lang w:val="en-US"/>
        </w:rPr>
        <w:t xml:space="preserve"> both are on proper course</w:t>
      </w:r>
      <w:r w:rsidR="008C4EA7">
        <w:rPr>
          <w:lang w:val="en-US"/>
        </w:rPr>
        <w:t xml:space="preserve"> to be debt free</w:t>
      </w:r>
      <w:r w:rsidR="00463A31">
        <w:rPr>
          <w:lang w:val="en-US"/>
        </w:rPr>
        <w:t xml:space="preserve">. The rest have gone </w:t>
      </w:r>
      <w:r w:rsidR="008C4EA7">
        <w:rPr>
          <w:lang w:val="en-US"/>
        </w:rPr>
        <w:t>t</w:t>
      </w:r>
      <w:r w:rsidR="00463A31">
        <w:rPr>
          <w:lang w:val="en-US"/>
        </w:rPr>
        <w:t>hrough the works, and we</w:t>
      </w:r>
      <w:r w:rsidR="008C4EA7">
        <w:rPr>
          <w:lang w:val="en-US"/>
        </w:rPr>
        <w:t>’re looking towards all conferences making money this year.</w:t>
      </w:r>
      <w:r w:rsidR="00463A31">
        <w:rPr>
          <w:lang w:val="en-US"/>
        </w:rPr>
        <w:t xml:space="preserve"> Can</w:t>
      </w:r>
      <w:r w:rsidR="008C4EA7">
        <w:rPr>
          <w:lang w:val="en-US"/>
        </w:rPr>
        <w:t>’</w:t>
      </w:r>
      <w:r w:rsidR="00463A31">
        <w:rPr>
          <w:lang w:val="en-US"/>
        </w:rPr>
        <w:t>t yet speak to clubs and teams, we</w:t>
      </w:r>
      <w:r w:rsidR="008C4EA7">
        <w:rPr>
          <w:lang w:val="en-US"/>
        </w:rPr>
        <w:t>’</w:t>
      </w:r>
      <w:r w:rsidR="00463A31">
        <w:rPr>
          <w:lang w:val="en-US"/>
        </w:rPr>
        <w:t xml:space="preserve">ll be having </w:t>
      </w:r>
      <w:r w:rsidR="008C4EA7">
        <w:rPr>
          <w:lang w:val="en-US"/>
        </w:rPr>
        <w:t>discussions</w:t>
      </w:r>
      <w:r w:rsidR="00463A31">
        <w:rPr>
          <w:lang w:val="en-US"/>
        </w:rPr>
        <w:t xml:space="preserve"> with them yet.</w:t>
      </w:r>
    </w:p>
    <w:p w14:paraId="754BF94B" w14:textId="5652F433" w:rsidR="00463A31" w:rsidRDefault="00483E12" w:rsidP="00463A31">
      <w:pPr>
        <w:rPr>
          <w:lang w:val="en-US"/>
        </w:rPr>
      </w:pPr>
      <w:r>
        <w:rPr>
          <w:lang w:val="en-US"/>
        </w:rPr>
        <w:t>Felix LeClair:</w:t>
      </w:r>
      <w:r w:rsidR="00463A31">
        <w:rPr>
          <w:lang w:val="en-US"/>
        </w:rPr>
        <w:t xml:space="preserve"> OEC is from when we ho</w:t>
      </w:r>
      <w:r w:rsidR="008C4EA7">
        <w:rPr>
          <w:lang w:val="en-US"/>
        </w:rPr>
        <w:t xml:space="preserve">sted in </w:t>
      </w:r>
      <w:r w:rsidR="00463A31">
        <w:rPr>
          <w:lang w:val="en-US"/>
        </w:rPr>
        <w:t>2010, that’s a decade old. We put in</w:t>
      </w:r>
      <w:r w:rsidR="008C4EA7">
        <w:rPr>
          <w:lang w:val="en-US"/>
        </w:rPr>
        <w:t xml:space="preserve"> a</w:t>
      </w:r>
      <w:r w:rsidR="00463A31">
        <w:rPr>
          <w:lang w:val="en-US"/>
        </w:rPr>
        <w:t xml:space="preserve"> bid for that</w:t>
      </w:r>
      <w:r w:rsidR="008C4EA7">
        <w:rPr>
          <w:lang w:val="en-US"/>
        </w:rPr>
        <w:t xml:space="preserve"> again</w:t>
      </w:r>
      <w:r w:rsidR="00463A31">
        <w:rPr>
          <w:lang w:val="en-US"/>
        </w:rPr>
        <w:t>. Being that that’s old debt, is i</w:t>
      </w:r>
      <w:r w:rsidR="008C4EA7">
        <w:rPr>
          <w:lang w:val="en-US"/>
        </w:rPr>
        <w:t>t reasonable to have on the docket?</w:t>
      </w:r>
      <w:r w:rsidR="00463A31">
        <w:rPr>
          <w:lang w:val="en-US"/>
        </w:rPr>
        <w:t xml:space="preserve"> Even though it’s a long timeline, is it </w:t>
      </w:r>
      <w:r w:rsidR="008C4EA7">
        <w:rPr>
          <w:lang w:val="en-US"/>
        </w:rPr>
        <w:t xml:space="preserve">reasonable to hold them accountable for that? </w:t>
      </w:r>
    </w:p>
    <w:p w14:paraId="5DF9D33D" w14:textId="0D4CCCB2" w:rsidR="00463A31" w:rsidRDefault="008C4EA7" w:rsidP="00463A31">
      <w:pPr>
        <w:rPr>
          <w:lang w:val="en-US"/>
        </w:rPr>
      </w:pPr>
      <w:r>
        <w:rPr>
          <w:lang w:val="en-US"/>
        </w:rPr>
        <w:lastRenderedPageBreak/>
        <w:t>Jinho Lee:</w:t>
      </w:r>
      <w:r w:rsidR="00463A31">
        <w:rPr>
          <w:lang w:val="en-US"/>
        </w:rPr>
        <w:t xml:space="preserve"> I did not look at that date, I was more looking at the current ones. I</w:t>
      </w:r>
      <w:r>
        <w:rPr>
          <w:lang w:val="en-US"/>
        </w:rPr>
        <w:t>’</w:t>
      </w:r>
      <w:r w:rsidR="00463A31">
        <w:rPr>
          <w:lang w:val="en-US"/>
        </w:rPr>
        <w:t xml:space="preserve">ll take a look at that and </w:t>
      </w:r>
      <w:r>
        <w:rPr>
          <w:lang w:val="en-US"/>
        </w:rPr>
        <w:t>bring</w:t>
      </w:r>
      <w:r w:rsidR="00463A31">
        <w:rPr>
          <w:lang w:val="en-US"/>
        </w:rPr>
        <w:t xml:space="preserve"> it up </w:t>
      </w:r>
      <w:r>
        <w:rPr>
          <w:lang w:val="en-US"/>
        </w:rPr>
        <w:t>when</w:t>
      </w:r>
      <w:r w:rsidR="00463A31">
        <w:rPr>
          <w:lang w:val="en-US"/>
        </w:rPr>
        <w:t xml:space="preserve"> I bring the motion.</w:t>
      </w:r>
    </w:p>
    <w:p w14:paraId="62EAFC74" w14:textId="71DE382B" w:rsidR="00463A31" w:rsidRDefault="008C4EA7" w:rsidP="00463A31">
      <w:pPr>
        <w:rPr>
          <w:lang w:val="en-US"/>
        </w:rPr>
      </w:pPr>
      <w:r>
        <w:rPr>
          <w:lang w:val="en-US"/>
        </w:rPr>
        <w:t xml:space="preserve">Carson Cook: I’m </w:t>
      </w:r>
      <w:r w:rsidR="00463A31">
        <w:rPr>
          <w:lang w:val="en-US"/>
        </w:rPr>
        <w:t>confident that’s from last year when QEC worked on sending delegates to that years</w:t>
      </w:r>
      <w:r>
        <w:rPr>
          <w:lang w:val="en-US"/>
        </w:rPr>
        <w:t>’</w:t>
      </w:r>
      <w:r w:rsidR="00463A31">
        <w:rPr>
          <w:lang w:val="en-US"/>
        </w:rPr>
        <w:t xml:space="preserve"> OEC, not f</w:t>
      </w:r>
      <w:r>
        <w:rPr>
          <w:lang w:val="en-US"/>
        </w:rPr>
        <w:t>rom when we hosted it. Not all the s</w:t>
      </w:r>
      <w:r w:rsidR="00463A31">
        <w:rPr>
          <w:lang w:val="en-US"/>
        </w:rPr>
        <w:t>ponsorship</w:t>
      </w:r>
      <w:r>
        <w:rPr>
          <w:lang w:val="en-US"/>
        </w:rPr>
        <w:t>s</w:t>
      </w:r>
      <w:r w:rsidR="00463A31">
        <w:rPr>
          <w:lang w:val="en-US"/>
        </w:rPr>
        <w:t xml:space="preserve"> came through and we went into debt. </w:t>
      </w:r>
    </w:p>
    <w:p w14:paraId="1C013500" w14:textId="7EE224E8" w:rsidR="00463A31" w:rsidRDefault="00F94CD3" w:rsidP="00463A31">
      <w:pPr>
        <w:rPr>
          <w:lang w:val="en-US"/>
        </w:rPr>
      </w:pPr>
      <w:r>
        <w:rPr>
          <w:lang w:val="en-US"/>
        </w:rPr>
        <w:t>Zaid Kasim:</w:t>
      </w:r>
      <w:r w:rsidR="008C4EA7">
        <w:rPr>
          <w:lang w:val="en-US"/>
        </w:rPr>
        <w:t xml:space="preserve"> A</w:t>
      </w:r>
      <w:r w:rsidR="00463A31">
        <w:rPr>
          <w:lang w:val="en-US"/>
        </w:rPr>
        <w:t>dding</w:t>
      </w:r>
      <w:r w:rsidR="008C4EA7">
        <w:rPr>
          <w:lang w:val="en-US"/>
        </w:rPr>
        <w:t xml:space="preserve"> a point</w:t>
      </w:r>
      <w:r w:rsidR="00463A31">
        <w:rPr>
          <w:lang w:val="en-US"/>
        </w:rPr>
        <w:t>, we had expenses for OEC this year, and stuff is happening with</w:t>
      </w:r>
      <w:r w:rsidR="008C4EA7">
        <w:rPr>
          <w:lang w:val="en-US"/>
        </w:rPr>
        <w:t xml:space="preserve"> th</w:t>
      </w:r>
      <w:r w:rsidR="00463A31">
        <w:rPr>
          <w:lang w:val="en-US"/>
        </w:rPr>
        <w:t xml:space="preserve">e budget, so some of that is partially part of that, but will be wiped regardless. </w:t>
      </w:r>
    </w:p>
    <w:p w14:paraId="730A8F40" w14:textId="0EB4D7E8" w:rsidR="002A1696" w:rsidRPr="00A5213C" w:rsidRDefault="002A1696" w:rsidP="002A1696">
      <w:pPr>
        <w:pStyle w:val="Heading1"/>
        <w:spacing w:before="0" w:after="0" w:line="276" w:lineRule="auto"/>
        <w:jc w:val="both"/>
      </w:pPr>
      <w:r w:rsidRPr="00A5213C">
        <w:t>V</w:t>
      </w:r>
      <w:r>
        <w:t>iii</w:t>
      </w:r>
      <w:r w:rsidRPr="00A5213C">
        <w:t xml:space="preserve">. </w:t>
      </w:r>
      <w:r>
        <w:t>Discusion period</w:t>
      </w:r>
    </w:p>
    <w:p w14:paraId="77267159" w14:textId="77777777" w:rsidR="002A1696" w:rsidRPr="00A5213C" w:rsidRDefault="002A1696" w:rsidP="002A1696">
      <w:pPr>
        <w:spacing w:after="0" w:line="276" w:lineRule="auto"/>
        <w:jc w:val="both"/>
      </w:pPr>
    </w:p>
    <w:p w14:paraId="6C31E65F" w14:textId="4540B1BD" w:rsidR="002A1696" w:rsidRPr="009E08CB" w:rsidRDefault="008C4EA7" w:rsidP="008C4EA7">
      <w:pPr>
        <w:rPr>
          <w:rStyle w:val="Heading2Char"/>
          <w:caps w:val="0"/>
          <w:color w:val="auto"/>
          <w:spacing w:val="0"/>
          <w:sz w:val="22"/>
          <w:szCs w:val="22"/>
          <w:lang w:val="en-US"/>
        </w:rPr>
      </w:pPr>
      <w:r>
        <w:rPr>
          <w:rStyle w:val="Heading2Char"/>
          <w:lang w:val="en-US"/>
        </w:rPr>
        <w:t>qbacc endorsement</w:t>
      </w:r>
    </w:p>
    <w:p w14:paraId="515FC76B" w14:textId="4DC77C48" w:rsidR="002A1696" w:rsidRDefault="006057BD" w:rsidP="008C4EA7">
      <w:pPr>
        <w:rPr>
          <w:lang w:val="en-US"/>
        </w:rPr>
      </w:pPr>
      <w:r>
        <w:rPr>
          <w:lang w:val="en-US"/>
        </w:rPr>
        <w:t>Matt</w:t>
      </w:r>
      <w:r w:rsidR="008C4EA7">
        <w:rPr>
          <w:lang w:val="en-US"/>
        </w:rPr>
        <w:t xml:space="preserve"> Julseth: As a society, lots of teams and clubs get sponsorships</w:t>
      </w:r>
      <w:r>
        <w:rPr>
          <w:lang w:val="en-US"/>
        </w:rPr>
        <w:t xml:space="preserve"> </w:t>
      </w:r>
      <w:r w:rsidR="008C4EA7">
        <w:rPr>
          <w:lang w:val="en-US"/>
        </w:rPr>
        <w:t>coming from oil and gas companies, how will our support of this group e</w:t>
      </w:r>
      <w:r>
        <w:rPr>
          <w:lang w:val="en-US"/>
        </w:rPr>
        <w:t>ffect these sponsorships</w:t>
      </w:r>
      <w:r w:rsidR="008C4EA7">
        <w:rPr>
          <w:lang w:val="en-US"/>
        </w:rPr>
        <w:t>?</w:t>
      </w:r>
    </w:p>
    <w:p w14:paraId="545C5D63" w14:textId="70A003A1" w:rsidR="006057BD" w:rsidRDefault="006057BD" w:rsidP="002A1696">
      <w:pPr>
        <w:rPr>
          <w:lang w:val="en-US"/>
        </w:rPr>
      </w:pPr>
      <w:r>
        <w:rPr>
          <w:lang w:val="en-US"/>
        </w:rPr>
        <w:t xml:space="preserve">Abbey </w:t>
      </w:r>
      <w:r w:rsidR="008C4EA7">
        <w:rPr>
          <w:lang w:val="en-US"/>
        </w:rPr>
        <w:t>For-King: T</w:t>
      </w:r>
      <w:r>
        <w:rPr>
          <w:lang w:val="en-US"/>
        </w:rPr>
        <w:t>hey don’t have a good idea on how the implications reflect on us specifically, there are lo</w:t>
      </w:r>
      <w:r w:rsidR="008C4EA7">
        <w:rPr>
          <w:lang w:val="en-US"/>
        </w:rPr>
        <w:t>ts of faculty connections there, much more than most of the other faculties here.</w:t>
      </w:r>
      <w:r>
        <w:rPr>
          <w:lang w:val="en-US"/>
        </w:rPr>
        <w:t xml:space="preserve"> If we decided to support this, we really don’t know </w:t>
      </w:r>
      <w:r w:rsidR="008C4EA7">
        <w:rPr>
          <w:lang w:val="en-US"/>
        </w:rPr>
        <w:t>what it would mean. Perhaps we could focus on supporting endorsing QBACC</w:t>
      </w:r>
      <w:r>
        <w:rPr>
          <w:lang w:val="en-US"/>
        </w:rPr>
        <w:t xml:space="preserve"> rather than divestment itself. </w:t>
      </w:r>
    </w:p>
    <w:p w14:paraId="6677CC7B" w14:textId="26AE3D0F" w:rsidR="006057BD" w:rsidRDefault="006057BD" w:rsidP="00E31D0F">
      <w:pPr>
        <w:rPr>
          <w:lang w:val="en-US"/>
        </w:rPr>
      </w:pPr>
      <w:r>
        <w:rPr>
          <w:lang w:val="en-US"/>
        </w:rPr>
        <w:t>Andrew</w:t>
      </w:r>
      <w:r w:rsidR="008C4EA7">
        <w:rPr>
          <w:lang w:val="en-US"/>
        </w:rPr>
        <w:t xml:space="preserve"> Vasila: While</w:t>
      </w:r>
      <w:r>
        <w:rPr>
          <w:lang w:val="en-US"/>
        </w:rPr>
        <w:t xml:space="preserve"> this is a great initiative at its base, there are two things </w:t>
      </w:r>
      <w:r w:rsidR="008C4EA7">
        <w:rPr>
          <w:lang w:val="en-US"/>
        </w:rPr>
        <w:t>to consider. The overall precedent</w:t>
      </w:r>
      <w:r>
        <w:rPr>
          <w:lang w:val="en-US"/>
        </w:rPr>
        <w:t>, in the past we</w:t>
      </w:r>
      <w:r w:rsidR="008C4EA7">
        <w:rPr>
          <w:lang w:val="en-US"/>
        </w:rPr>
        <w:t xml:space="preserve">’ve divested </w:t>
      </w:r>
      <w:r>
        <w:rPr>
          <w:lang w:val="en-US"/>
        </w:rPr>
        <w:t xml:space="preserve">due to geopolitical situations and </w:t>
      </w:r>
      <w:r w:rsidR="008C4EA7">
        <w:rPr>
          <w:lang w:val="en-US"/>
        </w:rPr>
        <w:t>h</w:t>
      </w:r>
      <w:r>
        <w:rPr>
          <w:lang w:val="en-US"/>
        </w:rPr>
        <w:t>um</w:t>
      </w:r>
      <w:r w:rsidR="008C4EA7">
        <w:rPr>
          <w:lang w:val="en-US"/>
        </w:rPr>
        <w:t>an rights issues</w:t>
      </w:r>
      <w:r>
        <w:rPr>
          <w:lang w:val="en-US"/>
        </w:rPr>
        <w:t>. This</w:t>
      </w:r>
      <w:r w:rsidR="008C4EA7">
        <w:rPr>
          <w:lang w:val="en-US"/>
        </w:rPr>
        <w:t xml:space="preserve"> on the other hand</w:t>
      </w:r>
      <w:r w:rsidR="00E31D0F">
        <w:rPr>
          <w:lang w:val="en-US"/>
        </w:rPr>
        <w:t xml:space="preserve"> is due to a global initiative. W</w:t>
      </w:r>
      <w:r>
        <w:rPr>
          <w:lang w:val="en-US"/>
        </w:rPr>
        <w:t>e have a lot of strong ties</w:t>
      </w:r>
      <w:r w:rsidR="00E31D0F">
        <w:rPr>
          <w:lang w:val="en-US"/>
        </w:rPr>
        <w:t>, especially</w:t>
      </w:r>
      <w:r>
        <w:rPr>
          <w:lang w:val="en-US"/>
        </w:rPr>
        <w:t xml:space="preserve"> in geo</w:t>
      </w:r>
      <w:r w:rsidR="00E31D0F">
        <w:rPr>
          <w:lang w:val="en-US"/>
        </w:rPr>
        <w:t>logical,</w:t>
      </w:r>
      <w:r>
        <w:rPr>
          <w:lang w:val="en-US"/>
        </w:rPr>
        <w:t xml:space="preserve"> mining and </w:t>
      </w:r>
      <w:r w:rsidR="00E31D0F">
        <w:rPr>
          <w:lang w:val="en-US"/>
        </w:rPr>
        <w:t>chemical engineering</w:t>
      </w:r>
      <w:r>
        <w:rPr>
          <w:lang w:val="en-US"/>
        </w:rPr>
        <w:t>, and a strong alum</w:t>
      </w:r>
      <w:r w:rsidR="00E31D0F">
        <w:rPr>
          <w:lang w:val="en-US"/>
        </w:rPr>
        <w:t>ni</w:t>
      </w:r>
      <w:r>
        <w:rPr>
          <w:lang w:val="en-US"/>
        </w:rPr>
        <w:t xml:space="preserve"> community</w:t>
      </w:r>
      <w:r w:rsidR="00E31D0F">
        <w:rPr>
          <w:lang w:val="en-US"/>
        </w:rPr>
        <w:t xml:space="preserve"> in oil and gas</w:t>
      </w:r>
      <w:r>
        <w:rPr>
          <w:lang w:val="en-US"/>
        </w:rPr>
        <w:t>. And whether</w:t>
      </w:r>
      <w:r w:rsidR="00E31D0F">
        <w:rPr>
          <w:lang w:val="en-US"/>
        </w:rPr>
        <w:t xml:space="preserve"> it’s</w:t>
      </w:r>
      <w:r>
        <w:rPr>
          <w:lang w:val="en-US"/>
        </w:rPr>
        <w:t xml:space="preserve"> from faculty spons</w:t>
      </w:r>
      <w:r w:rsidR="00E31D0F">
        <w:rPr>
          <w:lang w:val="en-US"/>
        </w:rPr>
        <w:t xml:space="preserve">orships, or </w:t>
      </w:r>
      <w:r>
        <w:rPr>
          <w:lang w:val="en-US"/>
        </w:rPr>
        <w:t>team spons</w:t>
      </w:r>
      <w:r w:rsidR="00E31D0F">
        <w:rPr>
          <w:lang w:val="en-US"/>
        </w:rPr>
        <w:t>orships</w:t>
      </w:r>
      <w:r>
        <w:rPr>
          <w:lang w:val="en-US"/>
        </w:rPr>
        <w:t>, we shou</w:t>
      </w:r>
      <w:r w:rsidR="00E31D0F">
        <w:rPr>
          <w:lang w:val="en-US"/>
        </w:rPr>
        <w:t>ld consider the effects this endorsement would have</w:t>
      </w:r>
      <w:r>
        <w:rPr>
          <w:lang w:val="en-US"/>
        </w:rPr>
        <w:t>. 5% is being held in these companies, there are fund</w:t>
      </w:r>
      <w:r w:rsidR="00E31D0F">
        <w:rPr>
          <w:lang w:val="en-US"/>
        </w:rPr>
        <w:t>s</w:t>
      </w:r>
      <w:r>
        <w:rPr>
          <w:lang w:val="en-US"/>
        </w:rPr>
        <w:t xml:space="preserve"> that </w:t>
      </w:r>
      <w:r w:rsidR="00E31D0F">
        <w:rPr>
          <w:lang w:val="en-US"/>
        </w:rPr>
        <w:t>prioritize</w:t>
      </w:r>
      <w:r>
        <w:rPr>
          <w:lang w:val="en-US"/>
        </w:rPr>
        <w:t xml:space="preserve"> thes</w:t>
      </w:r>
      <w:r w:rsidR="00E31D0F">
        <w:rPr>
          <w:lang w:val="en-US"/>
        </w:rPr>
        <w:t>e</w:t>
      </w:r>
      <w:r>
        <w:rPr>
          <w:lang w:val="en-US"/>
        </w:rPr>
        <w:t xml:space="preserve"> mentalities. There are steps we can take, but making sure </w:t>
      </w:r>
      <w:r w:rsidR="00E31D0F">
        <w:rPr>
          <w:lang w:val="en-US"/>
        </w:rPr>
        <w:t xml:space="preserve">we </w:t>
      </w:r>
      <w:r>
        <w:rPr>
          <w:lang w:val="en-US"/>
        </w:rPr>
        <w:t xml:space="preserve">are still </w:t>
      </w:r>
      <w:r w:rsidR="00E31D0F">
        <w:rPr>
          <w:lang w:val="en-US"/>
        </w:rPr>
        <w:t>making</w:t>
      </w:r>
      <w:r>
        <w:rPr>
          <w:lang w:val="en-US"/>
        </w:rPr>
        <w:t xml:space="preserve"> an </w:t>
      </w:r>
      <w:r w:rsidR="00E31D0F">
        <w:rPr>
          <w:lang w:val="en-US"/>
        </w:rPr>
        <w:t>informed decision, and the impli</w:t>
      </w:r>
      <w:r>
        <w:rPr>
          <w:lang w:val="en-US"/>
        </w:rPr>
        <w:t xml:space="preserve">cations that this really means for us and our society and the campus. </w:t>
      </w:r>
    </w:p>
    <w:p w14:paraId="471833F6" w14:textId="26E5F7C8" w:rsidR="006057BD" w:rsidRDefault="006057BD" w:rsidP="002A1696">
      <w:pPr>
        <w:rPr>
          <w:lang w:val="en-US"/>
        </w:rPr>
      </w:pPr>
      <w:r>
        <w:rPr>
          <w:lang w:val="en-US"/>
        </w:rPr>
        <w:t>Peter</w:t>
      </w:r>
      <w:r w:rsidR="00E31D0F">
        <w:rPr>
          <w:lang w:val="en-US"/>
        </w:rPr>
        <w:t xml:space="preserve"> Matthews: B</w:t>
      </w:r>
      <w:r>
        <w:rPr>
          <w:lang w:val="en-US"/>
        </w:rPr>
        <w:t>efore we vote</w:t>
      </w:r>
      <w:r w:rsidR="00E31D0F">
        <w:rPr>
          <w:lang w:val="en-US"/>
        </w:rPr>
        <w:t>,</w:t>
      </w:r>
      <w:r>
        <w:rPr>
          <w:lang w:val="en-US"/>
        </w:rPr>
        <w:t xml:space="preserve"> we have to decide whether we</w:t>
      </w:r>
      <w:r w:rsidR="00E31D0F">
        <w:rPr>
          <w:lang w:val="en-US"/>
        </w:rPr>
        <w:t>’</w:t>
      </w:r>
      <w:r>
        <w:rPr>
          <w:lang w:val="en-US"/>
        </w:rPr>
        <w:t>re</w:t>
      </w:r>
      <w:r w:rsidR="00E31D0F">
        <w:rPr>
          <w:lang w:val="en-US"/>
        </w:rPr>
        <w:t xml:space="preserve"> even</w:t>
      </w:r>
      <w:r>
        <w:rPr>
          <w:lang w:val="en-US"/>
        </w:rPr>
        <w:t xml:space="preserve"> allowed to. Could someone expan</w:t>
      </w:r>
      <w:r w:rsidR="00E31D0F">
        <w:rPr>
          <w:lang w:val="en-US"/>
        </w:rPr>
        <w:t>d more on what policy says about the situation?</w:t>
      </w:r>
    </w:p>
    <w:p w14:paraId="36DBDCC1" w14:textId="216B7859" w:rsidR="006057BD" w:rsidRDefault="006057BD" w:rsidP="002A1696">
      <w:pPr>
        <w:rPr>
          <w:lang w:val="en-US"/>
        </w:rPr>
      </w:pPr>
      <w:r>
        <w:rPr>
          <w:lang w:val="en-US"/>
        </w:rPr>
        <w:t>Abbey</w:t>
      </w:r>
      <w:r w:rsidR="00E31D0F">
        <w:rPr>
          <w:lang w:val="en-US"/>
        </w:rPr>
        <w:t xml:space="preserve"> Ford-King: We’d</w:t>
      </w:r>
      <w:r>
        <w:rPr>
          <w:lang w:val="en-US"/>
        </w:rPr>
        <w:t xml:space="preserve"> b</w:t>
      </w:r>
      <w:r w:rsidR="00E31D0F">
        <w:rPr>
          <w:lang w:val="en-US"/>
        </w:rPr>
        <w:t xml:space="preserve">e </w:t>
      </w:r>
      <w:r>
        <w:rPr>
          <w:lang w:val="en-US"/>
        </w:rPr>
        <w:t>voting for whether it</w:t>
      </w:r>
      <w:r w:rsidR="00E31D0F">
        <w:rPr>
          <w:lang w:val="en-US"/>
        </w:rPr>
        <w:t>’s in our man</w:t>
      </w:r>
      <w:r>
        <w:rPr>
          <w:lang w:val="en-US"/>
        </w:rPr>
        <w:t xml:space="preserve">date to </w:t>
      </w:r>
      <w:r w:rsidR="00E31D0F">
        <w:rPr>
          <w:lang w:val="en-US"/>
        </w:rPr>
        <w:t>endorse groups at all,</w:t>
      </w:r>
      <w:r>
        <w:rPr>
          <w:lang w:val="en-US"/>
        </w:rPr>
        <w:t xml:space="preserve"> and move forward </w:t>
      </w:r>
      <w:r w:rsidR="00E31D0F">
        <w:rPr>
          <w:lang w:val="en-US"/>
        </w:rPr>
        <w:t xml:space="preserve">with this particular group </w:t>
      </w:r>
      <w:r>
        <w:rPr>
          <w:lang w:val="en-US"/>
        </w:rPr>
        <w:t>at a future council. There</w:t>
      </w:r>
      <w:r w:rsidR="00E31D0F">
        <w:rPr>
          <w:lang w:val="en-US"/>
        </w:rPr>
        <w:t>’</w:t>
      </w:r>
      <w:r>
        <w:rPr>
          <w:lang w:val="en-US"/>
        </w:rPr>
        <w:t>s nothing like this in policy, so were looking for that today.</w:t>
      </w:r>
    </w:p>
    <w:p w14:paraId="26C9389F" w14:textId="24086FE4" w:rsidR="006057BD" w:rsidRDefault="00F94CD3" w:rsidP="002A1696">
      <w:pPr>
        <w:rPr>
          <w:lang w:val="en-US"/>
        </w:rPr>
      </w:pPr>
      <w:r>
        <w:rPr>
          <w:lang w:val="en-US"/>
        </w:rPr>
        <w:t>Zaid Kasim:</w:t>
      </w:r>
      <w:r w:rsidR="00E31D0F">
        <w:rPr>
          <w:lang w:val="en-US"/>
        </w:rPr>
        <w:t xml:space="preserve"> Go</w:t>
      </w:r>
      <w:r w:rsidR="006057BD">
        <w:rPr>
          <w:lang w:val="en-US"/>
        </w:rPr>
        <w:t xml:space="preserve">od </w:t>
      </w:r>
      <w:r w:rsidR="00E31D0F">
        <w:rPr>
          <w:lang w:val="en-US"/>
        </w:rPr>
        <w:t>question</w:t>
      </w:r>
      <w:r w:rsidR="006057BD">
        <w:rPr>
          <w:lang w:val="en-US"/>
        </w:rPr>
        <w:t>, we</w:t>
      </w:r>
      <w:r w:rsidR="00E31D0F">
        <w:rPr>
          <w:lang w:val="en-US"/>
        </w:rPr>
        <w:t>’re talking about whether the Engineering Society</w:t>
      </w:r>
      <w:r w:rsidR="006057BD">
        <w:rPr>
          <w:lang w:val="en-US"/>
        </w:rPr>
        <w:t xml:space="preserve"> should </w:t>
      </w:r>
      <w:r w:rsidR="00E31D0F">
        <w:rPr>
          <w:lang w:val="en-US"/>
        </w:rPr>
        <w:t xml:space="preserve">endorse </w:t>
      </w:r>
      <w:r w:rsidR="006057BD">
        <w:rPr>
          <w:lang w:val="en-US"/>
        </w:rPr>
        <w:t xml:space="preserve">political groups in general. In general, I </w:t>
      </w:r>
      <w:r w:rsidR="00E31D0F">
        <w:rPr>
          <w:lang w:val="en-US"/>
        </w:rPr>
        <w:t>believe</w:t>
      </w:r>
      <w:r w:rsidR="006057BD">
        <w:rPr>
          <w:lang w:val="en-US"/>
        </w:rPr>
        <w:t xml:space="preserve"> we </w:t>
      </w:r>
      <w:r w:rsidR="00E31D0F">
        <w:rPr>
          <w:lang w:val="en-US"/>
        </w:rPr>
        <w:t>shouldn’t take political stances. W</w:t>
      </w:r>
      <w:r w:rsidR="006057BD">
        <w:rPr>
          <w:lang w:val="en-US"/>
        </w:rPr>
        <w:t>ithin our constitution</w:t>
      </w:r>
      <w:r w:rsidR="00E31D0F">
        <w:rPr>
          <w:lang w:val="en-US"/>
        </w:rPr>
        <w:t>,</w:t>
      </w:r>
      <w:r w:rsidR="006057BD">
        <w:rPr>
          <w:lang w:val="en-US"/>
        </w:rPr>
        <w:t xml:space="preserve"> that represents </w:t>
      </w:r>
      <w:r w:rsidR="00E31D0F">
        <w:rPr>
          <w:lang w:val="en-US"/>
        </w:rPr>
        <w:t>everyone, a</w:t>
      </w:r>
      <w:r w:rsidR="006057BD">
        <w:rPr>
          <w:lang w:val="en-US"/>
        </w:rPr>
        <w:t>nd</w:t>
      </w:r>
      <w:r w:rsidR="00E31D0F">
        <w:rPr>
          <w:lang w:val="en-US"/>
        </w:rPr>
        <w:t xml:space="preserve"> </w:t>
      </w:r>
      <w:r w:rsidR="006057BD">
        <w:rPr>
          <w:lang w:val="en-US"/>
        </w:rPr>
        <w:t>by choosing a</w:t>
      </w:r>
      <w:r w:rsidR="00E31D0F">
        <w:rPr>
          <w:lang w:val="en-US"/>
        </w:rPr>
        <w:t xml:space="preserve"> group you alienate a group</w:t>
      </w:r>
      <w:r w:rsidR="006057BD">
        <w:rPr>
          <w:lang w:val="en-US"/>
        </w:rPr>
        <w:t xml:space="preserve"> of students</w:t>
      </w:r>
      <w:r w:rsidR="00E31D0F">
        <w:rPr>
          <w:lang w:val="en-US"/>
        </w:rPr>
        <w:t>,</w:t>
      </w:r>
      <w:r w:rsidR="006057BD">
        <w:rPr>
          <w:lang w:val="en-US"/>
        </w:rPr>
        <w:t xml:space="preserve"> w</w:t>
      </w:r>
      <w:r w:rsidR="00E31D0F">
        <w:rPr>
          <w:lang w:val="en-US"/>
        </w:rPr>
        <w:t>hich</w:t>
      </w:r>
      <w:r w:rsidR="006057BD">
        <w:rPr>
          <w:lang w:val="en-US"/>
        </w:rPr>
        <w:t xml:space="preserve"> is against you</w:t>
      </w:r>
      <w:r w:rsidR="00E31D0F">
        <w:rPr>
          <w:lang w:val="en-US"/>
        </w:rPr>
        <w:t>r</w:t>
      </w:r>
      <w:r w:rsidR="006057BD">
        <w:rPr>
          <w:lang w:val="en-US"/>
        </w:rPr>
        <w:t xml:space="preserve"> constitution as a soc</w:t>
      </w:r>
      <w:r w:rsidR="00E31D0F">
        <w:rPr>
          <w:lang w:val="en-US"/>
        </w:rPr>
        <w:t>iety</w:t>
      </w:r>
      <w:r w:rsidR="006057BD">
        <w:rPr>
          <w:lang w:val="en-US"/>
        </w:rPr>
        <w:t>.</w:t>
      </w:r>
    </w:p>
    <w:p w14:paraId="6188C5EC" w14:textId="344B57EF" w:rsidR="006057BD" w:rsidRDefault="00E31D0F" w:rsidP="00E31D0F">
      <w:pPr>
        <w:rPr>
          <w:lang w:val="en-US"/>
        </w:rPr>
      </w:pPr>
      <w:r>
        <w:rPr>
          <w:lang w:val="en-US"/>
        </w:rPr>
        <w:t>Natalie Arpin: C</w:t>
      </w:r>
      <w:r w:rsidR="006057BD">
        <w:rPr>
          <w:lang w:val="en-US"/>
        </w:rPr>
        <w:t xml:space="preserve">onsider </w:t>
      </w:r>
      <w:r>
        <w:rPr>
          <w:lang w:val="en-US"/>
        </w:rPr>
        <w:t xml:space="preserve">that </w:t>
      </w:r>
      <w:r w:rsidR="006057BD">
        <w:rPr>
          <w:lang w:val="en-US"/>
        </w:rPr>
        <w:t>a lot of grad</w:t>
      </w:r>
      <w:r>
        <w:rPr>
          <w:lang w:val="en-US"/>
        </w:rPr>
        <w:t>s and people</w:t>
      </w:r>
      <w:r w:rsidR="006057BD">
        <w:rPr>
          <w:lang w:val="en-US"/>
        </w:rPr>
        <w:t xml:space="preserve"> in this room cou</w:t>
      </w:r>
      <w:r>
        <w:rPr>
          <w:lang w:val="en-US"/>
        </w:rPr>
        <w:t>ld go on to work in oil and gas, a</w:t>
      </w:r>
      <w:r w:rsidR="006057BD">
        <w:rPr>
          <w:lang w:val="en-US"/>
        </w:rPr>
        <w:t xml:space="preserve">nd </w:t>
      </w:r>
      <w:r>
        <w:rPr>
          <w:lang w:val="en-US"/>
        </w:rPr>
        <w:t>this could hurt potential opportunities as graduates. I don’t think</w:t>
      </w:r>
      <w:r w:rsidR="006057BD">
        <w:rPr>
          <w:lang w:val="en-US"/>
        </w:rPr>
        <w:t xml:space="preserve"> it</w:t>
      </w:r>
      <w:r>
        <w:rPr>
          <w:lang w:val="en-US"/>
        </w:rPr>
        <w:t>’</w:t>
      </w:r>
      <w:r w:rsidR="006057BD">
        <w:rPr>
          <w:lang w:val="en-US"/>
        </w:rPr>
        <w:t>s up to us to hurt those careers</w:t>
      </w:r>
      <w:r>
        <w:rPr>
          <w:lang w:val="en-US"/>
        </w:rPr>
        <w:t>,</w:t>
      </w:r>
      <w:r w:rsidR="006057BD">
        <w:rPr>
          <w:lang w:val="en-US"/>
        </w:rPr>
        <w:t xml:space="preserve"> and options for those </w:t>
      </w:r>
      <w:r>
        <w:rPr>
          <w:lang w:val="en-US"/>
        </w:rPr>
        <w:t>students. This is a decisive issue between students in o9ur faculty, this isn’t something we</w:t>
      </w:r>
      <w:r w:rsidR="006057BD">
        <w:rPr>
          <w:lang w:val="en-US"/>
        </w:rPr>
        <w:t xml:space="preserve"> can rep</w:t>
      </w:r>
      <w:r>
        <w:rPr>
          <w:lang w:val="en-US"/>
        </w:rPr>
        <w:t>resent</w:t>
      </w:r>
      <w:r w:rsidR="006057BD">
        <w:rPr>
          <w:lang w:val="en-US"/>
        </w:rPr>
        <w:t xml:space="preserve"> easil</w:t>
      </w:r>
      <w:r>
        <w:rPr>
          <w:lang w:val="en-US"/>
        </w:rPr>
        <w:t>y, we shouldn’t be backing political organizations</w:t>
      </w:r>
      <w:r w:rsidR="006057BD">
        <w:rPr>
          <w:lang w:val="en-US"/>
        </w:rPr>
        <w:t>. It will be importa</w:t>
      </w:r>
      <w:r>
        <w:rPr>
          <w:lang w:val="en-US"/>
        </w:rPr>
        <w:t>nt that we get broader student fee</w:t>
      </w:r>
      <w:r w:rsidR="006057BD">
        <w:rPr>
          <w:lang w:val="en-US"/>
        </w:rPr>
        <w:t xml:space="preserve">dback </w:t>
      </w:r>
      <w:r>
        <w:rPr>
          <w:lang w:val="en-US"/>
        </w:rPr>
        <w:t xml:space="preserve">on the issue, </w:t>
      </w:r>
      <w:r w:rsidR="006057BD">
        <w:rPr>
          <w:lang w:val="en-US"/>
        </w:rPr>
        <w:t xml:space="preserve">to get better views </w:t>
      </w:r>
      <w:r>
        <w:rPr>
          <w:lang w:val="en-US"/>
        </w:rPr>
        <w:t xml:space="preserve">on the faculty’s consensus, </w:t>
      </w:r>
      <w:r w:rsidR="006057BD">
        <w:rPr>
          <w:lang w:val="en-US"/>
        </w:rPr>
        <w:t xml:space="preserve">rather than just the loudest </w:t>
      </w:r>
      <w:r>
        <w:rPr>
          <w:lang w:val="en-US"/>
        </w:rPr>
        <w:t xml:space="preserve">opinions. </w:t>
      </w:r>
    </w:p>
    <w:p w14:paraId="5700DC1F" w14:textId="61A41F9A" w:rsidR="006057BD" w:rsidRDefault="003E5626" w:rsidP="002A1696">
      <w:pPr>
        <w:rPr>
          <w:lang w:val="en-US"/>
        </w:rPr>
      </w:pPr>
      <w:r>
        <w:rPr>
          <w:lang w:val="en-US"/>
        </w:rPr>
        <w:lastRenderedPageBreak/>
        <w:t>Carson Cook:</w:t>
      </w:r>
      <w:r w:rsidR="00E31D0F">
        <w:rPr>
          <w:lang w:val="en-US"/>
        </w:rPr>
        <w:t xml:space="preserve"> I’</w:t>
      </w:r>
      <w:r w:rsidR="006057BD">
        <w:rPr>
          <w:lang w:val="en-US"/>
        </w:rPr>
        <w:t>m not a rep</w:t>
      </w:r>
      <w:r w:rsidR="00E31D0F">
        <w:rPr>
          <w:lang w:val="en-US"/>
        </w:rPr>
        <w:t>resentative</w:t>
      </w:r>
      <w:r w:rsidR="006057BD">
        <w:rPr>
          <w:lang w:val="en-US"/>
        </w:rPr>
        <w:t xml:space="preserve"> of </w:t>
      </w:r>
      <w:r w:rsidR="00E31D0F">
        <w:rPr>
          <w:lang w:val="en-US"/>
        </w:rPr>
        <w:t>constituents, and these are no</w:t>
      </w:r>
      <w:r w:rsidR="006057BD">
        <w:rPr>
          <w:lang w:val="en-US"/>
        </w:rPr>
        <w:t>t opinions. Keep in mi</w:t>
      </w:r>
      <w:r w:rsidR="00E31D0F">
        <w:rPr>
          <w:lang w:val="en-US"/>
        </w:rPr>
        <w:t>nd, climate change as a whole i</w:t>
      </w:r>
      <w:r w:rsidR="006057BD">
        <w:rPr>
          <w:lang w:val="en-US"/>
        </w:rPr>
        <w:t>s bad, and hurts the earth which is bad fo</w:t>
      </w:r>
      <w:r w:rsidR="00E31D0F">
        <w:rPr>
          <w:lang w:val="en-US"/>
        </w:rPr>
        <w:t>r all engineers. Progressive people look at Q</w:t>
      </w:r>
      <w:r w:rsidR="006057BD">
        <w:rPr>
          <w:lang w:val="en-US"/>
        </w:rPr>
        <w:t>ueen</w:t>
      </w:r>
      <w:r w:rsidR="00E31D0F">
        <w:rPr>
          <w:lang w:val="en-US"/>
        </w:rPr>
        <w:t>’s and will often se</w:t>
      </w:r>
      <w:r w:rsidR="006057BD">
        <w:rPr>
          <w:lang w:val="en-US"/>
        </w:rPr>
        <w:t>e</w:t>
      </w:r>
      <w:r w:rsidR="00E31D0F">
        <w:rPr>
          <w:lang w:val="en-US"/>
        </w:rPr>
        <w:t xml:space="preserve"> us as behind</w:t>
      </w:r>
      <w:r w:rsidR="006057BD">
        <w:rPr>
          <w:lang w:val="en-US"/>
        </w:rPr>
        <w:t xml:space="preserve"> the times</w:t>
      </w:r>
      <w:r w:rsidR="00E31D0F">
        <w:rPr>
          <w:lang w:val="en-US"/>
        </w:rPr>
        <w:t>, and whether that is true or not, it i</w:t>
      </w:r>
      <w:r w:rsidR="006057BD">
        <w:rPr>
          <w:lang w:val="en-US"/>
        </w:rPr>
        <w:t>s often the perception, which would hurt us and the rest of the engineers. Whatever weighting is attached. Voting members here may not totally understand the</w:t>
      </w:r>
      <w:r w:rsidR="00E31D0F">
        <w:rPr>
          <w:lang w:val="en-US"/>
        </w:rPr>
        <w:t xml:space="preserve"> constituents</w:t>
      </w:r>
      <w:r w:rsidR="006057BD">
        <w:rPr>
          <w:lang w:val="en-US"/>
        </w:rPr>
        <w:t xml:space="preserve"> they</w:t>
      </w:r>
      <w:r w:rsidR="00E31D0F">
        <w:rPr>
          <w:lang w:val="en-US"/>
        </w:rPr>
        <w:t>’re representing. In that case, a</w:t>
      </w:r>
      <w:r w:rsidR="006057BD">
        <w:rPr>
          <w:lang w:val="en-US"/>
        </w:rPr>
        <w:t xml:space="preserve"> lot of consultations or referendum</w:t>
      </w:r>
      <w:r w:rsidR="00E31D0F">
        <w:rPr>
          <w:lang w:val="en-US"/>
        </w:rPr>
        <w:t>s are necessary</w:t>
      </w:r>
      <w:r w:rsidR="006057BD">
        <w:rPr>
          <w:lang w:val="en-US"/>
        </w:rPr>
        <w:t xml:space="preserve">. In terms of if </w:t>
      </w:r>
      <w:r w:rsidR="00E31D0F">
        <w:rPr>
          <w:lang w:val="en-US"/>
        </w:rPr>
        <w:t>council</w:t>
      </w:r>
      <w:r w:rsidR="006057BD">
        <w:rPr>
          <w:lang w:val="en-US"/>
        </w:rPr>
        <w:t xml:space="preserve"> has the power</w:t>
      </w:r>
      <w:r w:rsidR="00E31D0F">
        <w:rPr>
          <w:lang w:val="en-US"/>
        </w:rPr>
        <w:t xml:space="preserve"> to vote on this</w:t>
      </w:r>
      <w:r w:rsidR="006057BD">
        <w:rPr>
          <w:lang w:val="en-US"/>
        </w:rPr>
        <w:t>, the a</w:t>
      </w:r>
      <w:r w:rsidR="00E31D0F">
        <w:rPr>
          <w:lang w:val="en-US"/>
        </w:rPr>
        <w:t>nswer is that we do. As a whole, we have</w:t>
      </w:r>
      <w:r w:rsidR="006057BD">
        <w:rPr>
          <w:lang w:val="en-US"/>
        </w:rPr>
        <w:t xml:space="preserve"> aligned with poli</w:t>
      </w:r>
      <w:r w:rsidR="00E31D0F">
        <w:rPr>
          <w:lang w:val="en-US"/>
        </w:rPr>
        <w:t>tical</w:t>
      </w:r>
      <w:r w:rsidR="006057BD">
        <w:rPr>
          <w:lang w:val="en-US"/>
        </w:rPr>
        <w:t xml:space="preserve"> groups, last year we engaged in</w:t>
      </w:r>
      <w:r w:rsidR="00E31D0F">
        <w:rPr>
          <w:lang w:val="en-US"/>
        </w:rPr>
        <w:t xml:space="preserve"> the</w:t>
      </w:r>
      <w:r w:rsidR="006057BD">
        <w:rPr>
          <w:lang w:val="en-US"/>
        </w:rPr>
        <w:t xml:space="preserve"> SCI, and the AMS and CFES engage in advocacy</w:t>
      </w:r>
      <w:r w:rsidR="00E31D0F">
        <w:rPr>
          <w:lang w:val="en-US"/>
        </w:rPr>
        <w:t>, and on climate change. We’r</w:t>
      </w:r>
      <w:r w:rsidR="006057BD">
        <w:rPr>
          <w:lang w:val="en-US"/>
        </w:rPr>
        <w:t>e the highest po</w:t>
      </w:r>
      <w:r w:rsidR="00E31D0F">
        <w:rPr>
          <w:lang w:val="en-US"/>
        </w:rPr>
        <w:t xml:space="preserve">wer in Engineering Society, and are allowed to and have </w:t>
      </w:r>
      <w:r w:rsidR="006057BD">
        <w:rPr>
          <w:lang w:val="en-US"/>
        </w:rPr>
        <w:t xml:space="preserve">in the past </w:t>
      </w:r>
      <w:r w:rsidR="00E31D0F">
        <w:rPr>
          <w:lang w:val="en-US"/>
        </w:rPr>
        <w:t>aligned</w:t>
      </w:r>
      <w:r w:rsidR="006057BD">
        <w:rPr>
          <w:lang w:val="en-US"/>
        </w:rPr>
        <w:t xml:space="preserve"> on issues. Not s</w:t>
      </w:r>
      <w:r w:rsidR="00E31D0F">
        <w:rPr>
          <w:lang w:val="en-US"/>
        </w:rPr>
        <w:t xml:space="preserve">aying one party is bad or good, just saying we can take a stance. </w:t>
      </w:r>
    </w:p>
    <w:p w14:paraId="6C1FF26A" w14:textId="13D49F64" w:rsidR="006057BD" w:rsidRDefault="003E5626" w:rsidP="002A1696">
      <w:pPr>
        <w:rPr>
          <w:lang w:val="en-US"/>
        </w:rPr>
      </w:pPr>
      <w:r>
        <w:rPr>
          <w:lang w:val="en-US"/>
        </w:rPr>
        <w:t>Kaija Edwards:</w:t>
      </w:r>
      <w:r w:rsidR="006057BD">
        <w:rPr>
          <w:lang w:val="en-US"/>
        </w:rPr>
        <w:t xml:space="preserve"> </w:t>
      </w:r>
      <w:r w:rsidR="00E31D0F">
        <w:rPr>
          <w:lang w:val="en-US"/>
        </w:rPr>
        <w:t>S</w:t>
      </w:r>
      <w:r w:rsidR="00FD623E">
        <w:rPr>
          <w:lang w:val="en-US"/>
        </w:rPr>
        <w:t xml:space="preserve">hould we make this </w:t>
      </w:r>
      <w:r w:rsidR="00E31D0F">
        <w:rPr>
          <w:lang w:val="en-US"/>
        </w:rPr>
        <w:t>decision for everyone? I would say no, because</w:t>
      </w:r>
      <w:r w:rsidR="00FD623E">
        <w:rPr>
          <w:lang w:val="en-US"/>
        </w:rPr>
        <w:t xml:space="preserve"> as student leaders we have a resp</w:t>
      </w:r>
      <w:r w:rsidR="00E31D0F">
        <w:rPr>
          <w:lang w:val="en-US"/>
        </w:rPr>
        <w:t>onsibility to do something, but</w:t>
      </w:r>
      <w:r w:rsidR="00FD623E">
        <w:rPr>
          <w:lang w:val="en-US"/>
        </w:rPr>
        <w:t xml:space="preserve"> we need to pre</w:t>
      </w:r>
      <w:r w:rsidR="00E31D0F">
        <w:rPr>
          <w:lang w:val="en-US"/>
        </w:rPr>
        <w:t>sent other ways to support them. W</w:t>
      </w:r>
      <w:r w:rsidR="00FD623E">
        <w:rPr>
          <w:lang w:val="en-US"/>
        </w:rPr>
        <w:t>e can</w:t>
      </w:r>
      <w:r w:rsidR="00E31D0F">
        <w:rPr>
          <w:lang w:val="en-US"/>
        </w:rPr>
        <w:t>’</w:t>
      </w:r>
      <w:r w:rsidR="00FD623E">
        <w:rPr>
          <w:lang w:val="en-US"/>
        </w:rPr>
        <w:t>t speak for everyone</w:t>
      </w:r>
      <w:r w:rsidR="00E31D0F">
        <w:rPr>
          <w:lang w:val="en-US"/>
        </w:rPr>
        <w:t>, since we know that there are engineers here that don’t support this</w:t>
      </w:r>
      <w:r w:rsidR="001F6F67">
        <w:rPr>
          <w:lang w:val="en-US"/>
        </w:rPr>
        <w:t>. We could work</w:t>
      </w:r>
      <w:r w:rsidR="00FD623E">
        <w:rPr>
          <w:lang w:val="en-US"/>
        </w:rPr>
        <w:t xml:space="preserve"> with QBACC to set out individual endorsements in </w:t>
      </w:r>
      <w:r w:rsidR="001F6F67">
        <w:rPr>
          <w:lang w:val="en-US"/>
        </w:rPr>
        <w:t>the society which gives people</w:t>
      </w:r>
      <w:r w:rsidR="00FD623E">
        <w:rPr>
          <w:lang w:val="en-US"/>
        </w:rPr>
        <w:t xml:space="preserve"> more freedom. We also discuss</w:t>
      </w:r>
      <w:r w:rsidR="001F6F67">
        <w:rPr>
          <w:lang w:val="en-US"/>
        </w:rPr>
        <w:t xml:space="preserve">ed things being social issues and being political. If we </w:t>
      </w:r>
      <w:r w:rsidR="00FD623E">
        <w:rPr>
          <w:lang w:val="en-US"/>
        </w:rPr>
        <w:t>choose that we don’t have the right to support</w:t>
      </w:r>
      <w:r w:rsidR="001F6F67">
        <w:rPr>
          <w:lang w:val="en-US"/>
        </w:rPr>
        <w:t xml:space="preserve"> them</w:t>
      </w:r>
      <w:r w:rsidR="00FD623E">
        <w:rPr>
          <w:lang w:val="en-US"/>
        </w:rPr>
        <w:t>, we still need to produce a sta</w:t>
      </w:r>
      <w:r w:rsidR="001F6F67">
        <w:rPr>
          <w:lang w:val="en-US"/>
        </w:rPr>
        <w:t>te</w:t>
      </w:r>
      <w:r w:rsidR="00FD623E">
        <w:rPr>
          <w:lang w:val="en-US"/>
        </w:rPr>
        <w:t>ment, not so much putting press</w:t>
      </w:r>
      <w:r w:rsidR="001F6F67">
        <w:rPr>
          <w:lang w:val="en-US"/>
        </w:rPr>
        <w:t>ure,</w:t>
      </w:r>
      <w:r w:rsidR="00FD623E">
        <w:rPr>
          <w:lang w:val="en-US"/>
        </w:rPr>
        <w:t xml:space="preserve"> just</w:t>
      </w:r>
      <w:r w:rsidR="001F6F67">
        <w:rPr>
          <w:lang w:val="en-US"/>
        </w:rPr>
        <w:t xml:space="preserve"> a statement on</w:t>
      </w:r>
      <w:r w:rsidR="00FD623E">
        <w:rPr>
          <w:lang w:val="en-US"/>
        </w:rPr>
        <w:t xml:space="preserve"> what we want to see for the future. </w:t>
      </w:r>
    </w:p>
    <w:p w14:paraId="56E77675" w14:textId="77459934" w:rsidR="00FD623E" w:rsidRDefault="00483E12" w:rsidP="001F6F67">
      <w:pPr>
        <w:rPr>
          <w:lang w:val="en-US"/>
        </w:rPr>
      </w:pPr>
      <w:r>
        <w:rPr>
          <w:lang w:val="en-US"/>
        </w:rPr>
        <w:t>Felix LeClair:</w:t>
      </w:r>
      <w:r w:rsidR="00FD623E">
        <w:rPr>
          <w:lang w:val="en-US"/>
        </w:rPr>
        <w:t xml:space="preserve"> </w:t>
      </w:r>
      <w:r w:rsidR="001F6F67">
        <w:rPr>
          <w:lang w:val="en-US"/>
        </w:rPr>
        <w:t>Since I have</w:t>
      </w:r>
      <w:r w:rsidR="00FD623E">
        <w:rPr>
          <w:lang w:val="en-US"/>
        </w:rPr>
        <w:t xml:space="preserve"> a lot of experience with alumni, some</w:t>
      </w:r>
      <w:r w:rsidR="001F6F67">
        <w:rPr>
          <w:lang w:val="en-US"/>
        </w:rPr>
        <w:t>th</w:t>
      </w:r>
      <w:r w:rsidR="00FD623E">
        <w:rPr>
          <w:lang w:val="en-US"/>
        </w:rPr>
        <w:t>i</w:t>
      </w:r>
      <w:r w:rsidR="001F6F67">
        <w:rPr>
          <w:lang w:val="en-US"/>
        </w:rPr>
        <w:t>ng important for us to realize is that the Engineering Society,</w:t>
      </w:r>
      <w:r w:rsidR="00FD623E">
        <w:rPr>
          <w:lang w:val="en-US"/>
        </w:rPr>
        <w:t xml:space="preserve"> although not the biggest, </w:t>
      </w:r>
      <w:r w:rsidR="001F6F67">
        <w:rPr>
          <w:lang w:val="en-US"/>
        </w:rPr>
        <w:t>still has a lot of power here. It has b</w:t>
      </w:r>
      <w:r w:rsidR="00FD623E">
        <w:rPr>
          <w:lang w:val="en-US"/>
        </w:rPr>
        <w:t>een one of the most indep</w:t>
      </w:r>
      <w:r w:rsidR="001F6F67">
        <w:rPr>
          <w:lang w:val="en-US"/>
        </w:rPr>
        <w:t>endent societies on campus, when</w:t>
      </w:r>
      <w:r w:rsidR="00FD623E">
        <w:rPr>
          <w:lang w:val="en-US"/>
        </w:rPr>
        <w:t xml:space="preserve"> others work wit</w:t>
      </w:r>
      <w:r w:rsidR="001F6F67">
        <w:rPr>
          <w:lang w:val="en-US"/>
        </w:rPr>
        <w:t>h the AMS, the weight they add behind them is relatively little. In the Engineering Society,</w:t>
      </w:r>
      <w:r w:rsidR="00FD623E">
        <w:rPr>
          <w:lang w:val="en-US"/>
        </w:rPr>
        <w:t xml:space="preserve"> we do have the po</w:t>
      </w:r>
      <w:r w:rsidR="001F6F67">
        <w:rPr>
          <w:lang w:val="en-US"/>
        </w:rPr>
        <w:t>w</w:t>
      </w:r>
      <w:r w:rsidR="00FD623E">
        <w:rPr>
          <w:lang w:val="en-US"/>
        </w:rPr>
        <w:t>er to support political stances, at the same time I hesitate to say we shou</w:t>
      </w:r>
      <w:r w:rsidR="001F6F67">
        <w:rPr>
          <w:lang w:val="en-US"/>
        </w:rPr>
        <w:t>ld. I</w:t>
      </w:r>
      <w:r w:rsidR="00FD623E">
        <w:rPr>
          <w:lang w:val="en-US"/>
        </w:rPr>
        <w:t>nstead as we</w:t>
      </w:r>
      <w:r w:rsidR="001F6F67">
        <w:rPr>
          <w:lang w:val="en-US"/>
        </w:rPr>
        <w:t>’</w:t>
      </w:r>
      <w:r w:rsidR="00FD623E">
        <w:rPr>
          <w:lang w:val="en-US"/>
        </w:rPr>
        <w:t>ve done in the past, what was done was the soc</w:t>
      </w:r>
      <w:r w:rsidR="001F6F67">
        <w:rPr>
          <w:lang w:val="en-US"/>
        </w:rPr>
        <w:t>iety</w:t>
      </w:r>
      <w:r w:rsidR="00FD623E">
        <w:rPr>
          <w:lang w:val="en-US"/>
        </w:rPr>
        <w:t xml:space="preserve"> independently stated they would request something be done. W</w:t>
      </w:r>
      <w:r w:rsidR="001F6F67">
        <w:rPr>
          <w:lang w:val="en-US"/>
        </w:rPr>
        <w:t>h</w:t>
      </w:r>
      <w:r w:rsidR="00FD623E">
        <w:rPr>
          <w:lang w:val="en-US"/>
        </w:rPr>
        <w:t>erein we would make our own divestment on our own portfolios, that wou</w:t>
      </w:r>
      <w:r w:rsidR="001F6F67">
        <w:rPr>
          <w:lang w:val="en-US"/>
        </w:rPr>
        <w:t>ld hold up with</w:t>
      </w:r>
      <w:r w:rsidR="00FD623E">
        <w:rPr>
          <w:lang w:val="en-US"/>
        </w:rPr>
        <w:t xml:space="preserve"> our string of independence, </w:t>
      </w:r>
      <w:r w:rsidR="001F6F67">
        <w:rPr>
          <w:lang w:val="en-US"/>
        </w:rPr>
        <w:t xml:space="preserve">and </w:t>
      </w:r>
      <w:r w:rsidR="00FD623E">
        <w:rPr>
          <w:lang w:val="en-US"/>
        </w:rPr>
        <w:t>do our part without aligning ourselves with another body we don’t control. We</w:t>
      </w:r>
      <w:r w:rsidR="001F6F67">
        <w:rPr>
          <w:lang w:val="en-US"/>
        </w:rPr>
        <w:t>’</w:t>
      </w:r>
      <w:r w:rsidR="00FD623E">
        <w:rPr>
          <w:lang w:val="en-US"/>
        </w:rPr>
        <w:t xml:space="preserve">ve rarely directly endorsed something, but have put out our </w:t>
      </w:r>
      <w:r w:rsidR="001F6F67">
        <w:rPr>
          <w:lang w:val="en-US"/>
        </w:rPr>
        <w:t>p</w:t>
      </w:r>
      <w:r w:rsidR="00FD623E">
        <w:rPr>
          <w:lang w:val="en-US"/>
        </w:rPr>
        <w:t>osition</w:t>
      </w:r>
      <w:r w:rsidR="001F6F67">
        <w:rPr>
          <w:lang w:val="en-US"/>
        </w:rPr>
        <w:t xml:space="preserve"> on matters</w:t>
      </w:r>
      <w:r w:rsidR="00FD623E">
        <w:rPr>
          <w:lang w:val="en-US"/>
        </w:rPr>
        <w:t xml:space="preserve">. </w:t>
      </w:r>
    </w:p>
    <w:p w14:paraId="23316666" w14:textId="327E3BB2" w:rsidR="00FD623E" w:rsidRDefault="00FD623E" w:rsidP="002A1696">
      <w:pPr>
        <w:rPr>
          <w:lang w:val="en-US"/>
        </w:rPr>
      </w:pPr>
      <w:r>
        <w:rPr>
          <w:lang w:val="en-US"/>
        </w:rPr>
        <w:t>Del</w:t>
      </w:r>
      <w:r w:rsidR="00CF28F2">
        <w:rPr>
          <w:lang w:val="en-US"/>
        </w:rPr>
        <w:t>aney Benoit</w:t>
      </w:r>
      <w:r>
        <w:rPr>
          <w:lang w:val="en-US"/>
        </w:rPr>
        <w:t xml:space="preserve">: </w:t>
      </w:r>
      <w:r w:rsidR="00CF28F2">
        <w:rPr>
          <w:lang w:val="en-US"/>
        </w:rPr>
        <w:t>To cla</w:t>
      </w:r>
      <w:r>
        <w:rPr>
          <w:lang w:val="en-US"/>
        </w:rPr>
        <w:t xml:space="preserve">rify, this is </w:t>
      </w:r>
      <w:r w:rsidR="00CF28F2">
        <w:rPr>
          <w:lang w:val="en-US"/>
        </w:rPr>
        <w:t>not an argument of divestment, it’s</w:t>
      </w:r>
      <w:r>
        <w:rPr>
          <w:lang w:val="en-US"/>
        </w:rPr>
        <w:t xml:space="preserve"> of </w:t>
      </w:r>
      <w:r w:rsidR="00CF28F2">
        <w:rPr>
          <w:lang w:val="en-US"/>
        </w:rPr>
        <w:t>endorsement</w:t>
      </w:r>
      <w:r>
        <w:rPr>
          <w:lang w:val="en-US"/>
        </w:rPr>
        <w:t>. Advocacy and endorsement are different things. We don’t trad</w:t>
      </w:r>
      <w:r w:rsidR="00CF28F2">
        <w:rPr>
          <w:lang w:val="en-US"/>
        </w:rPr>
        <w:t>itionally</w:t>
      </w:r>
      <w:r>
        <w:rPr>
          <w:lang w:val="en-US"/>
        </w:rPr>
        <w:t xml:space="preserve"> endorse group</w:t>
      </w:r>
      <w:r w:rsidR="00CF28F2">
        <w:rPr>
          <w:lang w:val="en-US"/>
        </w:rPr>
        <w:t>s, which is why it’s</w:t>
      </w:r>
      <w:r>
        <w:rPr>
          <w:lang w:val="en-US"/>
        </w:rPr>
        <w:t xml:space="preserve"> here, we weren’t even sure if this was in our ma</w:t>
      </w:r>
      <w:r w:rsidR="00CF28F2">
        <w:rPr>
          <w:lang w:val="en-US"/>
        </w:rPr>
        <w:t>n</w:t>
      </w:r>
      <w:r>
        <w:rPr>
          <w:lang w:val="en-US"/>
        </w:rPr>
        <w:t>date. Even council can</w:t>
      </w:r>
      <w:r w:rsidR="00CF28F2">
        <w:rPr>
          <w:lang w:val="en-US"/>
        </w:rPr>
        <w:t>’</w:t>
      </w:r>
      <w:r>
        <w:rPr>
          <w:lang w:val="en-US"/>
        </w:rPr>
        <w:t>t</w:t>
      </w:r>
      <w:r w:rsidR="00CF28F2">
        <w:rPr>
          <w:lang w:val="en-US"/>
        </w:rPr>
        <w:t xml:space="preserve"> make the decision for the whole</w:t>
      </w:r>
      <w:r>
        <w:rPr>
          <w:lang w:val="en-US"/>
        </w:rPr>
        <w:t xml:space="preserve"> student </w:t>
      </w:r>
      <w:r w:rsidR="00CF28F2">
        <w:rPr>
          <w:lang w:val="en-US"/>
        </w:rPr>
        <w:t>body, if we were to move forward with this, it would be about whether this is up to</w:t>
      </w:r>
      <w:r>
        <w:rPr>
          <w:lang w:val="en-US"/>
        </w:rPr>
        <w:t xml:space="preserve"> council</w:t>
      </w:r>
      <w:r w:rsidR="00CF28F2">
        <w:rPr>
          <w:lang w:val="en-US"/>
        </w:rPr>
        <w:t xml:space="preserve"> vote or a referendum.</w:t>
      </w:r>
    </w:p>
    <w:p w14:paraId="04D58B79" w14:textId="1D38EC95" w:rsidR="00FD623E" w:rsidRDefault="00FD623E" w:rsidP="00CF28F2">
      <w:pPr>
        <w:rPr>
          <w:lang w:val="en-US"/>
        </w:rPr>
      </w:pPr>
      <w:r>
        <w:rPr>
          <w:lang w:val="en-US"/>
        </w:rPr>
        <w:t xml:space="preserve">Mason: </w:t>
      </w:r>
      <w:r w:rsidR="00CF28F2">
        <w:rPr>
          <w:lang w:val="en-US"/>
        </w:rPr>
        <w:t xml:space="preserve">Do we have a definition of </w:t>
      </w:r>
      <w:r>
        <w:rPr>
          <w:lang w:val="en-US"/>
        </w:rPr>
        <w:t>what a poli</w:t>
      </w:r>
      <w:r w:rsidR="00CF28F2">
        <w:rPr>
          <w:lang w:val="en-US"/>
        </w:rPr>
        <w:t>tical group is? I</w:t>
      </w:r>
      <w:r>
        <w:rPr>
          <w:lang w:val="en-US"/>
        </w:rPr>
        <w:t xml:space="preserve">f </w:t>
      </w:r>
      <w:r w:rsidR="00CF28F2">
        <w:rPr>
          <w:lang w:val="en-US"/>
        </w:rPr>
        <w:t>the Engineering Society</w:t>
      </w:r>
      <w:r>
        <w:rPr>
          <w:lang w:val="en-US"/>
        </w:rPr>
        <w:t xml:space="preserve"> is to say we will never endorse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</w:t>
      </w:r>
      <w:r w:rsidR="00CF28F2">
        <w:rPr>
          <w:lang w:val="en-US"/>
        </w:rPr>
        <w:t>s</w:t>
      </w:r>
      <w:r>
        <w:rPr>
          <w:lang w:val="en-US"/>
        </w:rPr>
        <w:t>, we</w:t>
      </w:r>
      <w:r w:rsidR="00CF28F2">
        <w:rPr>
          <w:lang w:val="en-US"/>
        </w:rPr>
        <w:t>’</w:t>
      </w:r>
      <w:r>
        <w:rPr>
          <w:lang w:val="en-US"/>
        </w:rPr>
        <w:t xml:space="preserve">ll have to </w:t>
      </w:r>
      <w:r w:rsidR="00CF28F2">
        <w:rPr>
          <w:lang w:val="en-US"/>
        </w:rPr>
        <w:t xml:space="preserve">explain </w:t>
      </w:r>
      <w:r>
        <w:rPr>
          <w:lang w:val="en-US"/>
        </w:rPr>
        <w:t>what that entails. What makes someone a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, conservative or liberal is easy, but is a special </w:t>
      </w:r>
      <w:r w:rsidR="00CF28F2">
        <w:rPr>
          <w:lang w:val="en-US"/>
        </w:rPr>
        <w:t>interest</w:t>
      </w:r>
      <w:r>
        <w:rPr>
          <w:lang w:val="en-US"/>
        </w:rPr>
        <w:t xml:space="preserve"> group a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? </w:t>
      </w:r>
    </w:p>
    <w:p w14:paraId="4F7DA068" w14:textId="074E3864" w:rsidR="00FD623E" w:rsidRDefault="00FD623E" w:rsidP="002A1696">
      <w:pPr>
        <w:rPr>
          <w:lang w:val="en-US"/>
        </w:rPr>
      </w:pPr>
      <w:r>
        <w:rPr>
          <w:lang w:val="en-US"/>
        </w:rPr>
        <w:t>Noa</w:t>
      </w:r>
      <w:r w:rsidR="00CF28F2">
        <w:rPr>
          <w:lang w:val="en-US"/>
        </w:rPr>
        <w:t xml:space="preserve"> Wyman: I agree with that, I’</w:t>
      </w:r>
      <w:r>
        <w:rPr>
          <w:lang w:val="en-US"/>
        </w:rPr>
        <w:t>m confused as to what we</w:t>
      </w:r>
      <w:r w:rsidR="00CF28F2">
        <w:rPr>
          <w:lang w:val="en-US"/>
        </w:rPr>
        <w:t>’</w:t>
      </w:r>
      <w:r>
        <w:rPr>
          <w:lang w:val="en-US"/>
        </w:rPr>
        <w:t>re voting on, endorsement of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s or just this situation. This has been referred to as a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, and this group ha</w:t>
      </w:r>
      <w:r w:rsidR="00CF28F2">
        <w:rPr>
          <w:lang w:val="en-US"/>
        </w:rPr>
        <w:t>s been referred to as that but I’m not sure why. Whether making</w:t>
      </w:r>
      <w:r>
        <w:rPr>
          <w:lang w:val="en-US"/>
        </w:rPr>
        <w:t xml:space="preserve"> this vote is saying we</w:t>
      </w:r>
      <w:r w:rsidR="00CF28F2">
        <w:rPr>
          <w:lang w:val="en-US"/>
        </w:rPr>
        <w:t>’</w:t>
      </w:r>
      <w:r>
        <w:rPr>
          <w:lang w:val="en-US"/>
        </w:rPr>
        <w:t>ll endo</w:t>
      </w:r>
      <w:r w:rsidR="00CF28F2">
        <w:rPr>
          <w:lang w:val="en-US"/>
        </w:rPr>
        <w:t>rse groups going forwards or ju</w:t>
      </w:r>
      <w:r>
        <w:rPr>
          <w:lang w:val="en-US"/>
        </w:rPr>
        <w:t>st QBACC</w:t>
      </w:r>
      <w:r w:rsidR="00CF28F2">
        <w:rPr>
          <w:lang w:val="en-US"/>
        </w:rPr>
        <w:t>. I’</w:t>
      </w:r>
      <w:r>
        <w:rPr>
          <w:lang w:val="en-US"/>
        </w:rPr>
        <w:t>m confused as to when a group comes in with science</w:t>
      </w:r>
      <w:r w:rsidR="00CF28F2">
        <w:rPr>
          <w:lang w:val="en-US"/>
        </w:rPr>
        <w:t xml:space="preserve">, we can argue that that’s politics, it’s </w:t>
      </w:r>
      <w:r>
        <w:rPr>
          <w:lang w:val="en-US"/>
        </w:rPr>
        <w:t>sci</w:t>
      </w:r>
      <w:r w:rsidR="00CF28F2">
        <w:rPr>
          <w:lang w:val="en-US"/>
        </w:rPr>
        <w:t xml:space="preserve">ence. </w:t>
      </w:r>
    </w:p>
    <w:p w14:paraId="4BB1FB15" w14:textId="5C1BA91F" w:rsidR="00FD623E" w:rsidRDefault="00F94CD3" w:rsidP="002A1696">
      <w:pPr>
        <w:rPr>
          <w:lang w:val="en-US"/>
        </w:rPr>
      </w:pPr>
      <w:r>
        <w:rPr>
          <w:lang w:val="en-US"/>
        </w:rPr>
        <w:t>Zaid Kasim:</w:t>
      </w:r>
      <w:r w:rsidR="00FD623E">
        <w:rPr>
          <w:lang w:val="en-US"/>
        </w:rPr>
        <w:t xml:space="preserve"> I</w:t>
      </w:r>
      <w:r w:rsidR="00CF28F2">
        <w:rPr>
          <w:lang w:val="en-US"/>
        </w:rPr>
        <w:t>’</w:t>
      </w:r>
      <w:r w:rsidR="00FD623E">
        <w:rPr>
          <w:lang w:val="en-US"/>
        </w:rPr>
        <w:t>m confused too. None of us und</w:t>
      </w:r>
      <w:r w:rsidR="00CF28F2">
        <w:rPr>
          <w:lang w:val="en-US"/>
        </w:rPr>
        <w:t>erstand which is what this conversation is about.</w:t>
      </w:r>
      <w:r w:rsidR="00FD623E">
        <w:rPr>
          <w:lang w:val="en-US"/>
        </w:rPr>
        <w:t xml:space="preserve"> What is a poli</w:t>
      </w:r>
      <w:r w:rsidR="00CF28F2">
        <w:rPr>
          <w:lang w:val="en-US"/>
        </w:rPr>
        <w:t>tical group? D</w:t>
      </w:r>
      <w:r w:rsidR="00FD623E">
        <w:rPr>
          <w:lang w:val="en-US"/>
        </w:rPr>
        <w:t xml:space="preserve">o we endorse that? If we do at a later council we’ll bring a motion to support this group </w:t>
      </w:r>
      <w:r w:rsidR="00FD623E">
        <w:rPr>
          <w:lang w:val="en-US"/>
        </w:rPr>
        <w:lastRenderedPageBreak/>
        <w:t xml:space="preserve">specifically. If we decide we should consider </w:t>
      </w:r>
      <w:r w:rsidR="00CF28F2">
        <w:rPr>
          <w:lang w:val="en-US"/>
        </w:rPr>
        <w:t>t</w:t>
      </w:r>
      <w:r w:rsidR="00FD623E">
        <w:rPr>
          <w:lang w:val="en-US"/>
        </w:rPr>
        <w:t>hem a poli</w:t>
      </w:r>
      <w:r w:rsidR="00CF28F2">
        <w:rPr>
          <w:lang w:val="en-US"/>
        </w:rPr>
        <w:t>tical</w:t>
      </w:r>
      <w:r w:rsidR="00FD623E">
        <w:rPr>
          <w:lang w:val="en-US"/>
        </w:rPr>
        <w:t xml:space="preserve"> group, well then make policy, and define that. </w:t>
      </w:r>
    </w:p>
    <w:p w14:paraId="40F599FA" w14:textId="06596E18" w:rsidR="00FD623E" w:rsidRDefault="00FD623E" w:rsidP="002A1696">
      <w:pPr>
        <w:rPr>
          <w:lang w:val="en-US"/>
        </w:rPr>
      </w:pPr>
      <w:r>
        <w:rPr>
          <w:lang w:val="en-US"/>
        </w:rPr>
        <w:t>Noa</w:t>
      </w:r>
      <w:r w:rsidR="00CF28F2">
        <w:rPr>
          <w:lang w:val="en-US"/>
        </w:rPr>
        <w:t xml:space="preserve"> Wyman</w:t>
      </w:r>
      <w:r>
        <w:rPr>
          <w:lang w:val="en-US"/>
        </w:rPr>
        <w:t xml:space="preserve">: </w:t>
      </w:r>
      <w:r w:rsidR="00CF28F2">
        <w:rPr>
          <w:lang w:val="en-US"/>
        </w:rPr>
        <w:t>Is wh</w:t>
      </w:r>
      <w:r w:rsidR="00D202E6">
        <w:rPr>
          <w:lang w:val="en-US"/>
        </w:rPr>
        <w:t>at we</w:t>
      </w:r>
      <w:r w:rsidR="00CF28F2">
        <w:rPr>
          <w:lang w:val="en-US"/>
        </w:rPr>
        <w:t>’re vo</w:t>
      </w:r>
      <w:r w:rsidR="00D202E6">
        <w:rPr>
          <w:lang w:val="en-US"/>
        </w:rPr>
        <w:t>ting</w:t>
      </w:r>
      <w:r w:rsidR="00CF28F2">
        <w:rPr>
          <w:lang w:val="en-US"/>
        </w:rPr>
        <w:t xml:space="preserve"> on today on QBACC or political groups?</w:t>
      </w:r>
    </w:p>
    <w:p w14:paraId="2F557CDA" w14:textId="0825AC9C" w:rsidR="00D202E6" w:rsidRDefault="00483E12" w:rsidP="002A1696">
      <w:pPr>
        <w:rPr>
          <w:lang w:val="en-US"/>
        </w:rPr>
      </w:pPr>
      <w:r>
        <w:rPr>
          <w:lang w:val="en-US"/>
        </w:rPr>
        <w:t>Felix LeClair:</w:t>
      </w:r>
      <w:r w:rsidR="00CF28F2">
        <w:rPr>
          <w:lang w:val="en-US"/>
        </w:rPr>
        <w:t xml:space="preserve"> W</w:t>
      </w:r>
      <w:r w:rsidR="00D202E6">
        <w:rPr>
          <w:lang w:val="en-US"/>
        </w:rPr>
        <w:t>e aren’t making an official vote, were doing a straw poll to gage the outlook</w:t>
      </w:r>
      <w:r w:rsidR="00CF28F2">
        <w:rPr>
          <w:lang w:val="en-US"/>
        </w:rPr>
        <w:t>.</w:t>
      </w:r>
    </w:p>
    <w:p w14:paraId="5BC6EE0B" w14:textId="3510A49B" w:rsidR="00D202E6" w:rsidRDefault="00D202E6" w:rsidP="002A1696">
      <w:pPr>
        <w:rPr>
          <w:lang w:val="en-US"/>
        </w:rPr>
      </w:pPr>
      <w:r>
        <w:rPr>
          <w:lang w:val="en-US"/>
        </w:rPr>
        <w:t>Abbey</w:t>
      </w:r>
      <w:r w:rsidR="00CF28F2">
        <w:rPr>
          <w:lang w:val="en-US"/>
        </w:rPr>
        <w:t xml:space="preserve"> Ford-King: I</w:t>
      </w:r>
      <w:r>
        <w:rPr>
          <w:lang w:val="en-US"/>
        </w:rPr>
        <w:t>t</w:t>
      </w:r>
      <w:r w:rsidR="00CF28F2">
        <w:rPr>
          <w:lang w:val="en-US"/>
        </w:rPr>
        <w:t>’</w:t>
      </w:r>
      <w:r>
        <w:rPr>
          <w:lang w:val="en-US"/>
        </w:rPr>
        <w:t>s</w:t>
      </w:r>
      <w:r w:rsidR="00CF28F2">
        <w:rPr>
          <w:lang w:val="en-US"/>
        </w:rPr>
        <w:t xml:space="preserve"> also on political grou</w:t>
      </w:r>
      <w:r>
        <w:rPr>
          <w:lang w:val="en-US"/>
        </w:rPr>
        <w:t>p</w:t>
      </w:r>
      <w:r w:rsidR="00CF28F2">
        <w:rPr>
          <w:lang w:val="en-US"/>
        </w:rPr>
        <w:t>s</w:t>
      </w:r>
      <w:r>
        <w:rPr>
          <w:lang w:val="en-US"/>
        </w:rPr>
        <w:t xml:space="preserve"> specifically</w:t>
      </w:r>
      <w:r w:rsidR="00CF28F2">
        <w:rPr>
          <w:lang w:val="en-US"/>
        </w:rPr>
        <w:t xml:space="preserve">. </w:t>
      </w:r>
    </w:p>
    <w:p w14:paraId="729EA857" w14:textId="7C73C2D7" w:rsidR="00D202E6" w:rsidRDefault="00D202E6" w:rsidP="00CF28F2">
      <w:pPr>
        <w:rPr>
          <w:lang w:val="en-US"/>
        </w:rPr>
      </w:pPr>
      <w:r>
        <w:rPr>
          <w:lang w:val="en-US"/>
        </w:rPr>
        <w:t>Tyson</w:t>
      </w:r>
      <w:r w:rsidR="00CF28F2">
        <w:rPr>
          <w:lang w:val="en-US"/>
        </w:rPr>
        <w:t xml:space="preserve"> Wilkins: Do we have the power?</w:t>
      </w:r>
      <w:r>
        <w:rPr>
          <w:lang w:val="en-US"/>
        </w:rPr>
        <w:t xml:space="preserve"> I think we do since we are elected representatives. The point of us being h</w:t>
      </w:r>
      <w:r w:rsidR="00CF28F2">
        <w:rPr>
          <w:lang w:val="en-US"/>
        </w:rPr>
        <w:t>ere is it do things like this. That we shouldn’t endorse</w:t>
      </w:r>
      <w:r>
        <w:rPr>
          <w:lang w:val="en-US"/>
        </w:rPr>
        <w:t xml:space="preserve"> endorse poli</w:t>
      </w:r>
      <w:r w:rsidR="00CF28F2">
        <w:rPr>
          <w:lang w:val="en-US"/>
        </w:rPr>
        <w:t>tical</w:t>
      </w:r>
      <w:r>
        <w:rPr>
          <w:lang w:val="en-US"/>
        </w:rPr>
        <w:t xml:space="preserve"> groups on the grounds</w:t>
      </w:r>
      <w:r w:rsidR="00CF28F2">
        <w:rPr>
          <w:lang w:val="en-US"/>
        </w:rPr>
        <w:t xml:space="preserve"> that they’re political? E</w:t>
      </w:r>
      <w:r>
        <w:rPr>
          <w:lang w:val="en-US"/>
        </w:rPr>
        <w:t>verything we do is poli</w:t>
      </w:r>
      <w:r w:rsidR="00CF28F2">
        <w:rPr>
          <w:lang w:val="en-US"/>
        </w:rPr>
        <w:t>tical</w:t>
      </w:r>
      <w:r>
        <w:rPr>
          <w:lang w:val="en-US"/>
        </w:rPr>
        <w:t>, but now it</w:t>
      </w:r>
      <w:r w:rsidR="00CF28F2">
        <w:rPr>
          <w:lang w:val="en-US"/>
        </w:rPr>
        <w:t>’s</w:t>
      </w:r>
      <w:r>
        <w:rPr>
          <w:lang w:val="en-US"/>
        </w:rPr>
        <w:t xml:space="preserve"> climate</w:t>
      </w:r>
      <w:r w:rsidR="00CF28F2">
        <w:rPr>
          <w:lang w:val="en-US"/>
        </w:rPr>
        <w:t xml:space="preserve"> and we’re backing up</w:t>
      </w:r>
      <w:r>
        <w:rPr>
          <w:lang w:val="en-US"/>
        </w:rPr>
        <w:t xml:space="preserve">? Backing up to pass </w:t>
      </w:r>
      <w:r w:rsidR="00CF28F2">
        <w:rPr>
          <w:lang w:val="en-US"/>
        </w:rPr>
        <w:t>responsibility</w:t>
      </w:r>
      <w:r>
        <w:rPr>
          <w:lang w:val="en-US"/>
        </w:rPr>
        <w:t xml:space="preserve">, seems like a cop out </w:t>
      </w:r>
      <w:r w:rsidR="00CF28F2">
        <w:rPr>
          <w:lang w:val="en-US"/>
        </w:rPr>
        <w:t xml:space="preserve">to me </w:t>
      </w:r>
      <w:r>
        <w:rPr>
          <w:lang w:val="en-US"/>
        </w:rPr>
        <w:t>b</w:t>
      </w:r>
      <w:r w:rsidR="00CF28F2">
        <w:rPr>
          <w:lang w:val="en-US"/>
        </w:rPr>
        <w:t>e</w:t>
      </w:r>
      <w:r>
        <w:rPr>
          <w:lang w:val="en-US"/>
        </w:rPr>
        <w:t>c</w:t>
      </w:r>
      <w:r w:rsidR="00CF28F2">
        <w:rPr>
          <w:lang w:val="en-US"/>
        </w:rPr>
        <w:t>ause we get money from oil and gas. Not taking a stand is how we got</w:t>
      </w:r>
      <w:r>
        <w:rPr>
          <w:lang w:val="en-US"/>
        </w:rPr>
        <w:t xml:space="preserve"> her</w:t>
      </w:r>
      <w:r w:rsidR="00CF28F2">
        <w:rPr>
          <w:lang w:val="en-US"/>
        </w:rPr>
        <w:t>e</w:t>
      </w:r>
      <w:r>
        <w:rPr>
          <w:lang w:val="en-US"/>
        </w:rPr>
        <w:t xml:space="preserve"> in the first place. </w:t>
      </w:r>
    </w:p>
    <w:p w14:paraId="0EFFF4A0" w14:textId="0195CB48" w:rsidR="00D202E6" w:rsidRDefault="00D202E6" w:rsidP="002A1696">
      <w:pPr>
        <w:rPr>
          <w:lang w:val="en-US"/>
        </w:rPr>
      </w:pPr>
      <w:r>
        <w:rPr>
          <w:lang w:val="en-US"/>
        </w:rPr>
        <w:t>Jonah</w:t>
      </w:r>
      <w:r w:rsidR="00CF28F2">
        <w:rPr>
          <w:lang w:val="en-US"/>
        </w:rPr>
        <w:t xml:space="preserve"> Opler</w:t>
      </w:r>
      <w:r>
        <w:rPr>
          <w:lang w:val="en-US"/>
        </w:rPr>
        <w:t>: I think as a soc</w:t>
      </w:r>
      <w:r w:rsidR="00CF28F2">
        <w:rPr>
          <w:lang w:val="en-US"/>
        </w:rPr>
        <w:t>iety</w:t>
      </w:r>
      <w:r>
        <w:rPr>
          <w:lang w:val="en-US"/>
        </w:rPr>
        <w:t xml:space="preserve"> we should take full adv</w:t>
      </w:r>
      <w:r w:rsidR="00CF28F2">
        <w:rPr>
          <w:lang w:val="en-US"/>
        </w:rPr>
        <w:t>antage</w:t>
      </w:r>
      <w:r>
        <w:rPr>
          <w:lang w:val="en-US"/>
        </w:rPr>
        <w:t xml:space="preserve"> of our power, and the right</w:t>
      </w:r>
      <w:r w:rsidR="00CF28F2">
        <w:rPr>
          <w:lang w:val="en-US"/>
        </w:rPr>
        <w:t xml:space="preserve">s we have. As LeClair </w:t>
      </w:r>
      <w:r>
        <w:rPr>
          <w:lang w:val="en-US"/>
        </w:rPr>
        <w:t>sai</w:t>
      </w:r>
      <w:r w:rsidR="00CF28F2">
        <w:rPr>
          <w:lang w:val="en-US"/>
        </w:rPr>
        <w:t>d</w:t>
      </w:r>
      <w:r>
        <w:rPr>
          <w:lang w:val="en-US"/>
        </w:rPr>
        <w:t>, eng</w:t>
      </w:r>
      <w:r w:rsidR="00CF28F2">
        <w:rPr>
          <w:lang w:val="en-US"/>
        </w:rPr>
        <w:t>ineering</w:t>
      </w:r>
      <w:r>
        <w:rPr>
          <w:lang w:val="en-US"/>
        </w:rPr>
        <w:t xml:space="preserve"> is so </w:t>
      </w:r>
      <w:r w:rsidR="00CF28F2">
        <w:rPr>
          <w:lang w:val="en-US"/>
        </w:rPr>
        <w:t xml:space="preserve">influential on campus, </w:t>
      </w:r>
      <w:r>
        <w:rPr>
          <w:lang w:val="en-US"/>
        </w:rPr>
        <w:t xml:space="preserve">so why should we sit and wait on the </w:t>
      </w:r>
      <w:r w:rsidR="00CF28F2">
        <w:rPr>
          <w:lang w:val="en-US"/>
        </w:rPr>
        <w:t>sidelines? we shouldn’t</w:t>
      </w:r>
      <w:r>
        <w:rPr>
          <w:lang w:val="en-US"/>
        </w:rPr>
        <w:t xml:space="preserve"> be afraid to rep</w:t>
      </w:r>
      <w:r w:rsidR="00CF28F2">
        <w:rPr>
          <w:lang w:val="en-US"/>
        </w:rPr>
        <w:t>resent our students</w:t>
      </w:r>
      <w:r>
        <w:rPr>
          <w:lang w:val="en-US"/>
        </w:rPr>
        <w:t xml:space="preserve">. </w:t>
      </w:r>
    </w:p>
    <w:p w14:paraId="74B7BBFE" w14:textId="58BA79E0" w:rsidR="00D202E6" w:rsidRDefault="003E5626" w:rsidP="002A1696">
      <w:pPr>
        <w:rPr>
          <w:lang w:val="en-US"/>
        </w:rPr>
      </w:pPr>
      <w:r>
        <w:rPr>
          <w:lang w:val="en-US"/>
        </w:rPr>
        <w:t>Kaija Edwards:</w:t>
      </w:r>
      <w:r w:rsidR="00D202E6">
        <w:rPr>
          <w:lang w:val="en-US"/>
        </w:rPr>
        <w:t xml:space="preserve"> We</w:t>
      </w:r>
      <w:r w:rsidR="00CF28F2">
        <w:rPr>
          <w:lang w:val="en-US"/>
        </w:rPr>
        <w:t xml:space="preserve">’ve got representatives </w:t>
      </w:r>
      <w:r w:rsidR="00D202E6">
        <w:rPr>
          <w:lang w:val="en-US"/>
        </w:rPr>
        <w:t>for plenty of social groups,</w:t>
      </w:r>
      <w:r w:rsidR="00CF28F2">
        <w:rPr>
          <w:lang w:val="en-US"/>
        </w:rPr>
        <w:t xml:space="preserve"> but now social issues like cli</w:t>
      </w:r>
      <w:r w:rsidR="00D202E6">
        <w:rPr>
          <w:lang w:val="en-US"/>
        </w:rPr>
        <w:t>mate chang</w:t>
      </w:r>
      <w:r w:rsidR="00CF28F2">
        <w:rPr>
          <w:lang w:val="en-US"/>
        </w:rPr>
        <w:t xml:space="preserve">e are becoming the same as political issues, which is a tricky </w:t>
      </w:r>
      <w:r w:rsidR="00D202E6">
        <w:rPr>
          <w:lang w:val="en-US"/>
        </w:rPr>
        <w:t>overlap. We</w:t>
      </w:r>
      <w:r w:rsidR="00CF28F2">
        <w:rPr>
          <w:lang w:val="en-US"/>
        </w:rPr>
        <w:t>’</w:t>
      </w:r>
      <w:r w:rsidR="00D202E6">
        <w:rPr>
          <w:lang w:val="en-US"/>
        </w:rPr>
        <w:t>ve already made thes</w:t>
      </w:r>
      <w:r w:rsidR="00CF28F2">
        <w:rPr>
          <w:lang w:val="en-US"/>
        </w:rPr>
        <w:t>e choic</w:t>
      </w:r>
      <w:r w:rsidR="00D202E6">
        <w:rPr>
          <w:lang w:val="en-US"/>
        </w:rPr>
        <w:t>es to establish these groups, if someone wanted to rati</w:t>
      </w:r>
      <w:r w:rsidR="00CF28F2">
        <w:rPr>
          <w:lang w:val="en-US"/>
        </w:rPr>
        <w:t>fy</w:t>
      </w:r>
      <w:r w:rsidR="00D202E6">
        <w:rPr>
          <w:lang w:val="en-US"/>
        </w:rPr>
        <w:t xml:space="preserve"> a group that says climate chan</w:t>
      </w:r>
      <w:r w:rsidR="00CF28F2">
        <w:rPr>
          <w:lang w:val="en-US"/>
        </w:rPr>
        <w:t>g</w:t>
      </w:r>
      <w:r w:rsidR="00D202E6">
        <w:rPr>
          <w:lang w:val="en-US"/>
        </w:rPr>
        <w:t xml:space="preserve">e is fake, in the same </w:t>
      </w:r>
      <w:r w:rsidR="00CF28F2">
        <w:rPr>
          <w:lang w:val="en-US"/>
        </w:rPr>
        <w:t>vein we have climate change representatives</w:t>
      </w:r>
      <w:r w:rsidR="00D202E6">
        <w:rPr>
          <w:lang w:val="en-US"/>
        </w:rPr>
        <w:t xml:space="preserve">, and can </w:t>
      </w:r>
      <w:r w:rsidR="00CF28F2">
        <w:rPr>
          <w:lang w:val="en-US"/>
        </w:rPr>
        <w:t>guarantee</w:t>
      </w:r>
      <w:r w:rsidR="00D202E6">
        <w:rPr>
          <w:lang w:val="en-US"/>
        </w:rPr>
        <w:t xml:space="preserve"> that there</w:t>
      </w:r>
      <w:r w:rsidR="00CF28F2">
        <w:rPr>
          <w:lang w:val="en-US"/>
        </w:rPr>
        <w:t xml:space="preserve"> are people </w:t>
      </w:r>
      <w:r w:rsidR="00D202E6">
        <w:rPr>
          <w:lang w:val="en-US"/>
        </w:rPr>
        <w:t>that don’t like that. There are some that hold biased views we don’t support, we</w:t>
      </w:r>
      <w:r w:rsidR="00CF28F2">
        <w:rPr>
          <w:lang w:val="en-US"/>
        </w:rPr>
        <w:t>’</w:t>
      </w:r>
      <w:r w:rsidR="00D202E6">
        <w:rPr>
          <w:lang w:val="en-US"/>
        </w:rPr>
        <w:t>ll always upset someone, it</w:t>
      </w:r>
      <w:r w:rsidR="00CF28F2">
        <w:rPr>
          <w:lang w:val="en-US"/>
        </w:rPr>
        <w:t>’</w:t>
      </w:r>
      <w:r w:rsidR="00D202E6">
        <w:rPr>
          <w:lang w:val="en-US"/>
        </w:rPr>
        <w:t>s more of a question of moral rights.</w:t>
      </w:r>
      <w:r w:rsidR="00CF28F2">
        <w:rPr>
          <w:lang w:val="en-US"/>
        </w:rPr>
        <w:t xml:space="preserve"> I’</w:t>
      </w:r>
      <w:r w:rsidR="00D202E6">
        <w:rPr>
          <w:lang w:val="en-US"/>
        </w:rPr>
        <w:t>d like to retract that I said we can</w:t>
      </w:r>
      <w:r w:rsidR="00CF28F2">
        <w:rPr>
          <w:lang w:val="en-US"/>
        </w:rPr>
        <w:t>’</w:t>
      </w:r>
      <w:r w:rsidR="00D202E6">
        <w:rPr>
          <w:lang w:val="en-US"/>
        </w:rPr>
        <w:t>t make this decision, we have a resp</w:t>
      </w:r>
      <w:r w:rsidR="00CF28F2">
        <w:rPr>
          <w:lang w:val="en-US"/>
        </w:rPr>
        <w:t>onsibility to p</w:t>
      </w:r>
      <w:r w:rsidR="00D202E6">
        <w:rPr>
          <w:lang w:val="en-US"/>
        </w:rPr>
        <w:t>ush things forward, someone will always be unhappy, what</w:t>
      </w:r>
      <w:r w:rsidR="00CF28F2">
        <w:rPr>
          <w:lang w:val="en-US"/>
        </w:rPr>
        <w:t xml:space="preserve"> </w:t>
      </w:r>
      <w:r w:rsidR="00D202E6">
        <w:rPr>
          <w:lang w:val="en-US"/>
        </w:rPr>
        <w:t xml:space="preserve">will bring us forward? </w:t>
      </w:r>
    </w:p>
    <w:p w14:paraId="77585D4A" w14:textId="6F20449B" w:rsidR="00D202E6" w:rsidRDefault="00084D0E" w:rsidP="002A1696">
      <w:pPr>
        <w:rPr>
          <w:lang w:val="en-US"/>
        </w:rPr>
      </w:pPr>
      <w:r>
        <w:rPr>
          <w:lang w:val="en-US"/>
        </w:rPr>
        <w:t>Nick Neokleous:</w:t>
      </w:r>
      <w:r w:rsidR="00CF28F2">
        <w:rPr>
          <w:lang w:val="en-US"/>
        </w:rPr>
        <w:t xml:space="preserve"> C</w:t>
      </w:r>
      <w:r w:rsidR="00D202E6">
        <w:rPr>
          <w:lang w:val="en-US"/>
        </w:rPr>
        <w:t>limate change is important, regardless of wh</w:t>
      </w:r>
      <w:r w:rsidR="00CF28F2">
        <w:rPr>
          <w:lang w:val="en-US"/>
        </w:rPr>
        <w:t>ether w</w:t>
      </w:r>
      <w:r w:rsidR="00D202E6">
        <w:rPr>
          <w:lang w:val="en-US"/>
        </w:rPr>
        <w:t>e back them</w:t>
      </w:r>
      <w:r w:rsidR="00CF28F2">
        <w:rPr>
          <w:lang w:val="en-US"/>
        </w:rPr>
        <w:t>,</w:t>
      </w:r>
      <w:r w:rsidR="00D202E6">
        <w:rPr>
          <w:lang w:val="en-US"/>
        </w:rPr>
        <w:t xml:space="preserve"> it won</w:t>
      </w:r>
      <w:r w:rsidR="00CF28F2">
        <w:rPr>
          <w:lang w:val="en-US"/>
        </w:rPr>
        <w:t>’</w:t>
      </w:r>
      <w:r w:rsidR="00D202E6">
        <w:rPr>
          <w:lang w:val="en-US"/>
        </w:rPr>
        <w:t>t be the be all end all. That’s important to remember, if we choose to back they won</w:t>
      </w:r>
      <w:r w:rsidR="00CF28F2">
        <w:rPr>
          <w:lang w:val="en-US"/>
        </w:rPr>
        <w:t>’</w:t>
      </w:r>
      <w:r w:rsidR="00D202E6">
        <w:rPr>
          <w:lang w:val="en-US"/>
        </w:rPr>
        <w:t xml:space="preserve">t </w:t>
      </w:r>
      <w:r w:rsidR="00CF28F2">
        <w:rPr>
          <w:lang w:val="en-US"/>
        </w:rPr>
        <w:t>necessarily choose to</w:t>
      </w:r>
      <w:r w:rsidR="00D202E6">
        <w:rPr>
          <w:lang w:val="en-US"/>
        </w:rPr>
        <w:t xml:space="preserve"> divest</w:t>
      </w:r>
      <w:r w:rsidR="00CF28F2">
        <w:rPr>
          <w:lang w:val="en-US"/>
        </w:rPr>
        <w:t>, and vice versa.</w:t>
      </w:r>
    </w:p>
    <w:p w14:paraId="25CD684A" w14:textId="5101C4AE" w:rsidR="00D202E6" w:rsidRDefault="006904CB" w:rsidP="002A1696">
      <w:pPr>
        <w:rPr>
          <w:lang w:val="en-US"/>
        </w:rPr>
      </w:pPr>
      <w:r>
        <w:rPr>
          <w:lang w:val="en-US"/>
        </w:rPr>
        <w:t>Proxy: We’ve talked a lot about what</w:t>
      </w:r>
      <w:r w:rsidR="00D202E6">
        <w:rPr>
          <w:lang w:val="en-US"/>
        </w:rPr>
        <w:t xml:space="preserve"> we stand to lose, but we should consider what we stand to</w:t>
      </w:r>
      <w:r>
        <w:rPr>
          <w:lang w:val="en-US"/>
        </w:rPr>
        <w:t xml:space="preserve"> lose from not taking a stand. What effect could that have on our reputation and </w:t>
      </w:r>
      <w:r w:rsidR="00D202E6">
        <w:rPr>
          <w:lang w:val="en-US"/>
        </w:rPr>
        <w:t>o</w:t>
      </w:r>
      <w:r>
        <w:rPr>
          <w:lang w:val="en-US"/>
        </w:rPr>
        <w:t xml:space="preserve">ur enrolment. </w:t>
      </w:r>
    </w:p>
    <w:p w14:paraId="6D785675" w14:textId="72DDB618" w:rsidR="00D202E6" w:rsidRDefault="00D202E6" w:rsidP="002A1696">
      <w:pPr>
        <w:rPr>
          <w:lang w:val="en-US"/>
        </w:rPr>
      </w:pPr>
      <w:r>
        <w:rPr>
          <w:lang w:val="en-US"/>
        </w:rPr>
        <w:t>Spencer</w:t>
      </w:r>
      <w:r w:rsidR="006904CB">
        <w:rPr>
          <w:lang w:val="en-US"/>
        </w:rPr>
        <w:t xml:space="preserve"> Lee: S</w:t>
      </w:r>
      <w:r>
        <w:rPr>
          <w:lang w:val="en-US"/>
        </w:rPr>
        <w:t>upporting any poli</w:t>
      </w:r>
      <w:r w:rsidR="006904CB">
        <w:rPr>
          <w:lang w:val="en-US"/>
        </w:rPr>
        <w:t>tical</w:t>
      </w:r>
      <w:r>
        <w:rPr>
          <w:lang w:val="en-US"/>
        </w:rPr>
        <w:t xml:space="preserve"> party could have direct effects on the soc</w:t>
      </w:r>
      <w:r w:rsidR="006904CB">
        <w:rPr>
          <w:lang w:val="en-US"/>
        </w:rPr>
        <w:t>iety</w:t>
      </w:r>
      <w:r>
        <w:rPr>
          <w:lang w:val="en-US"/>
        </w:rPr>
        <w:t xml:space="preserve"> itself, inaction could see similar results.</w:t>
      </w:r>
      <w:r w:rsidR="006904CB">
        <w:rPr>
          <w:lang w:val="en-US"/>
        </w:rPr>
        <w:t xml:space="preserve"> For the fact that if we sit by and a bi</w:t>
      </w:r>
      <w:r>
        <w:rPr>
          <w:lang w:val="en-US"/>
        </w:rPr>
        <w:t xml:space="preserve">g event comes by </w:t>
      </w:r>
      <w:r w:rsidR="006904CB">
        <w:rPr>
          <w:lang w:val="en-US"/>
        </w:rPr>
        <w:t xml:space="preserve">like this, </w:t>
      </w:r>
      <w:r>
        <w:rPr>
          <w:lang w:val="en-US"/>
        </w:rPr>
        <w:t>several other groups may look poorly upon</w:t>
      </w:r>
      <w:r w:rsidR="006904CB">
        <w:rPr>
          <w:lang w:val="en-US"/>
        </w:rPr>
        <w:t xml:space="preserve"> </w:t>
      </w:r>
      <w:r>
        <w:rPr>
          <w:lang w:val="en-US"/>
        </w:rPr>
        <w:t xml:space="preserve">this. </w:t>
      </w:r>
    </w:p>
    <w:p w14:paraId="102ABFC8" w14:textId="4373016B" w:rsidR="00D202E6" w:rsidRDefault="00D202E6" w:rsidP="002A1696">
      <w:pPr>
        <w:rPr>
          <w:lang w:val="en-US"/>
        </w:rPr>
      </w:pPr>
      <w:r>
        <w:rPr>
          <w:lang w:val="en-US"/>
        </w:rPr>
        <w:t xml:space="preserve">Helen </w:t>
      </w:r>
      <w:r w:rsidR="006904CB">
        <w:rPr>
          <w:lang w:val="en-US"/>
        </w:rPr>
        <w:t>Rotenberg</w:t>
      </w:r>
      <w:r>
        <w:rPr>
          <w:lang w:val="en-US"/>
        </w:rPr>
        <w:t>:</w:t>
      </w:r>
      <w:r w:rsidR="006904CB">
        <w:rPr>
          <w:lang w:val="en-US"/>
        </w:rPr>
        <w:t xml:space="preserve"> I think personally from what I’</w:t>
      </w:r>
      <w:r>
        <w:rPr>
          <w:lang w:val="en-US"/>
        </w:rPr>
        <w:t>ve seen, I don’t think engineers are clearly pro or against</w:t>
      </w:r>
      <w:r w:rsidR="006904CB">
        <w:rPr>
          <w:lang w:val="en-US"/>
        </w:rPr>
        <w:t xml:space="preserve"> divestment</w:t>
      </w:r>
      <w:r>
        <w:rPr>
          <w:lang w:val="en-US"/>
        </w:rPr>
        <w:t>, we</w:t>
      </w:r>
      <w:r w:rsidR="006904CB">
        <w:rPr>
          <w:lang w:val="en-US"/>
        </w:rPr>
        <w:t>’</w:t>
      </w:r>
      <w:r>
        <w:rPr>
          <w:lang w:val="en-US"/>
        </w:rPr>
        <w:t>re very w</w:t>
      </w:r>
      <w:r w:rsidR="006904CB">
        <w:rPr>
          <w:lang w:val="en-US"/>
        </w:rPr>
        <w:t xml:space="preserve">ell split on the issue. Engineering Society </w:t>
      </w:r>
      <w:r>
        <w:rPr>
          <w:lang w:val="en-US"/>
        </w:rPr>
        <w:t>is rep</w:t>
      </w:r>
      <w:r w:rsidR="006904CB">
        <w:rPr>
          <w:lang w:val="en-US"/>
        </w:rPr>
        <w:t>resentative</w:t>
      </w:r>
      <w:r>
        <w:rPr>
          <w:lang w:val="en-US"/>
        </w:rPr>
        <w:t xml:space="preserve"> of the student body</w:t>
      </w:r>
      <w:r w:rsidR="006904CB">
        <w:rPr>
          <w:lang w:val="en-US"/>
        </w:rPr>
        <w:t xml:space="preserve"> and their opinions, not representative of just the opinions in this room. There is a lot of division in o9ur faculty on this particular topic, so we should take it</w:t>
      </w:r>
      <w:r>
        <w:rPr>
          <w:lang w:val="en-US"/>
        </w:rPr>
        <w:t xml:space="preserve"> to the student body. For a lot</w:t>
      </w:r>
      <w:r w:rsidR="006904CB">
        <w:rPr>
          <w:lang w:val="en-US"/>
        </w:rPr>
        <w:t xml:space="preserve"> of people the stakes are high, it’s a career at stake. We’</w:t>
      </w:r>
      <w:r>
        <w:rPr>
          <w:lang w:val="en-US"/>
        </w:rPr>
        <w:t xml:space="preserve">re very much involved </w:t>
      </w:r>
      <w:r w:rsidR="006904CB">
        <w:rPr>
          <w:lang w:val="en-US"/>
        </w:rPr>
        <w:t xml:space="preserve">in this, </w:t>
      </w:r>
      <w:r>
        <w:rPr>
          <w:lang w:val="en-US"/>
        </w:rPr>
        <w:t>it</w:t>
      </w:r>
      <w:r w:rsidR="006904CB">
        <w:rPr>
          <w:lang w:val="en-US"/>
        </w:rPr>
        <w:t>’</w:t>
      </w:r>
      <w:r>
        <w:rPr>
          <w:lang w:val="en-US"/>
        </w:rPr>
        <w:t>s very co</w:t>
      </w:r>
      <w:r w:rsidR="006904CB">
        <w:rPr>
          <w:lang w:val="en-US"/>
        </w:rPr>
        <w:t>ntroversial, so if we move forward it should come to referendum on this particular topic, since we are aware of the extent of the division and</w:t>
      </w:r>
      <w:r>
        <w:rPr>
          <w:lang w:val="en-US"/>
        </w:rPr>
        <w:t xml:space="preserve"> </w:t>
      </w:r>
      <w:r w:rsidR="006904CB">
        <w:rPr>
          <w:lang w:val="en-US"/>
        </w:rPr>
        <w:t xml:space="preserve">should get a proper representation of the faculties opinion. </w:t>
      </w:r>
    </w:p>
    <w:p w14:paraId="135027A8" w14:textId="09141632" w:rsidR="00D202E6" w:rsidRDefault="00D202E6" w:rsidP="002A1696">
      <w:pPr>
        <w:rPr>
          <w:lang w:val="en-US"/>
        </w:rPr>
      </w:pPr>
      <w:r>
        <w:rPr>
          <w:lang w:val="en-US"/>
        </w:rPr>
        <w:t>Nat</w:t>
      </w:r>
      <w:r w:rsidR="006904CB">
        <w:rPr>
          <w:lang w:val="en-US"/>
        </w:rPr>
        <w:t>alie Arpin: C</w:t>
      </w:r>
      <w:r>
        <w:rPr>
          <w:lang w:val="en-US"/>
        </w:rPr>
        <w:t>onsider what endorsement means, it’s a club we</w:t>
      </w:r>
      <w:r w:rsidR="006904CB">
        <w:rPr>
          <w:lang w:val="en-US"/>
        </w:rPr>
        <w:t xml:space="preserve"> have no control over. No ability to affect the </w:t>
      </w:r>
      <w:r>
        <w:rPr>
          <w:lang w:val="en-US"/>
        </w:rPr>
        <w:t>d</w:t>
      </w:r>
      <w:r w:rsidR="006904CB">
        <w:rPr>
          <w:lang w:val="en-US"/>
        </w:rPr>
        <w:t>e</w:t>
      </w:r>
      <w:r>
        <w:rPr>
          <w:lang w:val="en-US"/>
        </w:rPr>
        <w:t>cision</w:t>
      </w:r>
      <w:r w:rsidR="006904CB">
        <w:rPr>
          <w:lang w:val="en-US"/>
        </w:rPr>
        <w:t>s</w:t>
      </w:r>
      <w:r>
        <w:rPr>
          <w:lang w:val="en-US"/>
        </w:rPr>
        <w:t xml:space="preserve"> they make in the future or have warning</w:t>
      </w:r>
      <w:r w:rsidR="006904CB">
        <w:rPr>
          <w:lang w:val="en-US"/>
        </w:rPr>
        <w:t xml:space="preserve"> of said decisions</w:t>
      </w:r>
      <w:r>
        <w:rPr>
          <w:lang w:val="en-US"/>
        </w:rPr>
        <w:t>. Are we will</w:t>
      </w:r>
      <w:r w:rsidR="006904CB">
        <w:rPr>
          <w:lang w:val="en-US"/>
        </w:rPr>
        <w:t>ing</w:t>
      </w:r>
      <w:r>
        <w:rPr>
          <w:lang w:val="en-US"/>
        </w:rPr>
        <w:t xml:space="preserve"> to take the risk of </w:t>
      </w:r>
      <w:r w:rsidR="006904CB">
        <w:rPr>
          <w:lang w:val="en-US"/>
        </w:rPr>
        <w:lastRenderedPageBreak/>
        <w:t xml:space="preserve">endorsing </w:t>
      </w:r>
      <w:r>
        <w:rPr>
          <w:lang w:val="en-US"/>
        </w:rPr>
        <w:t>a club with no control, which anyone can look back an</w:t>
      </w:r>
      <w:r w:rsidR="006904CB">
        <w:rPr>
          <w:lang w:val="en-US"/>
        </w:rPr>
        <w:t>d say we supported them? Could a</w:t>
      </w:r>
      <w:r>
        <w:rPr>
          <w:lang w:val="en-US"/>
        </w:rPr>
        <w:t>ffect our rep</w:t>
      </w:r>
      <w:r w:rsidR="006904CB">
        <w:rPr>
          <w:lang w:val="en-US"/>
        </w:rPr>
        <w:t>utation, that’s definitely a</w:t>
      </w:r>
      <w:r>
        <w:rPr>
          <w:lang w:val="en-US"/>
        </w:rPr>
        <w:t xml:space="preserve"> conversation that needs to happen</w:t>
      </w:r>
      <w:r w:rsidR="006904CB">
        <w:rPr>
          <w:lang w:val="en-US"/>
        </w:rPr>
        <w:t>.</w:t>
      </w:r>
    </w:p>
    <w:p w14:paraId="5F0AC5C8" w14:textId="0D1D498C" w:rsidR="00D202E6" w:rsidRDefault="006904CB" w:rsidP="002A1696">
      <w:pPr>
        <w:rPr>
          <w:lang w:val="en-US"/>
        </w:rPr>
      </w:pPr>
      <w:r>
        <w:rPr>
          <w:lang w:val="en-US"/>
        </w:rPr>
        <w:t>Carson Cook: W</w:t>
      </w:r>
      <w:r w:rsidR="00D202E6">
        <w:rPr>
          <w:lang w:val="en-US"/>
        </w:rPr>
        <w:t>e need to talk about that. Everything is political. Focus on whether we should endorse groups p</w:t>
      </w:r>
      <w:r>
        <w:rPr>
          <w:lang w:val="en-US"/>
        </w:rPr>
        <w:t>eriod. We do have the power. It’s</w:t>
      </w:r>
      <w:r w:rsidR="00D202E6">
        <w:rPr>
          <w:lang w:val="en-US"/>
        </w:rPr>
        <w:t xml:space="preserve"> not bad to go to ref</w:t>
      </w:r>
      <w:r>
        <w:rPr>
          <w:lang w:val="en-US"/>
        </w:rPr>
        <w:t>erendum. I</w:t>
      </w:r>
      <w:r w:rsidR="00D202E6">
        <w:rPr>
          <w:lang w:val="en-US"/>
        </w:rPr>
        <w:t>t’s a strength to know when you aren’t able to fully rep</w:t>
      </w:r>
      <w:r>
        <w:rPr>
          <w:lang w:val="en-US"/>
        </w:rPr>
        <w:t>resent</w:t>
      </w:r>
      <w:r w:rsidR="003E5734">
        <w:rPr>
          <w:lang w:val="en-US"/>
        </w:rPr>
        <w:t xml:space="preserve"> </w:t>
      </w:r>
      <w:r w:rsidR="00D202E6">
        <w:rPr>
          <w:lang w:val="en-US"/>
        </w:rPr>
        <w:t>your cons</w:t>
      </w:r>
      <w:r>
        <w:rPr>
          <w:lang w:val="en-US"/>
        </w:rPr>
        <w:t>tituents. Whatever decision</w:t>
      </w:r>
      <w:r w:rsidR="00D202E6">
        <w:rPr>
          <w:lang w:val="en-US"/>
        </w:rPr>
        <w:t xml:space="preserve"> is set, </w:t>
      </w:r>
      <w:r w:rsidR="003E5734">
        <w:rPr>
          <w:lang w:val="en-US"/>
        </w:rPr>
        <w:t xml:space="preserve">that is the </w:t>
      </w:r>
      <w:r>
        <w:rPr>
          <w:lang w:val="en-US"/>
        </w:rPr>
        <w:t>democratic</w:t>
      </w:r>
      <w:r w:rsidR="003E5734">
        <w:rPr>
          <w:lang w:val="en-US"/>
        </w:rPr>
        <w:t xml:space="preserve"> process</w:t>
      </w:r>
      <w:r>
        <w:rPr>
          <w:lang w:val="en-US"/>
        </w:rPr>
        <w:t>. I</w:t>
      </w:r>
      <w:r w:rsidR="003E5734">
        <w:rPr>
          <w:lang w:val="en-US"/>
        </w:rPr>
        <w:t>t mean</w:t>
      </w:r>
      <w:r>
        <w:rPr>
          <w:lang w:val="en-US"/>
        </w:rPr>
        <w:t>s as a who</w:t>
      </w:r>
      <w:r w:rsidR="003E5734">
        <w:rPr>
          <w:lang w:val="en-US"/>
        </w:rPr>
        <w:t>l</w:t>
      </w:r>
      <w:r>
        <w:rPr>
          <w:lang w:val="en-US"/>
        </w:rPr>
        <w:t>e the Engineering Society</w:t>
      </w:r>
      <w:r w:rsidR="003E5734">
        <w:rPr>
          <w:lang w:val="en-US"/>
        </w:rPr>
        <w:t xml:space="preserve"> has decided to do something and t</w:t>
      </w:r>
      <w:r>
        <w:rPr>
          <w:lang w:val="en-US"/>
        </w:rPr>
        <w:t>hat is what should be done. May</w:t>
      </w:r>
      <w:r w:rsidR="003E5734">
        <w:rPr>
          <w:lang w:val="en-US"/>
        </w:rPr>
        <w:t xml:space="preserve">be it angers 30%, but if it is what was decided </w:t>
      </w:r>
      <w:r>
        <w:rPr>
          <w:lang w:val="en-US"/>
        </w:rPr>
        <w:t xml:space="preserve">democratically, </w:t>
      </w:r>
      <w:r w:rsidR="003E5734">
        <w:rPr>
          <w:lang w:val="en-US"/>
        </w:rPr>
        <w:t>that is the right thing to do</w:t>
      </w:r>
      <w:r>
        <w:rPr>
          <w:lang w:val="en-US"/>
        </w:rPr>
        <w:t>.</w:t>
      </w:r>
    </w:p>
    <w:p w14:paraId="4FF543F7" w14:textId="74C5C2B6" w:rsidR="003E5734" w:rsidRDefault="003E5734" w:rsidP="002A1696">
      <w:pPr>
        <w:rPr>
          <w:lang w:val="en-US"/>
        </w:rPr>
      </w:pPr>
      <w:r>
        <w:rPr>
          <w:lang w:val="en-US"/>
        </w:rPr>
        <w:t>Del</w:t>
      </w:r>
      <w:r w:rsidR="006904CB">
        <w:rPr>
          <w:lang w:val="en-US"/>
        </w:rPr>
        <w:t>aney Benoit: T</w:t>
      </w:r>
      <w:r>
        <w:rPr>
          <w:lang w:val="en-US"/>
        </w:rPr>
        <w:t>he word poli</w:t>
      </w:r>
      <w:r w:rsidR="006904CB">
        <w:rPr>
          <w:lang w:val="en-US"/>
        </w:rPr>
        <w:t>tical</w:t>
      </w:r>
      <w:r>
        <w:rPr>
          <w:lang w:val="en-US"/>
        </w:rPr>
        <w:t xml:space="preserve"> can be removed,</w:t>
      </w:r>
      <w:r w:rsidR="006904CB">
        <w:rPr>
          <w:lang w:val="en-US"/>
        </w:rPr>
        <w:t xml:space="preserve"> </w:t>
      </w:r>
      <w:r>
        <w:rPr>
          <w:lang w:val="en-US"/>
        </w:rPr>
        <w:t>here we don’t re</w:t>
      </w:r>
      <w:r w:rsidR="006904CB">
        <w:rPr>
          <w:lang w:val="en-US"/>
        </w:rPr>
        <w:t>a</w:t>
      </w:r>
      <w:r>
        <w:rPr>
          <w:lang w:val="en-US"/>
        </w:rPr>
        <w:t>l</w:t>
      </w:r>
      <w:r w:rsidR="006904CB">
        <w:rPr>
          <w:lang w:val="en-US"/>
        </w:rPr>
        <w:t xml:space="preserve">ly endorse any groups that we’re </w:t>
      </w:r>
      <w:r>
        <w:rPr>
          <w:lang w:val="en-US"/>
        </w:rPr>
        <w:t>not a</w:t>
      </w:r>
      <w:r w:rsidR="006904CB">
        <w:rPr>
          <w:lang w:val="en-US"/>
        </w:rPr>
        <w:t xml:space="preserve"> </w:t>
      </w:r>
      <w:r>
        <w:rPr>
          <w:lang w:val="en-US"/>
        </w:rPr>
        <w:t>part of. It’s the fact of the endorsement and</w:t>
      </w:r>
      <w:r w:rsidR="006904CB">
        <w:rPr>
          <w:lang w:val="en-US"/>
        </w:rPr>
        <w:t xml:space="preserve"> </w:t>
      </w:r>
      <w:r>
        <w:rPr>
          <w:lang w:val="en-US"/>
        </w:rPr>
        <w:t>not so much what they</w:t>
      </w:r>
      <w:r w:rsidR="006904CB">
        <w:rPr>
          <w:lang w:val="en-US"/>
        </w:rPr>
        <w:t>’</w:t>
      </w:r>
      <w:r>
        <w:rPr>
          <w:lang w:val="en-US"/>
        </w:rPr>
        <w:t>re doing. We</w:t>
      </w:r>
      <w:r w:rsidR="006904CB">
        <w:rPr>
          <w:lang w:val="en-US"/>
        </w:rPr>
        <w:t xml:space="preserve">’re </w:t>
      </w:r>
      <w:r>
        <w:rPr>
          <w:lang w:val="en-US"/>
        </w:rPr>
        <w:t>not just talkin</w:t>
      </w:r>
      <w:r w:rsidR="006904CB">
        <w:rPr>
          <w:lang w:val="en-US"/>
        </w:rPr>
        <w:t xml:space="preserve">g about divestment, this opens </w:t>
      </w:r>
      <w:r>
        <w:rPr>
          <w:lang w:val="en-US"/>
        </w:rPr>
        <w:t xml:space="preserve">a lot of </w:t>
      </w:r>
      <w:r w:rsidR="006904CB">
        <w:rPr>
          <w:lang w:val="en-US"/>
        </w:rPr>
        <w:t>opportunities for these situations in the future. I</w:t>
      </w:r>
      <w:r>
        <w:rPr>
          <w:lang w:val="en-US"/>
        </w:rPr>
        <w:t xml:space="preserve">s this something we want to take </w:t>
      </w:r>
      <w:r w:rsidR="006904CB">
        <w:rPr>
          <w:lang w:val="en-US"/>
        </w:rPr>
        <w:t>on or focus on what is internal?</w:t>
      </w:r>
    </w:p>
    <w:p w14:paraId="786EDB05" w14:textId="0CAAFA9D" w:rsidR="003E5734" w:rsidRDefault="003E5734" w:rsidP="002A1696">
      <w:pPr>
        <w:rPr>
          <w:lang w:val="en-US"/>
        </w:rPr>
      </w:pPr>
      <w:r>
        <w:rPr>
          <w:lang w:val="en-US"/>
        </w:rPr>
        <w:t>David</w:t>
      </w:r>
      <w:r w:rsidR="006904CB">
        <w:rPr>
          <w:lang w:val="en-US"/>
        </w:rPr>
        <w:t xml:space="preserve"> Hoskin: As</w:t>
      </w:r>
      <w:r>
        <w:rPr>
          <w:lang w:val="en-US"/>
        </w:rPr>
        <w:t xml:space="preserve"> elec</w:t>
      </w:r>
      <w:r w:rsidR="006904CB">
        <w:rPr>
          <w:lang w:val="en-US"/>
        </w:rPr>
        <w:t>ted re</w:t>
      </w:r>
      <w:r>
        <w:rPr>
          <w:lang w:val="en-US"/>
        </w:rPr>
        <w:t>p</w:t>
      </w:r>
      <w:r w:rsidR="006904CB">
        <w:rPr>
          <w:lang w:val="en-US"/>
        </w:rPr>
        <w:t>resentatives</w:t>
      </w:r>
      <w:r>
        <w:rPr>
          <w:lang w:val="en-US"/>
        </w:rPr>
        <w:t>, it</w:t>
      </w:r>
      <w:r w:rsidR="006904CB">
        <w:rPr>
          <w:lang w:val="en-US"/>
        </w:rPr>
        <w:t>’</w:t>
      </w:r>
      <w:r>
        <w:rPr>
          <w:lang w:val="en-US"/>
        </w:rPr>
        <w:t>s our duty to rep</w:t>
      </w:r>
      <w:r w:rsidR="006904CB">
        <w:rPr>
          <w:lang w:val="en-US"/>
        </w:rPr>
        <w:t>resent</w:t>
      </w:r>
      <w:r>
        <w:rPr>
          <w:lang w:val="en-US"/>
        </w:rPr>
        <w:t xml:space="preserve"> the people. If we choose we</w:t>
      </w:r>
      <w:r w:rsidR="006904CB">
        <w:rPr>
          <w:lang w:val="en-US"/>
        </w:rPr>
        <w:t>’re capable of that. What kind of grou</w:t>
      </w:r>
      <w:r w:rsidR="00CD0256">
        <w:rPr>
          <w:lang w:val="en-US"/>
        </w:rPr>
        <w:t>ps? How? W</w:t>
      </w:r>
      <w:r>
        <w:rPr>
          <w:lang w:val="en-US"/>
        </w:rPr>
        <w:t xml:space="preserve">ho? Instead </w:t>
      </w:r>
      <w:r w:rsidR="00CD0256">
        <w:rPr>
          <w:lang w:val="en-US"/>
        </w:rPr>
        <w:t xml:space="preserve">of saying we endorse this group, we could say we support </w:t>
      </w:r>
      <w:r>
        <w:rPr>
          <w:lang w:val="en-US"/>
        </w:rPr>
        <w:t>this specific idea they have in mind.</w:t>
      </w:r>
    </w:p>
    <w:p w14:paraId="2504F54E" w14:textId="6A65D4B7" w:rsidR="003E5734" w:rsidRDefault="003E5734" w:rsidP="002A1696">
      <w:pPr>
        <w:rPr>
          <w:lang w:val="en-US"/>
        </w:rPr>
      </w:pPr>
      <w:r>
        <w:rPr>
          <w:lang w:val="en-US"/>
        </w:rPr>
        <w:t>Peter</w:t>
      </w:r>
      <w:r w:rsidR="00CD0256">
        <w:rPr>
          <w:lang w:val="en-US"/>
        </w:rPr>
        <w:t xml:space="preserve"> Matthews</w:t>
      </w:r>
      <w:r>
        <w:rPr>
          <w:lang w:val="en-US"/>
        </w:rPr>
        <w:t>: If we endorse them t</w:t>
      </w:r>
      <w:r w:rsidR="00CD0256">
        <w:rPr>
          <w:lang w:val="en-US"/>
        </w:rPr>
        <w:t>hey can then change their views afterwards. I</w:t>
      </w:r>
      <w:r>
        <w:rPr>
          <w:lang w:val="en-US"/>
        </w:rPr>
        <w:t>f they went against our views we could then vote to remove our endorsement. They aren’t saying to immed</w:t>
      </w:r>
      <w:r w:rsidR="00CD0256">
        <w:rPr>
          <w:lang w:val="en-US"/>
        </w:rPr>
        <w:t>iately</w:t>
      </w:r>
      <w:r>
        <w:rPr>
          <w:lang w:val="en-US"/>
        </w:rPr>
        <w:t xml:space="preserve"> divest from all oil and gas, just in five years the ones that aren’t making an effort</w:t>
      </w:r>
      <w:r w:rsidR="00CD0256">
        <w:rPr>
          <w:lang w:val="en-US"/>
        </w:rPr>
        <w:t>.</w:t>
      </w:r>
    </w:p>
    <w:p w14:paraId="0D4D0610" w14:textId="15C6FB96" w:rsidR="003E5734" w:rsidRDefault="003E5734" w:rsidP="002A1696">
      <w:pPr>
        <w:rPr>
          <w:lang w:val="en-US"/>
        </w:rPr>
      </w:pPr>
      <w:r>
        <w:rPr>
          <w:lang w:val="en-US"/>
        </w:rPr>
        <w:t>Ryan</w:t>
      </w:r>
      <w:r w:rsidR="003E47D1">
        <w:rPr>
          <w:lang w:val="en-US"/>
        </w:rPr>
        <w:t>: W</w:t>
      </w:r>
      <w:r>
        <w:rPr>
          <w:lang w:val="en-US"/>
        </w:rPr>
        <w:t>e can endorse this idea in</w:t>
      </w:r>
      <w:r w:rsidR="003E47D1">
        <w:rPr>
          <w:lang w:val="en-US"/>
        </w:rPr>
        <w:t xml:space="preserve"> other ways outside the actual </w:t>
      </w:r>
      <w:r>
        <w:rPr>
          <w:lang w:val="en-US"/>
        </w:rPr>
        <w:t>group</w:t>
      </w:r>
      <w:r w:rsidR="003E47D1">
        <w:rPr>
          <w:lang w:val="en-US"/>
        </w:rPr>
        <w:t>.</w:t>
      </w:r>
    </w:p>
    <w:p w14:paraId="2A350E65" w14:textId="7F9281E7" w:rsidR="002A1696" w:rsidRDefault="003E47D1" w:rsidP="003E47D1">
      <w:pPr>
        <w:rPr>
          <w:lang w:val="en-US"/>
        </w:rPr>
      </w:pPr>
      <w:r>
        <w:rPr>
          <w:lang w:val="en-US"/>
        </w:rPr>
        <w:t>Andrew Vasila: E</w:t>
      </w:r>
      <w:r w:rsidR="003E5734">
        <w:rPr>
          <w:lang w:val="en-US"/>
        </w:rPr>
        <w:t xml:space="preserve">ndorsing groups vs statements, and </w:t>
      </w:r>
      <w:r>
        <w:rPr>
          <w:lang w:val="en-US"/>
        </w:rPr>
        <w:t>removing</w:t>
      </w:r>
      <w:r w:rsidR="003E5734">
        <w:rPr>
          <w:lang w:val="en-US"/>
        </w:rPr>
        <w:t xml:space="preserve"> the poli</w:t>
      </w:r>
      <w:r>
        <w:rPr>
          <w:lang w:val="en-US"/>
        </w:rPr>
        <w:t>tics</w:t>
      </w:r>
      <w:r w:rsidR="003E5734">
        <w:rPr>
          <w:lang w:val="en-US"/>
        </w:rPr>
        <w:t xml:space="preserve"> from elements. This is not the same as endorsing a candidate, but rather a concept. Issuing a direct state</w:t>
      </w:r>
      <w:r>
        <w:rPr>
          <w:lang w:val="en-US"/>
        </w:rPr>
        <w:t xml:space="preserve">ment, and whatever we decide </w:t>
      </w:r>
      <w:r w:rsidR="003E5734">
        <w:rPr>
          <w:lang w:val="en-US"/>
        </w:rPr>
        <w:t>as a commit</w:t>
      </w:r>
      <w:r>
        <w:rPr>
          <w:lang w:val="en-US"/>
        </w:rPr>
        <w:t>tee or referendum. As an Engineering Society,</w:t>
      </w:r>
      <w:r w:rsidR="003E5734">
        <w:rPr>
          <w:lang w:val="en-US"/>
        </w:rPr>
        <w:t xml:space="preserve"> we are presenting an informed</w:t>
      </w:r>
      <w:r>
        <w:rPr>
          <w:lang w:val="en-US"/>
        </w:rPr>
        <w:t xml:space="preserve"> topic. And for the most part we are talking about constituents that are</w:t>
      </w:r>
      <w:r w:rsidR="003E5734">
        <w:rPr>
          <w:lang w:val="en-US"/>
        </w:rPr>
        <w:t xml:space="preserve"> that are educated</w:t>
      </w:r>
      <w:r>
        <w:rPr>
          <w:lang w:val="en-US"/>
        </w:rPr>
        <w:t>,</w:t>
      </w:r>
      <w:r w:rsidR="003E5734">
        <w:rPr>
          <w:lang w:val="en-US"/>
        </w:rPr>
        <w:t xml:space="preserve"> informed</w:t>
      </w:r>
      <w:r>
        <w:rPr>
          <w:lang w:val="en-US"/>
        </w:rPr>
        <w:t>,</w:t>
      </w:r>
      <w:r w:rsidR="003E5734">
        <w:rPr>
          <w:lang w:val="en-US"/>
        </w:rPr>
        <w:t xml:space="preserve"> and active.</w:t>
      </w:r>
    </w:p>
    <w:p w14:paraId="1EC7E5B3" w14:textId="220C65F3" w:rsidR="002A1696" w:rsidRPr="00A5213C" w:rsidRDefault="002A1696" w:rsidP="002A1696">
      <w:pPr>
        <w:pStyle w:val="Heading1"/>
        <w:spacing w:before="0" w:after="0" w:line="276" w:lineRule="auto"/>
        <w:jc w:val="both"/>
      </w:pPr>
      <w:r>
        <w:t>ix</w:t>
      </w:r>
      <w:r w:rsidRPr="00A5213C">
        <w:t xml:space="preserve">. </w:t>
      </w:r>
      <w:r>
        <w:t>Discusion period</w:t>
      </w:r>
    </w:p>
    <w:p w14:paraId="75C3B39B" w14:textId="77777777" w:rsidR="002A1696" w:rsidRPr="00A5213C" w:rsidRDefault="002A1696" w:rsidP="002A1696">
      <w:pPr>
        <w:spacing w:after="0" w:line="276" w:lineRule="auto"/>
        <w:jc w:val="both"/>
      </w:pPr>
    </w:p>
    <w:p w14:paraId="6FCE2842" w14:textId="491D5555" w:rsidR="002A1696" w:rsidRPr="009E08CB" w:rsidRDefault="002A1696" w:rsidP="002A1696">
      <w:pPr>
        <w:rPr>
          <w:rStyle w:val="Heading2Char"/>
          <w:caps w:val="0"/>
          <w:color w:val="auto"/>
          <w:spacing w:val="0"/>
          <w:sz w:val="22"/>
          <w:szCs w:val="22"/>
          <w:lang w:val="en-US"/>
        </w:rPr>
      </w:pPr>
      <w:r>
        <w:rPr>
          <w:rStyle w:val="Heading2Char"/>
          <w:lang w:val="en-US"/>
        </w:rPr>
        <w:t>BED fund</w:t>
      </w:r>
    </w:p>
    <w:p w14:paraId="52EB5BFE" w14:textId="0BFCBC70" w:rsidR="002A1696" w:rsidRDefault="003E47D1" w:rsidP="003E47D1">
      <w:pPr>
        <w:rPr>
          <w:lang w:val="en-US"/>
        </w:rPr>
      </w:pPr>
      <w:r>
        <w:rPr>
          <w:lang w:val="en-US"/>
        </w:rPr>
        <w:t>Thea: We are the BED Fund!</w:t>
      </w:r>
      <w:r w:rsidR="00B448C8">
        <w:rPr>
          <w:lang w:val="en-US"/>
        </w:rPr>
        <w:t xml:space="preserve"> This is th</w:t>
      </w:r>
      <w:r>
        <w:rPr>
          <w:lang w:val="en-US"/>
        </w:rPr>
        <w:t>e t</w:t>
      </w:r>
      <w:r w:rsidR="00B448C8">
        <w:rPr>
          <w:lang w:val="en-US"/>
        </w:rPr>
        <w:t>e</w:t>
      </w:r>
      <w:r>
        <w:rPr>
          <w:lang w:val="en-US"/>
        </w:rPr>
        <w:t xml:space="preserve">am, I’m Thea, </w:t>
      </w:r>
      <w:r w:rsidR="00B448C8">
        <w:rPr>
          <w:lang w:val="en-US"/>
        </w:rPr>
        <w:t>the head man</w:t>
      </w:r>
      <w:r>
        <w:rPr>
          <w:lang w:val="en-US"/>
        </w:rPr>
        <w:t xml:space="preserve">ager. </w:t>
      </w:r>
    </w:p>
    <w:p w14:paraId="6C75E31E" w14:textId="11A898DB" w:rsidR="00B448C8" w:rsidRDefault="00AF6BD0" w:rsidP="002A1696">
      <w:pPr>
        <w:rPr>
          <w:lang w:val="en-US"/>
        </w:rPr>
      </w:pPr>
      <w:r>
        <w:rPr>
          <w:lang w:val="en-US"/>
        </w:rPr>
        <w:t>I’m Sia, I’m</w:t>
      </w:r>
      <w:r w:rsidR="00B448C8">
        <w:rPr>
          <w:lang w:val="en-US"/>
        </w:rPr>
        <w:t xml:space="preserve"> the outreach manager.</w:t>
      </w:r>
    </w:p>
    <w:p w14:paraId="53896C43" w14:textId="619581D7" w:rsidR="00B448C8" w:rsidRDefault="00A74CF1" w:rsidP="002A1696">
      <w:pPr>
        <w:rPr>
          <w:lang w:val="en-US"/>
        </w:rPr>
      </w:pPr>
      <w:r>
        <w:rPr>
          <w:lang w:val="en-US"/>
        </w:rPr>
        <w:t>Thea: Helen is our Director of Academics</w:t>
      </w:r>
      <w:r w:rsidR="00B448C8">
        <w:rPr>
          <w:lang w:val="en-US"/>
        </w:rPr>
        <w:t xml:space="preserve">. In </w:t>
      </w:r>
      <w:r>
        <w:rPr>
          <w:lang w:val="en-US"/>
        </w:rPr>
        <w:t>y</w:t>
      </w:r>
      <w:r w:rsidR="00B448C8">
        <w:rPr>
          <w:lang w:val="en-US"/>
        </w:rPr>
        <w:t>our student fee, you paid</w:t>
      </w:r>
      <w:r>
        <w:rPr>
          <w:lang w:val="en-US"/>
        </w:rPr>
        <w:t xml:space="preserve"> $60 to the BED F</w:t>
      </w:r>
      <w:r w:rsidR="00B448C8">
        <w:rPr>
          <w:lang w:val="en-US"/>
        </w:rPr>
        <w:t>un</w:t>
      </w:r>
      <w:r>
        <w:rPr>
          <w:lang w:val="en-US"/>
        </w:rPr>
        <w:t>d. W</w:t>
      </w:r>
      <w:r w:rsidR="00B448C8">
        <w:rPr>
          <w:lang w:val="en-US"/>
        </w:rPr>
        <w:t>e use the money</w:t>
      </w:r>
      <w:r>
        <w:rPr>
          <w:lang w:val="en-US"/>
        </w:rPr>
        <w:t xml:space="preserve"> t</w:t>
      </w:r>
      <w:r w:rsidR="00B448C8">
        <w:rPr>
          <w:lang w:val="en-US"/>
        </w:rPr>
        <w:t>o buy better equip</w:t>
      </w:r>
      <w:r>
        <w:rPr>
          <w:lang w:val="en-US"/>
        </w:rPr>
        <w:t>ment</w:t>
      </w:r>
      <w:r w:rsidR="00B448C8">
        <w:rPr>
          <w:lang w:val="en-US"/>
        </w:rPr>
        <w:t xml:space="preserve"> for the eng</w:t>
      </w:r>
      <w:r>
        <w:rPr>
          <w:lang w:val="en-US"/>
        </w:rPr>
        <w:t>ineering students. There are representatives</w:t>
      </w:r>
      <w:r w:rsidR="00B448C8">
        <w:rPr>
          <w:lang w:val="en-US"/>
        </w:rPr>
        <w:t xml:space="preserve"> from each discipline</w:t>
      </w:r>
      <w:r>
        <w:rPr>
          <w:lang w:val="en-US"/>
        </w:rPr>
        <w:t xml:space="preserve"> who propose potential purchases. </w:t>
      </w:r>
    </w:p>
    <w:p w14:paraId="57B4BFA0" w14:textId="7058471E" w:rsidR="00B448C8" w:rsidRDefault="00A74CF1" w:rsidP="002A1696">
      <w:pPr>
        <w:rPr>
          <w:lang w:val="en-US"/>
        </w:rPr>
      </w:pPr>
      <w:r>
        <w:rPr>
          <w:lang w:val="en-US"/>
        </w:rPr>
        <w:t>Past things that money has gone towards include TV’s in the ILC</w:t>
      </w:r>
      <w:r w:rsidR="00B448C8">
        <w:rPr>
          <w:lang w:val="en-US"/>
        </w:rPr>
        <w:t>, chairs in</w:t>
      </w:r>
      <w:r>
        <w:rPr>
          <w:lang w:val="en-US"/>
        </w:rPr>
        <w:t xml:space="preserve"> th</w:t>
      </w:r>
      <w:r w:rsidR="00B448C8">
        <w:rPr>
          <w:lang w:val="en-US"/>
        </w:rPr>
        <w:t>e com</w:t>
      </w:r>
      <w:r>
        <w:rPr>
          <w:lang w:val="en-US"/>
        </w:rPr>
        <w:t>puter room, a f</w:t>
      </w:r>
      <w:r w:rsidR="00B448C8">
        <w:rPr>
          <w:lang w:val="en-US"/>
        </w:rPr>
        <w:t xml:space="preserve">uel cell for </w:t>
      </w:r>
      <w:r>
        <w:rPr>
          <w:lang w:val="en-US"/>
        </w:rPr>
        <w:t>Chem, Raspberry P</w:t>
      </w:r>
      <w:r w:rsidR="00B448C8">
        <w:rPr>
          <w:lang w:val="en-US"/>
        </w:rPr>
        <w:t>i</w:t>
      </w:r>
      <w:r>
        <w:rPr>
          <w:lang w:val="en-US"/>
        </w:rPr>
        <w:t xml:space="preserve">’s for ECE, and plenty of other things. </w:t>
      </w:r>
      <w:r w:rsidR="00B448C8">
        <w:rPr>
          <w:lang w:val="en-US"/>
        </w:rPr>
        <w:t xml:space="preserve"> </w:t>
      </w:r>
    </w:p>
    <w:p w14:paraId="5C7628E6" w14:textId="0C7D8222" w:rsidR="00B448C8" w:rsidRDefault="00A74CF1" w:rsidP="002A1696">
      <w:pPr>
        <w:rPr>
          <w:lang w:val="en-US"/>
        </w:rPr>
      </w:pPr>
      <w:r>
        <w:rPr>
          <w:lang w:val="en-US"/>
        </w:rPr>
        <w:t xml:space="preserve">Thea: </w:t>
      </w:r>
      <w:r w:rsidR="00B448C8">
        <w:rPr>
          <w:lang w:val="en-US"/>
        </w:rPr>
        <w:t>R</w:t>
      </w:r>
      <w:r>
        <w:rPr>
          <w:lang w:val="en-US"/>
        </w:rPr>
        <w:t xml:space="preserve">ight now, </w:t>
      </w:r>
      <w:r w:rsidR="00B448C8">
        <w:rPr>
          <w:lang w:val="en-US"/>
        </w:rPr>
        <w:t>the fun</w:t>
      </w:r>
      <w:r>
        <w:rPr>
          <w:lang w:val="en-US"/>
        </w:rPr>
        <w:t>d</w:t>
      </w:r>
      <w:r w:rsidR="00B448C8">
        <w:rPr>
          <w:lang w:val="en-US"/>
        </w:rPr>
        <w:t xml:space="preserve"> is structure</w:t>
      </w:r>
      <w:r>
        <w:rPr>
          <w:lang w:val="en-US"/>
        </w:rPr>
        <w:t>d like this. You</w:t>
      </w:r>
      <w:r w:rsidR="00B448C8">
        <w:rPr>
          <w:lang w:val="en-US"/>
        </w:rPr>
        <w:t xml:space="preserve"> pay </w:t>
      </w:r>
      <w:r>
        <w:rPr>
          <w:lang w:val="en-US"/>
        </w:rPr>
        <w:t xml:space="preserve">a </w:t>
      </w:r>
      <w:r w:rsidR="00B448C8">
        <w:rPr>
          <w:lang w:val="en-US"/>
        </w:rPr>
        <w:t xml:space="preserve">student fee </w:t>
      </w:r>
      <w:r>
        <w:rPr>
          <w:lang w:val="en-US"/>
        </w:rPr>
        <w:t xml:space="preserve">that </w:t>
      </w:r>
      <w:r w:rsidR="00B448C8">
        <w:rPr>
          <w:lang w:val="en-US"/>
        </w:rPr>
        <w:t xml:space="preserve">goes into a </w:t>
      </w:r>
      <w:r>
        <w:rPr>
          <w:lang w:val="en-US"/>
        </w:rPr>
        <w:t>discipline</w:t>
      </w:r>
      <w:r w:rsidR="00B448C8">
        <w:rPr>
          <w:lang w:val="en-US"/>
        </w:rPr>
        <w:t xml:space="preserve"> fund, </w:t>
      </w:r>
      <w:r>
        <w:rPr>
          <w:lang w:val="en-US"/>
        </w:rPr>
        <w:t xml:space="preserve">and </w:t>
      </w:r>
      <w:r w:rsidR="00B448C8">
        <w:rPr>
          <w:lang w:val="en-US"/>
        </w:rPr>
        <w:t xml:space="preserve">each </w:t>
      </w:r>
      <w:r>
        <w:rPr>
          <w:lang w:val="en-US"/>
        </w:rPr>
        <w:t>discipline</w:t>
      </w:r>
      <w:r w:rsidR="00B448C8">
        <w:rPr>
          <w:lang w:val="en-US"/>
        </w:rPr>
        <w:t xml:space="preserve"> gets a fund. Money rolls over, if you</w:t>
      </w:r>
      <w:r>
        <w:rPr>
          <w:lang w:val="en-US"/>
        </w:rPr>
        <w:t>’re in fourth year</w:t>
      </w:r>
      <w:r w:rsidR="00B448C8">
        <w:rPr>
          <w:lang w:val="en-US"/>
        </w:rPr>
        <w:t xml:space="preserve"> it</w:t>
      </w:r>
      <w:r>
        <w:rPr>
          <w:lang w:val="en-US"/>
        </w:rPr>
        <w:t>’</w:t>
      </w:r>
      <w:r w:rsidR="00B448C8">
        <w:rPr>
          <w:lang w:val="en-US"/>
        </w:rPr>
        <w:t>s invested and</w:t>
      </w:r>
      <w:r>
        <w:rPr>
          <w:lang w:val="en-US"/>
        </w:rPr>
        <w:t xml:space="preserve"> </w:t>
      </w:r>
      <w:r w:rsidR="00B448C8">
        <w:rPr>
          <w:lang w:val="en-US"/>
        </w:rPr>
        <w:t>makes money. The gen</w:t>
      </w:r>
      <w:r>
        <w:rPr>
          <w:lang w:val="en-US"/>
        </w:rPr>
        <w:t>eral</w:t>
      </w:r>
      <w:r w:rsidR="00B448C8">
        <w:rPr>
          <w:lang w:val="en-US"/>
        </w:rPr>
        <w:t xml:space="preserve"> fun</w:t>
      </w:r>
      <w:r>
        <w:rPr>
          <w:lang w:val="en-US"/>
        </w:rPr>
        <w:t>d</w:t>
      </w:r>
      <w:r w:rsidR="00B448C8">
        <w:rPr>
          <w:lang w:val="en-US"/>
        </w:rPr>
        <w:t xml:space="preserve"> has up to 50k in it. These are relative numbers</w:t>
      </w:r>
      <w:r>
        <w:rPr>
          <w:lang w:val="en-US"/>
        </w:rPr>
        <w:t xml:space="preserve"> on the screen here. Right now</w:t>
      </w:r>
      <w:r w:rsidR="00B448C8">
        <w:rPr>
          <w:lang w:val="en-US"/>
        </w:rPr>
        <w:t xml:space="preserve"> we</w:t>
      </w:r>
      <w:r>
        <w:rPr>
          <w:lang w:val="en-US"/>
        </w:rPr>
        <w:t>’re thinking about elimin</w:t>
      </w:r>
      <w:r w:rsidR="00B448C8">
        <w:rPr>
          <w:lang w:val="en-US"/>
        </w:rPr>
        <w:t>ating the student fee b</w:t>
      </w:r>
      <w:r>
        <w:rPr>
          <w:lang w:val="en-US"/>
        </w:rPr>
        <w:t>e</w:t>
      </w:r>
      <w:r w:rsidR="00B448C8">
        <w:rPr>
          <w:lang w:val="en-US"/>
        </w:rPr>
        <w:t>c</w:t>
      </w:r>
      <w:r>
        <w:rPr>
          <w:lang w:val="en-US"/>
        </w:rPr>
        <w:t>ause</w:t>
      </w:r>
      <w:r w:rsidR="00B448C8">
        <w:rPr>
          <w:lang w:val="en-US"/>
        </w:rPr>
        <w:t xml:space="preserve"> of the endowment fund. We</w:t>
      </w:r>
      <w:r>
        <w:rPr>
          <w:lang w:val="en-US"/>
        </w:rPr>
        <w:t>’</w:t>
      </w:r>
      <w:r w:rsidR="00B448C8">
        <w:rPr>
          <w:lang w:val="en-US"/>
        </w:rPr>
        <w:t xml:space="preserve">re also thinking of </w:t>
      </w:r>
      <w:r w:rsidR="00B448C8">
        <w:rPr>
          <w:lang w:val="en-US"/>
        </w:rPr>
        <w:lastRenderedPageBreak/>
        <w:t>changes</w:t>
      </w:r>
      <w:r>
        <w:rPr>
          <w:lang w:val="en-US"/>
        </w:rPr>
        <w:t xml:space="preserve"> to how to fee will be split up between the disciplines. Now</w:t>
      </w:r>
      <w:r w:rsidR="00B448C8">
        <w:rPr>
          <w:lang w:val="en-US"/>
        </w:rPr>
        <w:t xml:space="preserve"> this is just under investigation. We just wanted to</w:t>
      </w:r>
      <w:r>
        <w:rPr>
          <w:lang w:val="en-US"/>
        </w:rPr>
        <w:t xml:space="preserve"> discuss this. The first reason we want to change things potentially, G</w:t>
      </w:r>
      <w:r w:rsidR="00B448C8">
        <w:rPr>
          <w:lang w:val="en-US"/>
        </w:rPr>
        <w:t>eo get</w:t>
      </w:r>
      <w:r>
        <w:rPr>
          <w:lang w:val="en-US"/>
        </w:rPr>
        <w:t>s about</w:t>
      </w:r>
      <w:r w:rsidR="00B448C8">
        <w:rPr>
          <w:lang w:val="en-US"/>
        </w:rPr>
        <w:t xml:space="preserve"> </w:t>
      </w:r>
      <w:r>
        <w:rPr>
          <w:lang w:val="en-US"/>
        </w:rPr>
        <w:t>$</w:t>
      </w:r>
      <w:r w:rsidR="00B448C8">
        <w:rPr>
          <w:lang w:val="en-US"/>
        </w:rPr>
        <w:t xml:space="preserve">3500 in donations, and </w:t>
      </w:r>
      <w:r>
        <w:rPr>
          <w:lang w:val="en-US"/>
        </w:rPr>
        <w:t>$</w:t>
      </w:r>
      <w:r w:rsidR="00B448C8">
        <w:rPr>
          <w:lang w:val="en-US"/>
        </w:rPr>
        <w:t>6000 in rollover. This year they can</w:t>
      </w:r>
      <w:r>
        <w:rPr>
          <w:lang w:val="en-US"/>
        </w:rPr>
        <w:t>’</w:t>
      </w:r>
      <w:r w:rsidR="00B448C8">
        <w:rPr>
          <w:lang w:val="en-US"/>
        </w:rPr>
        <w:t xml:space="preserve">t make a purchase due to insufficient </w:t>
      </w:r>
      <w:r>
        <w:rPr>
          <w:lang w:val="en-US"/>
        </w:rPr>
        <w:t>funds. First year makes small purchase</w:t>
      </w:r>
      <w:r w:rsidR="00B448C8">
        <w:rPr>
          <w:lang w:val="en-US"/>
        </w:rPr>
        <w:t>s</w:t>
      </w:r>
      <w:r>
        <w:rPr>
          <w:lang w:val="en-US"/>
        </w:rPr>
        <w:t xml:space="preserve"> for the most part</w:t>
      </w:r>
      <w:r w:rsidR="00B448C8">
        <w:rPr>
          <w:lang w:val="en-US"/>
        </w:rPr>
        <w:t xml:space="preserve">, and has more money, </w:t>
      </w:r>
      <w:r>
        <w:rPr>
          <w:lang w:val="en-US"/>
        </w:rPr>
        <w:t>and it’s same with M</w:t>
      </w:r>
      <w:r w:rsidR="00AF6BD0">
        <w:rPr>
          <w:lang w:val="en-US"/>
        </w:rPr>
        <w:t xml:space="preserve">ech. The ECE </w:t>
      </w:r>
      <w:r w:rsidR="00B448C8">
        <w:rPr>
          <w:lang w:val="en-US"/>
        </w:rPr>
        <w:t xml:space="preserve">budget was </w:t>
      </w:r>
      <w:r w:rsidR="00AF6BD0">
        <w:rPr>
          <w:lang w:val="en-US"/>
        </w:rPr>
        <w:t>$</w:t>
      </w:r>
      <w:r w:rsidR="00B448C8">
        <w:rPr>
          <w:lang w:val="en-US"/>
        </w:rPr>
        <w:t xml:space="preserve">17k </w:t>
      </w:r>
      <w:r w:rsidR="00AF6BD0">
        <w:rPr>
          <w:lang w:val="en-US"/>
        </w:rPr>
        <w:t>this year and they only spe</w:t>
      </w:r>
      <w:r w:rsidR="00B448C8">
        <w:rPr>
          <w:lang w:val="en-US"/>
        </w:rPr>
        <w:t xml:space="preserve">nt </w:t>
      </w:r>
      <w:r w:rsidR="00AF6BD0">
        <w:rPr>
          <w:lang w:val="en-US"/>
        </w:rPr>
        <w:t>$12k. S</w:t>
      </w:r>
      <w:r w:rsidR="00B448C8">
        <w:rPr>
          <w:lang w:val="en-US"/>
        </w:rPr>
        <w:t xml:space="preserve">maller </w:t>
      </w:r>
      <w:r w:rsidR="00AF6BD0">
        <w:rPr>
          <w:lang w:val="en-US"/>
        </w:rPr>
        <w:t>disciplines</w:t>
      </w:r>
      <w:r w:rsidR="00B448C8">
        <w:rPr>
          <w:lang w:val="en-US"/>
        </w:rPr>
        <w:t xml:space="preserve"> ar</w:t>
      </w:r>
      <w:r w:rsidR="00AF6BD0">
        <w:rPr>
          <w:lang w:val="en-US"/>
        </w:rPr>
        <w:t>e</w:t>
      </w:r>
      <w:r w:rsidR="00B448C8">
        <w:rPr>
          <w:lang w:val="en-US"/>
        </w:rPr>
        <w:t xml:space="preserve"> suffering</w:t>
      </w:r>
      <w:r w:rsidR="00AF6BD0">
        <w:rPr>
          <w:lang w:val="en-US"/>
        </w:rPr>
        <w:t xml:space="preserve"> in this system</w:t>
      </w:r>
      <w:r w:rsidR="00B448C8">
        <w:rPr>
          <w:lang w:val="en-US"/>
        </w:rPr>
        <w:t>, while larger aren’t</w:t>
      </w:r>
      <w:r w:rsidR="00AF6BD0">
        <w:rPr>
          <w:lang w:val="en-US"/>
        </w:rPr>
        <w:t xml:space="preserve"> disciplines aren’t maximizing the money. We came up with a few different ideas for how to restructure the system, but we’re open to other ideas. Option 1; sharing is caring. D</w:t>
      </w:r>
      <w:r w:rsidR="00B448C8">
        <w:rPr>
          <w:lang w:val="en-US"/>
        </w:rPr>
        <w:t>ivide the fund equally</w:t>
      </w:r>
      <w:r w:rsidR="00AF6BD0">
        <w:rPr>
          <w:lang w:val="en-US"/>
        </w:rPr>
        <w:t xml:space="preserve"> between the disciplines. ECE</w:t>
      </w:r>
      <w:r w:rsidR="00B448C8">
        <w:rPr>
          <w:lang w:val="en-US"/>
        </w:rPr>
        <w:t xml:space="preserve"> counts as one</w:t>
      </w:r>
      <w:r w:rsidR="00AF6BD0">
        <w:rPr>
          <w:lang w:val="en-US"/>
        </w:rPr>
        <w:t xml:space="preserve"> discipline still</w:t>
      </w:r>
      <w:r w:rsidR="00B448C8">
        <w:rPr>
          <w:lang w:val="en-US"/>
        </w:rPr>
        <w:t>. This isn’t rep</w:t>
      </w:r>
      <w:r w:rsidR="00AF6BD0">
        <w:rPr>
          <w:lang w:val="en-US"/>
        </w:rPr>
        <w:t>resentative</w:t>
      </w:r>
      <w:r w:rsidR="00B448C8">
        <w:rPr>
          <w:lang w:val="en-US"/>
        </w:rPr>
        <w:t xml:space="preserve"> of the</w:t>
      </w:r>
      <w:r w:rsidR="00AF6BD0">
        <w:rPr>
          <w:lang w:val="en-US"/>
        </w:rPr>
        <w:t xml:space="preserve"> number of people in the discipline. Option 2; bu</w:t>
      </w:r>
      <w:r w:rsidR="00B448C8">
        <w:rPr>
          <w:lang w:val="en-US"/>
        </w:rPr>
        <w:t xml:space="preserve">cket option, </w:t>
      </w:r>
      <w:r w:rsidR="00AF6BD0">
        <w:rPr>
          <w:lang w:val="en-US"/>
        </w:rPr>
        <w:t xml:space="preserve">so we divide the disciplines into </w:t>
      </w:r>
      <w:r w:rsidR="00B448C8">
        <w:rPr>
          <w:lang w:val="en-US"/>
        </w:rPr>
        <w:t>small</w:t>
      </w:r>
      <w:r w:rsidR="00AF6BD0">
        <w:rPr>
          <w:lang w:val="en-US"/>
        </w:rPr>
        <w:t>, medium and large categories. Large being g</w:t>
      </w:r>
      <w:r w:rsidR="00B448C8">
        <w:rPr>
          <w:lang w:val="en-US"/>
        </w:rPr>
        <w:t>eneral</w:t>
      </w:r>
      <w:r w:rsidR="00AF6BD0">
        <w:rPr>
          <w:lang w:val="en-US"/>
        </w:rPr>
        <w:t>, first year, Mech and C</w:t>
      </w:r>
      <w:r w:rsidR="00B448C8">
        <w:rPr>
          <w:lang w:val="en-US"/>
        </w:rPr>
        <w:t>ivil. Each bucket gets the same amount of money</w:t>
      </w:r>
      <w:r w:rsidR="00AF6BD0">
        <w:rPr>
          <w:lang w:val="en-US"/>
        </w:rPr>
        <w:t>, equalizes playing field. Option 3 is a math equation, that I can show you on the</w:t>
      </w:r>
      <w:r w:rsidR="00B448C8">
        <w:rPr>
          <w:lang w:val="en-US"/>
        </w:rPr>
        <w:t xml:space="preserve"> board. </w:t>
      </w:r>
      <w:r w:rsidR="00E951B9">
        <w:rPr>
          <w:lang w:val="en-US"/>
        </w:rPr>
        <w:t>Basically</w:t>
      </w:r>
      <w:r w:rsidR="00AF6BD0">
        <w:rPr>
          <w:lang w:val="en-US"/>
        </w:rPr>
        <w:t xml:space="preserve">, the general </w:t>
      </w:r>
      <w:r w:rsidR="00E951B9">
        <w:rPr>
          <w:lang w:val="en-US"/>
        </w:rPr>
        <w:t xml:space="preserve">fund gets 10% then each </w:t>
      </w:r>
      <w:r w:rsidR="00AF6BD0">
        <w:rPr>
          <w:lang w:val="en-US"/>
        </w:rPr>
        <w:t>discipline g</w:t>
      </w:r>
      <w:r w:rsidR="00E951B9">
        <w:rPr>
          <w:lang w:val="en-US"/>
        </w:rPr>
        <w:t xml:space="preserve">ets a base amount, and </w:t>
      </w:r>
      <w:r w:rsidR="00AF6BD0">
        <w:rPr>
          <w:lang w:val="en-US"/>
        </w:rPr>
        <w:t xml:space="preserve">the rest </w:t>
      </w:r>
      <w:r w:rsidR="00E951B9">
        <w:rPr>
          <w:lang w:val="en-US"/>
        </w:rPr>
        <w:t>is split by enrollment</w:t>
      </w:r>
      <w:r w:rsidR="00AF6BD0">
        <w:rPr>
          <w:lang w:val="en-US"/>
        </w:rPr>
        <w:t>,</w:t>
      </w:r>
      <w:r w:rsidR="00E951B9">
        <w:rPr>
          <w:lang w:val="en-US"/>
        </w:rPr>
        <w:t xml:space="preserve"> but everyone gets a base</w:t>
      </w:r>
      <w:r w:rsidR="00AF6BD0">
        <w:rPr>
          <w:lang w:val="en-US"/>
        </w:rPr>
        <w:t xml:space="preserve"> amount</w:t>
      </w:r>
      <w:r w:rsidR="00E951B9">
        <w:rPr>
          <w:lang w:val="en-US"/>
        </w:rPr>
        <w:t>. We can still change the numbers. T</w:t>
      </w:r>
      <w:r w:rsidR="00AF6BD0">
        <w:rPr>
          <w:lang w:val="en-US"/>
        </w:rPr>
        <w:t xml:space="preserve">he fourth option is what it is right now, </w:t>
      </w:r>
      <w:r w:rsidR="00E951B9">
        <w:rPr>
          <w:lang w:val="en-US"/>
        </w:rPr>
        <w:t>n</w:t>
      </w:r>
      <w:r w:rsidR="00AF6BD0">
        <w:rPr>
          <w:lang w:val="en-US"/>
        </w:rPr>
        <w:t>ow</w:t>
      </w:r>
      <w:r w:rsidR="00E951B9">
        <w:rPr>
          <w:lang w:val="en-US"/>
        </w:rPr>
        <w:t xml:space="preserve"> it</w:t>
      </w:r>
      <w:r w:rsidR="00AF6BD0">
        <w:rPr>
          <w:lang w:val="en-US"/>
        </w:rPr>
        <w:t>’s your money, but when we remove the fee it’s just the</w:t>
      </w:r>
      <w:r w:rsidR="00E951B9">
        <w:rPr>
          <w:lang w:val="en-US"/>
        </w:rPr>
        <w:t xml:space="preserve"> </w:t>
      </w:r>
      <w:r w:rsidR="00AF6BD0">
        <w:rPr>
          <w:lang w:val="en-US"/>
        </w:rPr>
        <w:t>investments</w:t>
      </w:r>
      <w:r w:rsidR="00E951B9">
        <w:rPr>
          <w:lang w:val="en-US"/>
        </w:rPr>
        <w:t xml:space="preserve"> that make money. When we divide it after that it will not be </w:t>
      </w:r>
      <w:r w:rsidR="00AF6BD0">
        <w:rPr>
          <w:lang w:val="en-US"/>
        </w:rPr>
        <w:t>anyone’s</w:t>
      </w:r>
      <w:r w:rsidR="00E951B9">
        <w:rPr>
          <w:lang w:val="en-US"/>
        </w:rPr>
        <w:t xml:space="preserve"> mo</w:t>
      </w:r>
      <w:r w:rsidR="00AF6BD0">
        <w:rPr>
          <w:lang w:val="en-US"/>
        </w:rPr>
        <w:t>ney whose still here. Assuming the BED Fund</w:t>
      </w:r>
      <w:r w:rsidR="00E951B9">
        <w:rPr>
          <w:lang w:val="en-US"/>
        </w:rPr>
        <w:t xml:space="preserve"> generates 100k, here</w:t>
      </w:r>
      <w:r w:rsidR="00AF6BD0">
        <w:rPr>
          <w:lang w:val="en-US"/>
        </w:rPr>
        <w:t>’</w:t>
      </w:r>
      <w:r w:rsidR="00E951B9">
        <w:rPr>
          <w:lang w:val="en-US"/>
        </w:rPr>
        <w:t xml:space="preserve">s what each option will </w:t>
      </w:r>
      <w:r w:rsidR="00AF6BD0">
        <w:rPr>
          <w:lang w:val="en-US"/>
        </w:rPr>
        <w:t>generate</w:t>
      </w:r>
      <w:r w:rsidR="00E951B9">
        <w:rPr>
          <w:lang w:val="en-US"/>
        </w:rPr>
        <w:t xml:space="preserve"> for you</w:t>
      </w:r>
      <w:r w:rsidR="00AF6BD0">
        <w:rPr>
          <w:lang w:val="en-US"/>
        </w:rPr>
        <w:t>r</w:t>
      </w:r>
      <w:r w:rsidR="00E951B9">
        <w:rPr>
          <w:lang w:val="en-US"/>
        </w:rPr>
        <w:t xml:space="preserve"> discipline. Which idea seems the most fair? Any other ideas? </w:t>
      </w:r>
    </w:p>
    <w:p w14:paraId="42899065" w14:textId="18CBED96" w:rsidR="00E951B9" w:rsidRDefault="003E5626" w:rsidP="002A1696">
      <w:pPr>
        <w:rPr>
          <w:lang w:val="en-US"/>
        </w:rPr>
      </w:pPr>
      <w:r>
        <w:rPr>
          <w:lang w:val="en-US"/>
        </w:rPr>
        <w:t>Kaija Edwards:</w:t>
      </w:r>
      <w:r w:rsidR="00AF6BD0">
        <w:rPr>
          <w:lang w:val="en-US"/>
        </w:rPr>
        <w:t xml:space="preserve"> Y</w:t>
      </w:r>
      <w:r w:rsidR="00E951B9">
        <w:rPr>
          <w:lang w:val="en-US"/>
        </w:rPr>
        <w:t>ou have a lot of ideas, have you considered doing a draft or auction, where faculties can bring motions to your committee, and a discipl</w:t>
      </w:r>
      <w:r w:rsidR="00AF6BD0">
        <w:rPr>
          <w:lang w:val="en-US"/>
        </w:rPr>
        <w:t>ine can argue for their request? When peop</w:t>
      </w:r>
      <w:r w:rsidR="00E951B9">
        <w:rPr>
          <w:lang w:val="en-US"/>
        </w:rPr>
        <w:t>le don’t request things then they won</w:t>
      </w:r>
      <w:r w:rsidR="00AF6BD0">
        <w:rPr>
          <w:lang w:val="en-US"/>
        </w:rPr>
        <w:t>’</w:t>
      </w:r>
      <w:r w:rsidR="00E951B9">
        <w:rPr>
          <w:lang w:val="en-US"/>
        </w:rPr>
        <w:t xml:space="preserve">t be wasting money. </w:t>
      </w:r>
    </w:p>
    <w:p w14:paraId="311E3C9D" w14:textId="29CBEA1C" w:rsidR="00E951B9" w:rsidRDefault="00AF6BD0" w:rsidP="002A1696">
      <w:pPr>
        <w:rPr>
          <w:lang w:val="en-US"/>
        </w:rPr>
      </w:pPr>
      <w:r>
        <w:rPr>
          <w:lang w:val="en-US"/>
        </w:rPr>
        <w:t>Thea: W</w:t>
      </w:r>
      <w:r w:rsidR="00E951B9">
        <w:rPr>
          <w:lang w:val="en-US"/>
        </w:rPr>
        <w:t>e thought of that, its arbitrary, esp</w:t>
      </w:r>
      <w:r>
        <w:rPr>
          <w:lang w:val="en-US"/>
        </w:rPr>
        <w:t>ecially</w:t>
      </w:r>
      <w:r w:rsidR="00E951B9">
        <w:rPr>
          <w:lang w:val="en-US"/>
        </w:rPr>
        <w:t xml:space="preserve"> now given we</w:t>
      </w:r>
      <w:r>
        <w:rPr>
          <w:lang w:val="en-US"/>
        </w:rPr>
        <w:t>’</w:t>
      </w:r>
      <w:r w:rsidR="00E951B9">
        <w:rPr>
          <w:lang w:val="en-US"/>
        </w:rPr>
        <w:t>re all in Chem</w:t>
      </w:r>
      <w:r>
        <w:rPr>
          <w:lang w:val="en-US"/>
        </w:rPr>
        <w:t>ical engineering</w:t>
      </w:r>
      <w:r w:rsidR="00E951B9">
        <w:rPr>
          <w:lang w:val="en-US"/>
        </w:rPr>
        <w:t xml:space="preserve"> righ</w:t>
      </w:r>
      <w:r>
        <w:rPr>
          <w:lang w:val="en-US"/>
        </w:rPr>
        <w:t>t</w:t>
      </w:r>
      <w:r w:rsidR="00E951B9">
        <w:rPr>
          <w:lang w:val="en-US"/>
        </w:rPr>
        <w:t xml:space="preserve"> now</w:t>
      </w:r>
      <w:r>
        <w:rPr>
          <w:lang w:val="en-US"/>
        </w:rPr>
        <w:t>, so that introduces bias</w:t>
      </w:r>
      <w:r w:rsidR="00E951B9">
        <w:rPr>
          <w:lang w:val="en-US"/>
        </w:rPr>
        <w:t>.</w:t>
      </w:r>
      <w:r>
        <w:rPr>
          <w:lang w:val="en-US"/>
        </w:rPr>
        <w:t xml:space="preserve"> Also, the p</w:t>
      </w:r>
      <w:r w:rsidR="00E951B9">
        <w:rPr>
          <w:lang w:val="en-US"/>
        </w:rPr>
        <w:t>urchasing t</w:t>
      </w:r>
      <w:r>
        <w:rPr>
          <w:lang w:val="en-US"/>
        </w:rPr>
        <w:t xml:space="preserve">imeline is very tight. First semester is for idea generation, then proposals </w:t>
      </w:r>
      <w:r w:rsidR="00E951B9">
        <w:rPr>
          <w:lang w:val="en-US"/>
        </w:rPr>
        <w:t>are due the first week back, the</w:t>
      </w:r>
      <w:r>
        <w:rPr>
          <w:lang w:val="en-US"/>
        </w:rPr>
        <w:t>n BED Fund decides, the Dean approves</w:t>
      </w:r>
      <w:r w:rsidR="00E951B9">
        <w:rPr>
          <w:lang w:val="en-US"/>
        </w:rPr>
        <w:t>, then council. The process of f</w:t>
      </w:r>
      <w:r>
        <w:rPr>
          <w:lang w:val="en-US"/>
        </w:rPr>
        <w:t>i</w:t>
      </w:r>
      <w:r w:rsidR="00E951B9">
        <w:rPr>
          <w:lang w:val="en-US"/>
        </w:rPr>
        <w:t xml:space="preserve">tting </w:t>
      </w:r>
      <w:r>
        <w:rPr>
          <w:lang w:val="en-US"/>
        </w:rPr>
        <w:t>proposals</w:t>
      </w:r>
      <w:r w:rsidR="00E951B9">
        <w:rPr>
          <w:lang w:val="en-US"/>
        </w:rPr>
        <w:t xml:space="preserve"> and the co</w:t>
      </w:r>
      <w:r>
        <w:rPr>
          <w:lang w:val="en-US"/>
        </w:rPr>
        <w:t xml:space="preserve">mmittee into that would be too tight. </w:t>
      </w:r>
    </w:p>
    <w:p w14:paraId="3C4E466A" w14:textId="47823075" w:rsidR="00E951B9" w:rsidRDefault="00E951B9" w:rsidP="002A1696">
      <w:pPr>
        <w:rPr>
          <w:lang w:val="en-US"/>
        </w:rPr>
      </w:pPr>
      <w:r>
        <w:rPr>
          <w:lang w:val="en-US"/>
        </w:rPr>
        <w:t>Andrew V</w:t>
      </w:r>
      <w:r w:rsidR="00AF6BD0">
        <w:rPr>
          <w:lang w:val="en-US"/>
        </w:rPr>
        <w:t>asila</w:t>
      </w:r>
      <w:r>
        <w:rPr>
          <w:lang w:val="en-US"/>
        </w:rPr>
        <w:t xml:space="preserve">: Some </w:t>
      </w:r>
      <w:r w:rsidR="00AF6BD0">
        <w:rPr>
          <w:lang w:val="en-US"/>
        </w:rPr>
        <w:t>disciplines have contributed mo</w:t>
      </w:r>
      <w:r>
        <w:rPr>
          <w:lang w:val="en-US"/>
        </w:rPr>
        <w:t>r</w:t>
      </w:r>
      <w:r w:rsidR="00AF6BD0">
        <w:rPr>
          <w:lang w:val="en-US"/>
        </w:rPr>
        <w:t>e</w:t>
      </w:r>
      <w:r>
        <w:rPr>
          <w:lang w:val="en-US"/>
        </w:rPr>
        <w:t xml:space="preserve"> to that excess, which is worth considering. We wa</w:t>
      </w:r>
      <w:r w:rsidR="00AF6BD0">
        <w:rPr>
          <w:lang w:val="en-US"/>
        </w:rPr>
        <w:t>nt everyone to succeed. As a wh</w:t>
      </w:r>
      <w:r>
        <w:rPr>
          <w:lang w:val="en-US"/>
        </w:rPr>
        <w:t xml:space="preserve">ole trying to remember that in the past the larger </w:t>
      </w:r>
      <w:r w:rsidR="00AF6BD0">
        <w:rPr>
          <w:lang w:val="en-US"/>
        </w:rPr>
        <w:t>disciplines</w:t>
      </w:r>
      <w:r>
        <w:rPr>
          <w:lang w:val="en-US"/>
        </w:rPr>
        <w:t xml:space="preserve"> contribute</w:t>
      </w:r>
      <w:r w:rsidR="00AF6BD0">
        <w:rPr>
          <w:lang w:val="en-US"/>
        </w:rPr>
        <w:t xml:space="preserve">d more, more students generate </w:t>
      </w:r>
      <w:r>
        <w:rPr>
          <w:lang w:val="en-US"/>
        </w:rPr>
        <w:t>more benefit logically. In my opinion option three does that best, but as it is right now it should be flexible.</w:t>
      </w:r>
    </w:p>
    <w:p w14:paraId="206A4609" w14:textId="19DC085E" w:rsidR="00E951B9" w:rsidRDefault="00AF6BD0" w:rsidP="002A1696">
      <w:pPr>
        <w:rPr>
          <w:lang w:val="en-US"/>
        </w:rPr>
      </w:pPr>
      <w:r>
        <w:rPr>
          <w:lang w:val="en-US"/>
        </w:rPr>
        <w:t>David Hoskin: W</w:t>
      </w:r>
      <w:r w:rsidR="00E951B9">
        <w:rPr>
          <w:lang w:val="en-US"/>
        </w:rPr>
        <w:t xml:space="preserve">ould we </w:t>
      </w:r>
      <w:r>
        <w:rPr>
          <w:lang w:val="en-US"/>
        </w:rPr>
        <w:t>c</w:t>
      </w:r>
      <w:r w:rsidR="00E951B9">
        <w:rPr>
          <w:lang w:val="en-US"/>
        </w:rPr>
        <w:t xml:space="preserve">onsider some historical data set, which </w:t>
      </w:r>
      <w:r>
        <w:rPr>
          <w:lang w:val="en-US"/>
        </w:rPr>
        <w:t>disciplines</w:t>
      </w:r>
      <w:r w:rsidR="00E951B9">
        <w:rPr>
          <w:lang w:val="en-US"/>
        </w:rPr>
        <w:t xml:space="preserve"> have made purchases then? </w:t>
      </w:r>
    </w:p>
    <w:p w14:paraId="58EC82A3" w14:textId="37BF4531" w:rsidR="00E951B9" w:rsidRDefault="00E951B9" w:rsidP="002A1696">
      <w:pPr>
        <w:rPr>
          <w:lang w:val="en-US"/>
        </w:rPr>
      </w:pPr>
      <w:r>
        <w:rPr>
          <w:lang w:val="en-US"/>
        </w:rPr>
        <w:t>Helen</w:t>
      </w:r>
      <w:r w:rsidR="00AF6BD0">
        <w:rPr>
          <w:lang w:val="en-US"/>
        </w:rPr>
        <w:t xml:space="preserve"> Rotenberg: T</w:t>
      </w:r>
      <w:r>
        <w:rPr>
          <w:lang w:val="en-US"/>
        </w:rPr>
        <w:t>her</w:t>
      </w:r>
      <w:r w:rsidR="00AF6BD0">
        <w:rPr>
          <w:lang w:val="en-US"/>
        </w:rPr>
        <w:t>e’s no</w:t>
      </w:r>
      <w:r>
        <w:rPr>
          <w:lang w:val="en-US"/>
        </w:rPr>
        <w:t xml:space="preserve"> good doc</w:t>
      </w:r>
      <w:r w:rsidR="00AF6BD0">
        <w:rPr>
          <w:lang w:val="en-US"/>
        </w:rPr>
        <w:t>umentation past two years ago, which is bad. W</w:t>
      </w:r>
      <w:r>
        <w:rPr>
          <w:lang w:val="en-US"/>
        </w:rPr>
        <w:t>e</w:t>
      </w:r>
      <w:r w:rsidR="00AF6BD0">
        <w:rPr>
          <w:lang w:val="en-US"/>
        </w:rPr>
        <w:t>’ve had a difficult time finding things past two years ago, we’r</w:t>
      </w:r>
      <w:r>
        <w:rPr>
          <w:lang w:val="en-US"/>
        </w:rPr>
        <w:t>e in a good documentation place now.</w:t>
      </w:r>
    </w:p>
    <w:p w14:paraId="045C9A75" w14:textId="465A594F" w:rsidR="00E951B9" w:rsidRDefault="00AF6BD0" w:rsidP="002A1696">
      <w:pPr>
        <w:rPr>
          <w:lang w:val="en-US"/>
        </w:rPr>
      </w:pPr>
      <w:r>
        <w:rPr>
          <w:lang w:val="en-US"/>
        </w:rPr>
        <w:t>David Hoskin: D</w:t>
      </w:r>
      <w:r w:rsidR="00E951B9">
        <w:rPr>
          <w:lang w:val="en-US"/>
        </w:rPr>
        <w:t>oes the gen</w:t>
      </w:r>
      <w:r>
        <w:rPr>
          <w:lang w:val="en-US"/>
        </w:rPr>
        <w:t>eral</w:t>
      </w:r>
      <w:r w:rsidR="00E951B9">
        <w:rPr>
          <w:lang w:val="en-US"/>
        </w:rPr>
        <w:t xml:space="preserve"> fund have to be used to benefit all eng, or could it be accessed by </w:t>
      </w:r>
      <w:r>
        <w:rPr>
          <w:lang w:val="en-US"/>
        </w:rPr>
        <w:t>disciplines</w:t>
      </w:r>
      <w:r w:rsidR="00E951B9">
        <w:rPr>
          <w:lang w:val="en-US"/>
        </w:rPr>
        <w:t xml:space="preserve"> that need a little extra</w:t>
      </w:r>
      <w:r>
        <w:rPr>
          <w:lang w:val="en-US"/>
        </w:rPr>
        <w:t>?</w:t>
      </w:r>
    </w:p>
    <w:p w14:paraId="727776F9" w14:textId="6AD28739" w:rsidR="00E951B9" w:rsidRDefault="00AF6BD0" w:rsidP="002A1696">
      <w:pPr>
        <w:rPr>
          <w:lang w:val="en-US"/>
        </w:rPr>
      </w:pPr>
      <w:r>
        <w:rPr>
          <w:lang w:val="en-US"/>
        </w:rPr>
        <w:t>Thea: Right now,</w:t>
      </w:r>
      <w:r w:rsidR="00E951B9">
        <w:rPr>
          <w:lang w:val="en-US"/>
        </w:rPr>
        <w:t xml:space="preserve"> it</w:t>
      </w:r>
      <w:r>
        <w:rPr>
          <w:lang w:val="en-US"/>
        </w:rPr>
        <w:t>’</w:t>
      </w:r>
      <w:r w:rsidR="00E951B9">
        <w:rPr>
          <w:lang w:val="en-US"/>
        </w:rPr>
        <w:t>s for thing</w:t>
      </w:r>
      <w:r>
        <w:rPr>
          <w:lang w:val="en-US"/>
        </w:rPr>
        <w:t>s for the ILC and things everyone</w:t>
      </w:r>
      <w:r w:rsidR="00E951B9">
        <w:rPr>
          <w:lang w:val="en-US"/>
        </w:rPr>
        <w:t xml:space="preserve"> can use, we have a fun</w:t>
      </w:r>
      <w:r>
        <w:rPr>
          <w:lang w:val="en-US"/>
        </w:rPr>
        <w:t>d right now</w:t>
      </w:r>
      <w:r w:rsidR="00E951B9">
        <w:rPr>
          <w:lang w:val="en-US"/>
        </w:rPr>
        <w:t xml:space="preserve"> that supplements for other funds. I don’t think that</w:t>
      </w:r>
      <w:r>
        <w:rPr>
          <w:lang w:val="en-US"/>
        </w:rPr>
        <w:t>’s necessarily a good option, because</w:t>
      </w:r>
      <w:r w:rsidR="00E951B9">
        <w:rPr>
          <w:lang w:val="en-US"/>
        </w:rPr>
        <w:t xml:space="preserve"> if the gen</w:t>
      </w:r>
      <w:r>
        <w:rPr>
          <w:lang w:val="en-US"/>
        </w:rPr>
        <w:t>eral</w:t>
      </w:r>
      <w:r w:rsidR="00E951B9">
        <w:rPr>
          <w:lang w:val="en-US"/>
        </w:rPr>
        <w:t xml:space="preserve"> rep</w:t>
      </w:r>
      <w:r>
        <w:rPr>
          <w:lang w:val="en-US"/>
        </w:rPr>
        <w:t>resentative wants</w:t>
      </w:r>
      <w:r w:rsidR="00E951B9">
        <w:rPr>
          <w:lang w:val="en-US"/>
        </w:rPr>
        <w:t xml:space="preserve"> to use </w:t>
      </w:r>
      <w:r>
        <w:rPr>
          <w:lang w:val="en-US"/>
        </w:rPr>
        <w:t>their whole budget they shouldn’t</w:t>
      </w:r>
      <w:r w:rsidR="00E951B9">
        <w:rPr>
          <w:lang w:val="en-US"/>
        </w:rPr>
        <w:t xml:space="preserve"> be limited.</w:t>
      </w:r>
    </w:p>
    <w:p w14:paraId="5F49D358" w14:textId="07D39557" w:rsidR="00E951B9" w:rsidRDefault="00E951B9" w:rsidP="002A1696">
      <w:pPr>
        <w:rPr>
          <w:lang w:val="en-US"/>
        </w:rPr>
      </w:pPr>
      <w:r>
        <w:rPr>
          <w:lang w:val="en-US"/>
        </w:rPr>
        <w:t>Mel</w:t>
      </w:r>
      <w:r w:rsidR="00AF6BD0">
        <w:rPr>
          <w:lang w:val="en-US"/>
        </w:rPr>
        <w:t>issa Young: I’m the Mech President, I’ve done our BED Fund</w:t>
      </w:r>
      <w:r>
        <w:rPr>
          <w:lang w:val="en-US"/>
        </w:rPr>
        <w:t>. First</w:t>
      </w:r>
      <w:r w:rsidR="00AF6BD0">
        <w:rPr>
          <w:lang w:val="en-US"/>
        </w:rPr>
        <w:t>,</w:t>
      </w:r>
      <w:r>
        <w:rPr>
          <w:lang w:val="en-US"/>
        </w:rPr>
        <w:t xml:space="preserve"> we struggle</w:t>
      </w:r>
      <w:r w:rsidR="00AF6BD0">
        <w:rPr>
          <w:lang w:val="en-US"/>
        </w:rPr>
        <w:t>d</w:t>
      </w:r>
      <w:r>
        <w:rPr>
          <w:lang w:val="en-US"/>
        </w:rPr>
        <w:t xml:space="preserve"> with </w:t>
      </w:r>
      <w:r w:rsidR="00AF6BD0">
        <w:rPr>
          <w:lang w:val="en-US"/>
        </w:rPr>
        <w:t>g</w:t>
      </w:r>
      <w:r>
        <w:rPr>
          <w:lang w:val="en-US"/>
        </w:rPr>
        <w:t xml:space="preserve">etting student </w:t>
      </w:r>
      <w:r w:rsidR="00AF6BD0">
        <w:rPr>
          <w:lang w:val="en-US"/>
        </w:rPr>
        <w:t>involvement</w:t>
      </w:r>
      <w:r>
        <w:rPr>
          <w:lang w:val="en-US"/>
        </w:rPr>
        <w:t>, cons</w:t>
      </w:r>
      <w:r w:rsidR="00AF6BD0">
        <w:rPr>
          <w:lang w:val="en-US"/>
        </w:rPr>
        <w:t>idering instead of electing BED Fund representatives,</w:t>
      </w:r>
      <w:r>
        <w:rPr>
          <w:lang w:val="en-US"/>
        </w:rPr>
        <w:t xml:space="preserve"> hir</w:t>
      </w:r>
      <w:r w:rsidR="00AF6BD0">
        <w:rPr>
          <w:lang w:val="en-US"/>
        </w:rPr>
        <w:t>i</w:t>
      </w:r>
      <w:r>
        <w:rPr>
          <w:lang w:val="en-US"/>
        </w:rPr>
        <w:t xml:space="preserve">ng them would work. Could make more interest </w:t>
      </w:r>
      <w:r w:rsidR="00802771">
        <w:rPr>
          <w:lang w:val="en-US"/>
        </w:rPr>
        <w:t xml:space="preserve">in the position </w:t>
      </w:r>
      <w:r>
        <w:rPr>
          <w:lang w:val="en-US"/>
        </w:rPr>
        <w:t>so that the fields with ro</w:t>
      </w:r>
      <w:r w:rsidR="00802771">
        <w:rPr>
          <w:lang w:val="en-US"/>
        </w:rPr>
        <w:t>ll over use more of their money</w:t>
      </w:r>
      <w:r>
        <w:rPr>
          <w:lang w:val="en-US"/>
        </w:rPr>
        <w:t>.</w:t>
      </w:r>
      <w:r w:rsidR="00802771">
        <w:rPr>
          <w:lang w:val="en-US"/>
        </w:rPr>
        <w:t xml:space="preserve"> Instead of rollover, you can only</w:t>
      </w:r>
      <w:r>
        <w:rPr>
          <w:lang w:val="en-US"/>
        </w:rPr>
        <w:t xml:space="preserve"> roll over half your money. </w:t>
      </w:r>
      <w:r w:rsidR="00802771">
        <w:rPr>
          <w:lang w:val="en-US"/>
        </w:rPr>
        <w:t>Personally, I’d</w:t>
      </w:r>
      <w:r>
        <w:rPr>
          <w:lang w:val="en-US"/>
        </w:rPr>
        <w:t xml:space="preserve"> support op</w:t>
      </w:r>
      <w:r w:rsidR="00802771">
        <w:rPr>
          <w:lang w:val="en-US"/>
        </w:rPr>
        <w:t>tion</w:t>
      </w:r>
      <w:r>
        <w:rPr>
          <w:lang w:val="en-US"/>
        </w:rPr>
        <w:t xml:space="preserve"> 3. Suppose we do that, </w:t>
      </w:r>
      <w:r w:rsidR="00DD6D5D">
        <w:rPr>
          <w:lang w:val="en-US"/>
        </w:rPr>
        <w:t xml:space="preserve">we </w:t>
      </w:r>
      <w:r w:rsidR="00DD6D5D">
        <w:rPr>
          <w:lang w:val="en-US"/>
        </w:rPr>
        <w:lastRenderedPageBreak/>
        <w:t xml:space="preserve">split the rollover, then the other half goes to investment or other </w:t>
      </w:r>
      <w:r w:rsidR="00802771">
        <w:rPr>
          <w:lang w:val="en-US"/>
        </w:rPr>
        <w:t>disciplines</w:t>
      </w:r>
      <w:r w:rsidR="00DD6D5D">
        <w:rPr>
          <w:lang w:val="en-US"/>
        </w:rPr>
        <w:t xml:space="preserve"> for application. People would be more interested in sharing if they can</w:t>
      </w:r>
      <w:r w:rsidR="00802771">
        <w:rPr>
          <w:lang w:val="en-US"/>
        </w:rPr>
        <w:t xml:space="preserve">’t keep the money they don’t spend. </w:t>
      </w:r>
    </w:p>
    <w:p w14:paraId="76346BD7" w14:textId="330A6E73" w:rsidR="00DD6D5D" w:rsidRDefault="00802771" w:rsidP="002A1696">
      <w:pPr>
        <w:rPr>
          <w:lang w:val="en-US"/>
        </w:rPr>
      </w:pPr>
      <w:r>
        <w:rPr>
          <w:lang w:val="en-US"/>
        </w:rPr>
        <w:t>Thea: I’ve talked to someone in</w:t>
      </w:r>
      <w:r w:rsidR="00DD6D5D">
        <w:rPr>
          <w:lang w:val="en-US"/>
        </w:rPr>
        <w:t xml:space="preserve"> civil, and he thought </w:t>
      </w:r>
      <w:r>
        <w:rPr>
          <w:lang w:val="en-US"/>
        </w:rPr>
        <w:t>we should send excess money to Geo or M</w:t>
      </w:r>
      <w:r w:rsidR="00DD6D5D">
        <w:rPr>
          <w:lang w:val="en-US"/>
        </w:rPr>
        <w:t xml:space="preserve">ining, where if you don’t spend your money, you just lose </w:t>
      </w:r>
      <w:r>
        <w:rPr>
          <w:lang w:val="en-US"/>
        </w:rPr>
        <w:t>it, which is incentive. They can’t</w:t>
      </w:r>
      <w:r w:rsidR="00DD6D5D">
        <w:rPr>
          <w:lang w:val="en-US"/>
        </w:rPr>
        <w:t xml:space="preserve"> ap</w:t>
      </w:r>
      <w:r>
        <w:rPr>
          <w:lang w:val="en-US"/>
        </w:rPr>
        <w:t>p</w:t>
      </w:r>
      <w:r w:rsidR="00DD6D5D">
        <w:rPr>
          <w:lang w:val="en-US"/>
        </w:rPr>
        <w:t>ly for your roll</w:t>
      </w:r>
      <w:r>
        <w:rPr>
          <w:lang w:val="en-US"/>
        </w:rPr>
        <w:t>over because of the p</w:t>
      </w:r>
      <w:r w:rsidR="00DD6D5D">
        <w:rPr>
          <w:lang w:val="en-US"/>
        </w:rPr>
        <w:t xml:space="preserve">urchasing timeline, so that part isn’t quite feasible. </w:t>
      </w:r>
    </w:p>
    <w:p w14:paraId="55CCFA46" w14:textId="5B3C0988" w:rsidR="00DD6D5D" w:rsidRDefault="00DD6D5D" w:rsidP="002A1696">
      <w:pPr>
        <w:rPr>
          <w:lang w:val="en-US"/>
        </w:rPr>
      </w:pPr>
      <w:r>
        <w:rPr>
          <w:lang w:val="en-US"/>
        </w:rPr>
        <w:t>Mel</w:t>
      </w:r>
      <w:r w:rsidR="00802771">
        <w:rPr>
          <w:lang w:val="en-US"/>
        </w:rPr>
        <w:t>iss</w:t>
      </w:r>
      <w:r>
        <w:rPr>
          <w:lang w:val="en-US"/>
        </w:rPr>
        <w:t>a</w:t>
      </w:r>
      <w:r w:rsidR="00802771">
        <w:rPr>
          <w:lang w:val="en-US"/>
        </w:rPr>
        <w:t xml:space="preserve"> Young: When I was working on my BED Fund, Apple didn’t need to sp</w:t>
      </w:r>
      <w:r>
        <w:rPr>
          <w:lang w:val="en-US"/>
        </w:rPr>
        <w:t>e</w:t>
      </w:r>
      <w:r w:rsidR="00802771">
        <w:rPr>
          <w:lang w:val="en-US"/>
        </w:rPr>
        <w:t>nd a lot. A lot of what Mech is purchasing is going towards our</w:t>
      </w:r>
      <w:r>
        <w:rPr>
          <w:lang w:val="en-US"/>
        </w:rPr>
        <w:t xml:space="preserve"> 399</w:t>
      </w:r>
      <w:r w:rsidR="00802771">
        <w:rPr>
          <w:lang w:val="en-US"/>
        </w:rPr>
        <w:t>/3</w:t>
      </w:r>
      <w:r>
        <w:rPr>
          <w:lang w:val="en-US"/>
        </w:rPr>
        <w:t>98</w:t>
      </w:r>
      <w:r w:rsidR="00802771">
        <w:rPr>
          <w:lang w:val="en-US"/>
        </w:rPr>
        <w:t xml:space="preserve"> labs, which is for some A</w:t>
      </w:r>
      <w:r>
        <w:rPr>
          <w:lang w:val="en-US"/>
        </w:rPr>
        <w:t>pple</w:t>
      </w:r>
      <w:r w:rsidR="00802771">
        <w:rPr>
          <w:lang w:val="en-US"/>
        </w:rPr>
        <w:t xml:space="preserve"> students as well. It </w:t>
      </w:r>
      <w:r>
        <w:rPr>
          <w:lang w:val="en-US"/>
        </w:rPr>
        <w:t xml:space="preserve">would help </w:t>
      </w:r>
      <w:r w:rsidR="00802771">
        <w:rPr>
          <w:lang w:val="en-US"/>
        </w:rPr>
        <w:t>t</w:t>
      </w:r>
      <w:r>
        <w:rPr>
          <w:lang w:val="en-US"/>
        </w:rPr>
        <w:t xml:space="preserve">o </w:t>
      </w:r>
      <w:r w:rsidR="00802771">
        <w:rPr>
          <w:lang w:val="en-US"/>
        </w:rPr>
        <w:t>be a</w:t>
      </w:r>
      <w:r>
        <w:rPr>
          <w:lang w:val="en-US"/>
        </w:rPr>
        <w:t xml:space="preserve">ble to share funds if </w:t>
      </w:r>
      <w:r w:rsidR="00802771">
        <w:rPr>
          <w:lang w:val="en-US"/>
        </w:rPr>
        <w:t>things</w:t>
      </w:r>
      <w:r>
        <w:rPr>
          <w:lang w:val="en-US"/>
        </w:rPr>
        <w:t xml:space="preserve"> are </w:t>
      </w:r>
      <w:r w:rsidR="00802771">
        <w:rPr>
          <w:lang w:val="en-US"/>
        </w:rPr>
        <w:t>interdisciplinary</w:t>
      </w:r>
      <w:r>
        <w:rPr>
          <w:lang w:val="en-US"/>
        </w:rPr>
        <w:t>.</w:t>
      </w:r>
    </w:p>
    <w:p w14:paraId="773CD0E8" w14:textId="1F55CCCF" w:rsidR="00DD6D5D" w:rsidRDefault="00DD6D5D" w:rsidP="002A1696">
      <w:pPr>
        <w:rPr>
          <w:lang w:val="en-US"/>
        </w:rPr>
      </w:pPr>
      <w:r>
        <w:rPr>
          <w:lang w:val="en-US"/>
        </w:rPr>
        <w:t xml:space="preserve">Natalie </w:t>
      </w:r>
      <w:r w:rsidR="00802771">
        <w:rPr>
          <w:lang w:val="en-US"/>
        </w:rPr>
        <w:t>Arpin</w:t>
      </w:r>
      <w:r>
        <w:rPr>
          <w:lang w:val="en-US"/>
        </w:rPr>
        <w:t>:</w:t>
      </w:r>
      <w:r w:rsidR="00802771">
        <w:rPr>
          <w:lang w:val="en-US"/>
        </w:rPr>
        <w:t xml:space="preserve"> I</w:t>
      </w:r>
      <w:r>
        <w:rPr>
          <w:lang w:val="en-US"/>
        </w:rPr>
        <w:t>t</w:t>
      </w:r>
      <w:r w:rsidR="00802771">
        <w:rPr>
          <w:lang w:val="en-US"/>
        </w:rPr>
        <w:t>’</w:t>
      </w:r>
      <w:r>
        <w:rPr>
          <w:lang w:val="en-US"/>
        </w:rPr>
        <w:t>s great that you</w:t>
      </w:r>
      <w:r w:rsidR="00802771">
        <w:rPr>
          <w:lang w:val="en-US"/>
        </w:rPr>
        <w:t>’</w:t>
      </w:r>
      <w:r>
        <w:rPr>
          <w:lang w:val="en-US"/>
        </w:rPr>
        <w:t>r</w:t>
      </w:r>
      <w:r w:rsidR="00802771">
        <w:rPr>
          <w:lang w:val="en-US"/>
        </w:rPr>
        <w:t>e</w:t>
      </w:r>
      <w:r>
        <w:rPr>
          <w:lang w:val="en-US"/>
        </w:rPr>
        <w:t xml:space="preserve"> doing this, I think that</w:t>
      </w:r>
      <w:r w:rsidR="00802771">
        <w:rPr>
          <w:lang w:val="en-US"/>
        </w:rPr>
        <w:t xml:space="preserve"> something to consider is that Geo and M</w:t>
      </w:r>
      <w:r>
        <w:rPr>
          <w:lang w:val="en-US"/>
        </w:rPr>
        <w:t>i</w:t>
      </w:r>
      <w:r w:rsidR="00802771">
        <w:rPr>
          <w:lang w:val="en-US"/>
        </w:rPr>
        <w:t>n</w:t>
      </w:r>
      <w:r>
        <w:rPr>
          <w:lang w:val="en-US"/>
        </w:rPr>
        <w:t xml:space="preserve">ing are still only getting under </w:t>
      </w:r>
      <w:r w:rsidR="00802771">
        <w:rPr>
          <w:lang w:val="en-US"/>
        </w:rPr>
        <w:t>$</w:t>
      </w:r>
      <w:r>
        <w:rPr>
          <w:lang w:val="en-US"/>
        </w:rPr>
        <w:t xml:space="preserve">10k, </w:t>
      </w:r>
      <w:r w:rsidR="00802771">
        <w:rPr>
          <w:lang w:val="en-US"/>
        </w:rPr>
        <w:t>which</w:t>
      </w:r>
      <w:r>
        <w:rPr>
          <w:lang w:val="en-US"/>
        </w:rPr>
        <w:t xml:space="preserve"> r</w:t>
      </w:r>
      <w:r w:rsidR="00802771">
        <w:rPr>
          <w:lang w:val="en-US"/>
        </w:rPr>
        <w:t>eal</w:t>
      </w:r>
      <w:r>
        <w:rPr>
          <w:lang w:val="en-US"/>
        </w:rPr>
        <w:t>ly limits them. It</w:t>
      </w:r>
      <w:r w:rsidR="00802771">
        <w:rPr>
          <w:lang w:val="en-US"/>
        </w:rPr>
        <w:t>’</w:t>
      </w:r>
      <w:r>
        <w:rPr>
          <w:lang w:val="en-US"/>
        </w:rPr>
        <w:t>s important that they can get things that m</w:t>
      </w:r>
      <w:r w:rsidR="00802771">
        <w:rPr>
          <w:lang w:val="en-US"/>
        </w:rPr>
        <w:t xml:space="preserve">ake a significant </w:t>
      </w:r>
      <w:r>
        <w:rPr>
          <w:lang w:val="en-US"/>
        </w:rPr>
        <w:t>impact, not just a b</w:t>
      </w:r>
      <w:r w:rsidR="00802771">
        <w:rPr>
          <w:lang w:val="en-US"/>
        </w:rPr>
        <w:t>unch of small things every year. It’s n</w:t>
      </w:r>
      <w:r>
        <w:rPr>
          <w:lang w:val="en-US"/>
        </w:rPr>
        <w:t>ot o</w:t>
      </w:r>
      <w:r w:rsidR="00802771">
        <w:rPr>
          <w:lang w:val="en-US"/>
        </w:rPr>
        <w:t>n</w:t>
      </w:r>
      <w:r>
        <w:rPr>
          <w:lang w:val="en-US"/>
        </w:rPr>
        <w:t>ly size, but what</w:t>
      </w:r>
      <w:r w:rsidR="00802771">
        <w:rPr>
          <w:lang w:val="en-US"/>
        </w:rPr>
        <w:t>’</w:t>
      </w:r>
      <w:r>
        <w:rPr>
          <w:lang w:val="en-US"/>
        </w:rPr>
        <w:t xml:space="preserve">s reasonable. </w:t>
      </w:r>
    </w:p>
    <w:p w14:paraId="7D337DD6" w14:textId="0F61EECE" w:rsidR="00DD6D5D" w:rsidRDefault="00802771" w:rsidP="00802771">
      <w:pPr>
        <w:rPr>
          <w:lang w:val="en-US"/>
        </w:rPr>
      </w:pPr>
      <w:r>
        <w:rPr>
          <w:lang w:val="en-US"/>
        </w:rPr>
        <w:t>Thea: T</w:t>
      </w:r>
      <w:r w:rsidR="00DD6D5D">
        <w:rPr>
          <w:lang w:val="en-US"/>
        </w:rPr>
        <w:t>hat’s the problem, we want people to be able to e</w:t>
      </w:r>
      <w:r>
        <w:rPr>
          <w:lang w:val="en-US"/>
        </w:rPr>
        <w:t>ven the playing field. Geo and Mining are equally imp</w:t>
      </w:r>
      <w:r w:rsidR="00DD6D5D">
        <w:rPr>
          <w:lang w:val="en-US"/>
        </w:rPr>
        <w:t>ortant.</w:t>
      </w:r>
      <w:r>
        <w:rPr>
          <w:lang w:val="en-US"/>
        </w:rPr>
        <w:t xml:space="preserve"> </w:t>
      </w:r>
      <w:r w:rsidR="00DD6D5D">
        <w:rPr>
          <w:lang w:val="en-US"/>
        </w:rPr>
        <w:t>No punishment for being in a small discipline</w:t>
      </w:r>
      <w:r>
        <w:rPr>
          <w:lang w:val="en-US"/>
        </w:rPr>
        <w:t>.</w:t>
      </w:r>
    </w:p>
    <w:p w14:paraId="4CD84559" w14:textId="01E3A194" w:rsidR="00DD6D5D" w:rsidRDefault="00DD6D5D" w:rsidP="002A1696">
      <w:pPr>
        <w:rPr>
          <w:lang w:val="en-US"/>
        </w:rPr>
      </w:pPr>
      <w:r>
        <w:rPr>
          <w:lang w:val="en-US"/>
        </w:rPr>
        <w:t>Peter</w:t>
      </w:r>
      <w:r w:rsidR="00802771">
        <w:rPr>
          <w:lang w:val="en-US"/>
        </w:rPr>
        <w:t xml:space="preserve"> Matthews: M</w:t>
      </w:r>
      <w:r>
        <w:rPr>
          <w:lang w:val="en-US"/>
        </w:rPr>
        <w:t xml:space="preserve">y </w:t>
      </w:r>
      <w:r w:rsidR="00802771">
        <w:rPr>
          <w:lang w:val="en-US"/>
        </w:rPr>
        <w:t xml:space="preserve">opinion, option </w:t>
      </w:r>
      <w:r>
        <w:rPr>
          <w:lang w:val="en-US"/>
        </w:rPr>
        <w:t>3 is probably t</w:t>
      </w:r>
      <w:r w:rsidR="00802771">
        <w:rPr>
          <w:lang w:val="en-US"/>
        </w:rPr>
        <w:t>he best, but with a higher base amount</w:t>
      </w:r>
      <w:r>
        <w:rPr>
          <w:lang w:val="en-US"/>
        </w:rPr>
        <w:t xml:space="preserve"> </w:t>
      </w:r>
      <w:r w:rsidR="00802771">
        <w:rPr>
          <w:lang w:val="en-US"/>
        </w:rPr>
        <w:t>closer</w:t>
      </w:r>
      <w:r>
        <w:rPr>
          <w:lang w:val="en-US"/>
        </w:rPr>
        <w:t xml:space="preserve"> to 5%, b</w:t>
      </w:r>
      <w:r w:rsidR="00802771">
        <w:rPr>
          <w:lang w:val="en-US"/>
        </w:rPr>
        <w:t>e</w:t>
      </w:r>
      <w:r>
        <w:rPr>
          <w:lang w:val="en-US"/>
        </w:rPr>
        <w:t>c</w:t>
      </w:r>
      <w:r w:rsidR="00802771">
        <w:rPr>
          <w:lang w:val="en-US"/>
        </w:rPr>
        <w:t>ause Geo and M</w:t>
      </w:r>
      <w:r>
        <w:rPr>
          <w:lang w:val="en-US"/>
        </w:rPr>
        <w:t>ining still would only get small funds. As gen</w:t>
      </w:r>
      <w:r w:rsidR="00802771">
        <w:rPr>
          <w:lang w:val="en-US"/>
        </w:rPr>
        <w:t>eral</w:t>
      </w:r>
      <w:r>
        <w:rPr>
          <w:lang w:val="en-US"/>
        </w:rPr>
        <w:t xml:space="preserve"> fund rep</w:t>
      </w:r>
      <w:r w:rsidR="00802771">
        <w:rPr>
          <w:lang w:val="en-US"/>
        </w:rPr>
        <w:t>resentative, I didn’t come close to</w:t>
      </w:r>
      <w:r>
        <w:rPr>
          <w:lang w:val="en-US"/>
        </w:rPr>
        <w:t xml:space="preserve"> maxing</w:t>
      </w:r>
      <w:r w:rsidR="00802771">
        <w:rPr>
          <w:lang w:val="en-US"/>
        </w:rPr>
        <w:t xml:space="preserve"> out the budget, and this year Geo wasn’t able to make a purcha</w:t>
      </w:r>
      <w:r>
        <w:rPr>
          <w:lang w:val="en-US"/>
        </w:rPr>
        <w:t>s</w:t>
      </w:r>
      <w:r w:rsidR="00802771">
        <w:rPr>
          <w:lang w:val="en-US"/>
        </w:rPr>
        <w:t>e</w:t>
      </w:r>
      <w:r>
        <w:rPr>
          <w:lang w:val="en-US"/>
        </w:rPr>
        <w:t>. I t</w:t>
      </w:r>
      <w:r w:rsidR="00802771">
        <w:rPr>
          <w:lang w:val="en-US"/>
        </w:rPr>
        <w:t>h</w:t>
      </w:r>
      <w:r>
        <w:rPr>
          <w:lang w:val="en-US"/>
        </w:rPr>
        <w:t xml:space="preserve">ink </w:t>
      </w:r>
      <w:r w:rsidR="00802771">
        <w:rPr>
          <w:lang w:val="en-US"/>
        </w:rPr>
        <w:t>t</w:t>
      </w:r>
      <w:r>
        <w:rPr>
          <w:lang w:val="en-US"/>
        </w:rPr>
        <w:t xml:space="preserve">he rules should be made so that other </w:t>
      </w:r>
      <w:r w:rsidR="00802771">
        <w:rPr>
          <w:lang w:val="en-US"/>
        </w:rPr>
        <w:t>disciplines</w:t>
      </w:r>
      <w:r>
        <w:rPr>
          <w:lang w:val="en-US"/>
        </w:rPr>
        <w:t xml:space="preserve"> can be helped by gen</w:t>
      </w:r>
      <w:r w:rsidR="00802771">
        <w:rPr>
          <w:lang w:val="en-US"/>
        </w:rPr>
        <w:t>eral</w:t>
      </w:r>
      <w:r>
        <w:rPr>
          <w:lang w:val="en-US"/>
        </w:rPr>
        <w:t xml:space="preserve"> if there</w:t>
      </w:r>
      <w:r w:rsidR="00802771">
        <w:rPr>
          <w:lang w:val="en-US"/>
        </w:rPr>
        <w:t>’</w:t>
      </w:r>
      <w:r>
        <w:rPr>
          <w:lang w:val="en-US"/>
        </w:rPr>
        <w:t>s money there.</w:t>
      </w:r>
    </w:p>
    <w:p w14:paraId="5FBF8BB9" w14:textId="05614D07" w:rsidR="00DD6D5D" w:rsidRDefault="00DD6D5D" w:rsidP="002A1696">
      <w:pPr>
        <w:rPr>
          <w:lang w:val="en-US"/>
        </w:rPr>
      </w:pPr>
      <w:r>
        <w:rPr>
          <w:lang w:val="en-US"/>
        </w:rPr>
        <w:t>Matt</w:t>
      </w:r>
      <w:r w:rsidR="00802771">
        <w:rPr>
          <w:lang w:val="en-US"/>
        </w:rPr>
        <w:t xml:space="preserve"> Julseth: I had the sam</w:t>
      </w:r>
      <w:r>
        <w:rPr>
          <w:lang w:val="en-US"/>
        </w:rPr>
        <w:t>e point, b</w:t>
      </w:r>
      <w:r w:rsidR="00802771">
        <w:rPr>
          <w:lang w:val="en-US"/>
        </w:rPr>
        <w:t>e</w:t>
      </w:r>
      <w:r>
        <w:rPr>
          <w:lang w:val="en-US"/>
        </w:rPr>
        <w:t>c</w:t>
      </w:r>
      <w:r w:rsidR="00802771">
        <w:rPr>
          <w:lang w:val="en-US"/>
        </w:rPr>
        <w:t>ause</w:t>
      </w:r>
      <w:r>
        <w:rPr>
          <w:lang w:val="en-US"/>
        </w:rPr>
        <w:t xml:space="preserve"> from my </w:t>
      </w:r>
      <w:r w:rsidR="00802771">
        <w:rPr>
          <w:lang w:val="en-US"/>
        </w:rPr>
        <w:t>experience as first year</w:t>
      </w:r>
      <w:r>
        <w:rPr>
          <w:lang w:val="en-US"/>
        </w:rPr>
        <w:t xml:space="preserve"> rep</w:t>
      </w:r>
      <w:r w:rsidR="00802771">
        <w:rPr>
          <w:lang w:val="en-US"/>
        </w:rPr>
        <w:t>resentative</w:t>
      </w:r>
      <w:r>
        <w:rPr>
          <w:lang w:val="en-US"/>
        </w:rPr>
        <w:t>, I had a crazy budget and c</w:t>
      </w:r>
      <w:r w:rsidR="00802771">
        <w:rPr>
          <w:lang w:val="en-US"/>
        </w:rPr>
        <w:t>ouldn’t spend it all. It was really difficult to</w:t>
      </w:r>
      <w:r>
        <w:rPr>
          <w:lang w:val="en-US"/>
        </w:rPr>
        <w:t xml:space="preserve"> make the most of the money. Even wi</w:t>
      </w:r>
      <w:r w:rsidR="00802771">
        <w:rPr>
          <w:lang w:val="en-US"/>
        </w:rPr>
        <w:t>th option three. That’s a lot of</w:t>
      </w:r>
      <w:r>
        <w:rPr>
          <w:lang w:val="en-US"/>
        </w:rPr>
        <w:t xml:space="preserve"> money for them.</w:t>
      </w:r>
    </w:p>
    <w:p w14:paraId="24256210" w14:textId="542BE200" w:rsidR="00DD6D5D" w:rsidRDefault="00802771" w:rsidP="002A1696">
      <w:pPr>
        <w:rPr>
          <w:lang w:val="en-US"/>
        </w:rPr>
      </w:pPr>
      <w:r>
        <w:rPr>
          <w:lang w:val="en-US"/>
        </w:rPr>
        <w:t>Thea: Th</w:t>
      </w:r>
      <w:r w:rsidR="00DD6D5D">
        <w:rPr>
          <w:lang w:val="en-US"/>
        </w:rPr>
        <w:t>is year they</w:t>
      </w:r>
      <w:r>
        <w:rPr>
          <w:lang w:val="en-US"/>
        </w:rPr>
        <w:t>’</w:t>
      </w:r>
      <w:r w:rsidR="00DD6D5D">
        <w:rPr>
          <w:lang w:val="en-US"/>
        </w:rPr>
        <w:t>re tending towards spending most of their budget</w:t>
      </w:r>
      <w:r>
        <w:rPr>
          <w:lang w:val="en-US"/>
        </w:rPr>
        <w:t>.</w:t>
      </w:r>
    </w:p>
    <w:p w14:paraId="1B432AA9" w14:textId="72B3841E" w:rsidR="00DD6D5D" w:rsidRDefault="00802771" w:rsidP="00DD6D5D">
      <w:pPr>
        <w:rPr>
          <w:lang w:val="en-US"/>
        </w:rPr>
      </w:pPr>
      <w:r>
        <w:rPr>
          <w:lang w:val="en-US"/>
        </w:rPr>
        <w:t>Matt Julseth: T</w:t>
      </w:r>
      <w:r w:rsidR="00DD6D5D">
        <w:rPr>
          <w:lang w:val="en-US"/>
        </w:rPr>
        <w:t>hat might not happen every year</w:t>
      </w:r>
      <w:r>
        <w:rPr>
          <w:lang w:val="en-US"/>
        </w:rPr>
        <w:t>, if you don’t spend it all, other</w:t>
      </w:r>
      <w:r w:rsidR="00DD6D5D">
        <w:rPr>
          <w:lang w:val="en-US"/>
        </w:rPr>
        <w:t xml:space="preserve"> </w:t>
      </w:r>
      <w:r>
        <w:rPr>
          <w:lang w:val="en-US"/>
        </w:rPr>
        <w:t>disciplines</w:t>
      </w:r>
      <w:r w:rsidR="00DD6D5D">
        <w:rPr>
          <w:lang w:val="en-US"/>
        </w:rPr>
        <w:t xml:space="preserve"> should be able to access it. </w:t>
      </w:r>
    </w:p>
    <w:p w14:paraId="73DF788B" w14:textId="6B51AD94" w:rsidR="00DD6D5D" w:rsidRDefault="00483E12" w:rsidP="002A1696">
      <w:pPr>
        <w:rPr>
          <w:lang w:val="en-US"/>
        </w:rPr>
      </w:pPr>
      <w:r>
        <w:rPr>
          <w:lang w:val="en-US"/>
        </w:rPr>
        <w:t>Felix LeClair:</w:t>
      </w:r>
      <w:r w:rsidR="00802771">
        <w:rPr>
          <w:lang w:val="en-US"/>
        </w:rPr>
        <w:t xml:space="preserve"> Today is there </w:t>
      </w:r>
      <w:r w:rsidR="00DD6D5D">
        <w:rPr>
          <w:lang w:val="en-US"/>
        </w:rPr>
        <w:t xml:space="preserve">a </w:t>
      </w:r>
      <w:r w:rsidR="00802771">
        <w:rPr>
          <w:lang w:val="en-US"/>
        </w:rPr>
        <w:t xml:space="preserve">form of interdisciplinary </w:t>
      </w:r>
      <w:r w:rsidR="00DD6D5D">
        <w:rPr>
          <w:lang w:val="en-US"/>
        </w:rPr>
        <w:t>spending? In terms of rollover</w:t>
      </w:r>
      <w:r w:rsidR="00802771">
        <w:rPr>
          <w:lang w:val="en-US"/>
        </w:rPr>
        <w:t>, we could set an</w:t>
      </w:r>
      <w:r w:rsidR="00DD6D5D">
        <w:rPr>
          <w:lang w:val="en-US"/>
        </w:rPr>
        <w:t xml:space="preserve"> upper cap on what can rollover. Anything above that could be put in a general rule of redist</w:t>
      </w:r>
      <w:r w:rsidR="00802771">
        <w:rPr>
          <w:lang w:val="en-US"/>
        </w:rPr>
        <w:t>ribution</w:t>
      </w:r>
      <w:r w:rsidR="00DD6D5D">
        <w:rPr>
          <w:lang w:val="en-US"/>
        </w:rPr>
        <w:t xml:space="preserve">. Not punishing </w:t>
      </w:r>
      <w:r w:rsidR="00802771">
        <w:rPr>
          <w:lang w:val="en-US"/>
        </w:rPr>
        <w:t>everyone, but puts money back whe</w:t>
      </w:r>
      <w:r w:rsidR="00DD6D5D">
        <w:rPr>
          <w:lang w:val="en-US"/>
        </w:rPr>
        <w:t>re it</w:t>
      </w:r>
      <w:r w:rsidR="00802771">
        <w:rPr>
          <w:lang w:val="en-US"/>
        </w:rPr>
        <w:t>’</w:t>
      </w:r>
      <w:r w:rsidR="00DD6D5D">
        <w:rPr>
          <w:lang w:val="en-US"/>
        </w:rPr>
        <w:t xml:space="preserve">s needed. With how much we generate, that’s relevant for big and small </w:t>
      </w:r>
      <w:r w:rsidR="00802771">
        <w:rPr>
          <w:lang w:val="en-US"/>
        </w:rPr>
        <w:t>groups</w:t>
      </w:r>
      <w:r w:rsidR="00DD6D5D">
        <w:rPr>
          <w:lang w:val="en-US"/>
        </w:rPr>
        <w:t xml:space="preserve">. It would </w:t>
      </w:r>
      <w:r w:rsidR="00802771">
        <w:rPr>
          <w:lang w:val="en-US"/>
        </w:rPr>
        <w:t>essentially</w:t>
      </w:r>
      <w:r w:rsidR="00DD6D5D">
        <w:rPr>
          <w:lang w:val="en-US"/>
        </w:rPr>
        <w:t xml:space="preserve"> make sure that smaller disciplines won</w:t>
      </w:r>
      <w:r w:rsidR="00802771">
        <w:rPr>
          <w:lang w:val="en-US"/>
        </w:rPr>
        <w:t>’</w:t>
      </w:r>
      <w:r w:rsidR="00DD6D5D">
        <w:rPr>
          <w:lang w:val="en-US"/>
        </w:rPr>
        <w:t xml:space="preserve">t reach this cap. Instead of it going into the fund it makes sure that no one is being punished. </w:t>
      </w:r>
    </w:p>
    <w:p w14:paraId="56E5DDCE" w14:textId="54FBF0A4" w:rsidR="00A04A97" w:rsidRDefault="00A04A97" w:rsidP="00802771">
      <w:pPr>
        <w:rPr>
          <w:lang w:val="en-US"/>
        </w:rPr>
      </w:pPr>
      <w:r>
        <w:rPr>
          <w:lang w:val="en-US"/>
        </w:rPr>
        <w:t>Sam</w:t>
      </w:r>
      <w:r w:rsidR="00802771">
        <w:rPr>
          <w:lang w:val="en-US"/>
        </w:rPr>
        <w:t xml:space="preserve"> White: I</w:t>
      </w:r>
      <w:r>
        <w:rPr>
          <w:lang w:val="en-US"/>
        </w:rPr>
        <w:t xml:space="preserve">n terms of big </w:t>
      </w:r>
      <w:r w:rsidR="00802771">
        <w:rPr>
          <w:lang w:val="en-US"/>
        </w:rPr>
        <w:t>purchases like the 3D p</w:t>
      </w:r>
      <w:r>
        <w:rPr>
          <w:lang w:val="en-US"/>
        </w:rPr>
        <w:t>rinters, when you want things like that w</w:t>
      </w:r>
      <w:r w:rsidR="00802771">
        <w:rPr>
          <w:lang w:val="en-US"/>
        </w:rPr>
        <w:t>e already have those things. They aren’t</w:t>
      </w:r>
      <w:r>
        <w:rPr>
          <w:lang w:val="en-US"/>
        </w:rPr>
        <w:t xml:space="preserve"> used all the time, it</w:t>
      </w:r>
      <w:r w:rsidR="00802771">
        <w:rPr>
          <w:lang w:val="en-US"/>
        </w:rPr>
        <w:t>’</w:t>
      </w:r>
      <w:r>
        <w:rPr>
          <w:lang w:val="en-US"/>
        </w:rPr>
        <w:t>d be nice to show the demand</w:t>
      </w:r>
      <w:r w:rsidR="00802771">
        <w:rPr>
          <w:lang w:val="en-US"/>
        </w:rPr>
        <w:t xml:space="preserve"> for the purchases. I</w:t>
      </w:r>
      <w:r>
        <w:rPr>
          <w:lang w:val="en-US"/>
        </w:rPr>
        <w:t>f there</w:t>
      </w:r>
      <w:r w:rsidR="00802771">
        <w:rPr>
          <w:lang w:val="en-US"/>
        </w:rPr>
        <w:t>’</w:t>
      </w:r>
      <w:r>
        <w:rPr>
          <w:lang w:val="en-US"/>
        </w:rPr>
        <w:t>s no demand or proof</w:t>
      </w:r>
      <w:r w:rsidR="00802771">
        <w:rPr>
          <w:lang w:val="en-US"/>
        </w:rPr>
        <w:t xml:space="preserve"> they shouldn’t happen</w:t>
      </w:r>
      <w:r>
        <w:rPr>
          <w:lang w:val="en-US"/>
        </w:rPr>
        <w:t>. B</w:t>
      </w:r>
      <w:r w:rsidR="00802771">
        <w:rPr>
          <w:lang w:val="en-US"/>
        </w:rPr>
        <w:t>ecause</w:t>
      </w:r>
      <w:r>
        <w:rPr>
          <w:lang w:val="en-US"/>
        </w:rPr>
        <w:t xml:space="preserve"> school is a fast turnover, </w:t>
      </w:r>
      <w:r w:rsidR="00AF6BD0">
        <w:rPr>
          <w:lang w:val="en-US"/>
        </w:rPr>
        <w:t>people</w:t>
      </w:r>
      <w:r w:rsidR="00802771">
        <w:rPr>
          <w:lang w:val="en-US"/>
        </w:rPr>
        <w:t xml:space="preserve"> </w:t>
      </w:r>
      <w:r>
        <w:rPr>
          <w:lang w:val="en-US"/>
        </w:rPr>
        <w:t xml:space="preserve">might have a saving </w:t>
      </w:r>
      <w:r w:rsidR="00802771">
        <w:rPr>
          <w:lang w:val="en-US"/>
        </w:rPr>
        <w:t>vision, but when they leave its lost. E</w:t>
      </w:r>
      <w:r>
        <w:rPr>
          <w:lang w:val="en-US"/>
        </w:rPr>
        <w:t xml:space="preserve">ach faculty </w:t>
      </w:r>
      <w:r w:rsidR="00802771">
        <w:rPr>
          <w:lang w:val="en-US"/>
        </w:rPr>
        <w:t xml:space="preserve">should get </w:t>
      </w:r>
      <w:r>
        <w:rPr>
          <w:lang w:val="en-US"/>
        </w:rPr>
        <w:t xml:space="preserve">3%, then apply </w:t>
      </w:r>
      <w:r w:rsidR="00802771">
        <w:rPr>
          <w:lang w:val="en-US"/>
        </w:rPr>
        <w:t>for money from a pool with pro</w:t>
      </w:r>
      <w:r>
        <w:rPr>
          <w:lang w:val="en-US"/>
        </w:rPr>
        <w:t xml:space="preserve">of for want and demand. </w:t>
      </w:r>
      <w:r w:rsidR="00AF6BD0">
        <w:rPr>
          <w:lang w:val="en-US"/>
        </w:rPr>
        <w:t>People</w:t>
      </w:r>
      <w:r w:rsidR="00802771">
        <w:rPr>
          <w:lang w:val="en-US"/>
        </w:rPr>
        <w:t xml:space="preserve"> will </w:t>
      </w:r>
      <w:r>
        <w:rPr>
          <w:lang w:val="en-US"/>
        </w:rPr>
        <w:t xml:space="preserve">then think bigger. </w:t>
      </w:r>
      <w:r w:rsidR="00802771">
        <w:rPr>
          <w:lang w:val="en-US"/>
        </w:rPr>
        <w:t xml:space="preserve">Get bigger faculties thinking. You shouldn’t be able to </w:t>
      </w:r>
      <w:r>
        <w:rPr>
          <w:lang w:val="en-US"/>
        </w:rPr>
        <w:t>just spend all your money</w:t>
      </w:r>
      <w:r w:rsidR="00802771">
        <w:rPr>
          <w:lang w:val="en-US"/>
        </w:rPr>
        <w:t xml:space="preserve"> on whatever</w:t>
      </w:r>
      <w:r>
        <w:rPr>
          <w:lang w:val="en-US"/>
        </w:rPr>
        <w:t xml:space="preserve"> cause you have it</w:t>
      </w:r>
      <w:r w:rsidR="00802771">
        <w:rPr>
          <w:lang w:val="en-US"/>
        </w:rPr>
        <w:t>.</w:t>
      </w:r>
    </w:p>
    <w:p w14:paraId="437341CD" w14:textId="2472B134" w:rsidR="00A04A97" w:rsidRDefault="00802771" w:rsidP="00A04A97">
      <w:pPr>
        <w:rPr>
          <w:lang w:val="en-US"/>
        </w:rPr>
      </w:pPr>
      <w:r>
        <w:rPr>
          <w:lang w:val="en-US"/>
        </w:rPr>
        <w:t>Thea</w:t>
      </w:r>
      <w:r w:rsidR="00A04A97">
        <w:rPr>
          <w:lang w:val="en-US"/>
        </w:rPr>
        <w:t xml:space="preserve">: </w:t>
      </w:r>
      <w:r>
        <w:rPr>
          <w:lang w:val="en-US"/>
        </w:rPr>
        <w:t>They’re</w:t>
      </w:r>
      <w:r w:rsidR="00A04A97">
        <w:rPr>
          <w:lang w:val="en-US"/>
        </w:rPr>
        <w:t xml:space="preserve"> implementing </w:t>
      </w:r>
      <w:r>
        <w:rPr>
          <w:lang w:val="en-US"/>
        </w:rPr>
        <w:t xml:space="preserve">3D </w:t>
      </w:r>
      <w:r w:rsidR="00A04A97">
        <w:rPr>
          <w:lang w:val="en-US"/>
        </w:rPr>
        <w:t xml:space="preserve">printing into first year so demand will be </w:t>
      </w:r>
      <w:r>
        <w:rPr>
          <w:lang w:val="en-US"/>
        </w:rPr>
        <w:t>going</w:t>
      </w:r>
      <w:r w:rsidR="00A04A97">
        <w:rPr>
          <w:lang w:val="en-US"/>
        </w:rPr>
        <w:t xml:space="preserve"> up. </w:t>
      </w:r>
    </w:p>
    <w:p w14:paraId="7E5B92FD" w14:textId="6E0F59C9" w:rsidR="00A04A97" w:rsidRDefault="00A04A97" w:rsidP="00A04A97">
      <w:pPr>
        <w:rPr>
          <w:lang w:val="en-US"/>
        </w:rPr>
      </w:pPr>
      <w:r>
        <w:rPr>
          <w:lang w:val="en-US"/>
        </w:rPr>
        <w:t>Evan A</w:t>
      </w:r>
      <w:r w:rsidR="00802771">
        <w:rPr>
          <w:lang w:val="en-US"/>
        </w:rPr>
        <w:t>rsenault: R</w:t>
      </w:r>
      <w:r>
        <w:rPr>
          <w:lang w:val="en-US"/>
        </w:rPr>
        <w:t>ules for rollovers, will that stay the same?</w:t>
      </w:r>
    </w:p>
    <w:p w14:paraId="7266B74A" w14:textId="649BE294" w:rsidR="00A04A97" w:rsidRDefault="00802771" w:rsidP="00A04A97">
      <w:pPr>
        <w:rPr>
          <w:lang w:val="en-US"/>
        </w:rPr>
      </w:pPr>
      <w:r>
        <w:rPr>
          <w:lang w:val="en-US"/>
        </w:rPr>
        <w:lastRenderedPageBreak/>
        <w:t>Thea: It’s u</w:t>
      </w:r>
      <w:r w:rsidR="00A04A97">
        <w:rPr>
          <w:lang w:val="en-US"/>
        </w:rPr>
        <w:t>p in the air, it</w:t>
      </w:r>
      <w:r>
        <w:rPr>
          <w:lang w:val="en-US"/>
        </w:rPr>
        <w:t>’</w:t>
      </w:r>
      <w:r w:rsidR="00A04A97">
        <w:rPr>
          <w:lang w:val="en-US"/>
        </w:rPr>
        <w:t>s based on if you</w:t>
      </w:r>
      <w:r>
        <w:rPr>
          <w:lang w:val="en-US"/>
        </w:rPr>
        <w:t>’</w:t>
      </w:r>
      <w:r w:rsidR="00A04A97">
        <w:rPr>
          <w:lang w:val="en-US"/>
        </w:rPr>
        <w:t>r</w:t>
      </w:r>
      <w:r>
        <w:rPr>
          <w:lang w:val="en-US"/>
        </w:rPr>
        <w:t>e</w:t>
      </w:r>
      <w:r w:rsidR="00A04A97">
        <w:rPr>
          <w:lang w:val="en-US"/>
        </w:rPr>
        <w:t xml:space="preserve"> still here. Could be immediate</w:t>
      </w:r>
      <w:r>
        <w:rPr>
          <w:lang w:val="en-US"/>
        </w:rPr>
        <w:t>, or a four-y</w:t>
      </w:r>
      <w:r w:rsidR="00A04A97">
        <w:rPr>
          <w:lang w:val="en-US"/>
        </w:rPr>
        <w:t>ear rollover, or not at all</w:t>
      </w:r>
      <w:r>
        <w:rPr>
          <w:lang w:val="en-US"/>
        </w:rPr>
        <w:t>.</w:t>
      </w:r>
    </w:p>
    <w:p w14:paraId="2B63A7D6" w14:textId="25F41DED" w:rsidR="00A04A97" w:rsidRDefault="003E5626" w:rsidP="00A04A97">
      <w:pPr>
        <w:rPr>
          <w:lang w:val="en-US"/>
        </w:rPr>
      </w:pPr>
      <w:r>
        <w:rPr>
          <w:lang w:val="en-US"/>
        </w:rPr>
        <w:t>Kaija Edwards:</w:t>
      </w:r>
      <w:r w:rsidR="00802771">
        <w:rPr>
          <w:lang w:val="en-US"/>
        </w:rPr>
        <w:t xml:space="preserve"> We’ve had</w:t>
      </w:r>
      <w:r w:rsidR="00A04A97">
        <w:rPr>
          <w:lang w:val="en-US"/>
        </w:rPr>
        <w:t xml:space="preserve"> </w:t>
      </w:r>
      <w:r w:rsidR="00AF6BD0">
        <w:rPr>
          <w:lang w:val="en-US"/>
        </w:rPr>
        <w:t>people</w:t>
      </w:r>
      <w:r w:rsidR="00802771">
        <w:rPr>
          <w:lang w:val="en-US"/>
        </w:rPr>
        <w:t xml:space="preserve"> talk about shared resources, G</w:t>
      </w:r>
      <w:r w:rsidR="00A04A97">
        <w:rPr>
          <w:lang w:val="en-US"/>
        </w:rPr>
        <w:t>eo eng</w:t>
      </w:r>
      <w:r w:rsidR="00802771">
        <w:rPr>
          <w:lang w:val="en-US"/>
        </w:rPr>
        <w:t>ineering</w:t>
      </w:r>
      <w:r w:rsidR="00A04A97">
        <w:rPr>
          <w:lang w:val="en-US"/>
        </w:rPr>
        <w:t xml:space="preserve"> is small</w:t>
      </w:r>
      <w:r w:rsidR="00802771">
        <w:rPr>
          <w:lang w:val="en-US"/>
        </w:rPr>
        <w:t>,</w:t>
      </w:r>
      <w:r w:rsidR="00A04A97">
        <w:rPr>
          <w:lang w:val="en-US"/>
        </w:rPr>
        <w:t xml:space="preserve"> but there</w:t>
      </w:r>
      <w:r w:rsidR="00802771">
        <w:rPr>
          <w:lang w:val="en-US"/>
        </w:rPr>
        <w:t>’</w:t>
      </w:r>
      <w:r w:rsidR="00A04A97">
        <w:rPr>
          <w:lang w:val="en-US"/>
        </w:rPr>
        <w:t xml:space="preserve">s also </w:t>
      </w:r>
      <w:r w:rsidR="00802771">
        <w:rPr>
          <w:lang w:val="en-US"/>
        </w:rPr>
        <w:t>the geology department in Science too. C</w:t>
      </w:r>
      <w:r w:rsidR="00A04A97">
        <w:rPr>
          <w:lang w:val="en-US"/>
        </w:rPr>
        <w:t xml:space="preserve">ould we work with them to give them </w:t>
      </w:r>
      <w:r w:rsidR="0009094A">
        <w:rPr>
          <w:lang w:val="en-US"/>
        </w:rPr>
        <w:t>the option to opt into the fee because</w:t>
      </w:r>
      <w:r w:rsidR="00A04A97">
        <w:rPr>
          <w:lang w:val="en-US"/>
        </w:rPr>
        <w:t xml:space="preserve"> they would also benefit from these resources. Is ther</w:t>
      </w:r>
      <w:r w:rsidR="0009094A">
        <w:rPr>
          <w:lang w:val="en-US"/>
        </w:rPr>
        <w:t>e a way we can give them the op</w:t>
      </w:r>
      <w:r w:rsidR="00A04A97">
        <w:rPr>
          <w:lang w:val="en-US"/>
        </w:rPr>
        <w:t>tion to contr</w:t>
      </w:r>
      <w:r w:rsidR="0009094A">
        <w:rPr>
          <w:lang w:val="en-US"/>
        </w:rPr>
        <w:t>ibute to boost smaller budgets?</w:t>
      </w:r>
    </w:p>
    <w:p w14:paraId="08D1E5BB" w14:textId="22CAF04F" w:rsidR="00A04A97" w:rsidRDefault="00A04A97" w:rsidP="0009094A">
      <w:pPr>
        <w:rPr>
          <w:lang w:val="en-US"/>
        </w:rPr>
      </w:pPr>
      <w:r>
        <w:rPr>
          <w:lang w:val="en-US"/>
        </w:rPr>
        <w:t>Thea</w:t>
      </w:r>
      <w:r w:rsidR="0009094A">
        <w:rPr>
          <w:lang w:val="en-US"/>
        </w:rPr>
        <w:t>: W</w:t>
      </w:r>
      <w:r>
        <w:rPr>
          <w:lang w:val="en-US"/>
        </w:rPr>
        <w:t>e</w:t>
      </w:r>
      <w:r w:rsidR="0009094A">
        <w:rPr>
          <w:lang w:val="en-US"/>
        </w:rPr>
        <w:t>’ll look</w:t>
      </w:r>
      <w:r>
        <w:rPr>
          <w:lang w:val="en-US"/>
        </w:rPr>
        <w:t xml:space="preserve"> into that, realistically</w:t>
      </w:r>
      <w:r w:rsidR="0009094A">
        <w:rPr>
          <w:lang w:val="en-US"/>
        </w:rPr>
        <w:t xml:space="preserve"> it</w:t>
      </w:r>
      <w:r>
        <w:rPr>
          <w:lang w:val="en-US"/>
        </w:rPr>
        <w:t xml:space="preserve"> won</w:t>
      </w:r>
      <w:r w:rsidR="0009094A">
        <w:rPr>
          <w:lang w:val="en-US"/>
        </w:rPr>
        <w:t>’</w:t>
      </w:r>
      <w:r>
        <w:rPr>
          <w:lang w:val="en-US"/>
        </w:rPr>
        <w:t>t happen under me, I c</w:t>
      </w:r>
      <w:r w:rsidR="0009094A">
        <w:rPr>
          <w:lang w:val="en-US"/>
        </w:rPr>
        <w:t>ould leave that for the next head manager</w:t>
      </w:r>
      <w:r>
        <w:rPr>
          <w:lang w:val="en-US"/>
        </w:rPr>
        <w:t xml:space="preserve">. Could be difficult. </w:t>
      </w:r>
    </w:p>
    <w:p w14:paraId="1754126E" w14:textId="1A0327AA" w:rsidR="00A04A97" w:rsidRDefault="00A04A97" w:rsidP="00A04A97">
      <w:pPr>
        <w:rPr>
          <w:lang w:val="en-US"/>
        </w:rPr>
      </w:pPr>
      <w:r>
        <w:rPr>
          <w:lang w:val="en-US"/>
        </w:rPr>
        <w:t>David</w:t>
      </w:r>
      <w:r w:rsidR="0009094A">
        <w:rPr>
          <w:lang w:val="en-US"/>
        </w:rPr>
        <w:t xml:space="preserve"> Hoskin</w:t>
      </w:r>
      <w:r>
        <w:rPr>
          <w:lang w:val="en-US"/>
        </w:rPr>
        <w:t xml:space="preserve">: </w:t>
      </w:r>
      <w:r w:rsidR="0009094A">
        <w:rPr>
          <w:lang w:val="en-US"/>
        </w:rPr>
        <w:t xml:space="preserve">We could implement a </w:t>
      </w:r>
      <w:r>
        <w:rPr>
          <w:lang w:val="en-US"/>
        </w:rPr>
        <w:t xml:space="preserve">factor associated </w:t>
      </w:r>
      <w:r w:rsidR="0009094A">
        <w:rPr>
          <w:lang w:val="en-US"/>
        </w:rPr>
        <w:t xml:space="preserve">the need </w:t>
      </w:r>
      <w:r>
        <w:rPr>
          <w:lang w:val="en-US"/>
        </w:rPr>
        <w:t>with</w:t>
      </w:r>
      <w:r w:rsidR="0009094A">
        <w:rPr>
          <w:lang w:val="en-US"/>
        </w:rPr>
        <w:t>in</w:t>
      </w:r>
      <w:r>
        <w:rPr>
          <w:lang w:val="en-US"/>
        </w:rPr>
        <w:t xml:space="preserve"> each disc</w:t>
      </w:r>
      <w:r w:rsidR="0009094A">
        <w:rPr>
          <w:lang w:val="en-US"/>
        </w:rPr>
        <w:t>ipline in the math equation</w:t>
      </w:r>
      <w:r>
        <w:rPr>
          <w:lang w:val="en-US"/>
        </w:rPr>
        <w:t xml:space="preserve">. More potential to purchase </w:t>
      </w:r>
      <w:r w:rsidR="0009094A">
        <w:rPr>
          <w:lang w:val="en-US"/>
        </w:rPr>
        <w:t>would be weighted heavier to ad</w:t>
      </w:r>
      <w:r>
        <w:rPr>
          <w:lang w:val="en-US"/>
        </w:rPr>
        <w:t>d into the eq</w:t>
      </w:r>
      <w:r w:rsidR="0009094A">
        <w:rPr>
          <w:lang w:val="en-US"/>
        </w:rPr>
        <w:t>uation</w:t>
      </w:r>
      <w:r>
        <w:rPr>
          <w:lang w:val="en-US"/>
        </w:rPr>
        <w:t>.</w:t>
      </w:r>
    </w:p>
    <w:p w14:paraId="6FFF411D" w14:textId="17321F01" w:rsidR="00A04A97" w:rsidRDefault="00A04A97" w:rsidP="00A04A97">
      <w:pPr>
        <w:rPr>
          <w:lang w:val="en-US"/>
        </w:rPr>
      </w:pPr>
      <w:r>
        <w:rPr>
          <w:lang w:val="en-US"/>
        </w:rPr>
        <w:t xml:space="preserve">Thea: </w:t>
      </w:r>
      <w:r w:rsidR="0009094A">
        <w:rPr>
          <w:lang w:val="en-US"/>
        </w:rPr>
        <w:t xml:space="preserve">The problem with that is that its </w:t>
      </w:r>
      <w:r>
        <w:rPr>
          <w:lang w:val="en-US"/>
        </w:rPr>
        <w:t xml:space="preserve">subjective, </w:t>
      </w:r>
      <w:r w:rsidR="0009094A">
        <w:rPr>
          <w:lang w:val="en-US"/>
        </w:rPr>
        <w:t>it would come from a</w:t>
      </w:r>
      <w:r>
        <w:rPr>
          <w:lang w:val="en-US"/>
        </w:rPr>
        <w:t xml:space="preserve"> committee that isn’t totally unbiased, </w:t>
      </w:r>
      <w:r w:rsidR="0009094A">
        <w:rPr>
          <w:lang w:val="en-US"/>
        </w:rPr>
        <w:t>I just don’t know ho</w:t>
      </w:r>
      <w:r>
        <w:rPr>
          <w:lang w:val="en-US"/>
        </w:rPr>
        <w:t>w</w:t>
      </w:r>
      <w:r w:rsidR="0009094A">
        <w:rPr>
          <w:lang w:val="en-US"/>
        </w:rPr>
        <w:t xml:space="preserve"> </w:t>
      </w:r>
      <w:r>
        <w:rPr>
          <w:lang w:val="en-US"/>
        </w:rPr>
        <w:t>to quantify that</w:t>
      </w:r>
      <w:r w:rsidR="0009094A">
        <w:rPr>
          <w:lang w:val="en-US"/>
        </w:rPr>
        <w:t xml:space="preserve">. </w:t>
      </w:r>
    </w:p>
    <w:p w14:paraId="15A673A7" w14:textId="4984ACFB" w:rsidR="00A04A97" w:rsidRDefault="00A04A97" w:rsidP="0009094A">
      <w:pPr>
        <w:rPr>
          <w:lang w:val="en-US"/>
        </w:rPr>
      </w:pPr>
      <w:r>
        <w:rPr>
          <w:lang w:val="en-US"/>
        </w:rPr>
        <w:t>Andrew</w:t>
      </w:r>
      <w:r w:rsidR="0009094A">
        <w:rPr>
          <w:lang w:val="en-US"/>
        </w:rPr>
        <w:t xml:space="preserve"> Vasila: I like putting a floor </w:t>
      </w:r>
      <w:r>
        <w:rPr>
          <w:lang w:val="en-US"/>
        </w:rPr>
        <w:t>on every disc</w:t>
      </w:r>
      <w:r w:rsidR="0009094A">
        <w:rPr>
          <w:lang w:val="en-US"/>
        </w:rPr>
        <w:t>ipline</w:t>
      </w:r>
      <w:r>
        <w:rPr>
          <w:lang w:val="en-US"/>
        </w:rPr>
        <w:t xml:space="preserve">, </w:t>
      </w:r>
      <w:r w:rsidR="0009094A">
        <w:rPr>
          <w:lang w:val="en-US"/>
        </w:rPr>
        <w:t>but rais</w:t>
      </w:r>
      <w:r>
        <w:rPr>
          <w:lang w:val="en-US"/>
        </w:rPr>
        <w:t>in</w:t>
      </w:r>
      <w:r w:rsidR="0009094A">
        <w:rPr>
          <w:lang w:val="en-US"/>
        </w:rPr>
        <w:t>g that floor. T</w:t>
      </w:r>
      <w:r>
        <w:rPr>
          <w:lang w:val="en-US"/>
        </w:rPr>
        <w:t>hat mo</w:t>
      </w:r>
      <w:r w:rsidR="0009094A">
        <w:rPr>
          <w:lang w:val="en-US"/>
        </w:rPr>
        <w:t>n</w:t>
      </w:r>
      <w:r>
        <w:rPr>
          <w:lang w:val="en-US"/>
        </w:rPr>
        <w:t>ey could come from the higher disc</w:t>
      </w:r>
      <w:r w:rsidR="0009094A">
        <w:rPr>
          <w:lang w:val="en-US"/>
        </w:rPr>
        <w:t>iplines. The use it or lose it</w:t>
      </w:r>
      <w:r>
        <w:rPr>
          <w:lang w:val="en-US"/>
        </w:rPr>
        <w:t xml:space="preserve"> </w:t>
      </w:r>
      <w:r w:rsidR="0009094A">
        <w:rPr>
          <w:lang w:val="en-US"/>
        </w:rPr>
        <w:t>mentality promotes reckless spending. It will bring about more purchases, but could make people buy mo</w:t>
      </w:r>
      <w:r>
        <w:rPr>
          <w:lang w:val="en-US"/>
        </w:rPr>
        <w:t xml:space="preserve">re </w:t>
      </w:r>
      <w:r w:rsidR="0009094A">
        <w:rPr>
          <w:lang w:val="en-US"/>
        </w:rPr>
        <w:t>expensive</w:t>
      </w:r>
      <w:r>
        <w:rPr>
          <w:lang w:val="en-US"/>
        </w:rPr>
        <w:t xml:space="preserve"> options they don’t </w:t>
      </w:r>
      <w:r w:rsidR="0009094A">
        <w:rPr>
          <w:lang w:val="en-US"/>
        </w:rPr>
        <w:t>actually</w:t>
      </w:r>
      <w:r>
        <w:rPr>
          <w:lang w:val="en-US"/>
        </w:rPr>
        <w:t xml:space="preserve"> need. Allocate that </w:t>
      </w:r>
      <w:r w:rsidR="0009094A">
        <w:rPr>
          <w:lang w:val="en-US"/>
        </w:rPr>
        <w:t>money</w:t>
      </w:r>
      <w:r>
        <w:rPr>
          <w:lang w:val="en-US"/>
        </w:rPr>
        <w:t xml:space="preserve"> towards the disciplines that need it more. A floor would remedy that. </w:t>
      </w:r>
    </w:p>
    <w:p w14:paraId="0BC6081C" w14:textId="77777777" w:rsidR="003E5734" w:rsidRPr="009E08CB" w:rsidRDefault="003E5734" w:rsidP="003E5734">
      <w:pPr>
        <w:rPr>
          <w:rStyle w:val="Heading2Char"/>
          <w:caps w:val="0"/>
          <w:color w:val="auto"/>
          <w:spacing w:val="0"/>
          <w:sz w:val="22"/>
          <w:szCs w:val="22"/>
          <w:lang w:val="en-US"/>
        </w:rPr>
      </w:pPr>
      <w:r>
        <w:rPr>
          <w:rStyle w:val="Heading2Char"/>
          <w:lang w:val="en-US"/>
        </w:rPr>
        <w:t xml:space="preserve">Awards restructure </w:t>
      </w:r>
    </w:p>
    <w:p w14:paraId="6576707B" w14:textId="054E2514" w:rsidR="003E5734" w:rsidRDefault="00F94CD3" w:rsidP="0009094A">
      <w:pPr>
        <w:rPr>
          <w:lang w:val="en-US"/>
        </w:rPr>
      </w:pPr>
      <w:r>
        <w:rPr>
          <w:lang w:val="en-US"/>
        </w:rPr>
        <w:t>Zaid Kasim:</w:t>
      </w:r>
      <w:r w:rsidR="003E5734">
        <w:rPr>
          <w:lang w:val="en-US"/>
        </w:rPr>
        <w:t xml:space="preserve"> </w:t>
      </w:r>
      <w:r w:rsidR="0009094A">
        <w:rPr>
          <w:lang w:val="en-US"/>
        </w:rPr>
        <w:t xml:space="preserve">Ben and I have been discussing </w:t>
      </w:r>
      <w:r w:rsidR="003E5734">
        <w:rPr>
          <w:lang w:val="en-US"/>
        </w:rPr>
        <w:t xml:space="preserve">revamping the awards committee and how we consider </w:t>
      </w:r>
      <w:r w:rsidR="0009094A">
        <w:rPr>
          <w:lang w:val="en-US"/>
        </w:rPr>
        <w:t xml:space="preserve">and </w:t>
      </w:r>
      <w:r w:rsidR="003E5734">
        <w:rPr>
          <w:lang w:val="en-US"/>
        </w:rPr>
        <w:t>distribute awards. In the last few years</w:t>
      </w:r>
      <w:r w:rsidR="0009094A">
        <w:rPr>
          <w:lang w:val="en-US"/>
        </w:rPr>
        <w:t>,</w:t>
      </w:r>
      <w:r w:rsidR="003E5734">
        <w:rPr>
          <w:lang w:val="en-US"/>
        </w:rPr>
        <w:t xml:space="preserve"> we</w:t>
      </w:r>
      <w:r w:rsidR="0009094A">
        <w:rPr>
          <w:lang w:val="en-US"/>
        </w:rPr>
        <w:t>’ve witnessed the</w:t>
      </w:r>
      <w:r w:rsidR="003E5734">
        <w:rPr>
          <w:lang w:val="en-US"/>
        </w:rPr>
        <w:t xml:space="preserve"> process and it</w:t>
      </w:r>
      <w:r w:rsidR="0009094A">
        <w:rPr>
          <w:lang w:val="en-US"/>
        </w:rPr>
        <w:t xml:space="preserve">’s bad. We have an </w:t>
      </w:r>
      <w:r w:rsidR="003E5734">
        <w:rPr>
          <w:lang w:val="en-US"/>
        </w:rPr>
        <w:t>aw</w:t>
      </w:r>
      <w:r w:rsidR="0009094A">
        <w:rPr>
          <w:lang w:val="en-US"/>
        </w:rPr>
        <w:t>ards committee composed of Internal Affairs and executives and other people</w:t>
      </w:r>
      <w:r w:rsidR="003E5734">
        <w:rPr>
          <w:lang w:val="en-US"/>
        </w:rPr>
        <w:t>, we open an aw</w:t>
      </w:r>
      <w:r w:rsidR="0009094A">
        <w:rPr>
          <w:lang w:val="en-US"/>
        </w:rPr>
        <w:t>a</w:t>
      </w:r>
      <w:r w:rsidR="003E5734">
        <w:rPr>
          <w:lang w:val="en-US"/>
        </w:rPr>
        <w:t>rds vote for everyone, anyone can go to nominate. The awards committee can only look at those nom</w:t>
      </w:r>
      <w:r w:rsidR="0009094A">
        <w:rPr>
          <w:lang w:val="en-US"/>
        </w:rPr>
        <w:t>inations,</w:t>
      </w:r>
      <w:r w:rsidR="003E5734">
        <w:rPr>
          <w:lang w:val="en-US"/>
        </w:rPr>
        <w:t xml:space="preserve"> and the things that the person has brought forward. It</w:t>
      </w:r>
      <w:r w:rsidR="0009094A">
        <w:rPr>
          <w:lang w:val="en-US"/>
        </w:rPr>
        <w:t>’</w:t>
      </w:r>
      <w:r w:rsidR="003E5734">
        <w:rPr>
          <w:lang w:val="en-US"/>
        </w:rPr>
        <w:t>s usually the same people ev</w:t>
      </w:r>
      <w:r w:rsidR="0009094A">
        <w:rPr>
          <w:lang w:val="en-US"/>
        </w:rPr>
        <w:t>e</w:t>
      </w:r>
      <w:r w:rsidR="003E5734">
        <w:rPr>
          <w:lang w:val="en-US"/>
        </w:rPr>
        <w:t>ry</w:t>
      </w:r>
      <w:r w:rsidR="0009094A">
        <w:rPr>
          <w:lang w:val="en-US"/>
        </w:rPr>
        <w:t xml:space="preserve"> </w:t>
      </w:r>
      <w:r w:rsidR="003E5734">
        <w:rPr>
          <w:lang w:val="en-US"/>
        </w:rPr>
        <w:t>year, and we don’t think it’s a fair reflection an</w:t>
      </w:r>
      <w:r w:rsidR="0009094A">
        <w:rPr>
          <w:lang w:val="en-US"/>
        </w:rPr>
        <w:t>d we have an idea for doing better</w:t>
      </w:r>
      <w:r w:rsidR="003E5734">
        <w:rPr>
          <w:lang w:val="en-US"/>
        </w:rPr>
        <w:t>.</w:t>
      </w:r>
      <w:r w:rsidR="0009094A">
        <w:rPr>
          <w:lang w:val="en-US"/>
        </w:rPr>
        <w:t xml:space="preserve"> A</w:t>
      </w:r>
      <w:r w:rsidR="003E5734">
        <w:rPr>
          <w:lang w:val="en-US"/>
        </w:rPr>
        <w:t xml:space="preserve"> lot of these aw</w:t>
      </w:r>
      <w:r w:rsidR="0009094A">
        <w:rPr>
          <w:lang w:val="en-US"/>
        </w:rPr>
        <w:t>ards come with a lot of money, so this isn’t</w:t>
      </w:r>
      <w:r w:rsidR="003E5734">
        <w:rPr>
          <w:lang w:val="en-US"/>
        </w:rPr>
        <w:t xml:space="preserve"> just titles</w:t>
      </w:r>
      <w:r w:rsidR="0009094A">
        <w:rPr>
          <w:lang w:val="en-US"/>
        </w:rPr>
        <w:t xml:space="preserve"> and formalities</w:t>
      </w:r>
      <w:r w:rsidR="003E5734">
        <w:rPr>
          <w:lang w:val="en-US"/>
        </w:rPr>
        <w:t>. Adding the pres</w:t>
      </w:r>
      <w:r w:rsidR="0009094A">
        <w:rPr>
          <w:lang w:val="en-US"/>
        </w:rPr>
        <w:t>ident and vice president of operation</w:t>
      </w:r>
      <w:r w:rsidR="003E5734">
        <w:rPr>
          <w:lang w:val="en-US"/>
        </w:rPr>
        <w:t>s,</w:t>
      </w:r>
      <w:r w:rsidR="0009094A">
        <w:rPr>
          <w:lang w:val="en-US"/>
        </w:rPr>
        <w:t xml:space="preserve"> and</w:t>
      </w:r>
      <w:r w:rsidR="003E5734">
        <w:rPr>
          <w:lang w:val="en-US"/>
        </w:rPr>
        <w:t xml:space="preserve"> 8 disc</w:t>
      </w:r>
      <w:r w:rsidR="0009094A">
        <w:rPr>
          <w:lang w:val="en-US"/>
        </w:rPr>
        <w:t>ipline</w:t>
      </w:r>
      <w:r w:rsidR="003E5734">
        <w:rPr>
          <w:lang w:val="en-US"/>
        </w:rPr>
        <w:t xml:space="preserve"> club rep</w:t>
      </w:r>
      <w:r w:rsidR="0009094A">
        <w:rPr>
          <w:lang w:val="en-US"/>
        </w:rPr>
        <w:t>resentatives</w:t>
      </w:r>
      <w:r w:rsidR="003E5734">
        <w:rPr>
          <w:lang w:val="en-US"/>
        </w:rPr>
        <w:t>, so ther</w:t>
      </w:r>
      <w:r w:rsidR="0009094A">
        <w:rPr>
          <w:lang w:val="en-US"/>
        </w:rPr>
        <w:t>e</w:t>
      </w:r>
      <w:r w:rsidR="003E5734">
        <w:rPr>
          <w:lang w:val="en-US"/>
        </w:rPr>
        <w:t xml:space="preserve"> is ideally rep</w:t>
      </w:r>
      <w:r w:rsidR="0009094A">
        <w:rPr>
          <w:lang w:val="en-US"/>
        </w:rPr>
        <w:t>resentation</w:t>
      </w:r>
      <w:r w:rsidR="003E5734">
        <w:rPr>
          <w:lang w:val="en-US"/>
        </w:rPr>
        <w:t xml:space="preserve"> from every group. That group would</w:t>
      </w:r>
      <w:r w:rsidR="0009094A">
        <w:rPr>
          <w:lang w:val="en-US"/>
        </w:rPr>
        <w:t xml:space="preserve"> make all the decisions for nominations and aw</w:t>
      </w:r>
      <w:r w:rsidR="003E5734">
        <w:rPr>
          <w:lang w:val="en-US"/>
        </w:rPr>
        <w:t>ards. There would still be a suggestion</w:t>
      </w:r>
      <w:r w:rsidR="0009094A">
        <w:rPr>
          <w:lang w:val="en-US"/>
        </w:rPr>
        <w:t xml:space="preserve"> form</w:t>
      </w:r>
      <w:r w:rsidR="003E5734">
        <w:rPr>
          <w:lang w:val="en-US"/>
        </w:rPr>
        <w:t xml:space="preserve"> for the public. But the awards committee should have the power to make the </w:t>
      </w:r>
      <w:r w:rsidR="0009094A">
        <w:rPr>
          <w:lang w:val="en-US"/>
        </w:rPr>
        <w:t>decisions.</w:t>
      </w:r>
    </w:p>
    <w:p w14:paraId="34423F27" w14:textId="128B521F" w:rsidR="003E5734" w:rsidRDefault="00483E12" w:rsidP="003E5734">
      <w:pPr>
        <w:rPr>
          <w:lang w:val="en-US"/>
        </w:rPr>
      </w:pPr>
      <w:r>
        <w:rPr>
          <w:lang w:val="en-US"/>
        </w:rPr>
        <w:t>Felix LeClair:</w:t>
      </w:r>
      <w:r w:rsidR="0009094A">
        <w:rPr>
          <w:lang w:val="en-US"/>
        </w:rPr>
        <w:t xml:space="preserve"> T</w:t>
      </w:r>
      <w:r w:rsidR="003E5734">
        <w:rPr>
          <w:lang w:val="en-US"/>
        </w:rPr>
        <w:t>he role is to make</w:t>
      </w:r>
      <w:r w:rsidR="0009094A">
        <w:rPr>
          <w:lang w:val="en-US"/>
        </w:rPr>
        <w:t xml:space="preserve"> it less of an insider club, it’s</w:t>
      </w:r>
      <w:r w:rsidR="003E5734">
        <w:rPr>
          <w:lang w:val="en-US"/>
        </w:rPr>
        <w:t xml:space="preserve"> fair to say the large </w:t>
      </w:r>
      <w:r w:rsidR="0009094A">
        <w:rPr>
          <w:lang w:val="en-US"/>
        </w:rPr>
        <w:t>amount</w:t>
      </w:r>
      <w:r w:rsidR="003E5734">
        <w:rPr>
          <w:lang w:val="en-US"/>
        </w:rPr>
        <w:t xml:space="preserve"> of club are insiders? </w:t>
      </w:r>
      <w:r w:rsidR="0009094A">
        <w:rPr>
          <w:lang w:val="en-US"/>
        </w:rPr>
        <w:t>Doesn’t t</w:t>
      </w:r>
      <w:r w:rsidR="003E5734">
        <w:rPr>
          <w:lang w:val="en-US"/>
        </w:rPr>
        <w:t>his perpetuate the problem</w:t>
      </w:r>
      <w:r w:rsidR="0009094A">
        <w:rPr>
          <w:lang w:val="en-US"/>
        </w:rPr>
        <w:t>?</w:t>
      </w:r>
    </w:p>
    <w:p w14:paraId="1B85393D" w14:textId="41E5E7CA" w:rsidR="003E5734" w:rsidRDefault="00F94CD3" w:rsidP="003E5734">
      <w:pPr>
        <w:rPr>
          <w:lang w:val="en-US"/>
        </w:rPr>
      </w:pPr>
      <w:r>
        <w:rPr>
          <w:lang w:val="en-US"/>
        </w:rPr>
        <w:t>Zaid Kasim:</w:t>
      </w:r>
      <w:r w:rsidR="0009094A">
        <w:rPr>
          <w:lang w:val="en-US"/>
        </w:rPr>
        <w:t xml:space="preserve"> Ideally, everyone has</w:t>
      </w:r>
      <w:r w:rsidR="003E5734">
        <w:rPr>
          <w:lang w:val="en-US"/>
        </w:rPr>
        <w:t xml:space="preserve"> been voted in fairly, and it is fair </w:t>
      </w:r>
      <w:r w:rsidR="0009094A">
        <w:rPr>
          <w:lang w:val="en-US"/>
        </w:rPr>
        <w:t xml:space="preserve">for us to assume that the disciplines </w:t>
      </w:r>
      <w:r w:rsidR="003E5734">
        <w:rPr>
          <w:lang w:val="en-US"/>
        </w:rPr>
        <w:t>voted you in fairly. I feel that’s a fair assumption.</w:t>
      </w:r>
    </w:p>
    <w:p w14:paraId="67E4AF82" w14:textId="45951CEA" w:rsidR="003E5734" w:rsidRDefault="003E5626" w:rsidP="0009094A">
      <w:pPr>
        <w:rPr>
          <w:lang w:val="en-US"/>
        </w:rPr>
      </w:pPr>
      <w:r>
        <w:rPr>
          <w:lang w:val="en-US"/>
        </w:rPr>
        <w:t>Kaija Edwards:</w:t>
      </w:r>
      <w:r w:rsidR="003E5734">
        <w:rPr>
          <w:lang w:val="en-US"/>
        </w:rPr>
        <w:t xml:space="preserve"> </w:t>
      </w:r>
      <w:r w:rsidR="0009094A">
        <w:rPr>
          <w:lang w:val="en-US"/>
        </w:rPr>
        <w:t>I noticed th</w:t>
      </w:r>
      <w:r w:rsidR="00FC4E22">
        <w:rPr>
          <w:lang w:val="en-US"/>
        </w:rPr>
        <w:t>at it tends to be a long process at the end of sem</w:t>
      </w:r>
      <w:r w:rsidR="0009094A">
        <w:rPr>
          <w:lang w:val="en-US"/>
        </w:rPr>
        <w:t>ester</w:t>
      </w:r>
      <w:r w:rsidR="00FC4E22">
        <w:rPr>
          <w:lang w:val="en-US"/>
        </w:rPr>
        <w:t xml:space="preserve">. I </w:t>
      </w:r>
      <w:r w:rsidR="0009094A">
        <w:rPr>
          <w:lang w:val="en-US"/>
        </w:rPr>
        <w:t xml:space="preserve">wasn’t supposed to be there, </w:t>
      </w:r>
      <w:r w:rsidR="00FC4E22">
        <w:rPr>
          <w:lang w:val="en-US"/>
        </w:rPr>
        <w:t>I had to go instead of the pres</w:t>
      </w:r>
      <w:r w:rsidR="0009094A">
        <w:rPr>
          <w:lang w:val="en-US"/>
        </w:rPr>
        <w:t>ident</w:t>
      </w:r>
      <w:r w:rsidR="00FC4E22">
        <w:rPr>
          <w:lang w:val="en-US"/>
        </w:rPr>
        <w:t xml:space="preserve"> since it was a lot of time. I think there</w:t>
      </w:r>
      <w:r w:rsidR="0009094A">
        <w:rPr>
          <w:lang w:val="en-US"/>
        </w:rPr>
        <w:t>’</w:t>
      </w:r>
      <w:r w:rsidR="00FC4E22">
        <w:rPr>
          <w:lang w:val="en-US"/>
        </w:rPr>
        <w:t>s a ve</w:t>
      </w:r>
      <w:r w:rsidR="0009094A">
        <w:rPr>
          <w:lang w:val="en-US"/>
        </w:rPr>
        <w:t>ry good chance that these peopl</w:t>
      </w:r>
      <w:r w:rsidR="00FC4E22">
        <w:rPr>
          <w:lang w:val="en-US"/>
        </w:rPr>
        <w:t>e will be busy at the end of the year</w:t>
      </w:r>
      <w:r w:rsidR="0009094A">
        <w:rPr>
          <w:lang w:val="en-US"/>
        </w:rPr>
        <w:t>. Is there a way to break it up? Using a shared secured IP perhaps? Everyone can plan around their own schedules that way? Could result in a b</w:t>
      </w:r>
      <w:r w:rsidR="00FC4E22">
        <w:rPr>
          <w:lang w:val="en-US"/>
        </w:rPr>
        <w:t>etter turnout on the diversity of those who contribute.</w:t>
      </w:r>
    </w:p>
    <w:p w14:paraId="392DAC3D" w14:textId="1AF06909" w:rsidR="00FC4E22" w:rsidRDefault="00F94CD3" w:rsidP="003E5734">
      <w:pPr>
        <w:rPr>
          <w:lang w:val="en-US"/>
        </w:rPr>
      </w:pPr>
      <w:r>
        <w:rPr>
          <w:lang w:val="en-US"/>
        </w:rPr>
        <w:lastRenderedPageBreak/>
        <w:t>Zaid Kasim:</w:t>
      </w:r>
      <w:r w:rsidR="00FC4E22">
        <w:rPr>
          <w:lang w:val="en-US"/>
        </w:rPr>
        <w:t xml:space="preserve"> </w:t>
      </w:r>
      <w:r w:rsidR="0009094A">
        <w:rPr>
          <w:lang w:val="en-US"/>
        </w:rPr>
        <w:t xml:space="preserve">We’re just </w:t>
      </w:r>
      <w:r w:rsidR="00FC4E22">
        <w:rPr>
          <w:lang w:val="en-US"/>
        </w:rPr>
        <w:t xml:space="preserve">getting ideas </w:t>
      </w:r>
      <w:r w:rsidR="0009094A">
        <w:rPr>
          <w:lang w:val="en-US"/>
        </w:rPr>
        <w:t>here</w:t>
      </w:r>
      <w:r w:rsidR="00FC4E22">
        <w:rPr>
          <w:lang w:val="en-US"/>
        </w:rPr>
        <w:t xml:space="preserve">to then </w:t>
      </w:r>
      <w:r w:rsidR="0009094A">
        <w:rPr>
          <w:lang w:val="en-US"/>
        </w:rPr>
        <w:t>propose a motion. We’re thinking about a</w:t>
      </w:r>
      <w:r w:rsidR="00FC4E22">
        <w:rPr>
          <w:lang w:val="en-US"/>
        </w:rPr>
        <w:t>dding specific metrics to all awards, so that there</w:t>
      </w:r>
      <w:r w:rsidR="0009094A">
        <w:rPr>
          <w:lang w:val="en-US"/>
        </w:rPr>
        <w:t>’</w:t>
      </w:r>
      <w:r w:rsidR="00FC4E22">
        <w:rPr>
          <w:lang w:val="en-US"/>
        </w:rPr>
        <w:t>s less bias. It will</w:t>
      </w:r>
      <w:r w:rsidR="0009094A">
        <w:rPr>
          <w:lang w:val="en-US"/>
        </w:rPr>
        <w:t xml:space="preserve"> mean a lot of policy writing. The p</w:t>
      </w:r>
      <w:r w:rsidR="00FC4E22">
        <w:rPr>
          <w:lang w:val="en-US"/>
        </w:rPr>
        <w:t xml:space="preserve">rocess </w:t>
      </w:r>
      <w:r w:rsidR="0009094A">
        <w:rPr>
          <w:lang w:val="en-US"/>
        </w:rPr>
        <w:t xml:space="preserve">I have in mind </w:t>
      </w:r>
      <w:r w:rsidR="00FC4E22">
        <w:rPr>
          <w:lang w:val="en-US"/>
        </w:rPr>
        <w:t xml:space="preserve">would be longer, so giving </w:t>
      </w:r>
      <w:r w:rsidR="00AF6BD0">
        <w:rPr>
          <w:lang w:val="en-US"/>
        </w:rPr>
        <w:t>people</w:t>
      </w:r>
      <w:r w:rsidR="0009094A">
        <w:rPr>
          <w:lang w:val="en-US"/>
        </w:rPr>
        <w:t xml:space="preserve"> more time and splitting in mu</w:t>
      </w:r>
      <w:r w:rsidR="00FC4E22">
        <w:rPr>
          <w:lang w:val="en-US"/>
        </w:rPr>
        <w:t>ltiple days</w:t>
      </w:r>
      <w:r w:rsidR="0009094A">
        <w:rPr>
          <w:lang w:val="en-US"/>
        </w:rPr>
        <w:t xml:space="preserve"> might be best</w:t>
      </w:r>
      <w:r w:rsidR="00FC4E22">
        <w:rPr>
          <w:lang w:val="en-US"/>
        </w:rPr>
        <w:t xml:space="preserve">. </w:t>
      </w:r>
    </w:p>
    <w:p w14:paraId="37DFC872" w14:textId="0AE92581" w:rsidR="00FC4E22" w:rsidRDefault="003E5626" w:rsidP="00FC4E22">
      <w:pPr>
        <w:rPr>
          <w:lang w:val="en-US"/>
        </w:rPr>
      </w:pPr>
      <w:r>
        <w:rPr>
          <w:lang w:val="en-US"/>
        </w:rPr>
        <w:t>Melissa Young:</w:t>
      </w:r>
      <w:r w:rsidR="0009094A">
        <w:rPr>
          <w:lang w:val="en-US"/>
        </w:rPr>
        <w:t xml:space="preserve"> I n</w:t>
      </w:r>
      <w:r w:rsidR="00FC4E22">
        <w:rPr>
          <w:lang w:val="en-US"/>
        </w:rPr>
        <w:t xml:space="preserve">ever sat on the committee, I was asked to but </w:t>
      </w:r>
      <w:r w:rsidR="0009094A">
        <w:rPr>
          <w:lang w:val="en-US"/>
        </w:rPr>
        <w:t>didn’t have the time. You c</w:t>
      </w:r>
      <w:r w:rsidR="00FC4E22">
        <w:rPr>
          <w:lang w:val="en-US"/>
        </w:rPr>
        <w:t>ould have to bring someone with t</w:t>
      </w:r>
      <w:r w:rsidR="0009094A">
        <w:rPr>
          <w:lang w:val="en-US"/>
        </w:rPr>
        <w:t xml:space="preserve">hem who isn’t involved in Engineering Society, </w:t>
      </w:r>
      <w:r w:rsidR="00FC4E22">
        <w:rPr>
          <w:lang w:val="en-US"/>
        </w:rPr>
        <w:t>which would give an outside opinion. Quick straw poll of the el</w:t>
      </w:r>
      <w:r w:rsidR="0009094A">
        <w:rPr>
          <w:lang w:val="en-US"/>
        </w:rPr>
        <w:t>e</w:t>
      </w:r>
      <w:r w:rsidR="00FC4E22">
        <w:rPr>
          <w:lang w:val="en-US"/>
        </w:rPr>
        <w:t>cted members in the room, how many of you ran for your positions unopposed? There are a lot who ran here b</w:t>
      </w:r>
      <w:r w:rsidR="0009094A">
        <w:rPr>
          <w:lang w:val="en-US"/>
        </w:rPr>
        <w:t>e</w:t>
      </w:r>
      <w:r w:rsidR="00FC4E22">
        <w:rPr>
          <w:lang w:val="en-US"/>
        </w:rPr>
        <w:t>c</w:t>
      </w:r>
      <w:r w:rsidR="0009094A">
        <w:rPr>
          <w:lang w:val="en-US"/>
        </w:rPr>
        <w:t>ause</w:t>
      </w:r>
      <w:r w:rsidR="00FC4E22">
        <w:rPr>
          <w:lang w:val="en-US"/>
        </w:rPr>
        <w:t xml:space="preserve"> we</w:t>
      </w:r>
      <w:r w:rsidR="0009094A">
        <w:rPr>
          <w:lang w:val="en-US"/>
        </w:rPr>
        <w:t>’</w:t>
      </w:r>
      <w:r w:rsidR="00FC4E22">
        <w:rPr>
          <w:lang w:val="en-US"/>
        </w:rPr>
        <w:t>re the only ones who ran, how much does that matte</w:t>
      </w:r>
      <w:r w:rsidR="0009094A">
        <w:rPr>
          <w:lang w:val="en-US"/>
        </w:rPr>
        <w:t>r if you didn’t have to compete?</w:t>
      </w:r>
    </w:p>
    <w:p w14:paraId="73A9AB8C" w14:textId="32CF6645" w:rsidR="00FC4E22" w:rsidRDefault="00FC4E22" w:rsidP="00FC4E22">
      <w:pPr>
        <w:rPr>
          <w:lang w:val="en-US"/>
        </w:rPr>
      </w:pPr>
      <w:r>
        <w:rPr>
          <w:lang w:val="en-US"/>
        </w:rPr>
        <w:t>Sam</w:t>
      </w:r>
      <w:r w:rsidR="0009094A">
        <w:rPr>
          <w:lang w:val="en-US"/>
        </w:rPr>
        <w:t xml:space="preserve"> White: Y</w:t>
      </w:r>
      <w:r>
        <w:rPr>
          <w:lang w:val="en-US"/>
        </w:rPr>
        <w:t>ou still have to beat a vote of confidence.</w:t>
      </w:r>
    </w:p>
    <w:p w14:paraId="6CBFF177" w14:textId="1308CEE8" w:rsidR="00FC4E22" w:rsidRDefault="0009094A" w:rsidP="00FC4E22">
      <w:pPr>
        <w:rPr>
          <w:lang w:val="en-US"/>
        </w:rPr>
      </w:pPr>
      <w:r>
        <w:rPr>
          <w:lang w:val="en-US"/>
        </w:rPr>
        <w:t>David Hoskin: The issue isn’t fairness, I’</w:t>
      </w:r>
      <w:r w:rsidR="00FC4E22">
        <w:rPr>
          <w:lang w:val="en-US"/>
        </w:rPr>
        <w:t>m sure you</w:t>
      </w:r>
      <w:r>
        <w:rPr>
          <w:lang w:val="en-US"/>
        </w:rPr>
        <w:t>’</w:t>
      </w:r>
      <w:r w:rsidR="00FC4E22">
        <w:rPr>
          <w:lang w:val="en-US"/>
        </w:rPr>
        <w:t>ll be fine there.</w:t>
      </w:r>
      <w:r>
        <w:rPr>
          <w:lang w:val="en-US"/>
        </w:rPr>
        <w:t xml:space="preserve"> The only reason I know about these awards is because I</w:t>
      </w:r>
      <w:r w:rsidR="00FC4E22">
        <w:rPr>
          <w:lang w:val="en-US"/>
        </w:rPr>
        <w:t xml:space="preserve"> was there. Maybe focus more on </w:t>
      </w:r>
      <w:r>
        <w:rPr>
          <w:lang w:val="en-US"/>
        </w:rPr>
        <w:t>advertising</w:t>
      </w:r>
      <w:r w:rsidR="00FC4E22">
        <w:rPr>
          <w:lang w:val="en-US"/>
        </w:rPr>
        <w:t xml:space="preserve"> so more people can nominate rather than the insiders</w:t>
      </w:r>
      <w:r>
        <w:rPr>
          <w:lang w:val="en-US"/>
        </w:rPr>
        <w:t>.</w:t>
      </w:r>
      <w:r w:rsidR="00FC4E22">
        <w:rPr>
          <w:lang w:val="en-US"/>
        </w:rPr>
        <w:br/>
      </w:r>
    </w:p>
    <w:p w14:paraId="464F8EF2" w14:textId="41CDEAF8" w:rsidR="00FC4E22" w:rsidRDefault="00F94CD3" w:rsidP="00FC4E22">
      <w:pPr>
        <w:rPr>
          <w:lang w:val="en-US"/>
        </w:rPr>
      </w:pPr>
      <w:r>
        <w:rPr>
          <w:lang w:val="en-US"/>
        </w:rPr>
        <w:t>Zaid Kasim:</w:t>
      </w:r>
      <w:r w:rsidR="0009094A">
        <w:rPr>
          <w:lang w:val="en-US"/>
        </w:rPr>
        <w:t xml:space="preserve"> O</w:t>
      </w:r>
      <w:r w:rsidR="00FC4E22">
        <w:rPr>
          <w:lang w:val="en-US"/>
        </w:rPr>
        <w:t xml:space="preserve">ne of the plans was to advertise </w:t>
      </w:r>
      <w:r w:rsidR="0009094A">
        <w:rPr>
          <w:lang w:val="en-US"/>
        </w:rPr>
        <w:t>severely because</w:t>
      </w:r>
      <w:r w:rsidR="00930CF9">
        <w:rPr>
          <w:lang w:val="en-US"/>
        </w:rPr>
        <w:t xml:space="preserve"> that’s a good point. We’ll be m</w:t>
      </w:r>
      <w:r w:rsidR="00FC4E22">
        <w:rPr>
          <w:lang w:val="en-US"/>
        </w:rPr>
        <w:t>arket</w:t>
      </w:r>
      <w:r w:rsidR="00930CF9">
        <w:rPr>
          <w:lang w:val="en-US"/>
        </w:rPr>
        <w:t>ing</w:t>
      </w:r>
      <w:r w:rsidR="00FC4E22">
        <w:rPr>
          <w:lang w:val="en-US"/>
        </w:rPr>
        <w:t xml:space="preserve"> with the comm</w:t>
      </w:r>
      <w:r w:rsidR="00930CF9">
        <w:rPr>
          <w:lang w:val="en-US"/>
        </w:rPr>
        <w:t xml:space="preserve">unications team and shining a light on these awards </w:t>
      </w:r>
      <w:r w:rsidR="00FC4E22">
        <w:rPr>
          <w:lang w:val="en-US"/>
        </w:rPr>
        <w:t xml:space="preserve">and their </w:t>
      </w:r>
      <w:r w:rsidR="00930CF9">
        <w:rPr>
          <w:lang w:val="en-US"/>
        </w:rPr>
        <w:t>benefits</w:t>
      </w:r>
      <w:r w:rsidR="00FC4E22">
        <w:rPr>
          <w:lang w:val="en-US"/>
        </w:rPr>
        <w:t xml:space="preserve">. </w:t>
      </w:r>
    </w:p>
    <w:p w14:paraId="108DE5CD" w14:textId="0C688D68" w:rsidR="00FC4E22" w:rsidRDefault="00FC4E22" w:rsidP="00930CF9">
      <w:pPr>
        <w:rPr>
          <w:lang w:val="en-US"/>
        </w:rPr>
      </w:pPr>
      <w:r>
        <w:rPr>
          <w:lang w:val="en-US"/>
        </w:rPr>
        <w:t>Peter</w:t>
      </w:r>
      <w:r w:rsidR="00930CF9">
        <w:rPr>
          <w:lang w:val="en-US"/>
        </w:rPr>
        <w:t xml:space="preserve"> Matthews</w:t>
      </w:r>
      <w:r>
        <w:rPr>
          <w:lang w:val="en-US"/>
        </w:rPr>
        <w:t xml:space="preserve">: I think we should market </w:t>
      </w:r>
      <w:r w:rsidR="00930CF9">
        <w:rPr>
          <w:lang w:val="en-US"/>
        </w:rPr>
        <w:t>more heavily, sending out emails not just in the All E</w:t>
      </w:r>
      <w:r>
        <w:rPr>
          <w:lang w:val="en-US"/>
        </w:rPr>
        <w:t xml:space="preserve">ng, </w:t>
      </w:r>
      <w:r w:rsidR="00930CF9">
        <w:rPr>
          <w:lang w:val="en-US"/>
        </w:rPr>
        <w:t xml:space="preserve">but </w:t>
      </w:r>
      <w:r>
        <w:rPr>
          <w:lang w:val="en-US"/>
        </w:rPr>
        <w:t xml:space="preserve">like multiple </w:t>
      </w:r>
      <w:r w:rsidR="00930CF9">
        <w:rPr>
          <w:lang w:val="en-US"/>
        </w:rPr>
        <w:t xml:space="preserve">emails about the awards coming out. </w:t>
      </w:r>
      <w:r>
        <w:rPr>
          <w:lang w:val="en-US"/>
        </w:rPr>
        <w:t xml:space="preserve">Instagram and </w:t>
      </w:r>
      <w:r w:rsidR="00930CF9">
        <w:rPr>
          <w:lang w:val="en-US"/>
        </w:rPr>
        <w:t>Facebook posts as well,</w:t>
      </w:r>
      <w:r>
        <w:rPr>
          <w:lang w:val="en-US"/>
        </w:rPr>
        <w:t xml:space="preserve"> whic</w:t>
      </w:r>
      <w:r w:rsidR="00930CF9">
        <w:rPr>
          <w:lang w:val="en-US"/>
        </w:rPr>
        <w:t>h might get more reaction, and E</w:t>
      </w:r>
      <w:r>
        <w:rPr>
          <w:lang w:val="en-US"/>
        </w:rPr>
        <w:t>ng</w:t>
      </w:r>
      <w:r w:rsidR="00930CF9">
        <w:rPr>
          <w:lang w:val="en-US"/>
        </w:rPr>
        <w:t>ineering</w:t>
      </w:r>
      <w:r>
        <w:rPr>
          <w:lang w:val="en-US"/>
        </w:rPr>
        <w:t xml:space="preserve"> aff</w:t>
      </w:r>
      <w:r w:rsidR="00930CF9">
        <w:rPr>
          <w:lang w:val="en-US"/>
        </w:rPr>
        <w:t>iliated</w:t>
      </w:r>
      <w:r>
        <w:rPr>
          <w:lang w:val="en-US"/>
        </w:rPr>
        <w:t xml:space="preserve"> groups</w:t>
      </w:r>
      <w:r w:rsidR="00930CF9">
        <w:rPr>
          <w:lang w:val="en-US"/>
        </w:rPr>
        <w:t xml:space="preserve"> could promote them rather than just the Engineering Society</w:t>
      </w:r>
      <w:r>
        <w:rPr>
          <w:lang w:val="en-US"/>
        </w:rPr>
        <w:t xml:space="preserve">. </w:t>
      </w:r>
    </w:p>
    <w:p w14:paraId="30013FC6" w14:textId="676B4589" w:rsidR="00FC4E22" w:rsidRDefault="00F94CD3" w:rsidP="00FC4E22">
      <w:pPr>
        <w:rPr>
          <w:lang w:val="en-US"/>
        </w:rPr>
      </w:pPr>
      <w:r>
        <w:rPr>
          <w:lang w:val="en-US"/>
        </w:rPr>
        <w:t>Zaid Kasim:</w:t>
      </w:r>
      <w:r w:rsidR="00930CF9">
        <w:rPr>
          <w:lang w:val="en-US"/>
        </w:rPr>
        <w:t xml:space="preserve"> One of the reasons is because</w:t>
      </w:r>
      <w:r w:rsidR="00FC4E22">
        <w:rPr>
          <w:lang w:val="en-US"/>
        </w:rPr>
        <w:t xml:space="preserve"> even with the marketing were planning on, we</w:t>
      </w:r>
      <w:r w:rsidR="00930CF9">
        <w:rPr>
          <w:lang w:val="en-US"/>
        </w:rPr>
        <w:t>’</w:t>
      </w:r>
      <w:r w:rsidR="00FC4E22">
        <w:rPr>
          <w:lang w:val="en-US"/>
        </w:rPr>
        <w:t>re going to use multiple streams</w:t>
      </w:r>
      <w:r w:rsidR="00930CF9">
        <w:rPr>
          <w:lang w:val="en-US"/>
        </w:rPr>
        <w:t>,</w:t>
      </w:r>
      <w:r w:rsidR="00FC4E22">
        <w:rPr>
          <w:lang w:val="en-US"/>
        </w:rPr>
        <w:t xml:space="preserve"> historically speaking we never get many nominations, I don’t think marketing will make pe</w:t>
      </w:r>
      <w:r w:rsidR="00930CF9">
        <w:rPr>
          <w:lang w:val="en-US"/>
        </w:rPr>
        <w:t>ople take the initiative, which is why I s</w:t>
      </w:r>
      <w:r w:rsidR="00FC4E22">
        <w:rPr>
          <w:lang w:val="en-US"/>
        </w:rPr>
        <w:t>till want to restructure</w:t>
      </w:r>
      <w:r w:rsidR="00930CF9">
        <w:rPr>
          <w:lang w:val="en-US"/>
        </w:rPr>
        <w:t>.</w:t>
      </w:r>
    </w:p>
    <w:p w14:paraId="287A169C" w14:textId="59DEB9E8" w:rsidR="00C942FE" w:rsidRDefault="00930CF9" w:rsidP="00BE351D">
      <w:pPr>
        <w:rPr>
          <w:lang w:val="en-US"/>
        </w:rPr>
      </w:pPr>
      <w:r>
        <w:rPr>
          <w:lang w:val="en-US"/>
        </w:rPr>
        <w:t>Spencer Lee:</w:t>
      </w:r>
      <w:r w:rsidR="00BE351D">
        <w:rPr>
          <w:lang w:val="en-US"/>
        </w:rPr>
        <w:t xml:space="preserve"> Do you mean each</w:t>
      </w:r>
      <w:r w:rsidR="00FC4E22">
        <w:rPr>
          <w:lang w:val="en-US"/>
        </w:rPr>
        <w:t xml:space="preserve"> disc</w:t>
      </w:r>
      <w:r w:rsidR="00BE351D">
        <w:rPr>
          <w:lang w:val="en-US"/>
        </w:rPr>
        <w:t>ipline head or just making a new role for each committee. Regarding b</w:t>
      </w:r>
      <w:r w:rsidR="00FC4E22">
        <w:rPr>
          <w:lang w:val="en-US"/>
        </w:rPr>
        <w:t>r</w:t>
      </w:r>
      <w:r w:rsidR="00BE351D">
        <w:rPr>
          <w:lang w:val="en-US"/>
        </w:rPr>
        <w:t>eaking up th</w:t>
      </w:r>
      <w:r w:rsidR="00FC4E22">
        <w:rPr>
          <w:lang w:val="en-US"/>
        </w:rPr>
        <w:t>e</w:t>
      </w:r>
      <w:r w:rsidR="00BE351D">
        <w:rPr>
          <w:lang w:val="en-US"/>
        </w:rPr>
        <w:t xml:space="preserve"> </w:t>
      </w:r>
      <w:r w:rsidR="00FC4E22">
        <w:rPr>
          <w:lang w:val="en-US"/>
        </w:rPr>
        <w:t>t</w:t>
      </w:r>
      <w:r w:rsidR="00BE351D">
        <w:rPr>
          <w:lang w:val="en-US"/>
        </w:rPr>
        <w:t>i</w:t>
      </w:r>
      <w:r w:rsidR="00FC4E22">
        <w:rPr>
          <w:lang w:val="en-US"/>
        </w:rPr>
        <w:t xml:space="preserve">me where they vote, the problem with this is that you </w:t>
      </w:r>
      <w:r w:rsidR="00BE351D">
        <w:rPr>
          <w:lang w:val="en-US"/>
        </w:rPr>
        <w:t xml:space="preserve">have to have the same committee back, which may seem easier, but you need to free </w:t>
      </w:r>
      <w:r w:rsidR="00FC4E22">
        <w:rPr>
          <w:lang w:val="en-US"/>
        </w:rPr>
        <w:t xml:space="preserve">up more </w:t>
      </w:r>
      <w:r w:rsidR="00BE351D">
        <w:rPr>
          <w:lang w:val="en-US"/>
        </w:rPr>
        <w:t xml:space="preserve">of your </w:t>
      </w:r>
      <w:r w:rsidR="00FC4E22">
        <w:rPr>
          <w:lang w:val="en-US"/>
        </w:rPr>
        <w:t>schedule. Bringing friends could be</w:t>
      </w:r>
      <w:r w:rsidR="00BE351D">
        <w:rPr>
          <w:lang w:val="en-US"/>
        </w:rPr>
        <w:t xml:space="preserve"> a good idea, but people tend to</w:t>
      </w:r>
      <w:r w:rsidR="00FC4E22">
        <w:rPr>
          <w:lang w:val="en-US"/>
        </w:rPr>
        <w:t xml:space="preserve"> have friends with similar points, </w:t>
      </w:r>
      <w:r w:rsidR="00BE351D">
        <w:rPr>
          <w:lang w:val="en-US"/>
        </w:rPr>
        <w:t xml:space="preserve">and it </w:t>
      </w:r>
      <w:r w:rsidR="00FC4E22">
        <w:rPr>
          <w:lang w:val="en-US"/>
        </w:rPr>
        <w:t xml:space="preserve">may not eliminate as much as you think. More </w:t>
      </w:r>
      <w:r w:rsidR="00BE351D">
        <w:rPr>
          <w:lang w:val="en-US"/>
        </w:rPr>
        <w:t>emails</w:t>
      </w:r>
      <w:r w:rsidR="00FC4E22">
        <w:rPr>
          <w:lang w:val="en-US"/>
        </w:rPr>
        <w:t xml:space="preserve"> might not help, just make people ignore the info</w:t>
      </w:r>
      <w:r w:rsidR="00BE351D">
        <w:rPr>
          <w:lang w:val="en-US"/>
        </w:rPr>
        <w:t>rmation</w:t>
      </w:r>
      <w:r w:rsidR="00FC4E22">
        <w:rPr>
          <w:lang w:val="en-US"/>
        </w:rPr>
        <w:t xml:space="preserve"> or other info</w:t>
      </w:r>
      <w:r w:rsidR="00BE351D">
        <w:rPr>
          <w:lang w:val="en-US"/>
        </w:rPr>
        <w:t>rmation coming through</w:t>
      </w:r>
      <w:r w:rsidR="00FC4E22">
        <w:rPr>
          <w:lang w:val="en-US"/>
        </w:rPr>
        <w:t>.</w:t>
      </w:r>
      <w:r w:rsidR="00C942FE">
        <w:rPr>
          <w:lang w:val="en-US"/>
        </w:rPr>
        <w:t xml:space="preserve"> </w:t>
      </w:r>
      <w:r w:rsidR="00BE351D">
        <w:rPr>
          <w:lang w:val="en-US"/>
        </w:rPr>
        <w:t xml:space="preserve">It shouldn’t deprioritize other things. </w:t>
      </w:r>
    </w:p>
    <w:p w14:paraId="26D766A0" w14:textId="55E89D7C" w:rsidR="00C942FE" w:rsidRDefault="00F94CD3" w:rsidP="00FC4E22">
      <w:pPr>
        <w:rPr>
          <w:lang w:val="en-US"/>
        </w:rPr>
      </w:pPr>
      <w:r>
        <w:rPr>
          <w:lang w:val="en-US"/>
        </w:rPr>
        <w:t>Zaid Kasim:</w:t>
      </w:r>
      <w:r w:rsidR="00BE351D">
        <w:rPr>
          <w:lang w:val="en-US"/>
        </w:rPr>
        <w:t xml:space="preserve"> F</w:t>
      </w:r>
      <w:r w:rsidR="00C942FE">
        <w:rPr>
          <w:lang w:val="en-US"/>
        </w:rPr>
        <w:t>air point, splitting is a go</w:t>
      </w:r>
      <w:r w:rsidR="00BE351D">
        <w:rPr>
          <w:lang w:val="en-US"/>
        </w:rPr>
        <w:t>o</w:t>
      </w:r>
      <w:r w:rsidR="00C942FE">
        <w:rPr>
          <w:lang w:val="en-US"/>
        </w:rPr>
        <w:t>d idea, not sure about</w:t>
      </w:r>
      <w:r w:rsidR="00BE351D">
        <w:rPr>
          <w:lang w:val="en-US"/>
        </w:rPr>
        <w:t xml:space="preserve"> th</w:t>
      </w:r>
      <w:r w:rsidR="00C942FE">
        <w:rPr>
          <w:lang w:val="en-US"/>
        </w:rPr>
        <w:t xml:space="preserve">e </w:t>
      </w:r>
      <w:r w:rsidR="00BE351D">
        <w:rPr>
          <w:lang w:val="en-US"/>
        </w:rPr>
        <w:t>discipline</w:t>
      </w:r>
      <w:r w:rsidR="00C942FE">
        <w:rPr>
          <w:lang w:val="en-US"/>
        </w:rPr>
        <w:t xml:space="preserve"> clubs yet, I wanted people</w:t>
      </w:r>
      <w:r w:rsidR="00BE351D">
        <w:rPr>
          <w:lang w:val="en-US"/>
        </w:rPr>
        <w:t>’</w:t>
      </w:r>
      <w:r w:rsidR="00C942FE">
        <w:rPr>
          <w:lang w:val="en-US"/>
        </w:rPr>
        <w:t xml:space="preserve">s opinions. I </w:t>
      </w:r>
      <w:r w:rsidR="00BE351D">
        <w:rPr>
          <w:lang w:val="en-US"/>
        </w:rPr>
        <w:t xml:space="preserve">wanted someone </w:t>
      </w:r>
      <w:r w:rsidR="00C942FE">
        <w:rPr>
          <w:lang w:val="en-US"/>
        </w:rPr>
        <w:t xml:space="preserve">from everything to be represented. </w:t>
      </w:r>
    </w:p>
    <w:p w14:paraId="3088B1EA" w14:textId="52C192BB" w:rsidR="00C942FE" w:rsidRDefault="00C942FE" w:rsidP="00BE351D">
      <w:pPr>
        <w:rPr>
          <w:lang w:val="en-US"/>
        </w:rPr>
      </w:pPr>
      <w:r>
        <w:rPr>
          <w:lang w:val="en-US"/>
        </w:rPr>
        <w:t>Jonah</w:t>
      </w:r>
      <w:r w:rsidR="00BE351D">
        <w:rPr>
          <w:lang w:val="en-US"/>
        </w:rPr>
        <w:t xml:space="preserve"> Opler</w:t>
      </w:r>
      <w:r>
        <w:rPr>
          <w:lang w:val="en-US"/>
        </w:rPr>
        <w:t xml:space="preserve">: About time commitment, people could send in their thoughts and </w:t>
      </w:r>
      <w:r w:rsidR="00BE351D">
        <w:rPr>
          <w:lang w:val="en-US"/>
        </w:rPr>
        <w:t>opinions, but</w:t>
      </w:r>
      <w:r>
        <w:rPr>
          <w:lang w:val="en-US"/>
        </w:rPr>
        <w:t xml:space="preserve"> without meet</w:t>
      </w:r>
      <w:r w:rsidR="00BE351D">
        <w:rPr>
          <w:lang w:val="en-US"/>
        </w:rPr>
        <w:t>i</w:t>
      </w:r>
      <w:r>
        <w:rPr>
          <w:lang w:val="en-US"/>
        </w:rPr>
        <w:t xml:space="preserve">ng and </w:t>
      </w:r>
      <w:r w:rsidR="00BE351D">
        <w:rPr>
          <w:lang w:val="en-US"/>
        </w:rPr>
        <w:t>discussing there is no use. Regarding the</w:t>
      </w:r>
      <w:r>
        <w:rPr>
          <w:lang w:val="en-US"/>
        </w:rPr>
        <w:t xml:space="preserve"> time commitment in general, they signed up for a role of power</w:t>
      </w:r>
      <w:r w:rsidR="00BE351D">
        <w:rPr>
          <w:lang w:val="en-US"/>
        </w:rPr>
        <w:t>,</w:t>
      </w:r>
      <w:r>
        <w:rPr>
          <w:lang w:val="en-US"/>
        </w:rPr>
        <w:t xml:space="preserve"> perhaps they didn’t know that and </w:t>
      </w:r>
      <w:r w:rsidR="00BE351D">
        <w:rPr>
          <w:lang w:val="en-US"/>
        </w:rPr>
        <w:t xml:space="preserve">that </w:t>
      </w:r>
      <w:r>
        <w:rPr>
          <w:lang w:val="en-US"/>
        </w:rPr>
        <w:t>should be</w:t>
      </w:r>
      <w:r w:rsidR="00BE351D">
        <w:rPr>
          <w:lang w:val="en-US"/>
        </w:rPr>
        <w:t xml:space="preserve"> expressed better. You signed u</w:t>
      </w:r>
      <w:r>
        <w:rPr>
          <w:lang w:val="en-US"/>
        </w:rPr>
        <w:t>p for this, so you should be prepared to go through with it. Introducing metrics in policy is</w:t>
      </w:r>
      <w:r w:rsidR="00BE351D">
        <w:rPr>
          <w:lang w:val="en-US"/>
        </w:rPr>
        <w:t xml:space="preserve"> risky in case one person</w:t>
      </w:r>
      <w:r>
        <w:rPr>
          <w:lang w:val="en-US"/>
        </w:rPr>
        <w:t xml:space="preserve"> doesn’t deserve the award, but they meet the metrics better </w:t>
      </w:r>
      <w:r w:rsidR="00BE351D">
        <w:rPr>
          <w:lang w:val="en-US"/>
        </w:rPr>
        <w:t>opposed to someone better.</w:t>
      </w:r>
      <w:r>
        <w:rPr>
          <w:lang w:val="en-US"/>
        </w:rPr>
        <w:t xml:space="preserve"> </w:t>
      </w:r>
    </w:p>
    <w:p w14:paraId="7CDAE11B" w14:textId="74A70676" w:rsidR="00C942FE" w:rsidRDefault="003E5626" w:rsidP="00FC4E22">
      <w:pPr>
        <w:rPr>
          <w:lang w:val="en-US"/>
        </w:rPr>
      </w:pPr>
      <w:r>
        <w:rPr>
          <w:lang w:val="en-US"/>
        </w:rPr>
        <w:t>Kaija Edwards:</w:t>
      </w:r>
      <w:r w:rsidR="00BE351D">
        <w:rPr>
          <w:lang w:val="en-US"/>
        </w:rPr>
        <w:t xml:space="preserve"> If a</w:t>
      </w:r>
      <w:r w:rsidR="00C942FE">
        <w:rPr>
          <w:lang w:val="en-US"/>
        </w:rPr>
        <w:t>nyone has a specific reason they feel they can</w:t>
      </w:r>
      <w:r w:rsidR="00BE351D">
        <w:rPr>
          <w:lang w:val="en-US"/>
        </w:rPr>
        <w:t>’</w:t>
      </w:r>
      <w:r w:rsidR="00C942FE">
        <w:rPr>
          <w:lang w:val="en-US"/>
        </w:rPr>
        <w:t xml:space="preserve">t make a choice, they have a duty to recuse themselves from that trial. Ideally </w:t>
      </w:r>
      <w:r w:rsidR="00AF6BD0">
        <w:rPr>
          <w:lang w:val="en-US"/>
        </w:rPr>
        <w:t>people</w:t>
      </w:r>
      <w:r w:rsidR="00BE351D">
        <w:rPr>
          <w:lang w:val="en-US"/>
        </w:rPr>
        <w:t xml:space="preserve"> </w:t>
      </w:r>
      <w:r w:rsidR="00C942FE">
        <w:rPr>
          <w:lang w:val="en-US"/>
        </w:rPr>
        <w:t>will fill things out honestly</w:t>
      </w:r>
      <w:r w:rsidR="00BE351D">
        <w:rPr>
          <w:lang w:val="en-US"/>
        </w:rPr>
        <w:t>,</w:t>
      </w:r>
      <w:r w:rsidR="00C942FE">
        <w:rPr>
          <w:lang w:val="en-US"/>
        </w:rPr>
        <w:t xml:space="preserve"> we can</w:t>
      </w:r>
      <w:r w:rsidR="00BE351D">
        <w:rPr>
          <w:lang w:val="en-US"/>
        </w:rPr>
        <w:t>’</w:t>
      </w:r>
      <w:r w:rsidR="00C942FE">
        <w:rPr>
          <w:lang w:val="en-US"/>
        </w:rPr>
        <w:t>t make choices based on stuff not on the paper.</w:t>
      </w:r>
    </w:p>
    <w:p w14:paraId="59297691" w14:textId="14666455" w:rsidR="00C942FE" w:rsidRDefault="00C942FE" w:rsidP="00FC4E22">
      <w:pPr>
        <w:rPr>
          <w:lang w:val="en-US"/>
        </w:rPr>
      </w:pPr>
      <w:r>
        <w:rPr>
          <w:lang w:val="en-US"/>
        </w:rPr>
        <w:lastRenderedPageBreak/>
        <w:t>Jonah</w:t>
      </w:r>
      <w:r w:rsidR="00BE351D">
        <w:rPr>
          <w:lang w:val="en-US"/>
        </w:rPr>
        <w:t xml:space="preserve"> Opler: A</w:t>
      </w:r>
      <w:r>
        <w:rPr>
          <w:lang w:val="en-US"/>
        </w:rPr>
        <w:t xml:space="preserve">wards are more general than specific metrics. I think the idea of having someone else is a good idea, bringing </w:t>
      </w:r>
      <w:r w:rsidR="00BE351D">
        <w:rPr>
          <w:lang w:val="en-US"/>
        </w:rPr>
        <w:t>someone</w:t>
      </w:r>
      <w:r>
        <w:rPr>
          <w:lang w:val="en-US"/>
        </w:rPr>
        <w:t xml:space="preserve"> totally not involved isn’t the best option. </w:t>
      </w:r>
      <w:r w:rsidR="00BE351D">
        <w:rPr>
          <w:lang w:val="en-US"/>
        </w:rPr>
        <w:t>Someone involved often best represents the Engineering S</w:t>
      </w:r>
      <w:r>
        <w:rPr>
          <w:lang w:val="en-US"/>
        </w:rPr>
        <w:t>oc</w:t>
      </w:r>
      <w:r w:rsidR="00BE351D">
        <w:rPr>
          <w:lang w:val="en-US"/>
        </w:rPr>
        <w:t>iety</w:t>
      </w:r>
      <w:r>
        <w:rPr>
          <w:lang w:val="en-US"/>
        </w:rPr>
        <w:t>, and the friend they bring sh</w:t>
      </w:r>
      <w:r w:rsidR="00BE351D">
        <w:rPr>
          <w:lang w:val="en-US"/>
        </w:rPr>
        <w:t xml:space="preserve">ould be involved in the Engineering Society </w:t>
      </w:r>
      <w:r>
        <w:rPr>
          <w:lang w:val="en-US"/>
        </w:rPr>
        <w:t>but not the gov</w:t>
      </w:r>
      <w:r w:rsidR="00BE351D">
        <w:rPr>
          <w:lang w:val="en-US"/>
        </w:rPr>
        <w:t xml:space="preserve">ernment. </w:t>
      </w:r>
    </w:p>
    <w:p w14:paraId="2F7AEF98" w14:textId="4CE0730D" w:rsidR="00C942FE" w:rsidRDefault="003E5626" w:rsidP="00FC4E22">
      <w:pPr>
        <w:rPr>
          <w:lang w:val="en-US"/>
        </w:rPr>
      </w:pPr>
      <w:r>
        <w:rPr>
          <w:lang w:val="en-US"/>
        </w:rPr>
        <w:t>Carson Cook:</w:t>
      </w:r>
      <w:r w:rsidR="00BE351D">
        <w:rPr>
          <w:lang w:val="en-US"/>
        </w:rPr>
        <w:t xml:space="preserve"> A</w:t>
      </w:r>
      <w:r w:rsidR="00C942FE">
        <w:rPr>
          <w:lang w:val="en-US"/>
        </w:rPr>
        <w:t>dvertising can be put in policy</w:t>
      </w:r>
      <w:r w:rsidR="00BE351D">
        <w:rPr>
          <w:lang w:val="en-US"/>
        </w:rPr>
        <w:t>, I recommend the s</w:t>
      </w:r>
      <w:r w:rsidR="00C942FE">
        <w:rPr>
          <w:lang w:val="en-US"/>
        </w:rPr>
        <w:t xml:space="preserve">hell fund process. I think its </w:t>
      </w:r>
      <w:r w:rsidR="00BE351D">
        <w:rPr>
          <w:lang w:val="en-US"/>
        </w:rPr>
        <w:t>important</w:t>
      </w:r>
      <w:r w:rsidR="00C942FE">
        <w:rPr>
          <w:lang w:val="en-US"/>
        </w:rPr>
        <w:t xml:space="preserve"> to have external nominations, I don’t know if that’s the same as </w:t>
      </w:r>
      <w:r w:rsidR="00BE351D">
        <w:rPr>
          <w:lang w:val="en-US"/>
        </w:rPr>
        <w:t>suggestions</w:t>
      </w:r>
      <w:r w:rsidR="00C942FE">
        <w:rPr>
          <w:lang w:val="en-US"/>
        </w:rPr>
        <w:t xml:space="preserve">. </w:t>
      </w:r>
    </w:p>
    <w:p w14:paraId="3B42CF4B" w14:textId="14FC0F51" w:rsidR="00C942FE" w:rsidRDefault="00F94CD3" w:rsidP="00BE351D">
      <w:pPr>
        <w:rPr>
          <w:lang w:val="en-US"/>
        </w:rPr>
      </w:pPr>
      <w:r>
        <w:rPr>
          <w:lang w:val="en-US"/>
        </w:rPr>
        <w:t>Zaid Kasim:</w:t>
      </w:r>
      <w:r w:rsidR="00BE351D">
        <w:rPr>
          <w:lang w:val="en-US"/>
        </w:rPr>
        <w:t xml:space="preserve"> I meant to say</w:t>
      </w:r>
      <w:r w:rsidR="00C942FE">
        <w:rPr>
          <w:lang w:val="en-US"/>
        </w:rPr>
        <w:t xml:space="preserve"> it wouldn’t be that the committee could</w:t>
      </w:r>
      <w:r w:rsidR="00BE351D">
        <w:rPr>
          <w:lang w:val="en-US"/>
        </w:rPr>
        <w:t>n’t</w:t>
      </w:r>
      <w:r w:rsidR="00C942FE">
        <w:rPr>
          <w:lang w:val="en-US"/>
        </w:rPr>
        <w:t xml:space="preserve"> go off information of</w:t>
      </w:r>
      <w:r w:rsidR="00BE351D">
        <w:rPr>
          <w:lang w:val="en-US"/>
        </w:rPr>
        <w:t>f the nomination information</w:t>
      </w:r>
      <w:r w:rsidR="00C942FE">
        <w:rPr>
          <w:lang w:val="en-US"/>
        </w:rPr>
        <w:t>.</w:t>
      </w:r>
    </w:p>
    <w:p w14:paraId="3BFF87BB" w14:textId="111AC690" w:rsidR="00C942FE" w:rsidRDefault="00BE351D" w:rsidP="00BE351D">
      <w:pPr>
        <w:rPr>
          <w:lang w:val="en-US"/>
        </w:rPr>
      </w:pPr>
      <w:r>
        <w:rPr>
          <w:lang w:val="en-US"/>
        </w:rPr>
        <w:t>Wilson</w:t>
      </w:r>
      <w:r w:rsidR="00C942FE">
        <w:rPr>
          <w:lang w:val="en-US"/>
        </w:rPr>
        <w:t>:</w:t>
      </w:r>
      <w:r>
        <w:rPr>
          <w:lang w:val="en-US"/>
        </w:rPr>
        <w:t xml:space="preserve"> D</w:t>
      </w:r>
      <w:r w:rsidR="00C942FE">
        <w:rPr>
          <w:lang w:val="en-US"/>
        </w:rPr>
        <w:t>isc</w:t>
      </w:r>
      <w:r>
        <w:rPr>
          <w:lang w:val="en-US"/>
        </w:rPr>
        <w:t>ipline</w:t>
      </w:r>
      <w:r w:rsidR="00C942FE">
        <w:rPr>
          <w:lang w:val="en-US"/>
        </w:rPr>
        <w:t xml:space="preserve"> clubs</w:t>
      </w:r>
      <w:r>
        <w:rPr>
          <w:lang w:val="en-US"/>
        </w:rPr>
        <w:t xml:space="preserve"> </w:t>
      </w:r>
      <w:r w:rsidR="00C942FE">
        <w:rPr>
          <w:lang w:val="en-US"/>
        </w:rPr>
        <w:t xml:space="preserve">would </w:t>
      </w:r>
      <w:r>
        <w:rPr>
          <w:lang w:val="en-US"/>
        </w:rPr>
        <w:t>b</w:t>
      </w:r>
      <w:r w:rsidR="00C942FE">
        <w:rPr>
          <w:lang w:val="en-US"/>
        </w:rPr>
        <w:t xml:space="preserve">e helpful with spreading the word. </w:t>
      </w:r>
    </w:p>
    <w:p w14:paraId="3C3D0F13" w14:textId="36C7DB8D" w:rsidR="00C942FE" w:rsidRDefault="00BE351D" w:rsidP="00FC4E22">
      <w:pPr>
        <w:rPr>
          <w:lang w:val="en-US"/>
        </w:rPr>
      </w:pPr>
      <w:r>
        <w:rPr>
          <w:lang w:val="en-US"/>
        </w:rPr>
        <w:t>Zaid Kasim: Talk to m</w:t>
      </w:r>
      <w:r w:rsidR="00C942FE">
        <w:rPr>
          <w:lang w:val="en-US"/>
        </w:rPr>
        <w:t>e afterwards. I</w:t>
      </w:r>
      <w:r>
        <w:rPr>
          <w:lang w:val="en-US"/>
        </w:rPr>
        <w:t>’</w:t>
      </w:r>
      <w:r w:rsidR="00C942FE">
        <w:rPr>
          <w:lang w:val="en-US"/>
        </w:rPr>
        <w:t>d li</w:t>
      </w:r>
      <w:r>
        <w:rPr>
          <w:lang w:val="en-US"/>
        </w:rPr>
        <w:t>ke to</w:t>
      </w:r>
      <w:r w:rsidR="00C942FE">
        <w:rPr>
          <w:lang w:val="en-US"/>
        </w:rPr>
        <w:t xml:space="preserve"> hear more from </w:t>
      </w:r>
      <w:r w:rsidR="00AF6BD0">
        <w:rPr>
          <w:lang w:val="en-US"/>
        </w:rPr>
        <w:t>people</w:t>
      </w:r>
      <w:r>
        <w:rPr>
          <w:lang w:val="en-US"/>
        </w:rPr>
        <w:t xml:space="preserve"> </w:t>
      </w:r>
      <w:r w:rsidR="00C942FE">
        <w:rPr>
          <w:lang w:val="en-US"/>
        </w:rPr>
        <w:t xml:space="preserve">in clubs. </w:t>
      </w:r>
    </w:p>
    <w:p w14:paraId="65D24607" w14:textId="54EE5D95" w:rsidR="00C942FE" w:rsidRDefault="00C942FE" w:rsidP="00FC4E22">
      <w:pPr>
        <w:rPr>
          <w:lang w:val="en-US"/>
        </w:rPr>
      </w:pPr>
      <w:r>
        <w:rPr>
          <w:lang w:val="en-US"/>
        </w:rPr>
        <w:t>Jer</w:t>
      </w:r>
      <w:r w:rsidR="00BE351D">
        <w:rPr>
          <w:lang w:val="en-US"/>
        </w:rPr>
        <w:t>emy Ngyuen: Y</w:t>
      </w:r>
      <w:r>
        <w:rPr>
          <w:lang w:val="en-US"/>
        </w:rPr>
        <w:t xml:space="preserve">ou mentioned ads, how </w:t>
      </w:r>
      <w:r w:rsidR="00BE351D">
        <w:rPr>
          <w:lang w:val="en-US"/>
        </w:rPr>
        <w:t>would you do this? Emails and Facebook</w:t>
      </w:r>
      <w:r>
        <w:rPr>
          <w:lang w:val="en-US"/>
        </w:rPr>
        <w:t xml:space="preserve"> are less </w:t>
      </w:r>
      <w:r w:rsidR="00BE351D">
        <w:rPr>
          <w:lang w:val="en-US"/>
        </w:rPr>
        <w:t xml:space="preserve">well </w:t>
      </w:r>
      <w:r>
        <w:rPr>
          <w:lang w:val="en-US"/>
        </w:rPr>
        <w:t>received. As a section rep</w:t>
      </w:r>
      <w:r w:rsidR="00BE351D">
        <w:rPr>
          <w:lang w:val="en-US"/>
        </w:rPr>
        <w:t>resentative,</w:t>
      </w:r>
      <w:r>
        <w:rPr>
          <w:lang w:val="en-US"/>
        </w:rPr>
        <w:t xml:space="preserve"> I know that class talks have been well received, I know there are </w:t>
      </w:r>
      <w:r w:rsidR="00AF6BD0">
        <w:rPr>
          <w:lang w:val="en-US"/>
        </w:rPr>
        <w:t>people</w:t>
      </w:r>
      <w:r w:rsidR="00BE351D">
        <w:rPr>
          <w:lang w:val="en-US"/>
        </w:rPr>
        <w:t xml:space="preserve"> with direct contact, could you use these people</w:t>
      </w:r>
      <w:r>
        <w:rPr>
          <w:lang w:val="en-US"/>
        </w:rPr>
        <w:t>?</w:t>
      </w:r>
    </w:p>
    <w:p w14:paraId="0FC8BA49" w14:textId="67702A8C" w:rsidR="00C942FE" w:rsidRDefault="00F94CD3" w:rsidP="00BE351D">
      <w:pPr>
        <w:rPr>
          <w:lang w:val="en-US"/>
        </w:rPr>
      </w:pPr>
      <w:r>
        <w:rPr>
          <w:lang w:val="en-US"/>
        </w:rPr>
        <w:t>Zaid Kasim:</w:t>
      </w:r>
      <w:r w:rsidR="00BE351D">
        <w:rPr>
          <w:lang w:val="en-US"/>
        </w:rPr>
        <w:t xml:space="preserve"> We’re planning on using other social media</w:t>
      </w:r>
      <w:r w:rsidR="00C942FE">
        <w:rPr>
          <w:lang w:val="en-US"/>
        </w:rPr>
        <w:t>, Mail</w:t>
      </w:r>
      <w:r w:rsidR="00BE351D">
        <w:rPr>
          <w:lang w:val="en-US"/>
        </w:rPr>
        <w:t xml:space="preserve"> Ch</w:t>
      </w:r>
      <w:r w:rsidR="00C942FE">
        <w:rPr>
          <w:lang w:val="en-US"/>
        </w:rPr>
        <w:t>imp, hopefully involving disc</w:t>
      </w:r>
      <w:r w:rsidR="00BE351D">
        <w:rPr>
          <w:lang w:val="en-US"/>
        </w:rPr>
        <w:t>ipline clubs would be great. With</w:t>
      </w:r>
      <w:r w:rsidR="00C942FE">
        <w:rPr>
          <w:lang w:val="en-US"/>
        </w:rPr>
        <w:t xml:space="preserve"> class talks we would need to find people to do the talks. </w:t>
      </w:r>
    </w:p>
    <w:p w14:paraId="64CDDCEE" w14:textId="23EFF98B" w:rsidR="00C942FE" w:rsidRDefault="00C942FE" w:rsidP="00FC4E22">
      <w:pPr>
        <w:rPr>
          <w:lang w:val="en-US"/>
        </w:rPr>
      </w:pPr>
      <w:r>
        <w:rPr>
          <w:lang w:val="en-US"/>
        </w:rPr>
        <w:t>Nat</w:t>
      </w:r>
      <w:r w:rsidR="00BE351D">
        <w:rPr>
          <w:lang w:val="en-US"/>
        </w:rPr>
        <w:t>alie Arpin: If you’re allowing representatives</w:t>
      </w:r>
      <w:r>
        <w:rPr>
          <w:lang w:val="en-US"/>
        </w:rPr>
        <w:t xml:space="preserve"> to consider outside info</w:t>
      </w:r>
      <w:r w:rsidR="00BE351D">
        <w:rPr>
          <w:lang w:val="en-US"/>
        </w:rPr>
        <w:t>rmation</w:t>
      </w:r>
      <w:r>
        <w:rPr>
          <w:lang w:val="en-US"/>
        </w:rPr>
        <w:t xml:space="preserve"> you</w:t>
      </w:r>
      <w:r w:rsidR="00BE351D">
        <w:rPr>
          <w:lang w:val="en-US"/>
        </w:rPr>
        <w:t>’</w:t>
      </w:r>
      <w:r>
        <w:rPr>
          <w:lang w:val="en-US"/>
        </w:rPr>
        <w:t>r</w:t>
      </w:r>
      <w:r w:rsidR="00BE351D">
        <w:rPr>
          <w:lang w:val="en-US"/>
        </w:rPr>
        <w:t>e</w:t>
      </w:r>
      <w:r>
        <w:rPr>
          <w:lang w:val="en-US"/>
        </w:rPr>
        <w:t xml:space="preserve"> introducing insider bias. A director might know more about what they do. There</w:t>
      </w:r>
      <w:r w:rsidR="00BE351D">
        <w:rPr>
          <w:lang w:val="en-US"/>
        </w:rPr>
        <w:t>’</w:t>
      </w:r>
      <w:r>
        <w:rPr>
          <w:lang w:val="en-US"/>
        </w:rPr>
        <w:t>s a reason we have all this policy. Mak</w:t>
      </w:r>
      <w:r w:rsidR="00BE351D">
        <w:rPr>
          <w:lang w:val="en-US"/>
        </w:rPr>
        <w:t>ing the form shorter could help</w:t>
      </w:r>
      <w:r>
        <w:rPr>
          <w:lang w:val="en-US"/>
        </w:rPr>
        <w:t xml:space="preserve"> encourage involvement</w:t>
      </w:r>
      <w:r w:rsidR="00BE351D">
        <w:rPr>
          <w:lang w:val="en-US"/>
        </w:rPr>
        <w:t>.</w:t>
      </w:r>
    </w:p>
    <w:p w14:paraId="13493719" w14:textId="3DF8F644" w:rsidR="00C942FE" w:rsidRDefault="00483E12" w:rsidP="00FC4E22">
      <w:pPr>
        <w:rPr>
          <w:lang w:val="en-US"/>
        </w:rPr>
      </w:pPr>
      <w:r>
        <w:rPr>
          <w:lang w:val="en-US"/>
        </w:rPr>
        <w:t>Felix LeClair:</w:t>
      </w:r>
      <w:r w:rsidR="00BE351D">
        <w:rPr>
          <w:lang w:val="en-US"/>
        </w:rPr>
        <w:t xml:space="preserve"> W</w:t>
      </w:r>
      <w:r w:rsidR="00C942FE">
        <w:rPr>
          <w:lang w:val="en-US"/>
        </w:rPr>
        <w:t>hat</w:t>
      </w:r>
      <w:r w:rsidR="00BE351D">
        <w:rPr>
          <w:lang w:val="en-US"/>
        </w:rPr>
        <w:t>’</w:t>
      </w:r>
      <w:r w:rsidR="00C942FE">
        <w:rPr>
          <w:lang w:val="en-US"/>
        </w:rPr>
        <w:t>s the current process for nomination?</w:t>
      </w:r>
    </w:p>
    <w:p w14:paraId="1FEA6CE9" w14:textId="2360BD7A" w:rsidR="00C942FE" w:rsidRDefault="00F94CD3" w:rsidP="00FC4E22">
      <w:pPr>
        <w:rPr>
          <w:lang w:val="en-US"/>
        </w:rPr>
      </w:pPr>
      <w:r>
        <w:rPr>
          <w:lang w:val="en-US"/>
        </w:rPr>
        <w:t>Zaid Kasim:</w:t>
      </w:r>
      <w:r w:rsidR="00C942FE">
        <w:rPr>
          <w:lang w:val="en-US"/>
        </w:rPr>
        <w:t xml:space="preserve"> I bel</w:t>
      </w:r>
      <w:r w:rsidR="00BE351D">
        <w:rPr>
          <w:lang w:val="en-US"/>
        </w:rPr>
        <w:t>ieve it was that you could do it in</w:t>
      </w:r>
      <w:r w:rsidR="00C942FE">
        <w:rPr>
          <w:lang w:val="en-US"/>
        </w:rPr>
        <w:t xml:space="preserve"> person</w:t>
      </w:r>
      <w:r w:rsidR="00BE351D">
        <w:rPr>
          <w:lang w:val="en-US"/>
        </w:rPr>
        <w:t>, but it was generally G</w:t>
      </w:r>
      <w:r w:rsidR="00C942FE">
        <w:rPr>
          <w:lang w:val="en-US"/>
        </w:rPr>
        <w:t xml:space="preserve">oogle form. </w:t>
      </w:r>
    </w:p>
    <w:p w14:paraId="4BD7A5AE" w14:textId="1ECEAE6A" w:rsidR="00C942FE" w:rsidRDefault="00C942FE" w:rsidP="00FC4E22">
      <w:pPr>
        <w:rPr>
          <w:lang w:val="en-US"/>
        </w:rPr>
      </w:pPr>
      <w:r w:rsidRPr="00BE351D">
        <w:rPr>
          <w:lang w:val="en-US"/>
        </w:rPr>
        <w:t xml:space="preserve">Melissa </w:t>
      </w:r>
      <w:r w:rsidR="00BE351D" w:rsidRPr="00BE351D">
        <w:rPr>
          <w:lang w:val="en-US"/>
        </w:rPr>
        <w:t>Young</w:t>
      </w:r>
      <w:r w:rsidRPr="00BE351D">
        <w:rPr>
          <w:lang w:val="en-US"/>
        </w:rPr>
        <w:t>:</w:t>
      </w:r>
      <w:r w:rsidR="00BE351D" w:rsidRPr="00BE351D">
        <w:rPr>
          <w:lang w:val="en-US"/>
        </w:rPr>
        <w:t xml:space="preserve"> N</w:t>
      </w:r>
      <w:r w:rsidR="00BE351D">
        <w:rPr>
          <w:lang w:val="en-US"/>
        </w:rPr>
        <w:t>ominations aren’t self-</w:t>
      </w:r>
      <w:r w:rsidR="00223117" w:rsidRPr="00BE351D">
        <w:rPr>
          <w:lang w:val="en-US"/>
        </w:rPr>
        <w:t xml:space="preserve">nominations. </w:t>
      </w:r>
      <w:r w:rsidR="00223117">
        <w:rPr>
          <w:lang w:val="en-US"/>
        </w:rPr>
        <w:t xml:space="preserve">Maybe a consideration is allowing </w:t>
      </w:r>
      <w:r w:rsidR="00BE351D">
        <w:rPr>
          <w:lang w:val="en-US"/>
        </w:rPr>
        <w:t>self-nominations. P</w:t>
      </w:r>
      <w:r w:rsidR="00223117">
        <w:rPr>
          <w:lang w:val="en-US"/>
        </w:rPr>
        <w:t>eople might not make a nomination for all their friends</w:t>
      </w:r>
      <w:r w:rsidR="00BE351D">
        <w:rPr>
          <w:lang w:val="en-US"/>
        </w:rPr>
        <w:t>. We don’t always have time for</w:t>
      </w:r>
      <w:r w:rsidR="00223117">
        <w:rPr>
          <w:lang w:val="en-US"/>
        </w:rPr>
        <w:t xml:space="preserve"> that. There are definitely people who are deserving who could</w:t>
      </w:r>
      <w:r w:rsidR="00BE351D">
        <w:rPr>
          <w:lang w:val="en-US"/>
        </w:rPr>
        <w:t xml:space="preserve"> nominate themselves. </w:t>
      </w:r>
    </w:p>
    <w:p w14:paraId="6DAD8E1F" w14:textId="6E79B8D4" w:rsidR="00223117" w:rsidRDefault="003E5626" w:rsidP="00FC4E22">
      <w:pPr>
        <w:rPr>
          <w:lang w:val="en-US"/>
        </w:rPr>
      </w:pPr>
      <w:r>
        <w:rPr>
          <w:lang w:val="en-US"/>
        </w:rPr>
        <w:t>Kaija Edwards:</w:t>
      </w:r>
      <w:r w:rsidR="00BE351D">
        <w:rPr>
          <w:lang w:val="en-US"/>
        </w:rPr>
        <w:t xml:space="preserve"> How about j</w:t>
      </w:r>
      <w:r w:rsidR="00223117">
        <w:rPr>
          <w:lang w:val="en-US"/>
        </w:rPr>
        <w:t xml:space="preserve">ury duty? No </w:t>
      </w:r>
      <w:r w:rsidR="00BE351D">
        <w:rPr>
          <w:lang w:val="en-US"/>
        </w:rPr>
        <w:t>one needs to be forced to come, but a randomly selected group gets an email saying, “</w:t>
      </w:r>
      <w:r w:rsidR="00223117">
        <w:rPr>
          <w:lang w:val="en-US"/>
        </w:rPr>
        <w:t>Hey you’ve been invited to be a</w:t>
      </w:r>
      <w:r w:rsidR="00BE351D">
        <w:rPr>
          <w:lang w:val="en-US"/>
        </w:rPr>
        <w:t xml:space="preserve"> part of the democratic process”. Getting to go</w:t>
      </w:r>
      <w:r w:rsidR="00223117">
        <w:rPr>
          <w:lang w:val="en-US"/>
        </w:rPr>
        <w:t xml:space="preserve"> to the ceremony could be </w:t>
      </w:r>
      <w:r w:rsidR="00BE351D">
        <w:rPr>
          <w:lang w:val="en-US"/>
        </w:rPr>
        <w:t>incentive.</w:t>
      </w:r>
    </w:p>
    <w:p w14:paraId="2A5E8B34" w14:textId="68B2B724" w:rsidR="00223117" w:rsidRPr="00DA22C7" w:rsidRDefault="00F94CD3" w:rsidP="00302356">
      <w:pPr>
        <w:rPr>
          <w:lang w:val="en-US"/>
        </w:rPr>
      </w:pPr>
      <w:r>
        <w:rPr>
          <w:lang w:val="en-US"/>
        </w:rPr>
        <w:t>Zaid Kasim:</w:t>
      </w:r>
      <w:r w:rsidR="00302356">
        <w:rPr>
          <w:lang w:val="en-US"/>
        </w:rPr>
        <w:t xml:space="preserve"> Quick poll, </w:t>
      </w:r>
      <w:r w:rsidR="00223117">
        <w:rPr>
          <w:lang w:val="en-US"/>
        </w:rPr>
        <w:t xml:space="preserve"> are people for or against revamping the policy?</w:t>
      </w:r>
    </w:p>
    <w:p w14:paraId="00925CC4" w14:textId="1C94A73A" w:rsidR="00E06C17" w:rsidRPr="00A5213C" w:rsidRDefault="002A1696" w:rsidP="009B1311">
      <w:pPr>
        <w:pStyle w:val="Heading1"/>
        <w:spacing w:line="276" w:lineRule="auto"/>
        <w:jc w:val="both"/>
      </w:pPr>
      <w:r>
        <w:t>x</w:t>
      </w:r>
      <w:r w:rsidR="00894D37" w:rsidRPr="00A5213C">
        <w:t>. New Business</w:t>
      </w:r>
    </w:p>
    <w:p w14:paraId="44963431" w14:textId="515D1E7B" w:rsidR="002918BD" w:rsidRDefault="002918BD" w:rsidP="002918BD">
      <w:pPr>
        <w:rPr>
          <w:lang w:val="en-US"/>
        </w:rPr>
      </w:pPr>
      <w:r w:rsidRPr="002918BD">
        <w:rPr>
          <w:lang w:val="en-US"/>
        </w:rPr>
        <w:t>Motion to Extend Council</w:t>
      </w:r>
    </w:p>
    <w:p w14:paraId="7C6736FC" w14:textId="31E060E2" w:rsidR="002918BD" w:rsidRDefault="002918BD" w:rsidP="002918BD">
      <w:pPr>
        <w:rPr>
          <w:lang w:val="en-US"/>
        </w:rPr>
      </w:pPr>
      <w:r>
        <w:rPr>
          <w:lang w:val="en-US"/>
        </w:rPr>
        <w:t>Moved by Carson</w:t>
      </w:r>
      <w:r w:rsidR="00302356">
        <w:rPr>
          <w:lang w:val="en-US"/>
        </w:rPr>
        <w:t xml:space="preserve"> Cook</w:t>
      </w:r>
      <w:r>
        <w:rPr>
          <w:lang w:val="en-US"/>
        </w:rPr>
        <w:t xml:space="preserve"> </w:t>
      </w:r>
    </w:p>
    <w:p w14:paraId="334EAEAF" w14:textId="28D942B2" w:rsidR="002918BD" w:rsidRDefault="00302356" w:rsidP="002918BD">
      <w:pPr>
        <w:rPr>
          <w:lang w:val="en-US"/>
        </w:rPr>
      </w:pPr>
      <w:r>
        <w:rPr>
          <w:lang w:val="en-US"/>
        </w:rPr>
        <w:t>Seconded by F</w:t>
      </w:r>
      <w:r w:rsidR="002918BD">
        <w:rPr>
          <w:lang w:val="en-US"/>
        </w:rPr>
        <w:t>elix</w:t>
      </w:r>
      <w:r>
        <w:rPr>
          <w:lang w:val="en-US"/>
        </w:rPr>
        <w:t xml:space="preserve"> LeClair</w:t>
      </w:r>
      <w:r w:rsidR="002918BD">
        <w:rPr>
          <w:lang w:val="en-US"/>
        </w:rPr>
        <w:t xml:space="preserve"> </w:t>
      </w:r>
    </w:p>
    <w:p w14:paraId="761DFC06" w14:textId="1AAB59BA" w:rsidR="002918BD" w:rsidRPr="00302356" w:rsidRDefault="002918BD" w:rsidP="002918BD">
      <w:pPr>
        <w:rPr>
          <w:b/>
          <w:bCs/>
          <w:lang w:val="en-US"/>
        </w:rPr>
      </w:pPr>
      <w:r w:rsidRPr="00302356">
        <w:rPr>
          <w:b/>
          <w:bCs/>
          <w:lang w:val="en-US"/>
        </w:rPr>
        <w:t>Motion passes</w:t>
      </w:r>
      <w:r w:rsidR="00302356" w:rsidRPr="00302356">
        <w:rPr>
          <w:b/>
          <w:bCs/>
          <w:lang w:val="en-US"/>
        </w:rPr>
        <w:t xml:space="preserve"> </w:t>
      </w:r>
      <w:r w:rsidRPr="00302356">
        <w:rPr>
          <w:b/>
          <w:bCs/>
          <w:lang w:val="en-US"/>
        </w:rPr>
        <w:t>9:16</w:t>
      </w:r>
      <w:r w:rsidR="00302356" w:rsidRPr="00302356">
        <w:rPr>
          <w:b/>
          <w:bCs/>
          <w:lang w:val="en-US"/>
        </w:rPr>
        <w:t xml:space="preserve"> PM</w:t>
      </w:r>
    </w:p>
    <w:p w14:paraId="616324F5" w14:textId="77777777" w:rsidR="00DE1EBA" w:rsidRPr="00F94CD3" w:rsidRDefault="00DE1EBA" w:rsidP="00DC20B8">
      <w:pPr>
        <w:pStyle w:val="Heading2"/>
        <w:jc w:val="left"/>
        <w:rPr>
          <w:lang w:val="fr-CA"/>
        </w:rPr>
      </w:pPr>
    </w:p>
    <w:p w14:paraId="4C86B1FE" w14:textId="77777777" w:rsidR="00E4673C" w:rsidRPr="00F94CD3" w:rsidRDefault="00E4673C" w:rsidP="00E4673C">
      <w:pPr>
        <w:pStyle w:val="Heading5"/>
        <w:spacing w:line="276" w:lineRule="auto"/>
        <w:jc w:val="left"/>
        <w:rPr>
          <w:sz w:val="24"/>
          <w:szCs w:val="24"/>
          <w:lang w:val="fr-CA"/>
        </w:rPr>
      </w:pPr>
      <w:r w:rsidRPr="00F94CD3">
        <w:rPr>
          <w:sz w:val="24"/>
          <w:szCs w:val="24"/>
          <w:lang w:val="fr-CA"/>
        </w:rPr>
        <w:t>Motion 4</w:t>
      </w:r>
    </w:p>
    <w:p w14:paraId="70F7399B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 xml:space="preserve">Whereas: </w:t>
      </w:r>
      <w:r w:rsidRPr="00DC20B8">
        <w:rPr>
          <w:lang w:val="en-US"/>
        </w:rPr>
        <w:tab/>
        <w:t>There is a need for Executive Director Team restructuring;</w:t>
      </w:r>
    </w:p>
    <w:p w14:paraId="5769DC41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>&amp; whereas:</w:t>
      </w:r>
      <w:r w:rsidRPr="00DC20B8">
        <w:rPr>
          <w:lang w:val="en-US"/>
        </w:rPr>
        <w:tab/>
        <w:t>The Executive workload needs to decrease;</w:t>
      </w:r>
    </w:p>
    <w:p w14:paraId="133387A7" w14:textId="77777777" w:rsidR="00DC20B8" w:rsidRPr="00DC20B8" w:rsidRDefault="00DC20B8" w:rsidP="00DC20B8">
      <w:pPr>
        <w:spacing w:after="0" w:line="276" w:lineRule="auto"/>
        <w:rPr>
          <w:lang w:val="en-US"/>
        </w:rPr>
      </w:pPr>
    </w:p>
    <w:p w14:paraId="3AE7C392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>BE IT RESOLVED THAT:</w:t>
      </w:r>
    </w:p>
    <w:p w14:paraId="762EF838" w14:textId="738FB52C" w:rsidR="00DC20B8" w:rsidRPr="00DC20B8" w:rsidRDefault="00DC20B8" w:rsidP="00DC20B8">
      <w:pPr>
        <w:spacing w:after="0" w:line="276" w:lineRule="auto"/>
      </w:pPr>
      <w:r w:rsidRPr="00DC20B8">
        <w:rPr>
          <w:lang w:val="en-US"/>
        </w:rPr>
        <w:t xml:space="preserve">Council approve the changes to Policy Section </w:t>
      </w:r>
      <w:bookmarkStart w:id="0" w:name="_Toc361133969"/>
      <w:bookmarkStart w:id="1" w:name="_Toc19523833"/>
      <w:r w:rsidRPr="00DC20B8">
        <w:t>β - Society Leadership</w:t>
      </w:r>
      <w:bookmarkEnd w:id="0"/>
      <w:bookmarkEnd w:id="1"/>
      <w:r w:rsidRPr="00DC20B8">
        <w:t xml:space="preserve"> as seen in APPENDIX “FUNDIRECTORS”.</w:t>
      </w:r>
    </w:p>
    <w:p w14:paraId="02F56912" w14:textId="77777777" w:rsidR="00DC20B8" w:rsidRPr="00DC20B8" w:rsidRDefault="00DC20B8" w:rsidP="00DC20B8">
      <w:pPr>
        <w:spacing w:after="0" w:line="276" w:lineRule="auto"/>
        <w:rPr>
          <w:lang w:val="en-US"/>
        </w:rPr>
      </w:pPr>
    </w:p>
    <w:p w14:paraId="1BCC7A3C" w14:textId="77777777" w:rsidR="00DC20B8" w:rsidRPr="00DC20B8" w:rsidRDefault="00DC20B8" w:rsidP="00DC20B8">
      <w:pPr>
        <w:spacing w:after="0" w:line="276" w:lineRule="auto"/>
        <w:jc w:val="right"/>
        <w:rPr>
          <w:lang w:val="en-US"/>
        </w:rPr>
      </w:pPr>
      <w:r w:rsidRPr="00DC20B8">
        <w:rPr>
          <w:lang w:val="en-US"/>
        </w:rPr>
        <w:t>Moved by: Delaney “Exec” Benoit</w:t>
      </w:r>
    </w:p>
    <w:p w14:paraId="0E7A071A" w14:textId="77777777" w:rsidR="00DC20B8" w:rsidRPr="00DC20B8" w:rsidRDefault="00DC20B8" w:rsidP="00DC20B8">
      <w:pPr>
        <w:spacing w:after="0" w:line="276" w:lineRule="auto"/>
        <w:jc w:val="right"/>
        <w:rPr>
          <w:lang w:val="en-US"/>
        </w:rPr>
      </w:pPr>
      <w:r w:rsidRPr="00DC20B8">
        <w:rPr>
          <w:lang w:val="en-US"/>
        </w:rPr>
        <w:t>Seconded by: Zaid “Loves” Kasim</w:t>
      </w:r>
    </w:p>
    <w:p w14:paraId="7A6F1681" w14:textId="77777777" w:rsidR="00DC20B8" w:rsidRPr="00DC20B8" w:rsidRDefault="00DC20B8" w:rsidP="00DC20B8">
      <w:pPr>
        <w:spacing w:after="0" w:line="276" w:lineRule="auto"/>
        <w:jc w:val="right"/>
        <w:rPr>
          <w:lang w:val="en-US"/>
        </w:rPr>
      </w:pPr>
      <w:r w:rsidRPr="00DC20B8">
        <w:rPr>
          <w:lang w:val="en-US"/>
        </w:rPr>
        <w:t>Thirded by: Jinho “Directors” Lee</w:t>
      </w:r>
    </w:p>
    <w:p w14:paraId="78C82857" w14:textId="66AB7970" w:rsidR="00E4673C" w:rsidRPr="002B4AAE" w:rsidRDefault="002B4AAE" w:rsidP="00E4673C">
      <w:pPr>
        <w:spacing w:after="0" w:line="276" w:lineRule="auto"/>
        <w:rPr>
          <w:b/>
          <w:bCs/>
          <w:lang w:val="en-US"/>
        </w:rPr>
      </w:pPr>
      <w:r>
        <w:rPr>
          <w:b/>
          <w:bCs/>
          <w:lang w:val="en-US"/>
        </w:rPr>
        <w:t>Felix</w:t>
      </w:r>
      <w:r w:rsidR="00302356">
        <w:rPr>
          <w:b/>
          <w:bCs/>
          <w:lang w:val="en-US"/>
        </w:rPr>
        <w:t xml:space="preserve"> LeClair,</w:t>
      </w:r>
      <w:r w:rsidRPr="002B4AAE">
        <w:rPr>
          <w:b/>
          <w:bCs/>
          <w:lang w:val="en-US"/>
        </w:rPr>
        <w:t xml:space="preserve"> Jinho </w:t>
      </w:r>
      <w:r w:rsidR="00302356">
        <w:rPr>
          <w:b/>
          <w:bCs/>
          <w:lang w:val="en-US"/>
        </w:rPr>
        <w:t xml:space="preserve">Lee, Delaney Benoit, </w:t>
      </w:r>
      <w:r w:rsidRPr="002B4AAE">
        <w:rPr>
          <w:b/>
          <w:bCs/>
          <w:lang w:val="en-US"/>
        </w:rPr>
        <w:t>and Zaid</w:t>
      </w:r>
      <w:r w:rsidR="00302356">
        <w:rPr>
          <w:b/>
          <w:bCs/>
          <w:lang w:val="en-US"/>
        </w:rPr>
        <w:t xml:space="preserve"> Kasim</w:t>
      </w:r>
      <w:r w:rsidRPr="002B4AAE">
        <w:rPr>
          <w:b/>
          <w:bCs/>
          <w:lang w:val="en-US"/>
        </w:rPr>
        <w:t xml:space="preserve"> Abstain</w:t>
      </w:r>
    </w:p>
    <w:p w14:paraId="41C78E0A" w14:textId="07F19D1D" w:rsidR="00DE2929" w:rsidRDefault="00E4673C" w:rsidP="00EA66C5">
      <w:pPr>
        <w:spacing w:after="0" w:line="276" w:lineRule="auto"/>
        <w:rPr>
          <w:rFonts w:cs="Times New Roman"/>
          <w:b/>
        </w:rPr>
      </w:pPr>
      <w:r w:rsidRPr="00A5213C">
        <w:rPr>
          <w:rFonts w:cs="Times New Roman"/>
          <w:b/>
        </w:rPr>
        <w:t>Motion Passes</w:t>
      </w:r>
      <w:r w:rsidR="002918BD">
        <w:rPr>
          <w:rFonts w:cs="Times New Roman"/>
          <w:b/>
        </w:rPr>
        <w:t xml:space="preserve">, </w:t>
      </w:r>
      <w:r w:rsidR="002B4AAE">
        <w:rPr>
          <w:rFonts w:cs="Times New Roman"/>
          <w:b/>
        </w:rPr>
        <w:t xml:space="preserve">9.28 </w:t>
      </w:r>
      <w:r w:rsidR="00016957">
        <w:rPr>
          <w:rFonts w:cs="Times New Roman"/>
          <w:b/>
        </w:rPr>
        <w:t xml:space="preserve">pm </w:t>
      </w:r>
    </w:p>
    <w:p w14:paraId="5F36DF25" w14:textId="77777777" w:rsidR="00041C13" w:rsidRDefault="00041C13" w:rsidP="00EA66C5">
      <w:pPr>
        <w:spacing w:after="0" w:line="276" w:lineRule="auto"/>
        <w:rPr>
          <w:rFonts w:cs="Times New Roman"/>
          <w:b/>
        </w:rPr>
      </w:pPr>
    </w:p>
    <w:p w14:paraId="4559C53A" w14:textId="0D2708B0" w:rsidR="002918BD" w:rsidRDefault="002918BD" w:rsidP="00302356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Del</w:t>
      </w:r>
      <w:r w:rsidR="00302356">
        <w:rPr>
          <w:rFonts w:cs="Times New Roman"/>
          <w:bCs/>
        </w:rPr>
        <w:t>aney Benoit: W</w:t>
      </w:r>
      <w:r>
        <w:rPr>
          <w:rFonts w:cs="Times New Roman"/>
          <w:bCs/>
        </w:rPr>
        <w:t>e have some ED team restructuring,</w:t>
      </w:r>
      <w:r w:rsidR="00302356">
        <w:rPr>
          <w:rFonts w:cs="Times New Roman"/>
          <w:bCs/>
        </w:rPr>
        <w:t xml:space="preserve"> the spirit is outlined in the motion, it’s basically redistributing the workload, m</w:t>
      </w:r>
      <w:r>
        <w:rPr>
          <w:rFonts w:cs="Times New Roman"/>
          <w:bCs/>
        </w:rPr>
        <w:t xml:space="preserve">aking things make more </w:t>
      </w:r>
      <w:r w:rsidR="00302356">
        <w:rPr>
          <w:rFonts w:cs="Times New Roman"/>
          <w:bCs/>
        </w:rPr>
        <w:t>sense</w:t>
      </w:r>
      <w:r>
        <w:rPr>
          <w:rFonts w:cs="Times New Roman"/>
          <w:bCs/>
        </w:rPr>
        <w:t xml:space="preserve"> and </w:t>
      </w:r>
      <w:r w:rsidR="00302356">
        <w:rPr>
          <w:rFonts w:cs="Times New Roman"/>
          <w:bCs/>
        </w:rPr>
        <w:t>ensuring that the opportunities are fulfilling and rewarding. First, we’re removing the Director of Events</w:t>
      </w:r>
      <w:r>
        <w:rPr>
          <w:rFonts w:cs="Times New Roman"/>
          <w:bCs/>
        </w:rPr>
        <w:t>, it</w:t>
      </w:r>
      <w:r w:rsidR="00302356">
        <w:rPr>
          <w:rFonts w:cs="Times New Roman"/>
          <w:bCs/>
        </w:rPr>
        <w:t>’s been shrinking and s</w:t>
      </w:r>
      <w:r>
        <w:rPr>
          <w:rFonts w:cs="Times New Roman"/>
          <w:bCs/>
        </w:rPr>
        <w:t xml:space="preserve">hrinking, and </w:t>
      </w:r>
      <w:r w:rsidR="00302356">
        <w:rPr>
          <w:rFonts w:cs="Times New Roman"/>
          <w:bCs/>
        </w:rPr>
        <w:t xml:space="preserve">is </w:t>
      </w:r>
      <w:r>
        <w:rPr>
          <w:rFonts w:cs="Times New Roman"/>
          <w:bCs/>
        </w:rPr>
        <w:t xml:space="preserve">better suited to other directorships. </w:t>
      </w:r>
      <w:r w:rsidR="00302356">
        <w:rPr>
          <w:rFonts w:cs="Times New Roman"/>
          <w:bCs/>
        </w:rPr>
        <w:t>We’re also renaming the Director of Conferences to the Director of Clubs and Conferences, and the Director of Internal Affairs to the Director of Governance.</w:t>
      </w:r>
    </w:p>
    <w:p w14:paraId="2D84FE69" w14:textId="77777777" w:rsidR="00302356" w:rsidRDefault="00302356" w:rsidP="00302356">
      <w:pPr>
        <w:spacing w:after="0" w:line="276" w:lineRule="auto"/>
        <w:rPr>
          <w:rFonts w:cs="Times New Roman"/>
          <w:bCs/>
        </w:rPr>
      </w:pPr>
    </w:p>
    <w:p w14:paraId="23C7DCB7" w14:textId="03DE96C6" w:rsidR="002918BD" w:rsidRDefault="00F94CD3" w:rsidP="00302356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Zaid Kasim:</w:t>
      </w:r>
      <w:r w:rsidR="002918BD">
        <w:rPr>
          <w:rFonts w:cs="Times New Roman"/>
          <w:bCs/>
        </w:rPr>
        <w:t xml:space="preserve"> </w:t>
      </w:r>
      <w:r w:rsidR="00302356">
        <w:rPr>
          <w:rFonts w:cs="Times New Roman"/>
          <w:bCs/>
        </w:rPr>
        <w:t xml:space="preserve">We’re </w:t>
      </w:r>
      <w:r w:rsidR="002918BD">
        <w:rPr>
          <w:rFonts w:cs="Times New Roman"/>
          <w:bCs/>
        </w:rPr>
        <w:t xml:space="preserve">removing </w:t>
      </w:r>
      <w:r w:rsidR="00302356">
        <w:rPr>
          <w:rFonts w:cs="Times New Roman"/>
          <w:bCs/>
        </w:rPr>
        <w:t>the banquet from the Director of Governance,</w:t>
      </w:r>
      <w:r w:rsidR="002918BD">
        <w:rPr>
          <w:rFonts w:cs="Times New Roman"/>
          <w:bCs/>
        </w:rPr>
        <w:t xml:space="preserve"> b</w:t>
      </w:r>
      <w:r w:rsidR="00302356">
        <w:rPr>
          <w:rFonts w:cs="Times New Roman"/>
          <w:bCs/>
        </w:rPr>
        <w:t>e</w:t>
      </w:r>
      <w:r w:rsidR="002918BD">
        <w:rPr>
          <w:rFonts w:cs="Times New Roman"/>
          <w:bCs/>
        </w:rPr>
        <w:t>c</w:t>
      </w:r>
      <w:r w:rsidR="00302356">
        <w:rPr>
          <w:rFonts w:cs="Times New Roman"/>
          <w:bCs/>
        </w:rPr>
        <w:t xml:space="preserve">ause the Director of Governance has a lot going on in March, with the </w:t>
      </w:r>
      <w:r w:rsidR="002918BD">
        <w:rPr>
          <w:rFonts w:cs="Times New Roman"/>
          <w:bCs/>
        </w:rPr>
        <w:t>awards</w:t>
      </w:r>
      <w:r w:rsidR="00302356">
        <w:rPr>
          <w:rFonts w:cs="Times New Roman"/>
          <w:bCs/>
        </w:rPr>
        <w:t>, AGM, and transition. It</w:t>
      </w:r>
      <w:r w:rsidR="002918BD">
        <w:rPr>
          <w:rFonts w:cs="Times New Roman"/>
          <w:bCs/>
        </w:rPr>
        <w:t xml:space="preserve"> would be more fair to move </w:t>
      </w:r>
      <w:r w:rsidR="00302356">
        <w:rPr>
          <w:rFonts w:cs="Times New Roman"/>
          <w:bCs/>
        </w:rPr>
        <w:t xml:space="preserve">that </w:t>
      </w:r>
      <w:r w:rsidR="002918BD">
        <w:rPr>
          <w:rFonts w:cs="Times New Roman"/>
          <w:bCs/>
        </w:rPr>
        <w:t xml:space="preserve">elsewhere. </w:t>
      </w:r>
    </w:p>
    <w:p w14:paraId="0D4AE0DB" w14:textId="77777777" w:rsidR="00302356" w:rsidRDefault="00302356" w:rsidP="00302356">
      <w:pPr>
        <w:spacing w:after="0" w:line="276" w:lineRule="auto"/>
        <w:rPr>
          <w:rFonts w:cs="Times New Roman"/>
          <w:bCs/>
        </w:rPr>
      </w:pPr>
    </w:p>
    <w:p w14:paraId="6F0F15F5" w14:textId="031A86EF" w:rsidR="002918BD" w:rsidRDefault="002918BD" w:rsidP="00041C13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Del</w:t>
      </w:r>
      <w:r w:rsidR="00302356">
        <w:rPr>
          <w:rFonts w:cs="Times New Roman"/>
          <w:bCs/>
        </w:rPr>
        <w:t>aney Benoit</w:t>
      </w:r>
      <w:r w:rsidR="00041C13">
        <w:rPr>
          <w:rFonts w:cs="Times New Roman"/>
          <w:bCs/>
        </w:rPr>
        <w:t>: This new directorship</w:t>
      </w:r>
      <w:r>
        <w:rPr>
          <w:rFonts w:cs="Times New Roman"/>
          <w:bCs/>
        </w:rPr>
        <w:t xml:space="preserve"> will be a way to </w:t>
      </w:r>
      <w:r w:rsidR="00041C13">
        <w:rPr>
          <w:rFonts w:cs="Times New Roman"/>
          <w:bCs/>
        </w:rPr>
        <w:t>offload</w:t>
      </w:r>
      <w:r>
        <w:rPr>
          <w:rFonts w:cs="Times New Roman"/>
          <w:bCs/>
        </w:rPr>
        <w:t xml:space="preserve"> some of the tech</w:t>
      </w:r>
      <w:r w:rsidR="00041C13">
        <w:rPr>
          <w:rFonts w:cs="Times New Roman"/>
          <w:bCs/>
        </w:rPr>
        <w:t>nical work the Vice President of Operations performs, and would</w:t>
      </w:r>
      <w:r>
        <w:rPr>
          <w:rFonts w:cs="Times New Roman"/>
          <w:bCs/>
        </w:rPr>
        <w:t xml:space="preserve"> free them up for more </w:t>
      </w:r>
      <w:r w:rsidR="00041C13">
        <w:rPr>
          <w:rFonts w:cs="Times New Roman"/>
          <w:bCs/>
        </w:rPr>
        <w:t>management. W</w:t>
      </w:r>
      <w:r>
        <w:rPr>
          <w:rFonts w:cs="Times New Roman"/>
          <w:bCs/>
        </w:rPr>
        <w:t xml:space="preserve">e think it would be a </w:t>
      </w:r>
      <w:r w:rsidR="00041C13">
        <w:rPr>
          <w:rFonts w:cs="Times New Roman"/>
          <w:bCs/>
        </w:rPr>
        <w:t>fulfilling</w:t>
      </w:r>
      <w:r>
        <w:rPr>
          <w:rFonts w:cs="Times New Roman"/>
          <w:bCs/>
        </w:rPr>
        <w:t xml:space="preserve"> role,</w:t>
      </w:r>
      <w:r w:rsidR="00041C13">
        <w:rPr>
          <w:rFonts w:cs="Times New Roman"/>
          <w:bCs/>
        </w:rPr>
        <w:t xml:space="preserve"> it would include</w:t>
      </w:r>
      <w:r>
        <w:rPr>
          <w:rFonts w:cs="Times New Roman"/>
          <w:bCs/>
        </w:rPr>
        <w:t xml:space="preserve"> space</w:t>
      </w:r>
      <w:r w:rsidR="00041C13">
        <w:rPr>
          <w:rFonts w:cs="Times New Roman"/>
          <w:bCs/>
        </w:rPr>
        <w:t xml:space="preserve"> </w:t>
      </w:r>
      <w:r>
        <w:rPr>
          <w:rFonts w:cs="Times New Roman"/>
          <w:bCs/>
        </w:rPr>
        <w:t>management</w:t>
      </w:r>
      <w:r w:rsidR="00041C13">
        <w:rPr>
          <w:rFonts w:cs="Times New Roman"/>
          <w:bCs/>
        </w:rPr>
        <w:t>,</w:t>
      </w:r>
      <w:r>
        <w:rPr>
          <w:rFonts w:cs="Times New Roman"/>
          <w:bCs/>
        </w:rPr>
        <w:t xml:space="preserve"> admin</w:t>
      </w:r>
      <w:r w:rsidR="00041C13">
        <w:rPr>
          <w:rFonts w:cs="Times New Roman"/>
          <w:bCs/>
        </w:rPr>
        <w:t>istration</w:t>
      </w:r>
      <w:r>
        <w:rPr>
          <w:rFonts w:cs="Times New Roman"/>
          <w:bCs/>
        </w:rPr>
        <w:t>, key scheduling, internal events, attending c</w:t>
      </w:r>
      <w:r w:rsidR="00041C13">
        <w:rPr>
          <w:rFonts w:cs="Times New Roman"/>
          <w:bCs/>
        </w:rPr>
        <w:t>ouncil. This is how the structure</w:t>
      </w:r>
      <w:r>
        <w:rPr>
          <w:rFonts w:cs="Times New Roman"/>
          <w:bCs/>
        </w:rPr>
        <w:t xml:space="preserve"> would be redist</w:t>
      </w:r>
      <w:r w:rsidR="00041C13">
        <w:rPr>
          <w:rFonts w:cs="Times New Roman"/>
          <w:bCs/>
        </w:rPr>
        <w:t xml:space="preserve">ributed. </w:t>
      </w:r>
    </w:p>
    <w:p w14:paraId="7A640499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377F722A" w14:textId="5585A28B" w:rsidR="002918BD" w:rsidRDefault="002918BD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Spencer</w:t>
      </w:r>
      <w:r w:rsidR="00041C13">
        <w:rPr>
          <w:rFonts w:cs="Times New Roman"/>
          <w:bCs/>
        </w:rPr>
        <w:t xml:space="preserve"> Lee: W</w:t>
      </w:r>
      <w:r>
        <w:rPr>
          <w:rFonts w:cs="Times New Roman"/>
          <w:bCs/>
        </w:rPr>
        <w:t>ondering how you expect the additional event</w:t>
      </w:r>
      <w:r w:rsidR="00041C13">
        <w:rPr>
          <w:rFonts w:cs="Times New Roman"/>
          <w:bCs/>
        </w:rPr>
        <w:t>s to be handled by the directors?</w:t>
      </w:r>
      <w:r>
        <w:rPr>
          <w:rFonts w:cs="Times New Roman"/>
          <w:bCs/>
        </w:rPr>
        <w:t xml:space="preserve"> With moving a lot of the events are under Christina, would those structures be moved to the new directors? That’s a lot more people to oversee. </w:t>
      </w:r>
    </w:p>
    <w:p w14:paraId="14301774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7179F439" w14:textId="1FB4B536" w:rsidR="002918BD" w:rsidRDefault="00F94CD3" w:rsidP="00041C13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Zaid Kasim:</w:t>
      </w:r>
      <w:r w:rsidR="00041C13">
        <w:rPr>
          <w:rFonts w:cs="Times New Roman"/>
          <w:bCs/>
        </w:rPr>
        <w:t xml:space="preserve"> S</w:t>
      </w:r>
      <w:r w:rsidR="002918BD">
        <w:rPr>
          <w:rFonts w:cs="Times New Roman"/>
          <w:bCs/>
        </w:rPr>
        <w:t>ince the</w:t>
      </w:r>
      <w:r w:rsidR="00041C13">
        <w:rPr>
          <w:rFonts w:cs="Times New Roman"/>
          <w:bCs/>
        </w:rPr>
        <w:t xml:space="preserve"> current Director of Events </w:t>
      </w:r>
      <w:r w:rsidR="002918BD">
        <w:rPr>
          <w:rFonts w:cs="Times New Roman"/>
          <w:bCs/>
        </w:rPr>
        <w:t xml:space="preserve">no longer has someone to </w:t>
      </w:r>
      <w:r w:rsidR="00041C13">
        <w:rPr>
          <w:rFonts w:cs="Times New Roman"/>
          <w:bCs/>
        </w:rPr>
        <w:t>transition</w:t>
      </w:r>
      <w:r w:rsidR="002918BD">
        <w:rPr>
          <w:rFonts w:cs="Times New Roman"/>
          <w:bCs/>
        </w:rPr>
        <w:t xml:space="preserve">, she will go to the new directorships and train them and reallocate. We believe this works and is a fair workload, if </w:t>
      </w:r>
      <w:r w:rsidR="00041C13">
        <w:rPr>
          <w:rFonts w:cs="Times New Roman"/>
          <w:bCs/>
        </w:rPr>
        <w:t>anything</w:t>
      </w:r>
      <w:r w:rsidR="002918BD">
        <w:rPr>
          <w:rFonts w:cs="Times New Roman"/>
          <w:bCs/>
        </w:rPr>
        <w:t xml:space="preserve"> it level</w:t>
      </w:r>
      <w:r w:rsidR="00041C13">
        <w:rPr>
          <w:rFonts w:cs="Times New Roman"/>
          <w:bCs/>
        </w:rPr>
        <w:t>s things out. TBallz and TSledz have been moved under the Director of First Year.</w:t>
      </w:r>
      <w:r w:rsidR="002918BD">
        <w:rPr>
          <w:rFonts w:cs="Times New Roman"/>
          <w:bCs/>
        </w:rPr>
        <w:t xml:space="preserve"> T</w:t>
      </w:r>
      <w:r w:rsidR="00041C13">
        <w:rPr>
          <w:rFonts w:cs="Times New Roman"/>
          <w:bCs/>
        </w:rPr>
        <w:t>he</w:t>
      </w:r>
      <w:r w:rsidR="002918BD">
        <w:rPr>
          <w:rFonts w:cs="Times New Roman"/>
          <w:bCs/>
        </w:rPr>
        <w:t xml:space="preserve"> committees have been removed. </w:t>
      </w:r>
    </w:p>
    <w:p w14:paraId="7A2C29D8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0B4E3A3C" w14:textId="6B162711" w:rsidR="002918BD" w:rsidRDefault="00084D0E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lastRenderedPageBreak/>
        <w:t>Nick Neokleous:</w:t>
      </w:r>
      <w:r w:rsidR="00041C13">
        <w:rPr>
          <w:rFonts w:cs="Times New Roman"/>
          <w:bCs/>
        </w:rPr>
        <w:t xml:space="preserve"> One thing, I can’t</w:t>
      </w:r>
      <w:r w:rsidR="002918BD">
        <w:rPr>
          <w:rFonts w:cs="Times New Roman"/>
          <w:bCs/>
        </w:rPr>
        <w:t xml:space="preserve"> speak for ne</w:t>
      </w:r>
      <w:r w:rsidR="00041C13">
        <w:rPr>
          <w:rFonts w:cs="Times New Roman"/>
          <w:bCs/>
        </w:rPr>
        <w:t>x</w:t>
      </w:r>
      <w:r w:rsidR="002918BD">
        <w:rPr>
          <w:rFonts w:cs="Times New Roman"/>
          <w:bCs/>
        </w:rPr>
        <w:t>t year, I think the portfolio will benefi</w:t>
      </w:r>
      <w:r w:rsidR="00041C13">
        <w:rPr>
          <w:rFonts w:cs="Times New Roman"/>
          <w:bCs/>
        </w:rPr>
        <w:t>t from this. It feels like there are parts of the year where it’s</w:t>
      </w:r>
      <w:r w:rsidR="002918BD">
        <w:rPr>
          <w:rFonts w:cs="Times New Roman"/>
          <w:bCs/>
        </w:rPr>
        <w:t xml:space="preserve"> hard to connec</w:t>
      </w:r>
      <w:r w:rsidR="00041C13">
        <w:rPr>
          <w:rFonts w:cs="Times New Roman"/>
          <w:bCs/>
        </w:rPr>
        <w:t>t, and these events will help the Director to</w:t>
      </w:r>
      <w:r w:rsidR="002918BD">
        <w:rPr>
          <w:rFonts w:cs="Times New Roman"/>
          <w:bCs/>
        </w:rPr>
        <w:t xml:space="preserve"> stay interpersonal with the first years. </w:t>
      </w:r>
    </w:p>
    <w:p w14:paraId="5783161B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5AF3F4CE" w14:textId="74EAA9D0" w:rsidR="002918BD" w:rsidRDefault="003E5626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Melissa Young:</w:t>
      </w:r>
      <w:r w:rsidR="00041C13">
        <w:rPr>
          <w:rFonts w:cs="Times New Roman"/>
          <w:bCs/>
        </w:rPr>
        <w:t xml:space="preserve"> The Director of External Affairs</w:t>
      </w:r>
      <w:r w:rsidR="002918BD">
        <w:rPr>
          <w:rFonts w:cs="Times New Roman"/>
          <w:bCs/>
        </w:rPr>
        <w:t xml:space="preserve"> will take Movember and </w:t>
      </w:r>
      <w:r w:rsidR="00041C13">
        <w:rPr>
          <w:rFonts w:cs="Times New Roman"/>
          <w:bCs/>
        </w:rPr>
        <w:t xml:space="preserve">the </w:t>
      </w:r>
      <w:r w:rsidR="002918BD">
        <w:rPr>
          <w:rFonts w:cs="Times New Roman"/>
          <w:bCs/>
        </w:rPr>
        <w:t xml:space="preserve">Terry Fox </w:t>
      </w:r>
      <w:r w:rsidR="00041C13">
        <w:rPr>
          <w:rFonts w:cs="Times New Roman"/>
          <w:bCs/>
        </w:rPr>
        <w:t xml:space="preserve">run, and the run won’t have a coordinator? </w:t>
      </w:r>
    </w:p>
    <w:p w14:paraId="50A17742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2137C36A" w14:textId="094868BC" w:rsidR="002918BD" w:rsidRDefault="00F94CD3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Zaid Kasim:</w:t>
      </w:r>
      <w:r w:rsidR="00041C13">
        <w:rPr>
          <w:rFonts w:cs="Times New Roman"/>
          <w:bCs/>
        </w:rPr>
        <w:t xml:space="preserve"> Th</w:t>
      </w:r>
      <w:r w:rsidR="002918BD">
        <w:rPr>
          <w:rFonts w:cs="Times New Roman"/>
          <w:bCs/>
        </w:rPr>
        <w:t>ey will have a coord</w:t>
      </w:r>
      <w:r w:rsidR="00041C13">
        <w:rPr>
          <w:rFonts w:cs="Times New Roman"/>
          <w:bCs/>
        </w:rPr>
        <w:t>inator</w:t>
      </w:r>
      <w:r w:rsidR="002918BD">
        <w:rPr>
          <w:rFonts w:cs="Times New Roman"/>
          <w:bCs/>
        </w:rPr>
        <w:t>?</w:t>
      </w:r>
    </w:p>
    <w:p w14:paraId="73508F86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1140DA68" w14:textId="5BF27DF7" w:rsidR="002918BD" w:rsidRDefault="002918BD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Spencer</w:t>
      </w:r>
      <w:r w:rsidR="00041C13">
        <w:rPr>
          <w:rFonts w:cs="Times New Roman"/>
          <w:bCs/>
        </w:rPr>
        <w:t xml:space="preserve"> Lee: The teams this year have co-</w:t>
      </w:r>
      <w:r>
        <w:rPr>
          <w:rFonts w:cs="Times New Roman"/>
          <w:bCs/>
        </w:rPr>
        <w:t>chairs underneath</w:t>
      </w:r>
      <w:r w:rsidR="00041C13">
        <w:rPr>
          <w:rFonts w:cs="Times New Roman"/>
          <w:bCs/>
        </w:rPr>
        <w:t xml:space="preserve"> them</w:t>
      </w:r>
      <w:r>
        <w:rPr>
          <w:rFonts w:cs="Times New Roman"/>
          <w:bCs/>
        </w:rPr>
        <w:t>, since those aren’t covered under policy.</w:t>
      </w:r>
    </w:p>
    <w:p w14:paraId="6471A944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40040ADF" w14:textId="2D3D6780" w:rsidR="002918BD" w:rsidRDefault="00041C13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Zaid Kasim: T</w:t>
      </w:r>
      <w:r w:rsidR="002918BD">
        <w:rPr>
          <w:rFonts w:cs="Times New Roman"/>
          <w:bCs/>
        </w:rPr>
        <w:t>hat’s up to the next exec</w:t>
      </w:r>
      <w:r>
        <w:rPr>
          <w:rFonts w:cs="Times New Roman"/>
          <w:bCs/>
        </w:rPr>
        <w:t>utive</w:t>
      </w:r>
      <w:r w:rsidR="002918BD">
        <w:rPr>
          <w:rFonts w:cs="Times New Roman"/>
          <w:bCs/>
        </w:rPr>
        <w:t xml:space="preserve"> and ED team.</w:t>
      </w:r>
    </w:p>
    <w:p w14:paraId="13E667E6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11C33D35" w14:textId="34D8553B" w:rsidR="002918BD" w:rsidRDefault="002918BD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David</w:t>
      </w:r>
      <w:r w:rsidR="00041C13">
        <w:rPr>
          <w:rFonts w:cs="Times New Roman"/>
          <w:bCs/>
        </w:rPr>
        <w:t xml:space="preserve"> Hoskin: On</w:t>
      </w:r>
      <w:r>
        <w:rPr>
          <w:rFonts w:cs="Times New Roman"/>
          <w:bCs/>
        </w:rPr>
        <w:t xml:space="preserve"> EngChoir Exec, that funding came from the Events portfolio,</w:t>
      </w:r>
      <w:r w:rsidR="00041C13">
        <w:rPr>
          <w:rFonts w:cs="Times New Roman"/>
          <w:bCs/>
        </w:rPr>
        <w:t xml:space="preserve"> will we then work with the Director of Clubs and Conferences</w:t>
      </w:r>
      <w:r>
        <w:rPr>
          <w:rFonts w:cs="Times New Roman"/>
          <w:bCs/>
        </w:rPr>
        <w:t xml:space="preserve"> to get our budget?</w:t>
      </w:r>
    </w:p>
    <w:p w14:paraId="0A0FCB8F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0EAB24DF" w14:textId="71AF6FC7" w:rsidR="002918BD" w:rsidRDefault="00F94CD3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Zaid Kasim:</w:t>
      </w:r>
      <w:r w:rsidR="002918BD">
        <w:rPr>
          <w:rFonts w:cs="Times New Roman"/>
          <w:bCs/>
        </w:rPr>
        <w:t xml:space="preserve"> Yes</w:t>
      </w:r>
      <w:r w:rsidR="00041C13">
        <w:rPr>
          <w:rFonts w:cs="Times New Roman"/>
          <w:bCs/>
        </w:rPr>
        <w:t>,</w:t>
      </w:r>
      <w:r w:rsidR="002918BD">
        <w:rPr>
          <w:rFonts w:cs="Times New Roman"/>
          <w:bCs/>
        </w:rPr>
        <w:t xml:space="preserve"> that</w:t>
      </w:r>
      <w:r w:rsidR="002B4AAE">
        <w:rPr>
          <w:rFonts w:cs="Times New Roman"/>
          <w:bCs/>
        </w:rPr>
        <w:t xml:space="preserve"> </w:t>
      </w:r>
      <w:r w:rsidR="002918BD">
        <w:rPr>
          <w:rFonts w:cs="Times New Roman"/>
          <w:bCs/>
        </w:rPr>
        <w:t>will just move to the new directorship</w:t>
      </w:r>
      <w:r w:rsidR="002B4AAE">
        <w:rPr>
          <w:rFonts w:cs="Times New Roman"/>
          <w:bCs/>
        </w:rPr>
        <w:t>.</w:t>
      </w:r>
    </w:p>
    <w:p w14:paraId="56B2425F" w14:textId="77777777" w:rsidR="002918BD" w:rsidRDefault="002918BD" w:rsidP="002918BD">
      <w:pPr>
        <w:spacing w:after="0" w:line="276" w:lineRule="auto"/>
        <w:rPr>
          <w:rFonts w:cs="Times New Roman"/>
          <w:bCs/>
        </w:rPr>
      </w:pPr>
    </w:p>
    <w:p w14:paraId="65972AD6" w14:textId="482A8238" w:rsidR="002918BD" w:rsidRDefault="003E5626" w:rsidP="002918BD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Melissa Young:</w:t>
      </w:r>
      <w:r w:rsidR="002918BD">
        <w:rPr>
          <w:rFonts w:cs="Times New Roman"/>
          <w:bCs/>
        </w:rPr>
        <w:t xml:space="preserve"> Can we see the associated policy?</w:t>
      </w:r>
    </w:p>
    <w:p w14:paraId="1B36854E" w14:textId="77777777" w:rsidR="002B4AAE" w:rsidRDefault="002B4AAE" w:rsidP="002918BD">
      <w:pPr>
        <w:spacing w:after="0" w:line="276" w:lineRule="auto"/>
        <w:rPr>
          <w:rFonts w:cs="Times New Roman"/>
          <w:bCs/>
        </w:rPr>
      </w:pPr>
    </w:p>
    <w:p w14:paraId="5C036B5C" w14:textId="2A0D670B" w:rsidR="002918BD" w:rsidRPr="002918BD" w:rsidRDefault="00041C13" w:rsidP="00041C13">
      <w:pPr>
        <w:spacing w:after="0" w:line="276" w:lineRule="auto"/>
        <w:rPr>
          <w:rFonts w:cs="Times New Roman"/>
          <w:bCs/>
        </w:rPr>
      </w:pPr>
      <w:r>
        <w:rPr>
          <w:rFonts w:cs="Times New Roman"/>
          <w:bCs/>
        </w:rPr>
        <w:t>Delaney Benoit</w:t>
      </w:r>
      <w:r w:rsidR="002B4AAE">
        <w:rPr>
          <w:rFonts w:cs="Times New Roman"/>
          <w:bCs/>
        </w:rPr>
        <w:t xml:space="preserve">: Everyone involved has been spoken to, and we’ve made sure that the workload is reasonable and discussed with our ED team. Everyone who </w:t>
      </w:r>
      <w:r>
        <w:rPr>
          <w:rFonts w:cs="Times New Roman"/>
          <w:bCs/>
        </w:rPr>
        <w:t>this effects</w:t>
      </w:r>
      <w:r w:rsidR="002B4AAE">
        <w:rPr>
          <w:rFonts w:cs="Times New Roman"/>
          <w:bCs/>
        </w:rPr>
        <w:t xml:space="preserve"> has given us their blessing that this makes sense. </w:t>
      </w:r>
    </w:p>
    <w:p w14:paraId="45F55627" w14:textId="77777777" w:rsidR="006D451E" w:rsidRPr="006D451E" w:rsidRDefault="006D451E" w:rsidP="006D451E">
      <w:pPr>
        <w:pStyle w:val="Heading2"/>
      </w:pPr>
    </w:p>
    <w:p w14:paraId="09FD7B63" w14:textId="5894072C" w:rsidR="00E06C17" w:rsidRPr="00A5213C" w:rsidRDefault="008B22FB" w:rsidP="00B915AC">
      <w:pPr>
        <w:pStyle w:val="Heading5"/>
        <w:spacing w:line="276" w:lineRule="auto"/>
        <w:jc w:val="both"/>
      </w:pPr>
      <w:r w:rsidRPr="00A5213C">
        <w:rPr>
          <w:rStyle w:val="Heading2Char"/>
        </w:rPr>
        <w:t xml:space="preserve">MOTION </w:t>
      </w:r>
      <w:r w:rsidR="00934C29">
        <w:rPr>
          <w:rStyle w:val="Heading2Char"/>
        </w:rPr>
        <w:t>5</w:t>
      </w:r>
    </w:p>
    <w:p w14:paraId="4046BAE5" w14:textId="5825763E" w:rsidR="00DC20B8" w:rsidRPr="00DC20B8" w:rsidRDefault="00DC20B8" w:rsidP="00DC20B8">
      <w:pPr>
        <w:spacing w:line="276" w:lineRule="auto"/>
        <w:rPr>
          <w:b/>
          <w:lang w:val="en-US"/>
        </w:rPr>
      </w:pPr>
      <w:r w:rsidRPr="00DC20B8">
        <w:rPr>
          <w:b/>
          <w:lang w:val="en-US"/>
        </w:rPr>
        <w:t xml:space="preserve">Whereas: </w:t>
      </w:r>
      <w:r w:rsidRPr="00DC20B8">
        <w:rPr>
          <w:b/>
          <w:lang w:val="en-US"/>
        </w:rPr>
        <w:tab/>
        <w:t>The associated changes to the Executive Director Team also require By-Law changes;</w:t>
      </w:r>
    </w:p>
    <w:p w14:paraId="747CC56B" w14:textId="77777777" w:rsidR="00DC20B8" w:rsidRPr="00DC20B8" w:rsidRDefault="00DC20B8" w:rsidP="00DC20B8">
      <w:pPr>
        <w:spacing w:line="276" w:lineRule="auto"/>
        <w:rPr>
          <w:b/>
          <w:lang w:val="en-US"/>
        </w:rPr>
      </w:pPr>
      <w:r w:rsidRPr="00DC20B8">
        <w:rPr>
          <w:b/>
          <w:lang w:val="en-US"/>
        </w:rPr>
        <w:t>BE IT RESOLVED THAT:</w:t>
      </w:r>
    </w:p>
    <w:p w14:paraId="531A340F" w14:textId="254FE114" w:rsidR="00DC20B8" w:rsidRPr="00DC20B8" w:rsidRDefault="00DC20B8" w:rsidP="00DC20B8">
      <w:pPr>
        <w:spacing w:line="276" w:lineRule="auto"/>
        <w:rPr>
          <w:b/>
          <w:lang w:val="en-US"/>
        </w:rPr>
      </w:pPr>
      <w:r w:rsidRPr="00DC20B8">
        <w:rPr>
          <w:b/>
          <w:lang w:val="en-US"/>
        </w:rPr>
        <w:t>Council approve the changes to By-Law Section 8: Engineering Society Directors as seen in Appendix “COOLDIRECTORS”.</w:t>
      </w:r>
    </w:p>
    <w:p w14:paraId="2F4C0349" w14:textId="77777777" w:rsidR="00DC20B8" w:rsidRPr="00DC20B8" w:rsidRDefault="00DC20B8" w:rsidP="00DC20B8">
      <w:pPr>
        <w:spacing w:line="276" w:lineRule="auto"/>
        <w:jc w:val="right"/>
        <w:rPr>
          <w:b/>
          <w:lang w:val="en-US"/>
        </w:rPr>
      </w:pPr>
      <w:r w:rsidRPr="00DC20B8">
        <w:rPr>
          <w:b/>
          <w:lang w:val="en-US"/>
        </w:rPr>
        <w:t>Moved by: Delaney “Directors” Benoit</w:t>
      </w:r>
    </w:p>
    <w:p w14:paraId="1226C736" w14:textId="77777777" w:rsidR="00DC20B8" w:rsidRPr="00DC20B8" w:rsidRDefault="00DC20B8" w:rsidP="00DC20B8">
      <w:pPr>
        <w:spacing w:line="276" w:lineRule="auto"/>
        <w:jc w:val="right"/>
        <w:rPr>
          <w:b/>
          <w:lang w:val="en-US"/>
        </w:rPr>
      </w:pPr>
      <w:r w:rsidRPr="00DC20B8">
        <w:rPr>
          <w:b/>
          <w:lang w:val="en-US"/>
        </w:rPr>
        <w:t>Seconded by: Zaid “Love” Kasim</w:t>
      </w:r>
    </w:p>
    <w:p w14:paraId="05E46542" w14:textId="303611A6" w:rsidR="00DC20B8" w:rsidRDefault="00DC20B8" w:rsidP="00DC20B8">
      <w:pPr>
        <w:spacing w:line="276" w:lineRule="auto"/>
        <w:jc w:val="right"/>
        <w:rPr>
          <w:b/>
          <w:lang w:val="en-US"/>
        </w:rPr>
      </w:pPr>
      <w:r w:rsidRPr="00DC20B8">
        <w:rPr>
          <w:b/>
          <w:lang w:val="en-US"/>
        </w:rPr>
        <w:t>Thirded by: Jinho “Exec” Lee</w:t>
      </w:r>
    </w:p>
    <w:p w14:paraId="0440A62A" w14:textId="2C726740" w:rsidR="002B4AAE" w:rsidRDefault="002B4AAE" w:rsidP="0091347C">
      <w:pPr>
        <w:spacing w:line="276" w:lineRule="auto"/>
        <w:rPr>
          <w:b/>
          <w:lang w:val="en-US"/>
        </w:rPr>
      </w:pPr>
      <w:r>
        <w:rPr>
          <w:b/>
          <w:lang w:val="en-US"/>
        </w:rPr>
        <w:t>Felix</w:t>
      </w:r>
      <w:r w:rsidR="00041C13">
        <w:rPr>
          <w:b/>
          <w:lang w:val="en-US"/>
        </w:rPr>
        <w:t xml:space="preserve"> LeClair, D</w:t>
      </w:r>
      <w:r>
        <w:rPr>
          <w:b/>
          <w:lang w:val="en-US"/>
        </w:rPr>
        <w:t>el</w:t>
      </w:r>
      <w:r w:rsidR="00041C13">
        <w:rPr>
          <w:b/>
          <w:lang w:val="en-US"/>
        </w:rPr>
        <w:t>aney Benoit, J</w:t>
      </w:r>
      <w:r>
        <w:rPr>
          <w:b/>
          <w:lang w:val="en-US"/>
        </w:rPr>
        <w:t>inho</w:t>
      </w:r>
      <w:r w:rsidR="00041C13">
        <w:rPr>
          <w:b/>
          <w:lang w:val="en-US"/>
        </w:rPr>
        <w:t xml:space="preserve"> Lee and Z</w:t>
      </w:r>
      <w:r>
        <w:rPr>
          <w:b/>
          <w:lang w:val="en-US"/>
        </w:rPr>
        <w:t>aid</w:t>
      </w:r>
      <w:r w:rsidR="00041C13">
        <w:rPr>
          <w:b/>
          <w:lang w:val="en-US"/>
        </w:rPr>
        <w:t xml:space="preserve"> Kasim A</w:t>
      </w:r>
      <w:r>
        <w:rPr>
          <w:b/>
          <w:lang w:val="en-US"/>
        </w:rPr>
        <w:t>bstain</w:t>
      </w:r>
    </w:p>
    <w:p w14:paraId="657B5668" w14:textId="6F9362C2" w:rsidR="0091347C" w:rsidRDefault="0091347C" w:rsidP="0091347C">
      <w:pPr>
        <w:spacing w:line="276" w:lineRule="auto"/>
        <w:rPr>
          <w:b/>
          <w:lang w:val="en-US"/>
        </w:rPr>
      </w:pPr>
      <w:r w:rsidRPr="00A5213C">
        <w:rPr>
          <w:b/>
          <w:lang w:val="en-US"/>
        </w:rPr>
        <w:lastRenderedPageBreak/>
        <w:t>Motion Passes</w:t>
      </w:r>
      <w:r w:rsidR="009E08CB">
        <w:rPr>
          <w:b/>
          <w:lang w:val="en-US"/>
        </w:rPr>
        <w:t>,</w:t>
      </w:r>
      <w:r w:rsidR="002B4AAE">
        <w:rPr>
          <w:b/>
          <w:lang w:val="en-US"/>
        </w:rPr>
        <w:t xml:space="preserve"> 9.29</w:t>
      </w:r>
      <w:r>
        <w:rPr>
          <w:b/>
          <w:lang w:val="en-US"/>
        </w:rPr>
        <w:t xml:space="preserve"> pm</w:t>
      </w:r>
    </w:p>
    <w:p w14:paraId="341C895B" w14:textId="3BEFE036" w:rsidR="004A15C9" w:rsidRDefault="003E5626" w:rsidP="00DC20B8">
      <w:pPr>
        <w:spacing w:after="0" w:line="276" w:lineRule="auto"/>
        <w:rPr>
          <w:lang w:val="en-US"/>
        </w:rPr>
      </w:pPr>
      <w:r>
        <w:rPr>
          <w:lang w:val="en-US"/>
        </w:rPr>
        <w:t>Melissa Young:</w:t>
      </w:r>
      <w:r w:rsidR="002B4AAE">
        <w:rPr>
          <w:lang w:val="en-US"/>
        </w:rPr>
        <w:t xml:space="preserve"> There was a thing I brought up that hasn’t been fixed about Dec 6</w:t>
      </w:r>
      <w:r w:rsidR="00041C13">
        <w:rPr>
          <w:lang w:val="en-US"/>
        </w:rPr>
        <w:t xml:space="preserve">. </w:t>
      </w:r>
    </w:p>
    <w:p w14:paraId="78C13B29" w14:textId="77777777" w:rsidR="002B4AAE" w:rsidRDefault="002B4AAE" w:rsidP="00DC20B8">
      <w:pPr>
        <w:spacing w:after="0" w:line="276" w:lineRule="auto"/>
        <w:rPr>
          <w:lang w:val="en-US"/>
        </w:rPr>
      </w:pPr>
    </w:p>
    <w:p w14:paraId="40DFEFB3" w14:textId="7CA5FA26" w:rsidR="002B4AAE" w:rsidRDefault="00F94CD3" w:rsidP="00041C13">
      <w:pPr>
        <w:spacing w:after="0" w:line="276" w:lineRule="auto"/>
        <w:rPr>
          <w:lang w:val="en-US"/>
        </w:rPr>
      </w:pPr>
      <w:r>
        <w:rPr>
          <w:lang w:val="en-US"/>
        </w:rPr>
        <w:t>Zaid Kasim:</w:t>
      </w:r>
      <w:r w:rsidR="00041C13">
        <w:rPr>
          <w:lang w:val="en-US"/>
        </w:rPr>
        <w:t xml:space="preserve"> T</w:t>
      </w:r>
      <w:r w:rsidR="002B4AAE">
        <w:rPr>
          <w:lang w:val="en-US"/>
        </w:rPr>
        <w:t>hat was changed</w:t>
      </w:r>
      <w:r w:rsidR="00041C13">
        <w:rPr>
          <w:lang w:val="en-US"/>
        </w:rPr>
        <w:t>.</w:t>
      </w:r>
    </w:p>
    <w:p w14:paraId="0B4F21BA" w14:textId="77777777" w:rsidR="002B4AAE" w:rsidRPr="008843A0" w:rsidRDefault="002B4AAE" w:rsidP="00DC20B8">
      <w:pPr>
        <w:spacing w:after="0" w:line="276" w:lineRule="auto"/>
        <w:rPr>
          <w:rFonts w:cs="Times New Roman"/>
          <w:bCs/>
          <w:lang w:val="en-US"/>
        </w:rPr>
      </w:pPr>
    </w:p>
    <w:p w14:paraId="72E8658D" w14:textId="77777777" w:rsidR="00795D5A" w:rsidRPr="008843A0" w:rsidRDefault="00795D5A" w:rsidP="00B915AC">
      <w:pPr>
        <w:pBdr>
          <w:bottom w:val="single" w:sz="6" w:space="1" w:color="auto"/>
        </w:pBdr>
        <w:spacing w:after="0" w:line="276" w:lineRule="auto"/>
        <w:rPr>
          <w:rFonts w:cs="Times New Roman"/>
          <w:lang w:val="en-US"/>
        </w:rPr>
      </w:pPr>
    </w:p>
    <w:p w14:paraId="0337DE66" w14:textId="7E59E337" w:rsidR="007E1BCE" w:rsidRPr="00C63A48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C63A48">
        <w:rPr>
          <w:lang w:val="en-US"/>
        </w:rPr>
        <w:t xml:space="preserve">Motion 6 </w:t>
      </w:r>
    </w:p>
    <w:p w14:paraId="44B2048B" w14:textId="2AF2DCBB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 xml:space="preserve">Whereas: </w:t>
      </w:r>
      <w:r w:rsidRPr="00DC20B8">
        <w:rPr>
          <w:lang w:val="en-US"/>
        </w:rPr>
        <w:tab/>
        <w:t>The Agnes Benedickson Tric</w:t>
      </w:r>
      <w:r>
        <w:rPr>
          <w:lang w:val="en-US"/>
        </w:rPr>
        <w:t>olour Award is the highest hono</w:t>
      </w:r>
      <w:r w:rsidRPr="00DC20B8">
        <w:rPr>
          <w:lang w:val="en-US"/>
        </w:rPr>
        <w:t>r in the Alma Mater Society;</w:t>
      </w:r>
    </w:p>
    <w:p w14:paraId="7C652F98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>&amp; whereas:</w:t>
      </w:r>
      <w:r w:rsidRPr="00DC20B8">
        <w:rPr>
          <w:lang w:val="en-US"/>
        </w:rPr>
        <w:tab/>
        <w:t>We need a new representative from The Engineering Society to help decide who wins the award;</w:t>
      </w:r>
    </w:p>
    <w:p w14:paraId="50DFD806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>&amp; whereas:</w:t>
      </w:r>
      <w:r w:rsidRPr="00DC20B8">
        <w:rPr>
          <w:lang w:val="en-US"/>
        </w:rPr>
        <w:tab/>
        <w:t>This person must be available for the entirety of the weekend of February 1</w:t>
      </w:r>
      <w:r w:rsidRPr="00DC20B8">
        <w:rPr>
          <w:vertAlign w:val="superscript"/>
          <w:lang w:val="en-US"/>
        </w:rPr>
        <w:t>st</w:t>
      </w:r>
      <w:r w:rsidRPr="00DC20B8">
        <w:rPr>
          <w:lang w:val="en-US"/>
        </w:rPr>
        <w:t xml:space="preserve"> and 2</w:t>
      </w:r>
      <w:r w:rsidRPr="00DC20B8">
        <w:rPr>
          <w:vertAlign w:val="superscript"/>
          <w:lang w:val="en-US"/>
        </w:rPr>
        <w:t>nd</w:t>
      </w:r>
      <w:r w:rsidRPr="00DC20B8">
        <w:rPr>
          <w:lang w:val="en-US"/>
        </w:rPr>
        <w:t xml:space="preserve"> and not be nominating someone or nominated for the award</w:t>
      </w:r>
    </w:p>
    <w:p w14:paraId="366F371F" w14:textId="77777777" w:rsidR="00DC20B8" w:rsidRPr="00DC20B8" w:rsidRDefault="00DC20B8" w:rsidP="00DC20B8">
      <w:pPr>
        <w:spacing w:after="0" w:line="276" w:lineRule="auto"/>
        <w:rPr>
          <w:lang w:val="en-US"/>
        </w:rPr>
      </w:pPr>
    </w:p>
    <w:p w14:paraId="63A26B0A" w14:textId="77777777" w:rsidR="00DC20B8" w:rsidRPr="00DC20B8" w:rsidRDefault="00DC20B8" w:rsidP="00DC20B8">
      <w:pPr>
        <w:spacing w:after="0" w:line="276" w:lineRule="auto"/>
        <w:rPr>
          <w:lang w:val="en-US"/>
        </w:rPr>
      </w:pPr>
      <w:r w:rsidRPr="00DC20B8">
        <w:rPr>
          <w:lang w:val="en-US"/>
        </w:rPr>
        <w:t>BE IT RESOLVED THAT:</w:t>
      </w:r>
    </w:p>
    <w:p w14:paraId="68F1431C" w14:textId="4EE48DC8" w:rsidR="00DC20B8" w:rsidRPr="00DC20B8" w:rsidRDefault="00146BFE" w:rsidP="00DC20B8">
      <w:pPr>
        <w:spacing w:after="0" w:line="276" w:lineRule="auto"/>
      </w:pPr>
      <w:r>
        <w:t>Council elect Felix LeClair</w:t>
      </w:r>
      <w:r w:rsidR="00DC20B8" w:rsidRPr="00DC20B8">
        <w:t>, as the Engineering Society representative for the Agnes Benedickson Tricolour Award Selection Committee 2020.</w:t>
      </w:r>
    </w:p>
    <w:p w14:paraId="0AA87945" w14:textId="77777777" w:rsidR="00DC20B8" w:rsidRPr="00DC20B8" w:rsidRDefault="00DC20B8" w:rsidP="00DC20B8">
      <w:pPr>
        <w:spacing w:after="0" w:line="276" w:lineRule="auto"/>
        <w:jc w:val="right"/>
        <w:rPr>
          <w:lang w:val="en-US"/>
        </w:rPr>
      </w:pPr>
    </w:p>
    <w:p w14:paraId="7C40F559" w14:textId="77777777" w:rsidR="00DC20B8" w:rsidRPr="00DC20B8" w:rsidRDefault="00DC20B8" w:rsidP="00DC20B8">
      <w:pPr>
        <w:spacing w:after="0" w:line="276" w:lineRule="auto"/>
        <w:jc w:val="right"/>
        <w:rPr>
          <w:lang w:val="en-US"/>
        </w:rPr>
      </w:pPr>
      <w:r w:rsidRPr="00DC20B8">
        <w:rPr>
          <w:lang w:val="en-US"/>
        </w:rPr>
        <w:t xml:space="preserve">Moved by: </w:t>
      </w:r>
      <w:r w:rsidRPr="00DC20B8">
        <w:t>Delaney “New Decade” Benoit</w:t>
      </w:r>
    </w:p>
    <w:p w14:paraId="63115AC1" w14:textId="77777777" w:rsidR="00DC20B8" w:rsidRPr="00DC20B8" w:rsidRDefault="00DC20B8" w:rsidP="00DC20B8">
      <w:pPr>
        <w:spacing w:after="0" w:line="276" w:lineRule="auto"/>
        <w:jc w:val="right"/>
      </w:pPr>
      <w:r w:rsidRPr="00DC20B8">
        <w:rPr>
          <w:lang w:val="en-US"/>
        </w:rPr>
        <w:t xml:space="preserve">Seconded by: </w:t>
      </w:r>
      <w:r w:rsidRPr="00DC20B8">
        <w:t>Zaid “Same Council” Kasim</w:t>
      </w:r>
    </w:p>
    <w:p w14:paraId="4F5FF5B2" w14:textId="77777777" w:rsidR="0091347C" w:rsidRPr="00DC20B8" w:rsidRDefault="0091347C" w:rsidP="0091347C">
      <w:pPr>
        <w:spacing w:after="0" w:line="276" w:lineRule="auto"/>
      </w:pPr>
    </w:p>
    <w:p w14:paraId="37965F97" w14:textId="3AD01872" w:rsidR="00146BFE" w:rsidRDefault="00146BFE" w:rsidP="0091347C">
      <w:pPr>
        <w:spacing w:after="0" w:line="276" w:lineRule="auto"/>
        <w:rPr>
          <w:rFonts w:cs="Times New Roman"/>
          <w:b/>
          <w:lang w:val="en-US"/>
        </w:rPr>
      </w:pPr>
      <w:r>
        <w:rPr>
          <w:rFonts w:cs="Times New Roman"/>
          <w:b/>
          <w:lang w:val="en-US"/>
        </w:rPr>
        <w:t>Felix</w:t>
      </w:r>
      <w:r w:rsidR="00041C13">
        <w:rPr>
          <w:rFonts w:cs="Times New Roman"/>
          <w:b/>
          <w:lang w:val="en-US"/>
        </w:rPr>
        <w:t xml:space="preserve"> LeClair</w:t>
      </w:r>
      <w:r>
        <w:rPr>
          <w:rFonts w:cs="Times New Roman"/>
          <w:b/>
          <w:lang w:val="en-US"/>
        </w:rPr>
        <w:t xml:space="preserve"> Abstains</w:t>
      </w:r>
    </w:p>
    <w:p w14:paraId="2F617B37" w14:textId="31201A1C" w:rsidR="0091347C" w:rsidRPr="003B1DDE" w:rsidRDefault="009E08CB" w:rsidP="0091347C">
      <w:pPr>
        <w:spacing w:after="0" w:line="276" w:lineRule="auto"/>
        <w:rPr>
          <w:rFonts w:cs="Times New Roman"/>
          <w:b/>
          <w:lang w:val="en-US"/>
        </w:rPr>
      </w:pPr>
      <w:r>
        <w:rPr>
          <w:rFonts w:cs="Times New Roman"/>
          <w:b/>
          <w:lang w:val="en-US"/>
        </w:rPr>
        <w:t xml:space="preserve">Motion Passes, </w:t>
      </w:r>
      <w:r w:rsidR="002B4AAE">
        <w:rPr>
          <w:rFonts w:cs="Times New Roman"/>
          <w:b/>
          <w:lang w:val="en-US"/>
        </w:rPr>
        <w:t>9:</w:t>
      </w:r>
      <w:r w:rsidR="00146BFE">
        <w:rPr>
          <w:rFonts w:cs="Times New Roman"/>
          <w:b/>
          <w:lang w:val="en-US"/>
        </w:rPr>
        <w:t>40</w:t>
      </w:r>
      <w:r w:rsidR="0091347C" w:rsidRPr="003B1DDE">
        <w:rPr>
          <w:rFonts w:cs="Times New Roman"/>
          <w:b/>
          <w:lang w:val="en-US"/>
        </w:rPr>
        <w:t xml:space="preserve"> pm</w:t>
      </w:r>
    </w:p>
    <w:p w14:paraId="74D65C68" w14:textId="235F486D" w:rsidR="004A15C9" w:rsidRDefault="004A15C9" w:rsidP="000D7B5E">
      <w:pPr>
        <w:spacing w:after="0" w:line="276" w:lineRule="auto"/>
        <w:rPr>
          <w:rFonts w:cs="Times New Roman"/>
          <w:bCs/>
          <w:lang w:val="en-US"/>
        </w:rPr>
      </w:pPr>
    </w:p>
    <w:p w14:paraId="108289E0" w14:textId="6FE4775C" w:rsidR="00894A30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el</w:t>
      </w:r>
      <w:r w:rsidR="00041C13">
        <w:rPr>
          <w:rFonts w:cs="Times New Roman"/>
          <w:bCs/>
          <w:lang w:val="en-US"/>
        </w:rPr>
        <w:t>aney Benoit: W</w:t>
      </w:r>
      <w:r>
        <w:rPr>
          <w:rFonts w:cs="Times New Roman"/>
          <w:bCs/>
          <w:lang w:val="en-US"/>
        </w:rPr>
        <w:t>e want someone who can choose fairly, but</w:t>
      </w:r>
      <w:r w:rsidR="00041C13">
        <w:rPr>
          <w:rFonts w:cs="Times New Roman"/>
          <w:bCs/>
          <w:lang w:val="en-US"/>
        </w:rPr>
        <w:t xml:space="preserve"> it</w:t>
      </w:r>
      <w:r>
        <w:rPr>
          <w:rFonts w:cs="Times New Roman"/>
          <w:bCs/>
          <w:lang w:val="en-US"/>
        </w:rPr>
        <w:t xml:space="preserve"> cannot be someone who is involved in nominations at all</w:t>
      </w:r>
      <w:r w:rsidR="00041C13">
        <w:rPr>
          <w:rFonts w:cs="Times New Roman"/>
          <w:bCs/>
          <w:lang w:val="en-US"/>
        </w:rPr>
        <w:t>.</w:t>
      </w:r>
    </w:p>
    <w:p w14:paraId="4FA74217" w14:textId="77777777" w:rsidR="00041C13" w:rsidRDefault="00041C13" w:rsidP="00DC20B8">
      <w:pPr>
        <w:spacing w:after="0" w:line="276" w:lineRule="auto"/>
        <w:rPr>
          <w:rFonts w:cs="Times New Roman"/>
          <w:bCs/>
          <w:lang w:val="en-US"/>
        </w:rPr>
      </w:pPr>
    </w:p>
    <w:p w14:paraId="4F1E17C8" w14:textId="72D9216D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avid</w:t>
      </w:r>
      <w:r w:rsidR="00041C13">
        <w:rPr>
          <w:rFonts w:cs="Times New Roman"/>
          <w:bCs/>
          <w:lang w:val="en-US"/>
        </w:rPr>
        <w:t xml:space="preserve"> Hoskin: I</w:t>
      </w:r>
      <w:r>
        <w:rPr>
          <w:rFonts w:cs="Times New Roman"/>
          <w:bCs/>
          <w:lang w:val="en-US"/>
        </w:rPr>
        <w:t>s this position open to anyone or just voting members</w:t>
      </w:r>
      <w:r w:rsidR="00041C13">
        <w:rPr>
          <w:rFonts w:cs="Times New Roman"/>
          <w:bCs/>
          <w:lang w:val="en-US"/>
        </w:rPr>
        <w:t>?</w:t>
      </w:r>
    </w:p>
    <w:p w14:paraId="2F2B2D68" w14:textId="77777777" w:rsidR="00041C13" w:rsidRDefault="00041C13" w:rsidP="00DC20B8">
      <w:pPr>
        <w:spacing w:after="0" w:line="276" w:lineRule="auto"/>
        <w:rPr>
          <w:rFonts w:cs="Times New Roman"/>
          <w:bCs/>
          <w:lang w:val="en-US"/>
        </w:rPr>
      </w:pPr>
    </w:p>
    <w:p w14:paraId="131E7AA0" w14:textId="107337AA" w:rsidR="00A73C98" w:rsidRDefault="00041C13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elaney Benoit:</w:t>
      </w:r>
      <w:r w:rsidR="00A73C98">
        <w:rPr>
          <w:rFonts w:cs="Times New Roman"/>
          <w:bCs/>
          <w:lang w:val="en-US"/>
        </w:rPr>
        <w:t xml:space="preserve"> Anyone</w:t>
      </w:r>
      <w:r>
        <w:rPr>
          <w:rFonts w:cs="Times New Roman"/>
          <w:bCs/>
          <w:lang w:val="en-US"/>
        </w:rPr>
        <w:t>.</w:t>
      </w:r>
    </w:p>
    <w:p w14:paraId="643B2BA8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1C0A2C6E" w14:textId="04FEBCE0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Sam</w:t>
      </w:r>
      <w:r w:rsidR="00041C13">
        <w:rPr>
          <w:rFonts w:cs="Times New Roman"/>
          <w:bCs/>
          <w:lang w:val="en-US"/>
        </w:rPr>
        <w:t xml:space="preserve"> White: W</w:t>
      </w:r>
      <w:r>
        <w:rPr>
          <w:rFonts w:cs="Times New Roman"/>
          <w:bCs/>
          <w:lang w:val="en-US"/>
        </w:rPr>
        <w:t>ha</w:t>
      </w:r>
      <w:r w:rsidR="00041C13">
        <w:rPr>
          <w:rFonts w:cs="Times New Roman"/>
          <w:bCs/>
          <w:lang w:val="en-US"/>
        </w:rPr>
        <w:t>t if I don’t know if I’</w:t>
      </w:r>
      <w:r>
        <w:rPr>
          <w:rFonts w:cs="Times New Roman"/>
          <w:bCs/>
          <w:lang w:val="en-US"/>
        </w:rPr>
        <w:t>m being nominated</w:t>
      </w:r>
      <w:r w:rsidR="00041C13">
        <w:rPr>
          <w:rFonts w:cs="Times New Roman"/>
          <w:bCs/>
          <w:lang w:val="en-US"/>
        </w:rPr>
        <w:t xml:space="preserve"> or not</w:t>
      </w:r>
      <w:r>
        <w:rPr>
          <w:rFonts w:cs="Times New Roman"/>
          <w:bCs/>
          <w:lang w:val="en-US"/>
        </w:rPr>
        <w:t>?</w:t>
      </w:r>
    </w:p>
    <w:p w14:paraId="776E7994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43ADF42E" w14:textId="25493A26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el</w:t>
      </w:r>
      <w:r w:rsidR="00041C13">
        <w:rPr>
          <w:rFonts w:cs="Times New Roman"/>
          <w:bCs/>
          <w:lang w:val="en-US"/>
        </w:rPr>
        <w:t>aney Benoit: T</w:t>
      </w:r>
      <w:r>
        <w:rPr>
          <w:rFonts w:cs="Times New Roman"/>
          <w:bCs/>
          <w:lang w:val="en-US"/>
        </w:rPr>
        <w:t>hen we would re</w:t>
      </w:r>
      <w:r w:rsidR="00041C13">
        <w:rPr>
          <w:rFonts w:cs="Times New Roman"/>
          <w:bCs/>
          <w:lang w:val="en-US"/>
        </w:rPr>
        <w:t>-</w:t>
      </w:r>
      <w:r>
        <w:rPr>
          <w:rFonts w:cs="Times New Roman"/>
          <w:bCs/>
          <w:lang w:val="en-US"/>
        </w:rPr>
        <w:t>elect you. If you don’t know then there</w:t>
      </w:r>
      <w:r w:rsidR="00041C13">
        <w:rPr>
          <w:rFonts w:cs="Times New Roman"/>
          <w:bCs/>
          <w:lang w:val="en-US"/>
        </w:rPr>
        <w:t>’</w:t>
      </w:r>
      <w:r>
        <w:rPr>
          <w:rFonts w:cs="Times New Roman"/>
          <w:bCs/>
          <w:lang w:val="en-US"/>
        </w:rPr>
        <w:t>s nothing you can do</w:t>
      </w:r>
      <w:r w:rsidR="00041C13">
        <w:rPr>
          <w:rFonts w:cs="Times New Roman"/>
          <w:bCs/>
          <w:lang w:val="en-US"/>
        </w:rPr>
        <w:t xml:space="preserve">. </w:t>
      </w:r>
    </w:p>
    <w:p w14:paraId="182FA8E1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24109A2D" w14:textId="0C72F9FB" w:rsidR="00A73C98" w:rsidRDefault="00041C13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ndrew Vasila:</w:t>
      </w:r>
      <w:r w:rsidR="00A73C98">
        <w:rPr>
          <w:rFonts w:cs="Times New Roman"/>
          <w:bCs/>
          <w:lang w:val="en-US"/>
        </w:rPr>
        <w:t xml:space="preserve"> I did this last year, it was a cool opp</w:t>
      </w:r>
      <w:r>
        <w:rPr>
          <w:rFonts w:cs="Times New Roman"/>
          <w:bCs/>
          <w:lang w:val="en-US"/>
        </w:rPr>
        <w:t>ortunity</w:t>
      </w:r>
      <w:r w:rsidR="00A73C98">
        <w:rPr>
          <w:rFonts w:cs="Times New Roman"/>
          <w:bCs/>
          <w:lang w:val="en-US"/>
        </w:rPr>
        <w:t xml:space="preserve"> and met a lot of great people. To hear the stories of </w:t>
      </w:r>
      <w:r>
        <w:rPr>
          <w:rFonts w:cs="Times New Roman"/>
          <w:bCs/>
          <w:lang w:val="en-US"/>
        </w:rPr>
        <w:t xml:space="preserve">the </w:t>
      </w:r>
      <w:r w:rsidR="00A73C98">
        <w:rPr>
          <w:rFonts w:cs="Times New Roman"/>
          <w:bCs/>
          <w:lang w:val="en-US"/>
        </w:rPr>
        <w:t>impacts at Queen’s, and the scope of impact</w:t>
      </w:r>
      <w:r>
        <w:rPr>
          <w:rFonts w:cs="Times New Roman"/>
          <w:bCs/>
          <w:lang w:val="en-US"/>
        </w:rPr>
        <w:t>s</w:t>
      </w:r>
      <w:r w:rsidR="00A73C98">
        <w:rPr>
          <w:rFonts w:cs="Times New Roman"/>
          <w:bCs/>
          <w:lang w:val="en-US"/>
        </w:rPr>
        <w:t xml:space="preserve">, I highly recommend it. A point </w:t>
      </w:r>
      <w:r>
        <w:rPr>
          <w:rFonts w:cs="Times New Roman"/>
          <w:bCs/>
          <w:lang w:val="en-US"/>
        </w:rPr>
        <w:t>of caution this is not a small c</w:t>
      </w:r>
      <w:r w:rsidR="00A73C98">
        <w:rPr>
          <w:rFonts w:cs="Times New Roman"/>
          <w:bCs/>
          <w:lang w:val="en-US"/>
        </w:rPr>
        <w:t xml:space="preserve">ommitment for that weekend, it is the whole weekend. </w:t>
      </w:r>
    </w:p>
    <w:p w14:paraId="11A61153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2AF3671C" w14:textId="31ECBB18" w:rsidR="00A73C98" w:rsidRDefault="00483E12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Felix LeClair:</w:t>
      </w:r>
      <w:r w:rsidR="00A73C98">
        <w:rPr>
          <w:rFonts w:cs="Times New Roman"/>
          <w:bCs/>
          <w:lang w:val="en-US"/>
        </w:rPr>
        <w:t xml:space="preserve"> Have nominations closed</w:t>
      </w:r>
      <w:r w:rsidR="00041C13">
        <w:rPr>
          <w:rFonts w:cs="Times New Roman"/>
          <w:bCs/>
          <w:lang w:val="en-US"/>
        </w:rPr>
        <w:t>?</w:t>
      </w:r>
    </w:p>
    <w:p w14:paraId="57864BD6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7B0EE64D" w14:textId="61D2684D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el</w:t>
      </w:r>
      <w:r w:rsidR="00041C13">
        <w:rPr>
          <w:rFonts w:cs="Times New Roman"/>
          <w:bCs/>
          <w:lang w:val="en-US"/>
        </w:rPr>
        <w:t>aney Benoit</w:t>
      </w:r>
      <w:r>
        <w:rPr>
          <w:rFonts w:cs="Times New Roman"/>
          <w:bCs/>
          <w:lang w:val="en-US"/>
        </w:rPr>
        <w:t xml:space="preserve">: They’ve closed. </w:t>
      </w:r>
    </w:p>
    <w:p w14:paraId="5DE96BDB" w14:textId="77777777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</w:p>
    <w:p w14:paraId="5EDB8A2C" w14:textId="5AA84749" w:rsidR="00A73C98" w:rsidRDefault="00A73C98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Nominations:</w:t>
      </w:r>
    </w:p>
    <w:p w14:paraId="72BBF075" w14:textId="6924E92D" w:rsidR="00E360E9" w:rsidRDefault="00146BFE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 xml:space="preserve">Felix LeClair </w:t>
      </w:r>
    </w:p>
    <w:p w14:paraId="48125709" w14:textId="77777777" w:rsidR="00146BFE" w:rsidRDefault="00146BFE" w:rsidP="00DC20B8">
      <w:pPr>
        <w:spacing w:after="0" w:line="276" w:lineRule="auto"/>
        <w:rPr>
          <w:rFonts w:cs="Times New Roman"/>
          <w:bCs/>
          <w:lang w:val="en-US"/>
        </w:rPr>
      </w:pPr>
    </w:p>
    <w:p w14:paraId="61BEDA0D" w14:textId="4F7BF34F" w:rsidR="00E360E9" w:rsidRDefault="00146BFE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Del</w:t>
      </w:r>
      <w:r w:rsidR="00041C13">
        <w:rPr>
          <w:rFonts w:cs="Times New Roman"/>
          <w:bCs/>
          <w:lang w:val="en-US"/>
        </w:rPr>
        <w:t>aney Benoit</w:t>
      </w:r>
      <w:r>
        <w:rPr>
          <w:rFonts w:cs="Times New Roman"/>
          <w:bCs/>
          <w:lang w:val="en-US"/>
        </w:rPr>
        <w:t>: What criteria would you look for in a recipient</w:t>
      </w:r>
      <w:r w:rsidR="00041C13">
        <w:rPr>
          <w:rFonts w:cs="Times New Roman"/>
          <w:bCs/>
          <w:lang w:val="en-US"/>
        </w:rPr>
        <w:t>?</w:t>
      </w:r>
    </w:p>
    <w:p w14:paraId="3B3B331E" w14:textId="77777777" w:rsidR="00146BFE" w:rsidRDefault="00146BFE" w:rsidP="00DC20B8">
      <w:pPr>
        <w:spacing w:after="0" w:line="276" w:lineRule="auto"/>
        <w:rPr>
          <w:rFonts w:cs="Times New Roman"/>
          <w:bCs/>
          <w:lang w:val="en-US"/>
        </w:rPr>
      </w:pPr>
    </w:p>
    <w:p w14:paraId="327AE45D" w14:textId="0838ED66" w:rsidR="00146BFE" w:rsidRDefault="00146BFE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ndrew</w:t>
      </w:r>
      <w:r w:rsidR="00041C13">
        <w:rPr>
          <w:rFonts w:cs="Times New Roman"/>
          <w:bCs/>
          <w:lang w:val="en-US"/>
        </w:rPr>
        <w:t xml:space="preserve"> Vasila: I would want </w:t>
      </w:r>
      <w:r>
        <w:rPr>
          <w:rFonts w:cs="Times New Roman"/>
          <w:bCs/>
          <w:lang w:val="en-US"/>
        </w:rPr>
        <w:t>t</w:t>
      </w:r>
      <w:r w:rsidR="00041C13">
        <w:rPr>
          <w:rFonts w:cs="Times New Roman"/>
          <w:bCs/>
          <w:lang w:val="en-US"/>
        </w:rPr>
        <w:t>o</w:t>
      </w:r>
      <w:r>
        <w:rPr>
          <w:rFonts w:cs="Times New Roman"/>
          <w:bCs/>
          <w:lang w:val="en-US"/>
        </w:rPr>
        <w:t xml:space="preserve"> place a lot of emphasis on general impact in</w:t>
      </w:r>
      <w:r w:rsidR="00041C13">
        <w:rPr>
          <w:rFonts w:cs="Times New Roman"/>
          <w:bCs/>
          <w:lang w:val="en-US"/>
        </w:rPr>
        <w:t xml:space="preserve"> the university community, self-</w:t>
      </w:r>
      <w:r>
        <w:rPr>
          <w:rFonts w:cs="Times New Roman"/>
          <w:bCs/>
          <w:lang w:val="en-US"/>
        </w:rPr>
        <w:t>driven club, causes, and overall impact. There are a lot of different scopes an</w:t>
      </w:r>
      <w:r w:rsidR="00E14D68">
        <w:rPr>
          <w:rFonts w:cs="Times New Roman"/>
          <w:bCs/>
          <w:lang w:val="en-US"/>
        </w:rPr>
        <w:t xml:space="preserve">d weighting those appropriately is important. </w:t>
      </w:r>
    </w:p>
    <w:p w14:paraId="7A98E830" w14:textId="77777777" w:rsidR="00146BFE" w:rsidRDefault="00146BFE" w:rsidP="00DC20B8">
      <w:pPr>
        <w:spacing w:after="0" w:line="276" w:lineRule="auto"/>
        <w:rPr>
          <w:rFonts w:cs="Times New Roman"/>
          <w:bCs/>
          <w:lang w:val="en-US"/>
        </w:rPr>
      </w:pPr>
    </w:p>
    <w:p w14:paraId="57107D76" w14:textId="53168FEF" w:rsidR="00146BFE" w:rsidRDefault="00483E12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Felix LeClair:</w:t>
      </w:r>
      <w:r w:rsidR="00146BFE">
        <w:rPr>
          <w:rFonts w:cs="Times New Roman"/>
          <w:bCs/>
          <w:lang w:val="en-US"/>
        </w:rPr>
        <w:t xml:space="preserve"> I would look for contributions towards the greater Q</w:t>
      </w:r>
      <w:r w:rsidR="00E14D68">
        <w:rPr>
          <w:rFonts w:cs="Times New Roman"/>
          <w:bCs/>
          <w:lang w:val="en-US"/>
        </w:rPr>
        <w:t>ueen’s</w:t>
      </w:r>
      <w:r w:rsidR="00146BFE">
        <w:rPr>
          <w:rFonts w:cs="Times New Roman"/>
          <w:bCs/>
          <w:lang w:val="en-US"/>
        </w:rPr>
        <w:t xml:space="preserve"> comm</w:t>
      </w:r>
      <w:r w:rsidR="00E14D68">
        <w:rPr>
          <w:rFonts w:cs="Times New Roman"/>
          <w:bCs/>
          <w:lang w:val="en-US"/>
        </w:rPr>
        <w:t>unity</w:t>
      </w:r>
      <w:r w:rsidR="00146BFE">
        <w:rPr>
          <w:rFonts w:cs="Times New Roman"/>
          <w:bCs/>
          <w:lang w:val="en-US"/>
        </w:rPr>
        <w:t>, it’s a great place that’s given a lot to us. Looking at how you can give back a</w:t>
      </w:r>
      <w:r w:rsidR="00E14D68">
        <w:rPr>
          <w:rFonts w:cs="Times New Roman"/>
          <w:bCs/>
          <w:lang w:val="en-US"/>
        </w:rPr>
        <w:t>nd grow the community. Going above</w:t>
      </w:r>
      <w:r w:rsidR="00146BFE">
        <w:rPr>
          <w:rFonts w:cs="Times New Roman"/>
          <w:bCs/>
          <w:lang w:val="en-US"/>
        </w:rPr>
        <w:t xml:space="preserve"> and beyond the call and helping the Queen</w:t>
      </w:r>
      <w:r w:rsidR="00E14D68">
        <w:rPr>
          <w:rFonts w:cs="Times New Roman"/>
          <w:bCs/>
          <w:lang w:val="en-US"/>
        </w:rPr>
        <w:t>’</w:t>
      </w:r>
      <w:r w:rsidR="00146BFE">
        <w:rPr>
          <w:rFonts w:cs="Times New Roman"/>
          <w:bCs/>
          <w:lang w:val="en-US"/>
        </w:rPr>
        <w:t>s fam</w:t>
      </w:r>
      <w:r w:rsidR="00E14D68">
        <w:rPr>
          <w:rFonts w:cs="Times New Roman"/>
          <w:bCs/>
          <w:lang w:val="en-US"/>
        </w:rPr>
        <w:t>ily.</w:t>
      </w:r>
    </w:p>
    <w:p w14:paraId="0AF82618" w14:textId="77777777" w:rsidR="00E14D68" w:rsidRDefault="00E14D68" w:rsidP="00DC20B8">
      <w:pPr>
        <w:spacing w:after="0" w:line="276" w:lineRule="auto"/>
        <w:rPr>
          <w:rFonts w:cs="Times New Roman"/>
          <w:bCs/>
          <w:lang w:val="en-US"/>
        </w:rPr>
      </w:pPr>
    </w:p>
    <w:p w14:paraId="536D2DE8" w14:textId="1E283297" w:rsidR="00146BFE" w:rsidRDefault="00146BFE" w:rsidP="00DC20B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Andrew V</w:t>
      </w:r>
      <w:r w:rsidR="00E14D68">
        <w:rPr>
          <w:rFonts w:cs="Times New Roman"/>
          <w:bCs/>
          <w:lang w:val="en-US"/>
        </w:rPr>
        <w:t>asila: H</w:t>
      </w:r>
      <w:r>
        <w:rPr>
          <w:rFonts w:cs="Times New Roman"/>
          <w:bCs/>
          <w:lang w:val="en-US"/>
        </w:rPr>
        <w:t>ow would you ensure you</w:t>
      </w:r>
      <w:r w:rsidR="00E14D68">
        <w:rPr>
          <w:rFonts w:cs="Times New Roman"/>
          <w:bCs/>
          <w:lang w:val="en-US"/>
        </w:rPr>
        <w:t>’</w:t>
      </w:r>
      <w:r>
        <w:rPr>
          <w:rFonts w:cs="Times New Roman"/>
          <w:bCs/>
          <w:lang w:val="en-US"/>
        </w:rPr>
        <w:t>re providing an objective scope?</w:t>
      </w:r>
    </w:p>
    <w:p w14:paraId="07297A4A" w14:textId="77777777" w:rsidR="00E14D68" w:rsidRDefault="00E14D68" w:rsidP="00DC20B8">
      <w:pPr>
        <w:spacing w:after="0" w:line="276" w:lineRule="auto"/>
        <w:rPr>
          <w:rFonts w:cs="Times New Roman"/>
          <w:bCs/>
          <w:lang w:val="en-US"/>
        </w:rPr>
      </w:pPr>
    </w:p>
    <w:p w14:paraId="4FF474A0" w14:textId="77CCF9B2" w:rsidR="00146BFE" w:rsidRPr="000D7B5E" w:rsidRDefault="00483E12" w:rsidP="00E14D68">
      <w:pPr>
        <w:spacing w:after="0" w:line="276" w:lineRule="auto"/>
        <w:rPr>
          <w:rFonts w:cs="Times New Roman"/>
          <w:bCs/>
          <w:lang w:val="en-US"/>
        </w:rPr>
      </w:pPr>
      <w:r>
        <w:rPr>
          <w:rFonts w:cs="Times New Roman"/>
          <w:bCs/>
          <w:lang w:val="en-US"/>
        </w:rPr>
        <w:t>Felix LeClair:</w:t>
      </w:r>
      <w:r w:rsidR="00E14D68">
        <w:rPr>
          <w:rFonts w:cs="Times New Roman"/>
          <w:bCs/>
          <w:lang w:val="en-US"/>
        </w:rPr>
        <w:t xml:space="preserve"> Taking into account the</w:t>
      </w:r>
      <w:r w:rsidR="00146BFE">
        <w:rPr>
          <w:rFonts w:cs="Times New Roman"/>
          <w:bCs/>
          <w:lang w:val="en-US"/>
        </w:rPr>
        <w:t xml:space="preserve"> eng</w:t>
      </w:r>
      <w:r w:rsidR="00E14D68">
        <w:rPr>
          <w:rFonts w:cs="Times New Roman"/>
          <w:bCs/>
          <w:lang w:val="en-US"/>
        </w:rPr>
        <w:t>ineering student</w:t>
      </w:r>
      <w:r w:rsidR="00146BFE">
        <w:rPr>
          <w:rFonts w:cs="Times New Roman"/>
          <w:bCs/>
          <w:lang w:val="en-US"/>
        </w:rPr>
        <w:t xml:space="preserve"> body and soc</w:t>
      </w:r>
      <w:r w:rsidR="00E14D68">
        <w:rPr>
          <w:rFonts w:cs="Times New Roman"/>
          <w:bCs/>
          <w:lang w:val="en-US"/>
        </w:rPr>
        <w:t>iety in the Queen’s</w:t>
      </w:r>
      <w:r w:rsidR="00146BFE">
        <w:rPr>
          <w:rFonts w:cs="Times New Roman"/>
          <w:bCs/>
          <w:lang w:val="en-US"/>
        </w:rPr>
        <w:t xml:space="preserve"> place, we tend to have taken an oath to the soc</w:t>
      </w:r>
      <w:r w:rsidR="00E14D68">
        <w:rPr>
          <w:rFonts w:cs="Times New Roman"/>
          <w:bCs/>
          <w:lang w:val="en-US"/>
        </w:rPr>
        <w:t>iety</w:t>
      </w:r>
      <w:r w:rsidR="00146BFE">
        <w:rPr>
          <w:rFonts w:cs="Times New Roman"/>
          <w:bCs/>
          <w:lang w:val="en-US"/>
        </w:rPr>
        <w:t xml:space="preserve"> as a whole. It</w:t>
      </w:r>
      <w:r w:rsidR="00E14D68">
        <w:rPr>
          <w:rFonts w:cs="Times New Roman"/>
          <w:bCs/>
          <w:lang w:val="en-US"/>
        </w:rPr>
        <w:t>’</w:t>
      </w:r>
      <w:r w:rsidR="00146BFE">
        <w:rPr>
          <w:rFonts w:cs="Times New Roman"/>
          <w:bCs/>
          <w:lang w:val="en-US"/>
        </w:rPr>
        <w:t xml:space="preserve">s important. </w:t>
      </w:r>
    </w:p>
    <w:p w14:paraId="55303361" w14:textId="77777777" w:rsidR="009A4B66" w:rsidRPr="008843A0" w:rsidRDefault="009A4B66" w:rsidP="009A4B66">
      <w:pPr>
        <w:pStyle w:val="Heading2"/>
        <w:rPr>
          <w:lang w:val="en-US"/>
        </w:rPr>
      </w:pPr>
    </w:p>
    <w:p w14:paraId="68221593" w14:textId="15B2E99A" w:rsidR="007E1BCE" w:rsidRPr="00A5213C" w:rsidRDefault="007E1BCE" w:rsidP="00B915AC">
      <w:pPr>
        <w:pStyle w:val="Heading5"/>
        <w:spacing w:line="276" w:lineRule="auto"/>
        <w:jc w:val="left"/>
        <w:rPr>
          <w:lang w:val="en-US"/>
        </w:rPr>
      </w:pPr>
      <w:r w:rsidRPr="00A5213C">
        <w:rPr>
          <w:lang w:val="en-US"/>
        </w:rPr>
        <w:t xml:space="preserve">Motion 7 </w:t>
      </w:r>
    </w:p>
    <w:p w14:paraId="19EFE7F0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  <w:r w:rsidRPr="00DC20B8">
        <w:rPr>
          <w:bCs/>
          <w:lang w:val="en-US"/>
        </w:rPr>
        <w:t xml:space="preserve">Whereas: </w:t>
      </w:r>
      <w:r w:rsidRPr="00DC20B8">
        <w:rPr>
          <w:bCs/>
          <w:lang w:val="en-US"/>
        </w:rPr>
        <w:tab/>
      </w:r>
      <w:r w:rsidRPr="00DC20B8">
        <w:rPr>
          <w:bCs/>
        </w:rPr>
        <w:t>The Advisory Board needs restructuring to make it more effective</w:t>
      </w:r>
      <w:r w:rsidRPr="00DC20B8">
        <w:rPr>
          <w:bCs/>
          <w:lang w:val="en-US"/>
        </w:rPr>
        <w:t>;</w:t>
      </w:r>
    </w:p>
    <w:p w14:paraId="23A19451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  <w:r w:rsidRPr="00DC20B8">
        <w:rPr>
          <w:bCs/>
          <w:lang w:val="en-US"/>
        </w:rPr>
        <w:t>&amp; whereas:</w:t>
      </w:r>
      <w:r w:rsidRPr="00DC20B8">
        <w:rPr>
          <w:bCs/>
          <w:lang w:val="en-US"/>
        </w:rPr>
        <w:tab/>
      </w:r>
      <w:r w:rsidRPr="00DC20B8">
        <w:rPr>
          <w:bCs/>
        </w:rPr>
        <w:t>The procedures of the Advisory Board need to be clarified</w:t>
      </w:r>
      <w:r w:rsidRPr="00DC20B8">
        <w:rPr>
          <w:bCs/>
          <w:lang w:val="en-US"/>
        </w:rPr>
        <w:t>;</w:t>
      </w:r>
    </w:p>
    <w:p w14:paraId="08C3AEC3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  <w:r w:rsidRPr="00DC20B8">
        <w:rPr>
          <w:bCs/>
          <w:lang w:val="en-US"/>
        </w:rPr>
        <w:t>&amp; whereas:</w:t>
      </w:r>
      <w:r w:rsidRPr="00DC20B8">
        <w:rPr>
          <w:bCs/>
          <w:lang w:val="en-US"/>
        </w:rPr>
        <w:tab/>
      </w:r>
      <w:r w:rsidRPr="00DC20B8">
        <w:rPr>
          <w:bCs/>
        </w:rPr>
        <w:t>There are some inconsistencies with practices and policy;</w:t>
      </w:r>
    </w:p>
    <w:p w14:paraId="56141F51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</w:p>
    <w:p w14:paraId="5D025445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  <w:r w:rsidRPr="00DC20B8">
        <w:rPr>
          <w:bCs/>
          <w:lang w:val="en-US"/>
        </w:rPr>
        <w:t>BE IT RESOLVED THAT:</w:t>
      </w:r>
    </w:p>
    <w:p w14:paraId="3D67BFD8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By-Law 18.B – Advisory Board Membership as seen in APPENDIX “Board_Membership”.</w:t>
      </w:r>
    </w:p>
    <w:p w14:paraId="5037A712" w14:textId="77777777" w:rsidR="00DC20B8" w:rsidRPr="00DC20B8" w:rsidRDefault="00DC20B8" w:rsidP="00DC20B8">
      <w:pPr>
        <w:spacing w:line="240" w:lineRule="auto"/>
        <w:rPr>
          <w:bCs/>
        </w:rPr>
      </w:pPr>
    </w:p>
    <w:p w14:paraId="02114312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6B46C1BC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By-Law 3.I.3 – Engineering Society Elections as seen in APPENDIX “Board_Membership_Removal”.</w:t>
      </w:r>
    </w:p>
    <w:p w14:paraId="14832BFC" w14:textId="77777777" w:rsidR="00DC20B8" w:rsidRPr="00DC20B8" w:rsidRDefault="00DC20B8" w:rsidP="00DC20B8">
      <w:pPr>
        <w:spacing w:line="240" w:lineRule="auto"/>
        <w:rPr>
          <w:bCs/>
        </w:rPr>
      </w:pPr>
    </w:p>
    <w:p w14:paraId="073B0F22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lastRenderedPageBreak/>
        <w:t>&amp; BE IT FURTHER RESOLVED THAT:</w:t>
      </w:r>
    </w:p>
    <w:p w14:paraId="7FC041BF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ζ.C.2 – Selection of Board Members as seen in APPENDIX “Board_Membership_Selection”.</w:t>
      </w:r>
    </w:p>
    <w:p w14:paraId="0DA737A6" w14:textId="77777777" w:rsidR="00DC20B8" w:rsidRPr="00DC20B8" w:rsidRDefault="00DC20B8" w:rsidP="00DC20B8">
      <w:pPr>
        <w:spacing w:line="240" w:lineRule="auto"/>
        <w:rPr>
          <w:bCs/>
        </w:rPr>
      </w:pPr>
    </w:p>
    <w:p w14:paraId="630E8723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3F632D85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ζ.C.3 – Responsibilities and Duties of the Officers of the Board and Policy ζ.C.5 – Responsibilities and Duties of the Board as seen in APPENDIX “Board_Responsibilities”.</w:t>
      </w:r>
    </w:p>
    <w:p w14:paraId="5AD61F0E" w14:textId="77777777" w:rsidR="00DC20B8" w:rsidRPr="00DC20B8" w:rsidRDefault="00DC20B8" w:rsidP="00DC20B8">
      <w:pPr>
        <w:spacing w:line="240" w:lineRule="auto"/>
        <w:rPr>
          <w:bCs/>
        </w:rPr>
      </w:pPr>
    </w:p>
    <w:p w14:paraId="637250D3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33938858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ζ.C.4 – Standing Committees of the Board as seen in APPENDIX “Board_Committees”.</w:t>
      </w:r>
    </w:p>
    <w:p w14:paraId="3DE25BB4" w14:textId="77777777" w:rsidR="00DC20B8" w:rsidRPr="00DC20B8" w:rsidRDefault="00DC20B8" w:rsidP="00DC20B8">
      <w:pPr>
        <w:spacing w:line="240" w:lineRule="auto"/>
        <w:rPr>
          <w:bCs/>
        </w:rPr>
      </w:pPr>
    </w:p>
    <w:p w14:paraId="2FE4EA06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7BF2B5A7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ζ.C.6 – Rules of Order as seen in APPENDIX “Board_Rules”.</w:t>
      </w:r>
    </w:p>
    <w:p w14:paraId="292FC0D4" w14:textId="77777777" w:rsidR="00DC20B8" w:rsidRPr="00DC20B8" w:rsidRDefault="00DC20B8" w:rsidP="00DC20B8">
      <w:pPr>
        <w:spacing w:line="240" w:lineRule="auto"/>
        <w:rPr>
          <w:bCs/>
        </w:rPr>
      </w:pPr>
    </w:p>
    <w:p w14:paraId="280553EB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6F711C1C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η.M – Advisory Board as seen in APPENDIX “Board_Duplicate_References”.</w:t>
      </w:r>
    </w:p>
    <w:p w14:paraId="615051C9" w14:textId="77777777" w:rsidR="00DC20B8" w:rsidRPr="00DC20B8" w:rsidRDefault="00DC20B8" w:rsidP="00DC20B8">
      <w:pPr>
        <w:spacing w:line="240" w:lineRule="auto"/>
        <w:rPr>
          <w:bCs/>
        </w:rPr>
      </w:pPr>
    </w:p>
    <w:p w14:paraId="615E7059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7F08E87C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θ.D.5 – Corporate Initiatives Accountability as seen in APPENDIX “Board_Accountability”.</w:t>
      </w:r>
    </w:p>
    <w:p w14:paraId="13CBDB4E" w14:textId="77777777" w:rsidR="00DC20B8" w:rsidRPr="00DC20B8" w:rsidRDefault="00DC20B8" w:rsidP="00DC20B8">
      <w:pPr>
        <w:spacing w:line="240" w:lineRule="auto"/>
        <w:rPr>
          <w:bCs/>
        </w:rPr>
      </w:pPr>
    </w:p>
    <w:p w14:paraId="0EA8F55D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02D9A2D7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Council approve the first reading of the changes to Policy θ.D.8 – The Capital Planning Committee as seen in APPENDIX “Board_Capital_Planning_Committee”.</w:t>
      </w:r>
    </w:p>
    <w:p w14:paraId="7248D277" w14:textId="77777777" w:rsidR="00DC20B8" w:rsidRPr="00DC20B8" w:rsidRDefault="00DC20B8" w:rsidP="00DC20B8">
      <w:pPr>
        <w:spacing w:line="240" w:lineRule="auto"/>
        <w:rPr>
          <w:bCs/>
        </w:rPr>
      </w:pPr>
    </w:p>
    <w:p w14:paraId="6EBF208E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t>&amp; BE IT FURTHER RESOLVED THAT:</w:t>
      </w:r>
    </w:p>
    <w:p w14:paraId="3550EC23" w14:textId="77777777" w:rsidR="00DC20B8" w:rsidRPr="00DC20B8" w:rsidRDefault="00DC20B8" w:rsidP="00DC20B8">
      <w:pPr>
        <w:spacing w:line="240" w:lineRule="auto"/>
        <w:rPr>
          <w:bCs/>
        </w:rPr>
      </w:pPr>
      <w:r w:rsidRPr="00DC20B8">
        <w:rPr>
          <w:bCs/>
        </w:rPr>
        <w:lastRenderedPageBreak/>
        <w:t>Council approve the first reading of the changes to Policy θ.D.9 – The Capital Fund as seen in APPENDIX “Board_Capital_Fund”.</w:t>
      </w:r>
    </w:p>
    <w:p w14:paraId="7C7FBAA0" w14:textId="77777777" w:rsidR="00DC20B8" w:rsidRPr="00DC20B8" w:rsidRDefault="00DC20B8" w:rsidP="00DC20B8">
      <w:pPr>
        <w:spacing w:line="240" w:lineRule="auto"/>
        <w:rPr>
          <w:bCs/>
          <w:lang w:val="en-US"/>
        </w:rPr>
      </w:pPr>
    </w:p>
    <w:p w14:paraId="4B278A01" w14:textId="77777777" w:rsidR="00DC20B8" w:rsidRPr="00DC20B8" w:rsidRDefault="00DC20B8" w:rsidP="00DC20B8">
      <w:pPr>
        <w:spacing w:line="240" w:lineRule="auto"/>
        <w:jc w:val="right"/>
        <w:rPr>
          <w:bCs/>
          <w:lang w:val="en-US"/>
        </w:rPr>
      </w:pPr>
      <w:r w:rsidRPr="00DC20B8">
        <w:rPr>
          <w:bCs/>
          <w:lang w:val="en-US"/>
        </w:rPr>
        <w:t xml:space="preserve">Moved by: </w:t>
      </w:r>
      <w:r w:rsidRPr="00DC20B8">
        <w:rPr>
          <w:bCs/>
        </w:rPr>
        <w:t>Carson “Gotta love Advisory Board!” Cook</w:t>
      </w:r>
    </w:p>
    <w:p w14:paraId="46E62832" w14:textId="77777777" w:rsidR="00DC20B8" w:rsidRPr="00DC20B8" w:rsidRDefault="00DC20B8" w:rsidP="00DC20B8">
      <w:pPr>
        <w:spacing w:line="240" w:lineRule="auto"/>
        <w:jc w:val="right"/>
        <w:rPr>
          <w:bCs/>
        </w:rPr>
      </w:pPr>
      <w:r w:rsidRPr="00DC20B8">
        <w:rPr>
          <w:bCs/>
          <w:lang w:val="en-US"/>
        </w:rPr>
        <w:t xml:space="preserve">Seconded by: </w:t>
      </w:r>
      <w:r w:rsidRPr="00DC20B8">
        <w:rPr>
          <w:bCs/>
        </w:rPr>
        <w:t>Andrew “The new and improved Advisory Board” Vasila</w:t>
      </w:r>
    </w:p>
    <w:p w14:paraId="7A92E50C" w14:textId="77777777" w:rsidR="00DC20B8" w:rsidRPr="00DC20B8" w:rsidRDefault="00DC20B8" w:rsidP="009E08CB">
      <w:pPr>
        <w:spacing w:line="276" w:lineRule="auto"/>
        <w:rPr>
          <w:b/>
        </w:rPr>
      </w:pPr>
    </w:p>
    <w:p w14:paraId="1CE638D3" w14:textId="07798CAD" w:rsidR="00A743BD" w:rsidRDefault="00A743BD" w:rsidP="009E08CB">
      <w:pPr>
        <w:spacing w:line="276" w:lineRule="auto"/>
        <w:rPr>
          <w:b/>
          <w:lang w:val="en-US"/>
        </w:rPr>
      </w:pPr>
      <w:r>
        <w:rPr>
          <w:b/>
          <w:lang w:val="en-US"/>
        </w:rPr>
        <w:t>Andrew</w:t>
      </w:r>
      <w:r w:rsidR="00E14D68">
        <w:rPr>
          <w:b/>
          <w:lang w:val="en-US"/>
        </w:rPr>
        <w:t xml:space="preserve"> Vasila</w:t>
      </w:r>
      <w:r>
        <w:rPr>
          <w:b/>
          <w:lang w:val="en-US"/>
        </w:rPr>
        <w:t xml:space="preserve"> and Carson </w:t>
      </w:r>
      <w:r w:rsidR="00E14D68">
        <w:rPr>
          <w:b/>
          <w:lang w:val="en-US"/>
        </w:rPr>
        <w:t xml:space="preserve">Cook </w:t>
      </w:r>
      <w:r>
        <w:rPr>
          <w:b/>
          <w:lang w:val="en-US"/>
        </w:rPr>
        <w:t>Abstain</w:t>
      </w:r>
    </w:p>
    <w:p w14:paraId="2B294CF0" w14:textId="471EBD4F" w:rsidR="008843A0" w:rsidRDefault="0091347C" w:rsidP="009E08CB">
      <w:pPr>
        <w:spacing w:line="276" w:lineRule="auto"/>
        <w:rPr>
          <w:b/>
          <w:lang w:val="en-US"/>
        </w:rPr>
      </w:pPr>
      <w:r w:rsidRPr="008843A0">
        <w:rPr>
          <w:b/>
          <w:lang w:val="en-US"/>
        </w:rPr>
        <w:t xml:space="preserve">Motion Passes, </w:t>
      </w:r>
      <w:r w:rsidR="00A743BD">
        <w:rPr>
          <w:b/>
          <w:lang w:val="en-US"/>
        </w:rPr>
        <w:t>9:47</w:t>
      </w:r>
      <w:r>
        <w:rPr>
          <w:b/>
          <w:lang w:val="en-US"/>
        </w:rPr>
        <w:t xml:space="preserve"> </w:t>
      </w:r>
      <w:r w:rsidRPr="008843A0">
        <w:rPr>
          <w:b/>
          <w:lang w:val="en-US"/>
        </w:rPr>
        <w:t xml:space="preserve">pm </w:t>
      </w:r>
    </w:p>
    <w:p w14:paraId="763C4F51" w14:textId="36DA3017" w:rsidR="00894A30" w:rsidRDefault="003E5626" w:rsidP="00DC20B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A743BD">
        <w:rPr>
          <w:bCs/>
          <w:lang w:val="en-US"/>
        </w:rPr>
        <w:t xml:space="preserve"> Sorry Thomas, the reason it</w:t>
      </w:r>
      <w:r w:rsidR="00E14D68">
        <w:rPr>
          <w:bCs/>
          <w:lang w:val="en-US"/>
        </w:rPr>
        <w:t>’</w:t>
      </w:r>
      <w:r w:rsidR="00A743BD">
        <w:rPr>
          <w:bCs/>
          <w:lang w:val="en-US"/>
        </w:rPr>
        <w:t>s written like this is that we are able to div</w:t>
      </w:r>
      <w:r w:rsidR="00E14D68">
        <w:rPr>
          <w:bCs/>
          <w:lang w:val="en-US"/>
        </w:rPr>
        <w:t>i</w:t>
      </w:r>
      <w:r w:rsidR="00A743BD">
        <w:rPr>
          <w:bCs/>
          <w:lang w:val="en-US"/>
        </w:rPr>
        <w:t>de the motion and vote clause by clause. The things that are contentiou</w:t>
      </w:r>
      <w:r w:rsidR="00E14D68">
        <w:rPr>
          <w:bCs/>
          <w:lang w:val="en-US"/>
        </w:rPr>
        <w:t>s may not get approved while tho</w:t>
      </w:r>
      <w:r w:rsidR="00A743BD">
        <w:rPr>
          <w:bCs/>
          <w:lang w:val="en-US"/>
        </w:rPr>
        <w:t>se that are not can still. The first is sp</w:t>
      </w:r>
      <w:r w:rsidR="00E14D68">
        <w:rPr>
          <w:bCs/>
          <w:lang w:val="en-US"/>
        </w:rPr>
        <w:t>irit, we need to restructure that the</w:t>
      </w:r>
      <w:r w:rsidR="00A743BD">
        <w:rPr>
          <w:bCs/>
          <w:lang w:val="en-US"/>
        </w:rPr>
        <w:t xml:space="preserve"> 2 spirits of this motion are to get more engaged members on the board and clarify and streamline the processes. </w:t>
      </w:r>
    </w:p>
    <w:p w14:paraId="0AFE6AC8" w14:textId="1C28BF9D" w:rsidR="00A743BD" w:rsidRDefault="00483E12" w:rsidP="00DC20B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Felix LeClair:</w:t>
      </w:r>
      <w:r w:rsidR="00A743BD">
        <w:rPr>
          <w:bCs/>
          <w:lang w:val="en-US"/>
        </w:rPr>
        <w:t xml:space="preserve"> This is the 4</w:t>
      </w:r>
      <w:r w:rsidR="00A743BD" w:rsidRPr="00A743BD">
        <w:rPr>
          <w:bCs/>
          <w:vertAlign w:val="superscript"/>
          <w:lang w:val="en-US"/>
        </w:rPr>
        <w:t>th</w:t>
      </w:r>
      <w:r w:rsidR="00A743BD">
        <w:rPr>
          <w:bCs/>
          <w:lang w:val="en-US"/>
        </w:rPr>
        <w:t xml:space="preserve"> time we</w:t>
      </w:r>
      <w:r w:rsidR="00E14D68">
        <w:rPr>
          <w:bCs/>
          <w:lang w:val="en-US"/>
        </w:rPr>
        <w:t>’</w:t>
      </w:r>
      <w:r w:rsidR="00A743BD">
        <w:rPr>
          <w:bCs/>
          <w:lang w:val="en-US"/>
        </w:rPr>
        <w:t>ve made major changes to th</w:t>
      </w:r>
      <w:r w:rsidR="00E14D68">
        <w:rPr>
          <w:bCs/>
          <w:lang w:val="en-US"/>
        </w:rPr>
        <w:t>e advisory board, is that due t</w:t>
      </w:r>
      <w:r w:rsidR="00A743BD">
        <w:rPr>
          <w:bCs/>
          <w:lang w:val="en-US"/>
        </w:rPr>
        <w:t>o</w:t>
      </w:r>
      <w:r w:rsidR="00E14D68">
        <w:rPr>
          <w:bCs/>
          <w:lang w:val="en-US"/>
        </w:rPr>
        <w:t xml:space="preserve"> </w:t>
      </w:r>
      <w:r w:rsidR="00A743BD">
        <w:rPr>
          <w:bCs/>
          <w:lang w:val="en-US"/>
        </w:rPr>
        <w:t>the sys</w:t>
      </w:r>
      <w:r w:rsidR="00E14D68">
        <w:rPr>
          <w:bCs/>
          <w:lang w:val="en-US"/>
        </w:rPr>
        <w:t>tematic issues in the Engineering Society</w:t>
      </w:r>
      <w:r w:rsidR="00A743BD">
        <w:rPr>
          <w:bCs/>
          <w:lang w:val="en-US"/>
        </w:rPr>
        <w:t>, or that thes</w:t>
      </w:r>
      <w:r w:rsidR="00E14D68">
        <w:rPr>
          <w:bCs/>
          <w:lang w:val="en-US"/>
        </w:rPr>
        <w:t>e</w:t>
      </w:r>
      <w:r w:rsidR="00A743BD">
        <w:rPr>
          <w:bCs/>
          <w:lang w:val="en-US"/>
        </w:rPr>
        <w:t xml:space="preserve"> changes will end the problems</w:t>
      </w:r>
      <w:r w:rsidR="00E14D68">
        <w:rPr>
          <w:bCs/>
          <w:lang w:val="en-US"/>
        </w:rPr>
        <w:t xml:space="preserve"> once and for all. </w:t>
      </w:r>
    </w:p>
    <w:p w14:paraId="721F4C41" w14:textId="027F8ACB" w:rsidR="00A743BD" w:rsidRDefault="003E5626" w:rsidP="00DC20B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E14D68">
        <w:rPr>
          <w:bCs/>
          <w:lang w:val="en-US"/>
        </w:rPr>
        <w:t xml:space="preserve"> T</w:t>
      </w:r>
      <w:r w:rsidR="00A743BD">
        <w:rPr>
          <w:bCs/>
          <w:lang w:val="en-US"/>
        </w:rPr>
        <w:t>he goal is to fix problems, to my memory we haven’t had 4 changes</w:t>
      </w:r>
      <w:r w:rsidR="00E14D68">
        <w:rPr>
          <w:bCs/>
          <w:lang w:val="en-US"/>
        </w:rPr>
        <w:t xml:space="preserve"> though. </w:t>
      </w:r>
    </w:p>
    <w:p w14:paraId="6048328F" w14:textId="0E255C7E" w:rsidR="00A743BD" w:rsidRDefault="00A743BD" w:rsidP="00E14D6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onah</w:t>
      </w:r>
      <w:r w:rsidR="00E14D68">
        <w:rPr>
          <w:bCs/>
          <w:lang w:val="en-US"/>
        </w:rPr>
        <w:t xml:space="preserve"> Opler: No one here is</w:t>
      </w:r>
      <w:r>
        <w:rPr>
          <w:bCs/>
          <w:lang w:val="en-US"/>
        </w:rPr>
        <w:t xml:space="preserve"> a professional, chan</w:t>
      </w:r>
      <w:r w:rsidR="00E14D68">
        <w:rPr>
          <w:bCs/>
          <w:lang w:val="en-US"/>
        </w:rPr>
        <w:t>g</w:t>
      </w:r>
      <w:r>
        <w:rPr>
          <w:bCs/>
          <w:lang w:val="en-US"/>
        </w:rPr>
        <w:t>es shouldn’t be frowned up</w:t>
      </w:r>
      <w:r w:rsidR="00E14D68">
        <w:rPr>
          <w:bCs/>
          <w:lang w:val="en-US"/>
        </w:rPr>
        <w:t xml:space="preserve"> since we’re all learning the process here and it’s a good experience to make motions you believe will help.</w:t>
      </w:r>
    </w:p>
    <w:p w14:paraId="5151066B" w14:textId="4FC59E18" w:rsidR="00A743BD" w:rsidRDefault="003E5626" w:rsidP="00A743BD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Melissa Young:</w:t>
      </w:r>
      <w:r w:rsidR="00E14D68">
        <w:rPr>
          <w:bCs/>
          <w:lang w:val="en-US"/>
        </w:rPr>
        <w:t xml:space="preserve"> B</w:t>
      </w:r>
      <w:r w:rsidR="00A743BD">
        <w:rPr>
          <w:bCs/>
          <w:lang w:val="en-US"/>
        </w:rPr>
        <w:t>ylaw will come</w:t>
      </w:r>
      <w:r w:rsidR="00E14D68">
        <w:rPr>
          <w:bCs/>
          <w:lang w:val="en-US"/>
        </w:rPr>
        <w:t xml:space="preserve"> back, I would like to recommend</w:t>
      </w:r>
      <w:r w:rsidR="00A743BD">
        <w:rPr>
          <w:bCs/>
          <w:lang w:val="en-US"/>
        </w:rPr>
        <w:t xml:space="preserve"> that we all actually do read those and come back to Carson. I perso</w:t>
      </w:r>
      <w:r w:rsidR="00E14D68">
        <w:rPr>
          <w:bCs/>
          <w:lang w:val="en-US"/>
        </w:rPr>
        <w:t xml:space="preserve">nally did not have enough time this week. </w:t>
      </w:r>
    </w:p>
    <w:p w14:paraId="036E7CED" w14:textId="2F8C5ADC" w:rsidR="00A743BD" w:rsidRPr="00894A30" w:rsidRDefault="003E5626" w:rsidP="00A743BD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A743BD">
        <w:rPr>
          <w:bCs/>
          <w:lang w:val="en-US"/>
        </w:rPr>
        <w:t xml:space="preserve"> To add, the advisory board hasn’t fully vetted thes</w:t>
      </w:r>
      <w:r w:rsidR="00E14D68">
        <w:rPr>
          <w:bCs/>
          <w:lang w:val="en-US"/>
        </w:rPr>
        <w:t>e changes, there</w:t>
      </w:r>
      <w:r w:rsidR="00A743BD">
        <w:rPr>
          <w:bCs/>
          <w:lang w:val="en-US"/>
        </w:rPr>
        <w:t xml:space="preserve"> will be </w:t>
      </w:r>
      <w:r w:rsidR="00E14D68">
        <w:rPr>
          <w:bCs/>
          <w:lang w:val="en-US"/>
        </w:rPr>
        <w:t>amendments</w:t>
      </w:r>
      <w:r w:rsidR="00A743BD">
        <w:rPr>
          <w:bCs/>
          <w:lang w:val="en-US"/>
        </w:rPr>
        <w:t xml:space="preserve"> for the second reading. If</w:t>
      </w:r>
      <w:r w:rsidR="00E14D68">
        <w:rPr>
          <w:bCs/>
          <w:lang w:val="en-US"/>
        </w:rPr>
        <w:t xml:space="preserve"> the</w:t>
      </w:r>
      <w:r w:rsidR="00A743BD">
        <w:rPr>
          <w:bCs/>
          <w:lang w:val="en-US"/>
        </w:rPr>
        <w:t xml:space="preserve"> board is not able to come to a consensus, I will be tabling the motion. Vote based on sprit. </w:t>
      </w:r>
    </w:p>
    <w:p w14:paraId="352FE548" w14:textId="77777777" w:rsidR="009A4B66" w:rsidRPr="008843A0" w:rsidRDefault="009A4B66" w:rsidP="009A4B66">
      <w:pPr>
        <w:pStyle w:val="Heading2"/>
        <w:rPr>
          <w:lang w:val="en-US"/>
        </w:rPr>
      </w:pPr>
    </w:p>
    <w:p w14:paraId="3E46363E" w14:textId="3E1A7122" w:rsidR="007E1BCE" w:rsidRPr="0091347C" w:rsidRDefault="007E1BCE" w:rsidP="0091347C">
      <w:pPr>
        <w:pStyle w:val="Heading5"/>
        <w:spacing w:line="276" w:lineRule="auto"/>
        <w:jc w:val="left"/>
        <w:rPr>
          <w:lang w:val="en-US"/>
        </w:rPr>
      </w:pPr>
      <w:r w:rsidRPr="0091347C">
        <w:rPr>
          <w:lang w:val="en-US"/>
        </w:rPr>
        <w:t xml:space="preserve">Motion 8 </w:t>
      </w:r>
    </w:p>
    <w:p w14:paraId="3EDB2A35" w14:textId="3465F299" w:rsidR="00DC20B8" w:rsidRPr="00DC20B8" w:rsidRDefault="00DC20B8" w:rsidP="00DC20B8">
      <w:pPr>
        <w:spacing w:line="276" w:lineRule="auto"/>
        <w:rPr>
          <w:lang w:val="en-US"/>
        </w:rPr>
      </w:pPr>
      <w:r w:rsidRPr="00DC20B8">
        <w:rPr>
          <w:lang w:val="en-US"/>
        </w:rPr>
        <w:t xml:space="preserve">Whereas: </w:t>
      </w:r>
      <w:r w:rsidRPr="00DC20B8">
        <w:rPr>
          <w:lang w:val="en-US"/>
        </w:rPr>
        <w:tab/>
        <w:t>Golden Words Policy is seriously outdated and needs to be edited to reflect current practices;</w:t>
      </w:r>
    </w:p>
    <w:p w14:paraId="78EF1721" w14:textId="77777777" w:rsidR="00DC20B8" w:rsidRPr="00DC20B8" w:rsidRDefault="00DC20B8" w:rsidP="00DC20B8">
      <w:pPr>
        <w:spacing w:line="276" w:lineRule="auto"/>
        <w:rPr>
          <w:lang w:val="en-US"/>
        </w:rPr>
      </w:pPr>
      <w:r w:rsidRPr="00DC20B8">
        <w:rPr>
          <w:lang w:val="en-US"/>
        </w:rPr>
        <w:t>BE IT RESOLVED THAT:</w:t>
      </w:r>
    </w:p>
    <w:p w14:paraId="07575211" w14:textId="77777777" w:rsidR="00DC20B8" w:rsidRPr="00DC20B8" w:rsidRDefault="00DC20B8" w:rsidP="00DC20B8">
      <w:pPr>
        <w:spacing w:line="276" w:lineRule="auto"/>
      </w:pPr>
      <w:r w:rsidRPr="00DC20B8">
        <w:rPr>
          <w:lang w:val="en-US"/>
        </w:rPr>
        <w:t xml:space="preserve">Council approve the changes to Policy Section </w:t>
      </w:r>
      <w:r w:rsidRPr="00DC20B8">
        <w:t>β - Society Leadership as seen in APPENDIX “GOLDENWORDS”.</w:t>
      </w:r>
    </w:p>
    <w:p w14:paraId="3BF3FA11" w14:textId="77777777" w:rsidR="00DC20B8" w:rsidRPr="00DC20B8" w:rsidRDefault="00DC20B8" w:rsidP="00DC20B8">
      <w:pPr>
        <w:spacing w:line="276" w:lineRule="auto"/>
        <w:rPr>
          <w:lang w:val="en-US"/>
        </w:rPr>
      </w:pPr>
    </w:p>
    <w:p w14:paraId="19CD383E" w14:textId="77777777" w:rsidR="00DC20B8" w:rsidRPr="00DC20B8" w:rsidRDefault="00DC20B8" w:rsidP="00DC20B8">
      <w:pPr>
        <w:spacing w:line="276" w:lineRule="auto"/>
        <w:jc w:val="right"/>
        <w:rPr>
          <w:lang w:val="en-US"/>
        </w:rPr>
      </w:pPr>
      <w:r w:rsidRPr="00DC20B8">
        <w:rPr>
          <w:lang w:val="en-US"/>
        </w:rPr>
        <w:lastRenderedPageBreak/>
        <w:t xml:space="preserve">Moved by: </w:t>
      </w:r>
      <w:r w:rsidRPr="00DC20B8">
        <w:t>Sarah “Golden” Hatherly</w:t>
      </w:r>
    </w:p>
    <w:p w14:paraId="70F362BC" w14:textId="77777777" w:rsidR="00DC20B8" w:rsidRPr="00DC20B8" w:rsidRDefault="00DC20B8" w:rsidP="00DC20B8">
      <w:pPr>
        <w:spacing w:line="276" w:lineRule="auto"/>
        <w:jc w:val="right"/>
      </w:pPr>
      <w:r w:rsidRPr="00DC20B8">
        <w:rPr>
          <w:lang w:val="en-US"/>
        </w:rPr>
        <w:t xml:space="preserve">Seconded by: </w:t>
      </w:r>
      <w:r w:rsidRPr="00DC20B8">
        <w:t>Oren “Words” Katz</w:t>
      </w:r>
    </w:p>
    <w:p w14:paraId="1BAAD68B" w14:textId="4618B2B2" w:rsidR="0091347C" w:rsidRPr="00DC20B8" w:rsidRDefault="00DC20B8" w:rsidP="00DC20B8">
      <w:pPr>
        <w:spacing w:line="276" w:lineRule="auto"/>
        <w:jc w:val="right"/>
      </w:pPr>
      <w:r w:rsidRPr="00DC20B8">
        <w:t>Thirded by: Seth “Slaps” Davis</w:t>
      </w:r>
    </w:p>
    <w:p w14:paraId="03F54F58" w14:textId="3136E5BC" w:rsidR="0091347C" w:rsidRDefault="0091347C" w:rsidP="0091347C">
      <w:pPr>
        <w:spacing w:line="276" w:lineRule="auto"/>
        <w:rPr>
          <w:b/>
          <w:lang w:val="en-US"/>
        </w:rPr>
      </w:pPr>
      <w:r w:rsidRPr="0091347C">
        <w:rPr>
          <w:b/>
          <w:lang w:val="en-US"/>
        </w:rPr>
        <w:t>Motion Passes</w:t>
      </w:r>
      <w:r w:rsidR="009E08CB">
        <w:rPr>
          <w:b/>
          <w:lang w:val="en-US"/>
        </w:rPr>
        <w:t xml:space="preserve">, </w:t>
      </w:r>
      <w:r w:rsidR="00A743BD">
        <w:rPr>
          <w:b/>
          <w:lang w:val="en-US"/>
        </w:rPr>
        <w:t>9:52</w:t>
      </w:r>
      <w:r w:rsidR="007F168D">
        <w:rPr>
          <w:b/>
          <w:lang w:val="en-US"/>
        </w:rPr>
        <w:t xml:space="preserve"> </w:t>
      </w:r>
      <w:r>
        <w:rPr>
          <w:b/>
          <w:lang w:val="en-US"/>
        </w:rPr>
        <w:t>pm</w:t>
      </w:r>
      <w:r w:rsidRPr="0091347C">
        <w:rPr>
          <w:b/>
          <w:lang w:val="en-US"/>
        </w:rPr>
        <w:t xml:space="preserve"> </w:t>
      </w:r>
    </w:p>
    <w:p w14:paraId="155603D4" w14:textId="20922537" w:rsidR="00DC20B8" w:rsidRDefault="00A743BD" w:rsidP="00DC20B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Seth</w:t>
      </w:r>
      <w:r w:rsidR="00E14D68">
        <w:rPr>
          <w:bCs/>
          <w:lang w:val="en-US"/>
        </w:rPr>
        <w:t xml:space="preserve"> Davis</w:t>
      </w:r>
      <w:r>
        <w:rPr>
          <w:bCs/>
          <w:lang w:val="en-US"/>
        </w:rPr>
        <w:t>: We</w:t>
      </w:r>
      <w:r w:rsidR="00E14D68">
        <w:rPr>
          <w:bCs/>
          <w:lang w:val="en-US"/>
        </w:rPr>
        <w:t>’</w:t>
      </w:r>
      <w:r>
        <w:rPr>
          <w:bCs/>
          <w:lang w:val="en-US"/>
        </w:rPr>
        <w:t xml:space="preserve">ve had a lot of changes, due to lot of factors. What this policy is doing is </w:t>
      </w:r>
      <w:r w:rsidR="00E14D68">
        <w:rPr>
          <w:bCs/>
          <w:lang w:val="en-US"/>
        </w:rPr>
        <w:t>protecting</w:t>
      </w:r>
      <w:r>
        <w:rPr>
          <w:bCs/>
          <w:lang w:val="en-US"/>
        </w:rPr>
        <w:t xml:space="preserve"> and updating</w:t>
      </w:r>
      <w:r w:rsidR="00E14D68">
        <w:rPr>
          <w:bCs/>
          <w:lang w:val="en-US"/>
        </w:rPr>
        <w:t xml:space="preserve"> us</w:t>
      </w:r>
      <w:r>
        <w:rPr>
          <w:bCs/>
          <w:lang w:val="en-US"/>
        </w:rPr>
        <w:t xml:space="preserve">. It does some name changes, we have </w:t>
      </w:r>
      <w:r w:rsidR="00E14D68">
        <w:rPr>
          <w:bCs/>
          <w:lang w:val="en-US"/>
        </w:rPr>
        <w:t xml:space="preserve">to </w:t>
      </w:r>
      <w:r>
        <w:rPr>
          <w:bCs/>
          <w:lang w:val="en-US"/>
        </w:rPr>
        <w:t xml:space="preserve">talk about operations, and our </w:t>
      </w:r>
      <w:r w:rsidR="00E14D68">
        <w:rPr>
          <w:bCs/>
          <w:lang w:val="en-US"/>
        </w:rPr>
        <w:t xml:space="preserve">system is updated. If you have issues or questions please bring them up. </w:t>
      </w:r>
    </w:p>
    <w:p w14:paraId="1C3F828B" w14:textId="4540FCD7" w:rsidR="00A743BD" w:rsidRDefault="003E5626" w:rsidP="00DC20B8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Carson Cook:</w:t>
      </w:r>
      <w:r w:rsidR="00A743BD">
        <w:rPr>
          <w:bCs/>
          <w:lang w:val="en-US"/>
        </w:rPr>
        <w:t xml:space="preserve"> Move to amend G.6.1, I move to bring it back, editorial autonomy is important but it is important that those are laws and should be included. Secondly b.4.1, I would </w:t>
      </w:r>
      <w:r w:rsidR="00E14D68">
        <w:rPr>
          <w:bCs/>
          <w:lang w:val="en-US"/>
        </w:rPr>
        <w:t>amend</w:t>
      </w:r>
      <w:r w:rsidR="00A743BD">
        <w:rPr>
          <w:bCs/>
          <w:lang w:val="en-US"/>
        </w:rPr>
        <w:t xml:space="preserve"> to add a sentence. Was a lawyer consulted for these changes</w:t>
      </w:r>
      <w:r w:rsidR="00E14D68">
        <w:rPr>
          <w:bCs/>
          <w:lang w:val="en-US"/>
        </w:rPr>
        <w:t>?</w:t>
      </w:r>
    </w:p>
    <w:p w14:paraId="79F821C6" w14:textId="6930A1C3" w:rsidR="00A743BD" w:rsidRDefault="008C4EA7" w:rsidP="00A743BD">
      <w:pPr>
        <w:spacing w:line="276" w:lineRule="auto"/>
        <w:rPr>
          <w:bCs/>
          <w:lang w:val="en-US"/>
        </w:rPr>
      </w:pPr>
      <w:r>
        <w:rPr>
          <w:bCs/>
          <w:lang w:val="en-US"/>
        </w:rPr>
        <w:t>Jinho Lee:</w:t>
      </w:r>
      <w:r w:rsidR="00A743BD">
        <w:rPr>
          <w:bCs/>
          <w:lang w:val="en-US"/>
        </w:rPr>
        <w:t xml:space="preserve"> Yes</w:t>
      </w:r>
      <w:r w:rsidR="00E14D68">
        <w:rPr>
          <w:bCs/>
          <w:lang w:val="en-US"/>
        </w:rPr>
        <w:t>,</w:t>
      </w:r>
      <w:r w:rsidR="00A743BD">
        <w:rPr>
          <w:bCs/>
          <w:lang w:val="en-US"/>
        </w:rPr>
        <w:t xml:space="preserve"> the lawyers were consulted.</w:t>
      </w:r>
    </w:p>
    <w:p w14:paraId="4AEDBA54" w14:textId="77777777" w:rsidR="00DC20B8" w:rsidRPr="008843A0" w:rsidRDefault="00DC20B8" w:rsidP="00DC20B8">
      <w:pPr>
        <w:pStyle w:val="Heading2"/>
        <w:rPr>
          <w:lang w:val="en-US"/>
        </w:rPr>
      </w:pPr>
    </w:p>
    <w:p w14:paraId="1D11F5FE" w14:textId="0BB3D7B1" w:rsidR="00DC20B8" w:rsidRPr="0091347C" w:rsidRDefault="00DC20B8" w:rsidP="00DC20B8">
      <w:pPr>
        <w:pStyle w:val="Heading5"/>
        <w:spacing w:line="276" w:lineRule="auto"/>
        <w:jc w:val="left"/>
        <w:rPr>
          <w:lang w:val="en-US"/>
        </w:rPr>
      </w:pPr>
      <w:r>
        <w:rPr>
          <w:lang w:val="en-US"/>
        </w:rPr>
        <w:t>Motion 9</w:t>
      </w:r>
    </w:p>
    <w:p w14:paraId="02E09FD1" w14:textId="77777777" w:rsidR="00DC20B8" w:rsidRPr="00DC20B8" w:rsidRDefault="00DC20B8" w:rsidP="00DC20B8">
      <w:pPr>
        <w:rPr>
          <w:lang w:val="en-US"/>
        </w:rPr>
      </w:pPr>
      <w:r w:rsidRPr="00DC20B8">
        <w:rPr>
          <w:lang w:val="en-US"/>
        </w:rPr>
        <w:t xml:space="preserve">Whereas: </w:t>
      </w:r>
      <w:r w:rsidRPr="00DC20B8">
        <w:rPr>
          <w:lang w:val="en-US"/>
        </w:rPr>
        <w:tab/>
        <w:t>CSE is at the end of reading week this year;</w:t>
      </w:r>
    </w:p>
    <w:p w14:paraId="7E5FD06A" w14:textId="77777777" w:rsidR="00DC20B8" w:rsidRPr="00DC20B8" w:rsidRDefault="00DC20B8" w:rsidP="00DC20B8">
      <w:pPr>
        <w:rPr>
          <w:lang w:val="en-US"/>
        </w:rPr>
      </w:pPr>
      <w:r w:rsidRPr="00DC20B8">
        <w:rPr>
          <w:lang w:val="en-US"/>
        </w:rPr>
        <w:t xml:space="preserve">&amp; Whereas: </w:t>
      </w:r>
      <w:r w:rsidRPr="00DC20B8">
        <w:rPr>
          <w:lang w:val="en-US"/>
        </w:rPr>
        <w:tab/>
        <w:t>We under budgeted for travel assuming everyone would be in Kingston;</w:t>
      </w:r>
    </w:p>
    <w:p w14:paraId="65444A0C" w14:textId="77777777" w:rsidR="00DC20B8" w:rsidRPr="00DC20B8" w:rsidRDefault="00DC20B8" w:rsidP="00DC20B8">
      <w:pPr>
        <w:rPr>
          <w:lang w:val="en-US"/>
        </w:rPr>
      </w:pPr>
    </w:p>
    <w:p w14:paraId="07D99B9C" w14:textId="77777777" w:rsidR="00DC20B8" w:rsidRPr="00DC20B8" w:rsidRDefault="00DC20B8" w:rsidP="00DC20B8">
      <w:pPr>
        <w:rPr>
          <w:lang w:val="en-US"/>
        </w:rPr>
      </w:pPr>
      <w:r w:rsidRPr="00DC20B8">
        <w:rPr>
          <w:lang w:val="en-US"/>
        </w:rPr>
        <w:t>BE IT RESOLVED THAT:</w:t>
      </w:r>
    </w:p>
    <w:p w14:paraId="42335CB4" w14:textId="77777777" w:rsidR="00DC20B8" w:rsidRPr="00DC20B8" w:rsidRDefault="00DC20B8" w:rsidP="00DC20B8">
      <w:r w:rsidRPr="00DC20B8">
        <w:t>Council approve the changes to the President Budget to increase the cost of CSE Delegate Travel to $610 as seen in APPENDIX “CSE”.</w:t>
      </w:r>
    </w:p>
    <w:p w14:paraId="47784599" w14:textId="77777777" w:rsidR="00DC20B8" w:rsidRPr="00DC20B8" w:rsidRDefault="00DC20B8" w:rsidP="00DC20B8">
      <w:pPr>
        <w:jc w:val="right"/>
        <w:rPr>
          <w:lang w:val="en-US"/>
        </w:rPr>
      </w:pPr>
    </w:p>
    <w:p w14:paraId="6C12E11C" w14:textId="77777777" w:rsidR="00DC20B8" w:rsidRPr="00DC20B8" w:rsidRDefault="00DC20B8" w:rsidP="00DC20B8">
      <w:pPr>
        <w:jc w:val="right"/>
        <w:rPr>
          <w:lang w:val="en-US"/>
        </w:rPr>
      </w:pPr>
      <w:r w:rsidRPr="00DC20B8">
        <w:rPr>
          <w:lang w:val="en-US"/>
        </w:rPr>
        <w:t>Moved by: Delaney "Not going to Waterloo" Benoit</w:t>
      </w:r>
    </w:p>
    <w:p w14:paraId="2B52E9E8" w14:textId="77777777" w:rsidR="00DC20B8" w:rsidRPr="00DC20B8" w:rsidRDefault="00DC20B8" w:rsidP="00DC20B8">
      <w:pPr>
        <w:jc w:val="right"/>
        <w:rPr>
          <w:lang w:val="en-US"/>
        </w:rPr>
      </w:pPr>
      <w:r w:rsidRPr="00DC20B8">
        <w:rPr>
          <w:lang w:val="en-US"/>
        </w:rPr>
        <w:t>Seconded by: Jonah "Going to Waterloo" Opler</w:t>
      </w:r>
    </w:p>
    <w:p w14:paraId="26E43124" w14:textId="77777777" w:rsidR="00DC20B8" w:rsidRPr="00DC20B8" w:rsidRDefault="00DC20B8" w:rsidP="00DC20B8"/>
    <w:p w14:paraId="0BD004A3" w14:textId="09BAB7FE" w:rsidR="005214FC" w:rsidRPr="005214FC" w:rsidRDefault="005214FC" w:rsidP="00DC20B8">
      <w:pPr>
        <w:spacing w:line="276" w:lineRule="auto"/>
        <w:rPr>
          <w:b/>
          <w:lang w:val="fr-CA"/>
        </w:rPr>
      </w:pPr>
      <w:r w:rsidRPr="005214FC">
        <w:rPr>
          <w:b/>
          <w:lang w:val="fr-CA"/>
        </w:rPr>
        <w:t>Del</w:t>
      </w:r>
      <w:r w:rsidR="00E14D68">
        <w:rPr>
          <w:b/>
          <w:lang w:val="fr-CA"/>
        </w:rPr>
        <w:t>aney Benoit</w:t>
      </w:r>
      <w:r w:rsidRPr="005214FC">
        <w:rPr>
          <w:b/>
          <w:lang w:val="fr-CA"/>
        </w:rPr>
        <w:t xml:space="preserve"> Abstains</w:t>
      </w:r>
    </w:p>
    <w:p w14:paraId="15CDB8AB" w14:textId="464E9B36" w:rsidR="00DC20B8" w:rsidRPr="005214FC" w:rsidRDefault="00DC20B8" w:rsidP="00DC20B8">
      <w:pPr>
        <w:spacing w:line="276" w:lineRule="auto"/>
        <w:rPr>
          <w:b/>
          <w:lang w:val="fr-CA"/>
        </w:rPr>
      </w:pPr>
      <w:r w:rsidRPr="005214FC">
        <w:rPr>
          <w:b/>
          <w:lang w:val="fr-CA"/>
        </w:rPr>
        <w:t xml:space="preserve">Motion Passes, </w:t>
      </w:r>
      <w:r w:rsidR="005214FC" w:rsidRPr="005214FC">
        <w:rPr>
          <w:b/>
          <w:lang w:val="fr-CA"/>
        </w:rPr>
        <w:t>9:54</w:t>
      </w:r>
      <w:r w:rsidRPr="005214FC">
        <w:rPr>
          <w:b/>
          <w:lang w:val="fr-CA"/>
        </w:rPr>
        <w:t xml:space="preserve"> pm </w:t>
      </w:r>
    </w:p>
    <w:p w14:paraId="2C79B254" w14:textId="67CE5975" w:rsidR="00DC20B8" w:rsidRDefault="005214FC" w:rsidP="00DC20B8">
      <w:pPr>
        <w:rPr>
          <w:lang w:val="en-US"/>
        </w:rPr>
      </w:pPr>
      <w:r>
        <w:rPr>
          <w:lang w:val="en-US"/>
        </w:rPr>
        <w:t>Del</w:t>
      </w:r>
      <w:r w:rsidR="00E14D68">
        <w:rPr>
          <w:lang w:val="en-US"/>
        </w:rPr>
        <w:t>aney Benoit</w:t>
      </w:r>
      <w:r>
        <w:rPr>
          <w:lang w:val="en-US"/>
        </w:rPr>
        <w:t>: CSE is the Canadian Federation conference on sustainability in Engineering. It was always in the budget, we</w:t>
      </w:r>
      <w:r w:rsidR="00E14D68">
        <w:rPr>
          <w:lang w:val="en-US"/>
        </w:rPr>
        <w:t>’</w:t>
      </w:r>
      <w:r>
        <w:rPr>
          <w:lang w:val="en-US"/>
        </w:rPr>
        <w:t>ve never attended before, we</w:t>
      </w:r>
      <w:r w:rsidR="00E14D68">
        <w:rPr>
          <w:lang w:val="en-US"/>
        </w:rPr>
        <w:t>’</w:t>
      </w:r>
      <w:r>
        <w:rPr>
          <w:lang w:val="en-US"/>
        </w:rPr>
        <w:t>ve just hired delegates to attend with Jonah. I didn’t realize that this is at the end of reading week</w:t>
      </w:r>
      <w:r w:rsidR="00E14D68">
        <w:rPr>
          <w:lang w:val="en-US"/>
        </w:rPr>
        <w:t>,</w:t>
      </w:r>
      <w:r>
        <w:rPr>
          <w:lang w:val="en-US"/>
        </w:rPr>
        <w:t xml:space="preserve"> and won</w:t>
      </w:r>
      <w:r w:rsidR="00E14D68">
        <w:rPr>
          <w:lang w:val="en-US"/>
        </w:rPr>
        <w:t>’</w:t>
      </w:r>
      <w:r>
        <w:rPr>
          <w:lang w:val="en-US"/>
        </w:rPr>
        <w:t>t be in Kingston. So</w:t>
      </w:r>
      <w:r w:rsidR="00E14D68">
        <w:rPr>
          <w:lang w:val="en-US"/>
        </w:rPr>
        <w:t>,</w:t>
      </w:r>
      <w:r>
        <w:rPr>
          <w:lang w:val="en-US"/>
        </w:rPr>
        <w:t xml:space="preserve"> t</w:t>
      </w:r>
      <w:r w:rsidR="00E14D68">
        <w:rPr>
          <w:lang w:val="en-US"/>
        </w:rPr>
        <w:t>ravel costs went up since they</w:t>
      </w:r>
      <w:r>
        <w:rPr>
          <w:lang w:val="en-US"/>
        </w:rPr>
        <w:t xml:space="preserve"> are going on our behalf</w:t>
      </w:r>
      <w:r w:rsidR="00E14D68">
        <w:rPr>
          <w:lang w:val="en-US"/>
        </w:rPr>
        <w:t xml:space="preserve">, and will no longer all be leaving from Kingston. </w:t>
      </w:r>
    </w:p>
    <w:p w14:paraId="742C7117" w14:textId="45621218" w:rsidR="003127B6" w:rsidRPr="005214FC" w:rsidRDefault="005214FC" w:rsidP="005214FC">
      <w:pPr>
        <w:rPr>
          <w:lang w:val="en-US"/>
        </w:rPr>
      </w:pPr>
      <w:r>
        <w:rPr>
          <w:lang w:val="en-US"/>
        </w:rPr>
        <w:lastRenderedPageBreak/>
        <w:t>Jonah</w:t>
      </w:r>
      <w:r w:rsidR="00E14D68">
        <w:rPr>
          <w:lang w:val="en-US"/>
        </w:rPr>
        <w:t xml:space="preserve"> Opler</w:t>
      </w:r>
      <w:r>
        <w:rPr>
          <w:lang w:val="en-US"/>
        </w:rPr>
        <w:t xml:space="preserve">: Most of the incurring cost would be to get </w:t>
      </w:r>
      <w:r w:rsidR="00AF6BD0">
        <w:rPr>
          <w:lang w:val="en-US"/>
        </w:rPr>
        <w:t>people</w:t>
      </w:r>
      <w:r w:rsidR="00E14D68">
        <w:rPr>
          <w:lang w:val="en-US"/>
        </w:rPr>
        <w:t xml:space="preserve"> </w:t>
      </w:r>
      <w:r>
        <w:rPr>
          <w:lang w:val="en-US"/>
        </w:rPr>
        <w:t>to Toronto, then to Waterlo</w:t>
      </w:r>
      <w:r w:rsidR="00E14D68">
        <w:rPr>
          <w:lang w:val="en-US"/>
        </w:rPr>
        <w:t>o, and back</w:t>
      </w:r>
      <w:r>
        <w:rPr>
          <w:lang w:val="en-US"/>
        </w:rPr>
        <w:t xml:space="preserve"> to Kingston</w:t>
      </w:r>
      <w:r w:rsidR="00E14D68">
        <w:rPr>
          <w:lang w:val="en-US"/>
        </w:rPr>
        <w:t xml:space="preserve">. </w:t>
      </w:r>
    </w:p>
    <w:p w14:paraId="74111000" w14:textId="1ACCEC09" w:rsidR="00261C81" w:rsidRPr="00A5213C" w:rsidRDefault="002A1696" w:rsidP="00B915AC">
      <w:pPr>
        <w:pStyle w:val="Heading1"/>
        <w:spacing w:line="276" w:lineRule="auto"/>
        <w:jc w:val="both"/>
      </w:pPr>
      <w:bookmarkStart w:id="2" w:name="_Hlk19196074"/>
      <w:r>
        <w:t>xi</w:t>
      </w:r>
      <w:r w:rsidR="00261C81" w:rsidRPr="00A5213C">
        <w:t>. Executive reports</w:t>
      </w:r>
    </w:p>
    <w:p w14:paraId="32BE1A41" w14:textId="479C5ABB" w:rsidR="00CC775E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) </w:t>
      </w:r>
      <w:r w:rsidR="00261C81" w:rsidRPr="00A5213C">
        <w:t>President</w:t>
      </w:r>
    </w:p>
    <w:p w14:paraId="3D8825CC" w14:textId="0EA056BF" w:rsidR="00A74863" w:rsidRPr="00A74863" w:rsidRDefault="005214FC" w:rsidP="00A74863">
      <w:pPr>
        <w:spacing w:line="276" w:lineRule="auto"/>
        <w:jc w:val="both"/>
      </w:pPr>
      <w:r>
        <w:t xml:space="preserve">Delaney Benoit: </w:t>
      </w:r>
      <w:r w:rsidR="00A74863">
        <w:t xml:space="preserve">I think although things were scattered, we were </w:t>
      </w:r>
      <w:r w:rsidR="00E14D68">
        <w:t>hoping</w:t>
      </w:r>
      <w:r w:rsidR="00A74863">
        <w:t xml:space="preserve"> to t</w:t>
      </w:r>
      <w:r w:rsidR="00E14D68">
        <w:t xml:space="preserve">ake a straw poll on the thoughts </w:t>
      </w:r>
      <w:r w:rsidR="00A74863">
        <w:t xml:space="preserve">on endorsing political groups? </w:t>
      </w:r>
      <w:r w:rsidR="00A74863">
        <w:rPr>
          <w:i/>
          <w:iCs/>
        </w:rPr>
        <w:t xml:space="preserve">Council does a poll. </w:t>
      </w:r>
      <w:r w:rsidR="00A74863">
        <w:t>It would be nice to hear both sides of the story, thanks for voting and discussing. Election coming up</w:t>
      </w:r>
      <w:r w:rsidR="00E14D68">
        <w:t>,</w:t>
      </w:r>
      <w:r w:rsidR="00A74863">
        <w:t xml:space="preserve"> everyone vote, and thanks for attending </w:t>
      </w:r>
      <w:r w:rsidR="00E14D68">
        <w:t>debate</w:t>
      </w:r>
      <w:r w:rsidR="00A74863">
        <w:t xml:space="preserve"> night. Good job everyone on starting first sem</w:t>
      </w:r>
      <w:r w:rsidR="00E14D68">
        <w:t>ester</w:t>
      </w:r>
      <w:r w:rsidR="00A74863">
        <w:t xml:space="preserve"> strong, everyone</w:t>
      </w:r>
      <w:r w:rsidR="00E14D68">
        <w:t>’s been on top</w:t>
      </w:r>
      <w:r w:rsidR="00A74863">
        <w:t xml:space="preserve"> of it. </w:t>
      </w:r>
    </w:p>
    <w:p w14:paraId="299C5EE7" w14:textId="416E7E27" w:rsidR="005E7814" w:rsidRPr="00A5213C" w:rsidRDefault="00D033CF" w:rsidP="00B915AC">
      <w:pPr>
        <w:spacing w:line="276" w:lineRule="auto"/>
        <w:jc w:val="both"/>
        <w:rPr>
          <w:i/>
        </w:rPr>
      </w:pPr>
      <w:r w:rsidRPr="00A5213C">
        <w:rPr>
          <w:i/>
        </w:rPr>
        <w:t>Council sings the engineering hymn</w:t>
      </w:r>
      <w:r w:rsidR="005E7814" w:rsidRPr="00A5213C">
        <w:rPr>
          <w:i/>
        </w:rPr>
        <w:t>.</w:t>
      </w:r>
    </w:p>
    <w:p w14:paraId="42020DA6" w14:textId="6C4BC7AE" w:rsidR="00CC775E" w:rsidRPr="00A5213C" w:rsidRDefault="00104E58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89070B" w:rsidRPr="00A5213C">
        <w:t>V</w:t>
      </w:r>
      <w:r w:rsidR="00D8331F" w:rsidRPr="00A5213C">
        <w:t>ice president of operations</w:t>
      </w:r>
    </w:p>
    <w:p w14:paraId="382ED7AC" w14:textId="3F85F088" w:rsidR="00F6516C" w:rsidRDefault="00A76832" w:rsidP="002A1696">
      <w:pPr>
        <w:spacing w:line="276" w:lineRule="auto"/>
        <w:jc w:val="both"/>
      </w:pPr>
      <w:r>
        <w:t>Jinho Lee</w:t>
      </w:r>
      <w:r w:rsidR="007E1BCE" w:rsidRPr="00A5213C">
        <w:t>:</w:t>
      </w:r>
      <w:r w:rsidR="000E3B9B">
        <w:t xml:space="preserve"> </w:t>
      </w:r>
      <w:r w:rsidR="00A8578D">
        <w:t xml:space="preserve"> </w:t>
      </w:r>
      <w:r w:rsidR="00A74863">
        <w:t>Not much going on other t</w:t>
      </w:r>
      <w:r w:rsidR="00E14D68">
        <w:t>han everything is happening. Operations</w:t>
      </w:r>
      <w:r w:rsidR="00A74863">
        <w:t xml:space="preserve"> portfolio, payments, server issues, banking, aff</w:t>
      </w:r>
      <w:r w:rsidR="00E14D68">
        <w:t>iliated</w:t>
      </w:r>
      <w:r w:rsidR="00A74863">
        <w:t xml:space="preserve"> groups</w:t>
      </w:r>
      <w:r w:rsidR="00E14D68">
        <w:t>, all going on</w:t>
      </w:r>
      <w:r w:rsidR="00A74863">
        <w:t>. L</w:t>
      </w:r>
      <w:r w:rsidR="00E14D68">
        <w:t>ots of engagement in the Engineering Society</w:t>
      </w:r>
      <w:r w:rsidR="00A74863">
        <w:t>. A</w:t>
      </w:r>
      <w:r w:rsidR="00E14D68">
        <w:t>lso, a</w:t>
      </w:r>
      <w:r w:rsidR="00A74863">
        <w:t xml:space="preserve"> lot </w:t>
      </w:r>
      <w:r w:rsidR="00E14D68">
        <w:t xml:space="preserve">of the people </w:t>
      </w:r>
      <w:r w:rsidR="00A74863">
        <w:t>in my portfolio are student</w:t>
      </w:r>
      <w:r w:rsidR="00E14D68">
        <w:t>s</w:t>
      </w:r>
      <w:r w:rsidR="00A74863">
        <w:t xml:space="preserve"> in vol</w:t>
      </w:r>
      <w:r w:rsidR="00E14D68">
        <w:t>unteer</w:t>
      </w:r>
      <w:r w:rsidR="00A74863">
        <w:t xml:space="preserve"> positions so </w:t>
      </w:r>
      <w:r w:rsidR="00E14D68">
        <w:t>expecting</w:t>
      </w:r>
      <w:r w:rsidR="00A74863">
        <w:t xml:space="preserve"> to get things done in the next day may not be feasible, please plan in advance to make their </w:t>
      </w:r>
      <w:r w:rsidR="00E14D68">
        <w:t>lives easier. That all I have to</w:t>
      </w:r>
      <w:r w:rsidR="00A74863">
        <w:t xml:space="preserve"> report. </w:t>
      </w:r>
    </w:p>
    <w:p w14:paraId="0143FA2C" w14:textId="73546B2E" w:rsidR="002A1696" w:rsidRPr="00A5213C" w:rsidRDefault="00A74863" w:rsidP="00A74863">
      <w:pPr>
        <w:pStyle w:val="Heading5"/>
        <w:spacing w:line="276" w:lineRule="auto"/>
        <w:jc w:val="both"/>
      </w:pPr>
      <w:r>
        <w:t>II) Vice president of Student Affairs</w:t>
      </w:r>
    </w:p>
    <w:p w14:paraId="7E7FA0AD" w14:textId="013F9C92" w:rsidR="002A1696" w:rsidRDefault="00F94CD3" w:rsidP="00A74863">
      <w:pPr>
        <w:spacing w:line="276" w:lineRule="auto"/>
        <w:jc w:val="both"/>
      </w:pPr>
      <w:r>
        <w:t>Zaid Kasim:</w:t>
      </w:r>
      <w:r w:rsidR="002A1696">
        <w:t xml:space="preserve"> </w:t>
      </w:r>
      <w:r w:rsidR="00A74863">
        <w:t>First</w:t>
      </w:r>
      <w:r w:rsidR="00E14D68">
        <w:t>,</w:t>
      </w:r>
      <w:r w:rsidR="00A74863">
        <w:t xml:space="preserve"> before the break I took a mental health break but am back on. Been catching up with directors, OEC, aff</w:t>
      </w:r>
      <w:r w:rsidR="00E14D68">
        <w:t>iliated</w:t>
      </w:r>
      <w:r w:rsidR="00A74863">
        <w:t xml:space="preserve"> groups, design teams, C</w:t>
      </w:r>
      <w:r w:rsidR="00E14D68">
        <w:t>lubs and Conferences</w:t>
      </w:r>
      <w:r w:rsidR="00A74863">
        <w:t>. Thanks to Allison for QGEC</w:t>
      </w:r>
      <w:r w:rsidR="00251455">
        <w:t>, that went great. I’m s</w:t>
      </w:r>
      <w:r w:rsidR="00A74863">
        <w:t xml:space="preserve">tepping in for Ben this week, and working with everyone on the changes coming through. </w:t>
      </w:r>
    </w:p>
    <w:p w14:paraId="04E9B717" w14:textId="6F04EB45" w:rsidR="00A74863" w:rsidRDefault="00A74863" w:rsidP="00251455">
      <w:pPr>
        <w:spacing w:line="276" w:lineRule="auto"/>
        <w:jc w:val="both"/>
      </w:pPr>
      <w:r>
        <w:t xml:space="preserve">Motion to extend </w:t>
      </w:r>
      <w:r w:rsidR="00251455">
        <w:t>Council</w:t>
      </w:r>
    </w:p>
    <w:p w14:paraId="15218D6D" w14:textId="29993111" w:rsidR="00A74863" w:rsidRDefault="00E14D68" w:rsidP="00A74863">
      <w:pPr>
        <w:spacing w:line="276" w:lineRule="auto"/>
        <w:jc w:val="both"/>
      </w:pPr>
      <w:r>
        <w:t>Moved by F</w:t>
      </w:r>
      <w:r w:rsidR="00A74863">
        <w:t xml:space="preserve">elix </w:t>
      </w:r>
      <w:r>
        <w:t>LeClair</w:t>
      </w:r>
    </w:p>
    <w:p w14:paraId="5373650B" w14:textId="7554A863" w:rsidR="00A74863" w:rsidRDefault="00E14D68" w:rsidP="00A74863">
      <w:pPr>
        <w:spacing w:line="276" w:lineRule="auto"/>
        <w:jc w:val="both"/>
      </w:pPr>
      <w:r>
        <w:t>Seconded by Andrew Vasila</w:t>
      </w:r>
    </w:p>
    <w:p w14:paraId="120F1873" w14:textId="2AC29DE1" w:rsidR="00A74863" w:rsidRPr="00E14D68" w:rsidRDefault="00A74863" w:rsidP="00A74863">
      <w:pPr>
        <w:spacing w:line="276" w:lineRule="auto"/>
        <w:jc w:val="both"/>
        <w:rPr>
          <w:b/>
          <w:bCs/>
        </w:rPr>
      </w:pPr>
      <w:r w:rsidRPr="00E14D68">
        <w:rPr>
          <w:b/>
          <w:bCs/>
        </w:rPr>
        <w:t>Motion passes</w:t>
      </w:r>
      <w:r w:rsidR="00251455">
        <w:rPr>
          <w:b/>
          <w:bCs/>
        </w:rPr>
        <w:t xml:space="preserve"> 10:00 pm</w:t>
      </w:r>
    </w:p>
    <w:p w14:paraId="66AAF4A4" w14:textId="1CB28335" w:rsidR="004479C4" w:rsidRPr="00A5213C" w:rsidRDefault="002A1696" w:rsidP="00B915AC">
      <w:pPr>
        <w:pStyle w:val="Heading1"/>
        <w:spacing w:line="276" w:lineRule="auto"/>
        <w:jc w:val="both"/>
      </w:pPr>
      <w:r>
        <w:t>xii</w:t>
      </w:r>
      <w:r w:rsidR="009847DE" w:rsidRPr="00A5213C">
        <w:t>. Director Reports  </w:t>
      </w:r>
    </w:p>
    <w:p w14:paraId="50C47FA3" w14:textId="7FFBAB2A" w:rsidR="007E1BCE" w:rsidRPr="00A5213C" w:rsidRDefault="009847DE" w:rsidP="00B915AC">
      <w:pPr>
        <w:pStyle w:val="Heading5"/>
        <w:spacing w:line="276" w:lineRule="auto"/>
        <w:jc w:val="both"/>
      </w:pPr>
      <w:r w:rsidRPr="00A5213C">
        <w:t xml:space="preserve">i) </w:t>
      </w:r>
      <w:r w:rsidR="007E1BCE" w:rsidRPr="00A5213C">
        <w:t>Academics</w:t>
      </w:r>
    </w:p>
    <w:p w14:paraId="2B8D1828" w14:textId="45B3C90D" w:rsidR="007E1BCE" w:rsidRDefault="002A1696" w:rsidP="00B915AC">
      <w:pPr>
        <w:pBdr>
          <w:bottom w:val="single" w:sz="6" w:space="1" w:color="auto"/>
        </w:pBdr>
        <w:spacing w:line="276" w:lineRule="auto"/>
        <w:jc w:val="both"/>
      </w:pPr>
      <w:r>
        <w:t xml:space="preserve">Helen Rotenberg: </w:t>
      </w:r>
      <w:r w:rsidR="00251455">
        <w:t xml:space="preserve">I’ll keep this brief, </w:t>
      </w:r>
      <w:r w:rsidR="00A74863">
        <w:t xml:space="preserve">Englinks </w:t>
      </w:r>
      <w:r w:rsidR="00251455">
        <w:t>is making money, iC</w:t>
      </w:r>
      <w:r w:rsidR="00A74863">
        <w:t xml:space="preserve">ons </w:t>
      </w:r>
      <w:r w:rsidR="00251455">
        <w:t>are going well, please send T</w:t>
      </w:r>
      <w:r w:rsidR="00A74863">
        <w:t xml:space="preserve">hea or me feedback </w:t>
      </w:r>
      <w:r w:rsidR="00251455">
        <w:t>on their presentation and any ideas you think of, we’re very busy with BED Fund right now. Really</w:t>
      </w:r>
      <w:r w:rsidR="00A74863">
        <w:t xml:space="preserve"> happy with </w:t>
      </w:r>
      <w:r w:rsidR="00251455">
        <w:t xml:space="preserve">the </w:t>
      </w:r>
      <w:r w:rsidR="00A74863">
        <w:t>disc</w:t>
      </w:r>
      <w:r w:rsidR="00251455">
        <w:t xml:space="preserve">ussion period we had today though, it was very helpful. </w:t>
      </w:r>
      <w:r w:rsidR="0091781D">
        <w:t xml:space="preserve">I’m also going to be  planning the caucuses. </w:t>
      </w:r>
    </w:p>
    <w:p w14:paraId="1755B5B3" w14:textId="77777777" w:rsidR="00565C77" w:rsidRPr="00A5213C" w:rsidRDefault="00565C77" w:rsidP="00B915AC">
      <w:pPr>
        <w:pBdr>
          <w:bottom w:val="single" w:sz="6" w:space="1" w:color="auto"/>
        </w:pBdr>
        <w:spacing w:line="276" w:lineRule="auto"/>
        <w:jc w:val="both"/>
      </w:pPr>
    </w:p>
    <w:p w14:paraId="2EF76E4F" w14:textId="1A1376B3" w:rsidR="004479C4" w:rsidRPr="00A5213C" w:rsidRDefault="007E1BCE" w:rsidP="00B915AC">
      <w:pPr>
        <w:pStyle w:val="Heading5"/>
        <w:spacing w:line="276" w:lineRule="auto"/>
        <w:jc w:val="both"/>
      </w:pPr>
      <w:r w:rsidRPr="00A5213C">
        <w:t xml:space="preserve">II) </w:t>
      </w:r>
      <w:r w:rsidR="009847DE" w:rsidRPr="00A5213C">
        <w:t>Communications  </w:t>
      </w:r>
    </w:p>
    <w:p w14:paraId="4C110705" w14:textId="0B2E8E09" w:rsidR="0062546B" w:rsidRPr="00A5213C" w:rsidRDefault="00F94CD3" w:rsidP="00A74863">
      <w:pPr>
        <w:spacing w:line="276" w:lineRule="auto"/>
        <w:jc w:val="both"/>
      </w:pPr>
      <w:r>
        <w:t>Zaid Kasim:</w:t>
      </w:r>
      <w:r w:rsidR="0091781D">
        <w:t xml:space="preserve"> Ally is really</w:t>
      </w:r>
      <w:r w:rsidR="00A74863">
        <w:t xml:space="preserve"> sick</w:t>
      </w:r>
      <w:r w:rsidR="0091781D">
        <w:t xml:space="preserve"> right now</w:t>
      </w:r>
      <w:r w:rsidR="00A74863">
        <w:t xml:space="preserve">, </w:t>
      </w:r>
      <w:r w:rsidR="0091781D">
        <w:t xml:space="preserve">she’s been working on elections, and meeting with mangers. She’s doing a </w:t>
      </w:r>
      <w:r w:rsidR="00A74863">
        <w:t>great job.</w:t>
      </w:r>
      <w:r w:rsidR="000106F2" w:rsidRPr="00A5213C">
        <w:t xml:space="preserve"> </w:t>
      </w:r>
    </w:p>
    <w:p w14:paraId="6B97F142" w14:textId="77777777" w:rsidR="00110A4C" w:rsidRPr="00A5213C" w:rsidRDefault="00110A4C" w:rsidP="00B915AC">
      <w:pPr>
        <w:pBdr>
          <w:bottom w:val="single" w:sz="6" w:space="1" w:color="auto"/>
        </w:pBdr>
        <w:spacing w:line="276" w:lineRule="auto"/>
        <w:jc w:val="both"/>
      </w:pPr>
    </w:p>
    <w:p w14:paraId="3F0F711B" w14:textId="4896EE86" w:rsidR="00110A4C" w:rsidRPr="00A5213C" w:rsidRDefault="00110A4C" w:rsidP="00B915AC">
      <w:pPr>
        <w:pStyle w:val="Heading5"/>
        <w:spacing w:line="276" w:lineRule="auto"/>
        <w:jc w:val="both"/>
      </w:pPr>
      <w:r w:rsidRPr="00A5213C">
        <w:t>i</w:t>
      </w:r>
      <w:r w:rsidR="002068F4" w:rsidRPr="00A5213C">
        <w:t>II</w:t>
      </w:r>
      <w:r w:rsidRPr="00A5213C">
        <w:t xml:space="preserve">) conferences </w:t>
      </w:r>
    </w:p>
    <w:p w14:paraId="367EC70F" w14:textId="556F49AA" w:rsidR="0089070B" w:rsidRPr="00A5213C" w:rsidRDefault="00A76832" w:rsidP="002A1696">
      <w:pPr>
        <w:pBdr>
          <w:bottom w:val="single" w:sz="6" w:space="1" w:color="auto"/>
        </w:pBdr>
        <w:spacing w:line="276" w:lineRule="auto"/>
        <w:jc w:val="both"/>
      </w:pPr>
      <w:r>
        <w:t>Allison Finer</w:t>
      </w:r>
      <w:r w:rsidR="007E1BCE" w:rsidRPr="00A5213C">
        <w:t xml:space="preserve">: </w:t>
      </w:r>
      <w:r w:rsidR="0091781D">
        <w:t>C</w:t>
      </w:r>
      <w:r w:rsidR="00A74863">
        <w:t xml:space="preserve">onferences season </w:t>
      </w:r>
      <w:r w:rsidR="0091781D">
        <w:t xml:space="preserve">is now, so there’s a conference </w:t>
      </w:r>
      <w:r w:rsidR="00A74863">
        <w:t>every week until readin</w:t>
      </w:r>
      <w:r w:rsidR="0091781D">
        <w:t>g week, QWEC is still open and is t</w:t>
      </w:r>
      <w:r w:rsidR="00A74863">
        <w:t>he week</w:t>
      </w:r>
      <w:r w:rsidR="0091781D">
        <w:t>end before reading week. I’m stayi</w:t>
      </w:r>
      <w:r w:rsidR="00A74863">
        <w:t>ng on top of</w:t>
      </w:r>
      <w:r w:rsidR="0091781D">
        <w:t xml:space="preserve"> budgets and having meetings. We’’</w:t>
      </w:r>
      <w:r w:rsidR="00A74863">
        <w:t>ll be chang</w:t>
      </w:r>
      <w:r w:rsidR="0091781D">
        <w:t xml:space="preserve">ing club hiring so keep an eye out for that. </w:t>
      </w:r>
    </w:p>
    <w:p w14:paraId="0823B6DE" w14:textId="77777777" w:rsidR="007E1BCE" w:rsidRPr="00A5213C" w:rsidRDefault="007E1BCE" w:rsidP="00B915AC">
      <w:pPr>
        <w:pBdr>
          <w:bottom w:val="single" w:sz="6" w:space="1" w:color="auto"/>
        </w:pBdr>
        <w:spacing w:line="276" w:lineRule="auto"/>
        <w:jc w:val="both"/>
      </w:pPr>
    </w:p>
    <w:p w14:paraId="04BF616E" w14:textId="6704D555" w:rsidR="004479C4" w:rsidRPr="00A5213C" w:rsidRDefault="002068F4" w:rsidP="00B915AC">
      <w:pPr>
        <w:pStyle w:val="Heading5"/>
        <w:spacing w:line="276" w:lineRule="auto"/>
        <w:jc w:val="both"/>
      </w:pPr>
      <w:r w:rsidRPr="00A5213C">
        <w:t>IV</w:t>
      </w:r>
      <w:r w:rsidR="00D65876" w:rsidRPr="00A5213C">
        <w:t xml:space="preserve">) </w:t>
      </w:r>
      <w:r w:rsidR="009847DE" w:rsidRPr="00A5213C">
        <w:t xml:space="preserve">Design   </w:t>
      </w:r>
    </w:p>
    <w:p w14:paraId="0297424C" w14:textId="2919A6DB" w:rsidR="00B34146" w:rsidRPr="00B34146" w:rsidRDefault="00F94CD3" w:rsidP="00A74863">
      <w:pPr>
        <w:pBdr>
          <w:bottom w:val="single" w:sz="6" w:space="1" w:color="auto"/>
        </w:pBdr>
        <w:spacing w:after="0" w:line="276" w:lineRule="auto"/>
        <w:jc w:val="both"/>
        <w:rPr>
          <w:rFonts w:eastAsia="Times New Roman" w:cs="Times New Roman"/>
          <w:lang w:val="en-US"/>
        </w:rPr>
      </w:pPr>
      <w:r>
        <w:rPr>
          <w:rFonts w:eastAsia="Times New Roman" w:cs="Times New Roman"/>
          <w:lang w:val="en-US"/>
        </w:rPr>
        <w:t>Zaid Kasim:</w:t>
      </w:r>
      <w:r w:rsidR="00A74863">
        <w:rPr>
          <w:rFonts w:eastAsia="Times New Roman" w:cs="Times New Roman"/>
          <w:lang w:val="en-US"/>
        </w:rPr>
        <w:t xml:space="preserve"> Max </w:t>
      </w:r>
      <w:r w:rsidR="00695DFF">
        <w:rPr>
          <w:rFonts w:eastAsia="Times New Roman" w:cs="Times New Roman"/>
          <w:lang w:val="en-US"/>
        </w:rPr>
        <w:t>is working on funding mostly, shout out</w:t>
      </w:r>
      <w:r w:rsidR="00A74863">
        <w:rPr>
          <w:rFonts w:eastAsia="Times New Roman" w:cs="Times New Roman"/>
          <w:lang w:val="en-US"/>
        </w:rPr>
        <w:t xml:space="preserve"> to all the design teams, we attended the PD alum </w:t>
      </w:r>
      <w:r w:rsidR="00695DFF">
        <w:rPr>
          <w:rFonts w:eastAsia="Times New Roman" w:cs="Times New Roman"/>
          <w:lang w:val="en-US"/>
        </w:rPr>
        <w:t>networking</w:t>
      </w:r>
      <w:r w:rsidR="00A74863">
        <w:rPr>
          <w:rFonts w:eastAsia="Times New Roman" w:cs="Times New Roman"/>
          <w:lang w:val="en-US"/>
        </w:rPr>
        <w:t xml:space="preserve"> summit</w:t>
      </w:r>
      <w:r w:rsidR="00695DFF">
        <w:rPr>
          <w:rFonts w:eastAsia="Times New Roman" w:cs="Times New Roman"/>
          <w:lang w:val="en-US"/>
        </w:rPr>
        <w:t xml:space="preserve"> as well</w:t>
      </w:r>
      <w:r w:rsidR="00A74863">
        <w:rPr>
          <w:rFonts w:eastAsia="Times New Roman" w:cs="Times New Roman"/>
          <w:lang w:val="en-US"/>
        </w:rPr>
        <w:t xml:space="preserve">. A few </w:t>
      </w:r>
      <w:r w:rsidR="00695DFF">
        <w:rPr>
          <w:rFonts w:eastAsia="Times New Roman" w:cs="Times New Roman"/>
          <w:lang w:val="en-US"/>
        </w:rPr>
        <w:t>teams</w:t>
      </w:r>
      <w:r w:rsidR="00A74863">
        <w:rPr>
          <w:rFonts w:eastAsia="Times New Roman" w:cs="Times New Roman"/>
          <w:lang w:val="en-US"/>
        </w:rPr>
        <w:t xml:space="preserve"> got big </w:t>
      </w:r>
      <w:r w:rsidR="00695DFF">
        <w:rPr>
          <w:rFonts w:eastAsia="Times New Roman" w:cs="Times New Roman"/>
          <w:lang w:val="en-US"/>
        </w:rPr>
        <w:t>donations</w:t>
      </w:r>
      <w:r w:rsidR="00A74863">
        <w:rPr>
          <w:rFonts w:eastAsia="Times New Roman" w:cs="Times New Roman"/>
          <w:lang w:val="en-US"/>
        </w:rPr>
        <w:t xml:space="preserve"> and we</w:t>
      </w:r>
      <w:r w:rsidR="00695DFF">
        <w:rPr>
          <w:rFonts w:eastAsia="Times New Roman" w:cs="Times New Roman"/>
          <w:lang w:val="en-US"/>
        </w:rPr>
        <w:t>’re working with that. W</w:t>
      </w:r>
      <w:r w:rsidR="00A74863">
        <w:rPr>
          <w:rFonts w:eastAsia="Times New Roman" w:cs="Times New Roman"/>
          <w:lang w:val="en-US"/>
        </w:rPr>
        <w:t>e</w:t>
      </w:r>
      <w:r w:rsidR="00695DFF">
        <w:rPr>
          <w:rFonts w:eastAsia="Times New Roman" w:cs="Times New Roman"/>
          <w:lang w:val="en-US"/>
        </w:rPr>
        <w:t>’</w:t>
      </w:r>
      <w:r w:rsidR="00A74863">
        <w:rPr>
          <w:rFonts w:eastAsia="Times New Roman" w:cs="Times New Roman"/>
          <w:lang w:val="en-US"/>
        </w:rPr>
        <w:t>re also getting ready f</w:t>
      </w:r>
      <w:r w:rsidR="00695DFF">
        <w:rPr>
          <w:rFonts w:eastAsia="Times New Roman" w:cs="Times New Roman"/>
          <w:lang w:val="en-US"/>
        </w:rPr>
        <w:t xml:space="preserve">or competition season </w:t>
      </w:r>
      <w:r w:rsidR="00A74863">
        <w:rPr>
          <w:rFonts w:eastAsia="Times New Roman" w:cs="Times New Roman"/>
          <w:lang w:val="en-US"/>
        </w:rPr>
        <w:t>and</w:t>
      </w:r>
      <w:r w:rsidR="00695DFF">
        <w:rPr>
          <w:rFonts w:eastAsia="Times New Roman" w:cs="Times New Roman"/>
          <w:lang w:val="en-US"/>
        </w:rPr>
        <w:t xml:space="preserve"> his</w:t>
      </w:r>
      <w:r w:rsidR="00A74863">
        <w:rPr>
          <w:rFonts w:eastAsia="Times New Roman" w:cs="Times New Roman"/>
          <w:lang w:val="en-US"/>
        </w:rPr>
        <w:t xml:space="preserve"> </w:t>
      </w:r>
      <w:r w:rsidR="00695DFF">
        <w:rPr>
          <w:rFonts w:eastAsia="Times New Roman" w:cs="Times New Roman"/>
          <w:lang w:val="en-US"/>
        </w:rPr>
        <w:t>transition</w:t>
      </w:r>
      <w:r w:rsidR="00A74863">
        <w:rPr>
          <w:rFonts w:eastAsia="Times New Roman" w:cs="Times New Roman"/>
          <w:lang w:val="en-US"/>
        </w:rPr>
        <w:t xml:space="preserve"> manual</w:t>
      </w:r>
      <w:r w:rsidR="002068F4" w:rsidRPr="00A5213C">
        <w:rPr>
          <w:rFonts w:eastAsia="Times New Roman" w:cs="Times New Roman"/>
          <w:lang w:val="en-US"/>
        </w:rPr>
        <w:t xml:space="preserve"> </w:t>
      </w:r>
    </w:p>
    <w:p w14:paraId="0757B7DE" w14:textId="77777777" w:rsidR="00863A1F" w:rsidRPr="00A5213C" w:rsidRDefault="00863A1F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20C36F11" w14:textId="77777777" w:rsidR="00863A1F" w:rsidRPr="00A5213C" w:rsidRDefault="00863A1F" w:rsidP="00B915AC">
      <w:pPr>
        <w:spacing w:after="0" w:line="276" w:lineRule="auto"/>
        <w:jc w:val="both"/>
      </w:pPr>
    </w:p>
    <w:p w14:paraId="097D5693" w14:textId="74C98786" w:rsidR="00B22052" w:rsidRPr="00A5213C" w:rsidRDefault="009847DE" w:rsidP="00B915AC">
      <w:pPr>
        <w:pStyle w:val="Heading5"/>
        <w:spacing w:line="276" w:lineRule="auto"/>
        <w:jc w:val="both"/>
      </w:pPr>
      <w:r w:rsidRPr="00A5213C">
        <w:t xml:space="preserve">v) Events   </w:t>
      </w:r>
    </w:p>
    <w:p w14:paraId="15A6BE80" w14:textId="1AF9871A" w:rsidR="00B22052" w:rsidRPr="00A5213C" w:rsidRDefault="00695DFF" w:rsidP="00A74863">
      <w:pPr>
        <w:spacing w:line="276" w:lineRule="auto"/>
      </w:pPr>
      <w:r>
        <w:t>Zaid Kasim: There are n</w:t>
      </w:r>
      <w:r w:rsidR="00A74863">
        <w:t>o events</w:t>
      </w:r>
      <w:r>
        <w:t>.</w:t>
      </w:r>
      <w:r w:rsidR="00332426" w:rsidRPr="00A5213C">
        <w:t xml:space="preserve"> </w:t>
      </w:r>
    </w:p>
    <w:p w14:paraId="05F1B989" w14:textId="77777777" w:rsidR="002068F4" w:rsidRPr="00A5213C" w:rsidRDefault="002068F4" w:rsidP="00B915AC">
      <w:pPr>
        <w:pBdr>
          <w:bottom w:val="single" w:sz="6" w:space="1" w:color="auto"/>
        </w:pBdr>
        <w:spacing w:line="276" w:lineRule="auto"/>
        <w:jc w:val="both"/>
      </w:pPr>
    </w:p>
    <w:p w14:paraId="25677F75" w14:textId="1A355D0F" w:rsidR="002068F4" w:rsidRPr="00A5213C" w:rsidRDefault="002068F4" w:rsidP="00B915AC">
      <w:pPr>
        <w:pStyle w:val="Heading5"/>
        <w:spacing w:line="276" w:lineRule="auto"/>
        <w:jc w:val="both"/>
      </w:pPr>
      <w:r w:rsidRPr="00A5213C">
        <w:t xml:space="preserve">VI) External Relations  </w:t>
      </w:r>
    </w:p>
    <w:p w14:paraId="0E91784F" w14:textId="02B7CD1C" w:rsidR="002068F4" w:rsidRPr="00A5213C" w:rsidRDefault="00A76832" w:rsidP="00695DFF">
      <w:pPr>
        <w:spacing w:line="276" w:lineRule="auto"/>
      </w:pPr>
      <w:r>
        <w:t>Jonah Opler:</w:t>
      </w:r>
      <w:r w:rsidR="002068F4" w:rsidRPr="00A5213C">
        <w:t xml:space="preserve"> </w:t>
      </w:r>
      <w:r w:rsidR="00695DFF">
        <w:t xml:space="preserve">I’ve been working with my </w:t>
      </w:r>
      <w:r w:rsidR="00A74863">
        <w:t>FYPCO, there will be an event at the B</w:t>
      </w:r>
      <w:r w:rsidR="00695DFF">
        <w:t>oys</w:t>
      </w:r>
      <w:r w:rsidR="00A74863">
        <w:t xml:space="preserve"> and G</w:t>
      </w:r>
      <w:r w:rsidR="00695DFF">
        <w:t xml:space="preserve">irls Club of Kingston in March for the Frecs. The </w:t>
      </w:r>
      <w:r w:rsidR="00A74863">
        <w:t>Outreach team is doing a snow</w:t>
      </w:r>
      <w:r w:rsidR="00695DFF">
        <w:t>m</w:t>
      </w:r>
      <w:r w:rsidR="00A74863">
        <w:t>an and clothing drive, that</w:t>
      </w:r>
      <w:r w:rsidR="00695DFF">
        <w:t>’ll be fun. We are also pairing wit</w:t>
      </w:r>
      <w:r w:rsidR="00A74863">
        <w:t xml:space="preserve">h </w:t>
      </w:r>
      <w:r w:rsidR="00695DFF">
        <w:t>Con-E</w:t>
      </w:r>
      <w:r w:rsidR="00A74863">
        <w:t xml:space="preserve">d for reading buddies, volunteering with </w:t>
      </w:r>
      <w:r w:rsidR="00695DFF">
        <w:t xml:space="preserve">the </w:t>
      </w:r>
      <w:r w:rsidR="00A74863">
        <w:t>soup kitchen, and are sponsoring a house hockey team, we love them. Events with nursing and comm</w:t>
      </w:r>
      <w:r w:rsidR="00695DFF">
        <w:t>erce</w:t>
      </w:r>
      <w:r w:rsidR="00A74863">
        <w:t xml:space="preserve"> are on the horizon</w:t>
      </w:r>
      <w:r w:rsidR="00695DFF">
        <w:t xml:space="preserve"> as well</w:t>
      </w:r>
      <w:r w:rsidR="00A74863">
        <w:t xml:space="preserve">. </w:t>
      </w:r>
      <w:r w:rsidR="00695DFF">
        <w:t>There’s another blood donation trip February 11</w:t>
      </w:r>
      <w:r w:rsidR="00695DFF" w:rsidRPr="00695DFF">
        <w:rPr>
          <w:vertAlign w:val="superscript"/>
        </w:rPr>
        <w:t>th</w:t>
      </w:r>
      <w:r w:rsidR="00695DFF">
        <w:t>, and another</w:t>
      </w:r>
      <w:r w:rsidR="00A74863">
        <w:t xml:space="preserve"> Fix</w:t>
      </w:r>
      <w:r w:rsidR="00695DFF">
        <w:t>’</w:t>
      </w:r>
      <w:r w:rsidR="00A74863">
        <w:t>n</w:t>
      </w:r>
      <w:r w:rsidR="00695DFF">
        <w:t>’C</w:t>
      </w:r>
      <w:r w:rsidR="00A74863">
        <w:t>lean</w:t>
      </w:r>
      <w:r w:rsidR="00695DFF">
        <w:t xml:space="preserve"> event in February. </w:t>
      </w:r>
      <w:r w:rsidR="00A74863">
        <w:t xml:space="preserve"> </w:t>
      </w:r>
    </w:p>
    <w:p w14:paraId="27791149" w14:textId="77777777" w:rsidR="002068F4" w:rsidRPr="00A5213C" w:rsidRDefault="002068F4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18DB131D" w14:textId="77777777" w:rsidR="002068F4" w:rsidRPr="00A5213C" w:rsidRDefault="002068F4" w:rsidP="00B915AC">
      <w:pPr>
        <w:spacing w:line="276" w:lineRule="auto"/>
      </w:pPr>
    </w:p>
    <w:p w14:paraId="00A5475C" w14:textId="7260E2A3" w:rsidR="004479C4" w:rsidRPr="00A5213C" w:rsidRDefault="009847DE" w:rsidP="00B915AC">
      <w:pPr>
        <w:pStyle w:val="Heading5"/>
        <w:spacing w:line="276" w:lineRule="auto"/>
        <w:jc w:val="both"/>
      </w:pPr>
      <w:r w:rsidRPr="00A5213C">
        <w:t>vi</w:t>
      </w:r>
      <w:r w:rsidR="007E1BCE" w:rsidRPr="00A5213C">
        <w:t>I</w:t>
      </w:r>
      <w:r w:rsidRPr="00A5213C">
        <w:t xml:space="preserve">) Finance   </w:t>
      </w:r>
      <w:r w:rsidR="00B22052" w:rsidRPr="00A5213C">
        <w:t xml:space="preserve"> </w:t>
      </w:r>
    </w:p>
    <w:p w14:paraId="6BEF5346" w14:textId="4A12448A" w:rsidR="00B22052" w:rsidRPr="00A5213C" w:rsidRDefault="008C4EA7" w:rsidP="00A74863">
      <w:pPr>
        <w:spacing w:line="276" w:lineRule="auto"/>
      </w:pPr>
      <w:r>
        <w:t>Jinho Lee:</w:t>
      </w:r>
      <w:r w:rsidR="00A74863">
        <w:t xml:space="preserve"> Liam</w:t>
      </w:r>
      <w:r w:rsidR="00695DFF">
        <w:t>’</w:t>
      </w:r>
      <w:r w:rsidR="00A74863">
        <w:t>s team is fully</w:t>
      </w:r>
      <w:r w:rsidR="00695DFF">
        <w:t xml:space="preserve"> operational, there are lots of questions</w:t>
      </w:r>
      <w:r w:rsidR="00A74863">
        <w:t xml:space="preserve"> for</w:t>
      </w:r>
      <w:r w:rsidR="00695DFF">
        <w:t xml:space="preserve"> the bank of EngSoc. It’</w:t>
      </w:r>
      <w:r w:rsidR="00A74863">
        <w:t>s</w:t>
      </w:r>
      <w:r w:rsidR="00695DFF">
        <w:t xml:space="preserve"> being</w:t>
      </w:r>
      <w:r w:rsidR="00A74863">
        <w:t xml:space="preserve"> updated twice a week, we</w:t>
      </w:r>
      <w:r w:rsidR="00695DFF">
        <w:t>’</w:t>
      </w:r>
      <w:r w:rsidR="00A74863">
        <w:t>ve been getting lots of emails</w:t>
      </w:r>
      <w:r w:rsidR="00695DFF">
        <w:t xml:space="preserve"> about cheques</w:t>
      </w:r>
      <w:r w:rsidR="00A74863">
        <w:t>, but ple</w:t>
      </w:r>
      <w:r w:rsidR="00695DFF">
        <w:t>a</w:t>
      </w:r>
      <w:r w:rsidR="00A74863">
        <w:t>s</w:t>
      </w:r>
      <w:r w:rsidR="00695DFF">
        <w:t xml:space="preserve">e keep </w:t>
      </w:r>
      <w:r w:rsidR="00A74863">
        <w:t xml:space="preserve">checking until </w:t>
      </w:r>
      <w:r w:rsidR="00A74863">
        <w:lastRenderedPageBreak/>
        <w:t>either Wed</w:t>
      </w:r>
      <w:r w:rsidR="00695DFF">
        <w:t>nesday</w:t>
      </w:r>
      <w:r w:rsidR="00A74863">
        <w:t xml:space="preserve"> or Fr</w:t>
      </w:r>
      <w:r w:rsidR="00695DFF">
        <w:t>idays, because it may just not have updated yet. If</w:t>
      </w:r>
      <w:r w:rsidR="00A74863">
        <w:t xml:space="preserve"> you would still like to be added, </w:t>
      </w:r>
      <w:r w:rsidR="0021047A">
        <w:t>instead of sending Liam an em</w:t>
      </w:r>
      <w:r w:rsidR="00695DFF">
        <w:t>ail I recommend you visit on Wednesday</w:t>
      </w:r>
      <w:r w:rsidR="0021047A">
        <w:t xml:space="preserve"> o</w:t>
      </w:r>
      <w:r w:rsidR="00695DFF">
        <w:t>r Saturday</w:t>
      </w:r>
      <w:r w:rsidR="0021047A">
        <w:t xml:space="preserve"> night when they</w:t>
      </w:r>
      <w:r w:rsidR="00695DFF">
        <w:t xml:space="preserve">’re working in the lounge. The bank of EngSoc </w:t>
      </w:r>
      <w:r w:rsidR="0021047A">
        <w:t>has been implemente</w:t>
      </w:r>
      <w:r w:rsidR="00695DFF">
        <w:t xml:space="preserve">d, but we haven’t gotten much feedback, we’re looking to improve so please </w:t>
      </w:r>
      <w:r w:rsidR="0021047A">
        <w:t xml:space="preserve">come talk to us. </w:t>
      </w:r>
    </w:p>
    <w:p w14:paraId="1BD67676" w14:textId="77777777" w:rsidR="003351B4" w:rsidRPr="00A5213C" w:rsidRDefault="003351B4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5FB72A22" w14:textId="09E38C37" w:rsidR="004479C4" w:rsidRPr="00A5213C" w:rsidRDefault="004479C4" w:rsidP="00B915AC">
      <w:pPr>
        <w:pStyle w:val="Heading5"/>
        <w:spacing w:line="276" w:lineRule="auto"/>
        <w:jc w:val="both"/>
      </w:pPr>
      <w:r w:rsidRPr="00A5213C">
        <w:t>v</w:t>
      </w:r>
      <w:r w:rsidR="00110A4C" w:rsidRPr="00A5213C">
        <w:t>i</w:t>
      </w:r>
      <w:r w:rsidR="007E1BCE" w:rsidRPr="00A5213C">
        <w:t>I</w:t>
      </w:r>
      <w:r w:rsidRPr="00A5213C">
        <w:t xml:space="preserve">i) First </w:t>
      </w:r>
      <w:r w:rsidR="009847DE" w:rsidRPr="00A5213C">
        <w:t xml:space="preserve">Year   </w:t>
      </w:r>
    </w:p>
    <w:p w14:paraId="2A5BD028" w14:textId="32A19E6D" w:rsidR="000C3EDE" w:rsidRDefault="00A76832" w:rsidP="002A1696">
      <w:pPr>
        <w:pBdr>
          <w:bottom w:val="single" w:sz="6" w:space="1" w:color="auto"/>
        </w:pBdr>
        <w:spacing w:line="276" w:lineRule="auto"/>
        <w:jc w:val="both"/>
      </w:pPr>
      <w:r w:rsidRPr="00A76832">
        <w:t>Nick Neokleous</w:t>
      </w:r>
      <w:r>
        <w:t>:</w:t>
      </w:r>
      <w:r w:rsidR="00116C02">
        <w:t xml:space="preserve"> </w:t>
      </w:r>
      <w:r w:rsidR="00695DFF">
        <w:t>Working m</w:t>
      </w:r>
      <w:r w:rsidR="0021047A">
        <w:t xml:space="preserve">ainly </w:t>
      </w:r>
      <w:r w:rsidR="00695DFF">
        <w:t>on transitions and the discipline fair. The a</w:t>
      </w:r>
      <w:r w:rsidR="0021047A">
        <w:t xml:space="preserve">ll discipline </w:t>
      </w:r>
      <w:r w:rsidR="00695DFF">
        <w:t>fair ran, it ran in G</w:t>
      </w:r>
      <w:r w:rsidR="0021047A">
        <w:t xml:space="preserve">rant </w:t>
      </w:r>
      <w:r w:rsidR="00695DFF">
        <w:t xml:space="preserve">which was </w:t>
      </w:r>
      <w:r w:rsidR="0021047A">
        <w:t>more</w:t>
      </w:r>
      <w:r w:rsidR="00695DFF">
        <w:t xml:space="preserve"> accessible</w:t>
      </w:r>
      <w:r w:rsidR="0021047A">
        <w:t>. Huge success</w:t>
      </w:r>
      <w:r w:rsidR="00695DFF">
        <w:t>, shout out to the booth volunteers. I’ve been fleshing out policy with my FYPCOS and</w:t>
      </w:r>
      <w:r w:rsidR="0021047A">
        <w:t xml:space="preserve"> meeting with year exec</w:t>
      </w:r>
      <w:r w:rsidR="00695DFF">
        <w:t>utives. I’m w</w:t>
      </w:r>
      <w:r w:rsidR="0021047A">
        <w:t>orking on my transition</w:t>
      </w:r>
      <w:r w:rsidR="00695DFF">
        <w:t xml:space="preserve"> manual</w:t>
      </w:r>
      <w:r w:rsidR="0021047A">
        <w:t xml:space="preserve">, </w:t>
      </w:r>
      <w:r w:rsidR="00695DFF">
        <w:t>and continuing</w:t>
      </w:r>
      <w:r w:rsidR="0021047A">
        <w:t xml:space="preserve"> to interact and engage</w:t>
      </w:r>
      <w:r w:rsidR="00695DFF">
        <w:t xml:space="preserve"> with the first years</w:t>
      </w:r>
      <w:r w:rsidR="0021047A">
        <w:t>. FREC hiring</w:t>
      </w:r>
      <w:r w:rsidR="00695DFF">
        <w:t xml:space="preserve"> is going on, give them support of you see them. </w:t>
      </w:r>
    </w:p>
    <w:p w14:paraId="593C9C1D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50ECB242" w14:textId="33D81EE5" w:rsidR="004479C4" w:rsidRPr="00A5213C" w:rsidRDefault="007E1BCE" w:rsidP="00B915AC">
      <w:pPr>
        <w:pStyle w:val="Heading5"/>
        <w:spacing w:line="276" w:lineRule="auto"/>
        <w:jc w:val="both"/>
      </w:pPr>
      <w:r w:rsidRPr="00A5213C">
        <w:t>IX</w:t>
      </w:r>
      <w:r w:rsidR="004479C4" w:rsidRPr="00A5213C">
        <w:t xml:space="preserve">) Human </w:t>
      </w:r>
      <w:r w:rsidR="009847DE" w:rsidRPr="00A5213C">
        <w:t xml:space="preserve">Resources   </w:t>
      </w:r>
    </w:p>
    <w:p w14:paraId="37635A8F" w14:textId="352C023A" w:rsidR="00116C02" w:rsidRPr="005B2CCA" w:rsidRDefault="00F94CD3" w:rsidP="0021047A">
      <w:pPr>
        <w:pBdr>
          <w:bottom w:val="single" w:sz="6" w:space="1" w:color="auto"/>
        </w:pBdr>
        <w:spacing w:after="0" w:line="276" w:lineRule="auto"/>
        <w:jc w:val="both"/>
      </w:pPr>
      <w:r>
        <w:t>Zaid Kasim:</w:t>
      </w:r>
      <w:r w:rsidR="00695DFF">
        <w:t xml:space="preserve"> The biggest thing she’ll</w:t>
      </w:r>
      <w:r w:rsidR="0021047A">
        <w:t xml:space="preserve"> be doing Is </w:t>
      </w:r>
      <w:r w:rsidR="00695DFF">
        <w:t>transitioning, also</w:t>
      </w:r>
      <w:r w:rsidR="0021047A">
        <w:t xml:space="preserve"> she</w:t>
      </w:r>
      <w:r w:rsidR="00695DFF">
        <w:t>’</w:t>
      </w:r>
      <w:r w:rsidR="0021047A">
        <w:t>s helping out with hirin</w:t>
      </w:r>
      <w:r w:rsidR="00695DFF">
        <w:t>g</w:t>
      </w:r>
      <w:r w:rsidR="0021047A">
        <w:t xml:space="preserve"> season</w:t>
      </w:r>
      <w:r w:rsidR="00695DFF">
        <w:t xml:space="preserve"> for managers for next year</w:t>
      </w:r>
      <w:r w:rsidR="0021047A">
        <w:t>. This rush is all the directors and manager</w:t>
      </w:r>
      <w:r w:rsidR="00695DFF">
        <w:t>s</w:t>
      </w:r>
      <w:r w:rsidR="0021047A">
        <w:t>, if you</w:t>
      </w:r>
      <w:r w:rsidR="00695DFF">
        <w:t>’</w:t>
      </w:r>
      <w:r w:rsidR="0021047A">
        <w:t>re interested in applying</w:t>
      </w:r>
      <w:r w:rsidR="00695DFF">
        <w:t xml:space="preserve"> for any position </w:t>
      </w:r>
      <w:r w:rsidR="0021047A">
        <w:t>feel free to reach out to her or myself and we</w:t>
      </w:r>
      <w:r w:rsidR="00695DFF">
        <w:t>’</w:t>
      </w:r>
      <w:r w:rsidR="0021047A">
        <w:t>ll help you.</w:t>
      </w:r>
      <w:r w:rsidR="002A1696">
        <w:t xml:space="preserve"> </w:t>
      </w:r>
    </w:p>
    <w:p w14:paraId="131B1591" w14:textId="77777777" w:rsidR="00A76832" w:rsidRPr="00A5213C" w:rsidRDefault="00A76832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2F5E96D5" w14:textId="0525F828" w:rsidR="009847DE" w:rsidRPr="00A5213C" w:rsidRDefault="004479C4" w:rsidP="00B915AC">
      <w:pPr>
        <w:pStyle w:val="Heading5"/>
        <w:spacing w:line="276" w:lineRule="auto"/>
        <w:jc w:val="both"/>
      </w:pPr>
      <w:r w:rsidRPr="00A5213C">
        <w:t xml:space="preserve">x) Information </w:t>
      </w:r>
      <w:r w:rsidR="009847DE" w:rsidRPr="00A5213C">
        <w:t>Technology  </w:t>
      </w:r>
    </w:p>
    <w:p w14:paraId="231FDCC7" w14:textId="06219214" w:rsidR="00F72794" w:rsidRDefault="0021047A" w:rsidP="0021047A">
      <w:pPr>
        <w:pBdr>
          <w:bottom w:val="single" w:sz="6" w:space="1" w:color="auto"/>
        </w:pBdr>
        <w:spacing w:line="276" w:lineRule="auto"/>
        <w:jc w:val="both"/>
      </w:pPr>
      <w:r>
        <w:t>Jinho</w:t>
      </w:r>
      <w:r w:rsidR="00695DFF">
        <w:t xml:space="preserve"> Lee:</w:t>
      </w:r>
      <w:r>
        <w:t xml:space="preserve"> W</w:t>
      </w:r>
      <w:r w:rsidR="00695DFF">
        <w:t>e are switching platforms, as this new one is</w:t>
      </w:r>
      <w:r>
        <w:t xml:space="preserve"> more cost effective and has more capacity</w:t>
      </w:r>
      <w:r w:rsidR="00695DFF">
        <w:t xml:space="preserve"> to grow. That’s taking a lot of ti</w:t>
      </w:r>
      <w:r>
        <w:t>m</w:t>
      </w:r>
      <w:r w:rsidR="00695DFF">
        <w:t>e, so that’s taking a lot of the Director’s time and is the source</w:t>
      </w:r>
      <w:r>
        <w:t xml:space="preserve"> of the ticketing issues he</w:t>
      </w:r>
      <w:r w:rsidR="00695DFF">
        <w:t>’</w:t>
      </w:r>
      <w:r>
        <w:t>s having. We ju</w:t>
      </w:r>
      <w:r w:rsidR="00695DFF">
        <w:t>st need to sit and wait for the</w:t>
      </w:r>
      <w:r>
        <w:t xml:space="preserve"> error to pop up. If you have questions, send them to Andrew, he</w:t>
      </w:r>
      <w:r w:rsidR="00695DFF">
        <w:t xml:space="preserve">’ll address them as soon as possible. </w:t>
      </w:r>
    </w:p>
    <w:p w14:paraId="0C89228B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63C35B02" w14:textId="1CADDC84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</w:t>
      </w:r>
      <w:r w:rsidR="007E1BCE" w:rsidRPr="00A5213C">
        <w:t>I</w:t>
      </w:r>
      <w:r w:rsidRPr="00A5213C">
        <w:t xml:space="preserve">) Internal </w:t>
      </w:r>
      <w:r w:rsidR="009847DE" w:rsidRPr="00A5213C">
        <w:t>Affairs  </w:t>
      </w:r>
    </w:p>
    <w:p w14:paraId="3104C562" w14:textId="50EDB10D" w:rsidR="009D6E6E" w:rsidRDefault="00F94CD3" w:rsidP="0021047A">
      <w:pPr>
        <w:pBdr>
          <w:bottom w:val="single" w:sz="6" w:space="1" w:color="auto"/>
        </w:pBdr>
        <w:spacing w:line="276" w:lineRule="auto"/>
        <w:jc w:val="both"/>
      </w:pPr>
      <w:r>
        <w:t>Zaid Kasim:</w:t>
      </w:r>
      <w:r w:rsidR="0021047A">
        <w:t xml:space="preserve"> This week I did council, and I helped with elections. </w:t>
      </w:r>
    </w:p>
    <w:p w14:paraId="7D57E9E3" w14:textId="77777777" w:rsidR="00A76832" w:rsidRPr="00A5213C" w:rsidRDefault="00A76832" w:rsidP="00B915AC">
      <w:pPr>
        <w:pBdr>
          <w:bottom w:val="single" w:sz="6" w:space="1" w:color="auto"/>
        </w:pBdr>
        <w:spacing w:line="276" w:lineRule="auto"/>
        <w:jc w:val="both"/>
      </w:pPr>
    </w:p>
    <w:p w14:paraId="5B62FC28" w14:textId="54F18074" w:rsidR="006C21C4" w:rsidRPr="00A5213C" w:rsidRDefault="004479C4" w:rsidP="00B915AC">
      <w:pPr>
        <w:pStyle w:val="Heading5"/>
        <w:spacing w:line="276" w:lineRule="auto"/>
        <w:jc w:val="both"/>
      </w:pPr>
      <w:r w:rsidRPr="00A5213C">
        <w:t>xi</w:t>
      </w:r>
      <w:r w:rsidR="007E1BCE" w:rsidRPr="00A5213C">
        <w:t>I</w:t>
      </w:r>
      <w:r w:rsidRPr="00A5213C">
        <w:t>) Professional</w:t>
      </w:r>
      <w:r w:rsidR="009847DE" w:rsidRPr="00A5213C">
        <w:t xml:space="preserve"> Development   </w:t>
      </w:r>
    </w:p>
    <w:p w14:paraId="1E7C7B77" w14:textId="63227606" w:rsidR="00C5162B" w:rsidRPr="00A5213C" w:rsidRDefault="00A76832" w:rsidP="002A1696">
      <w:pPr>
        <w:pBdr>
          <w:bottom w:val="single" w:sz="6" w:space="1" w:color="auto"/>
        </w:pBdr>
        <w:spacing w:line="276" w:lineRule="auto"/>
        <w:jc w:val="both"/>
      </w:pPr>
      <w:r w:rsidRPr="00A76832">
        <w:t>Liam Hough</w:t>
      </w:r>
      <w:r w:rsidR="002068F4" w:rsidRPr="00A5213C">
        <w:t>:</w:t>
      </w:r>
      <w:r w:rsidR="00843ACC">
        <w:t xml:space="preserve"> </w:t>
      </w:r>
      <w:r w:rsidR="0021047A">
        <w:t>We ran Summit, had over 100</w:t>
      </w:r>
      <w:r w:rsidR="00695DFF">
        <w:t xml:space="preserve"> people</w:t>
      </w:r>
      <w:r w:rsidR="0021047A">
        <w:t xml:space="preserve"> register</w:t>
      </w:r>
      <w:r w:rsidR="00695DFF">
        <w:t xml:space="preserve"> which is great. A feedback surv</w:t>
      </w:r>
      <w:r w:rsidR="0021047A">
        <w:t xml:space="preserve">ey came out for next year. Bell </w:t>
      </w:r>
      <w:r w:rsidR="00695DFF">
        <w:t xml:space="preserve">and </w:t>
      </w:r>
      <w:r w:rsidR="0021047A">
        <w:t>PD</w:t>
      </w:r>
      <w:r w:rsidR="00695DFF">
        <w:t xml:space="preserve"> workshop for students to get advice ran smoothly</w:t>
      </w:r>
      <w:r w:rsidR="0021047A">
        <w:t xml:space="preserve">. Lots more </w:t>
      </w:r>
      <w:r w:rsidR="00695DFF">
        <w:t>preparation in the few weeks, a Clark</w:t>
      </w:r>
      <w:r w:rsidR="0021047A">
        <w:t xml:space="preserve"> social, workshops, and </w:t>
      </w:r>
      <w:r w:rsidR="00695DFF">
        <w:t>consulting</w:t>
      </w:r>
      <w:r w:rsidR="0021047A">
        <w:t xml:space="preserve"> week </w:t>
      </w:r>
      <w:r w:rsidR="00695DFF">
        <w:t xml:space="preserve">is coming up </w:t>
      </w:r>
      <w:r w:rsidR="0021047A">
        <w:t>to look p</w:t>
      </w:r>
      <w:r w:rsidR="00695DFF">
        <w:t>a</w:t>
      </w:r>
      <w:r w:rsidR="0021047A">
        <w:t>st the reg</w:t>
      </w:r>
      <w:r w:rsidR="00695DFF">
        <w:t xml:space="preserve">ular engineering </w:t>
      </w:r>
      <w:r w:rsidR="0021047A">
        <w:t>jobs. More resources for the stud</w:t>
      </w:r>
      <w:r w:rsidR="00695DFF">
        <w:t>ent and opportunities are coming out so keep an eye out</w:t>
      </w:r>
      <w:r w:rsidR="0021047A">
        <w:t xml:space="preserve">. </w:t>
      </w:r>
    </w:p>
    <w:p w14:paraId="51B105BD" w14:textId="77777777" w:rsidR="00442AB1" w:rsidRPr="00A5213C" w:rsidRDefault="00442AB1" w:rsidP="00B915AC">
      <w:pPr>
        <w:pBdr>
          <w:bottom w:val="single" w:sz="6" w:space="1" w:color="auto"/>
        </w:pBdr>
        <w:spacing w:line="276" w:lineRule="auto"/>
        <w:jc w:val="both"/>
      </w:pPr>
    </w:p>
    <w:p w14:paraId="1811C7CE" w14:textId="4FD9CD70" w:rsidR="006C21C4" w:rsidRPr="00A5213C" w:rsidRDefault="009847DE" w:rsidP="00B915AC">
      <w:pPr>
        <w:pStyle w:val="Heading5"/>
        <w:spacing w:line="276" w:lineRule="auto"/>
        <w:jc w:val="both"/>
      </w:pPr>
      <w:r w:rsidRPr="00A5213C">
        <w:t>xii</w:t>
      </w:r>
      <w:r w:rsidR="007E1BCE" w:rsidRPr="00A5213C">
        <w:t>I</w:t>
      </w:r>
      <w:r w:rsidRPr="00A5213C">
        <w:t>) Services  </w:t>
      </w:r>
    </w:p>
    <w:p w14:paraId="67CFC497" w14:textId="04227F70" w:rsidR="00724347" w:rsidRDefault="002A1696" w:rsidP="002A1696">
      <w:pPr>
        <w:spacing w:line="276" w:lineRule="auto"/>
      </w:pPr>
      <w:r>
        <w:t xml:space="preserve">Sarah Hatherly: </w:t>
      </w:r>
      <w:r w:rsidR="0021047A">
        <w:t xml:space="preserve">We did </w:t>
      </w:r>
      <w:r w:rsidR="00695DFF">
        <w:t xml:space="preserve">services feedback </w:t>
      </w:r>
      <w:r w:rsidR="0021047A">
        <w:t xml:space="preserve">surveys and got some great ideas, </w:t>
      </w:r>
      <w:r w:rsidR="00695DFF">
        <w:t xml:space="preserve">we </w:t>
      </w:r>
      <w:r w:rsidR="0021047A">
        <w:t>may</w:t>
      </w:r>
      <w:r w:rsidR="00695DFF">
        <w:t xml:space="preserve"> </w:t>
      </w:r>
      <w:r w:rsidR="0021047A">
        <w:t xml:space="preserve">be moving some training to online. We did some restructuring, lots of meetings, </w:t>
      </w:r>
      <w:r w:rsidR="00695DFF">
        <w:t>and there’s Ritual tomorrow!</w:t>
      </w:r>
    </w:p>
    <w:p w14:paraId="5840B813" w14:textId="76F5BD98" w:rsidR="00843ACC" w:rsidRDefault="006F6D18" w:rsidP="006F6D18">
      <w:pPr>
        <w:pStyle w:val="Heading5"/>
        <w:jc w:val="left"/>
      </w:pPr>
      <w:r>
        <w:t>xiv) social issues</w:t>
      </w:r>
    </w:p>
    <w:p w14:paraId="038AF193" w14:textId="4C3F1592" w:rsidR="00843ACC" w:rsidRPr="00A5213C" w:rsidRDefault="00695DFF" w:rsidP="00242EC6">
      <w:pPr>
        <w:spacing w:line="276" w:lineRule="auto"/>
      </w:pPr>
      <w:r>
        <w:t>Delaney Benoit: The conference she went to</w:t>
      </w:r>
      <w:r w:rsidR="0021047A">
        <w:t xml:space="preserve"> was months ago,</w:t>
      </w:r>
      <w:r>
        <w:t xml:space="preserve"> she’s</w:t>
      </w:r>
      <w:r w:rsidR="0021047A">
        <w:t xml:space="preserve"> working on sexual </w:t>
      </w:r>
      <w:r>
        <w:t>violence</w:t>
      </w:r>
      <w:r w:rsidR="0021047A">
        <w:t xml:space="preserve"> prev</w:t>
      </w:r>
      <w:r>
        <w:t>ention</w:t>
      </w:r>
      <w:r w:rsidR="0021047A">
        <w:t xml:space="preserve"> and resp</w:t>
      </w:r>
      <w:r>
        <w:t xml:space="preserve">onse, looking into accessibility. </w:t>
      </w:r>
      <w:r w:rsidR="00242EC6">
        <w:t>Also looking into t</w:t>
      </w:r>
      <w:r w:rsidR="0021047A">
        <w:t>he eng</w:t>
      </w:r>
      <w:r>
        <w:t>ineering</w:t>
      </w:r>
      <w:r w:rsidR="0021047A">
        <w:t xml:space="preserve"> wellness centre that we lost, the equity team, and </w:t>
      </w:r>
      <w:r w:rsidR="00242EC6">
        <w:t>bursaries as it’s</w:t>
      </w:r>
      <w:r w:rsidR="0021047A">
        <w:t xml:space="preserve"> conference season</w:t>
      </w:r>
      <w:r w:rsidR="00242EC6">
        <w:t>,</w:t>
      </w:r>
      <w:r w:rsidR="0021047A">
        <w:t xml:space="preserve"> so there are lots of bursaries open to all membe</w:t>
      </w:r>
      <w:r w:rsidR="00242EC6">
        <w:t>rs for any event. The bursaries are internal Engineering Society bursaries, for conferences</w:t>
      </w:r>
      <w:r w:rsidR="0021047A">
        <w:t xml:space="preserve"> we can</w:t>
      </w:r>
      <w:r w:rsidR="00242EC6">
        <w:t>’</w:t>
      </w:r>
      <w:r w:rsidR="0021047A">
        <w:t>t give bursaries</w:t>
      </w:r>
      <w:r w:rsidR="00242EC6">
        <w:t xml:space="preserve"> to commerce students to clear that u</w:t>
      </w:r>
      <w:r w:rsidR="0021047A">
        <w:t xml:space="preserve">p. </w:t>
      </w:r>
    </w:p>
    <w:p w14:paraId="76212F01" w14:textId="780AF559" w:rsidR="00530A7E" w:rsidRPr="00A5213C" w:rsidRDefault="00CC6615" w:rsidP="00B915AC">
      <w:pPr>
        <w:pStyle w:val="Heading1"/>
        <w:spacing w:line="276" w:lineRule="auto"/>
        <w:jc w:val="both"/>
      </w:pPr>
      <w:r w:rsidRPr="00A5213C">
        <w:t>x</w:t>
      </w:r>
      <w:r w:rsidR="00C3588E" w:rsidRPr="00A5213C">
        <w:t>.</w:t>
      </w:r>
      <w:r w:rsidR="009847DE" w:rsidRPr="00A5213C">
        <w:t xml:space="preserve"> Questio</w:t>
      </w:r>
      <w:r w:rsidR="004479C4" w:rsidRPr="00A5213C">
        <w:t>n</w:t>
      </w:r>
      <w:r w:rsidR="009847DE" w:rsidRPr="00A5213C">
        <w:t xml:space="preserve"> Period </w:t>
      </w:r>
    </w:p>
    <w:p w14:paraId="117E0714" w14:textId="45E3A4E3" w:rsidR="0021047A" w:rsidRDefault="00242EC6" w:rsidP="00242EC6">
      <w:pPr>
        <w:spacing w:line="276" w:lineRule="auto"/>
      </w:pPr>
      <w:r>
        <w:t>Jonah</w:t>
      </w:r>
      <w:r w:rsidR="0021047A">
        <w:t xml:space="preserve"> Opler: I wanted to touch on</w:t>
      </w:r>
      <w:r>
        <w:t xml:space="preserve"> this, regarding sending the Director of Social Issues</w:t>
      </w:r>
      <w:r w:rsidR="0021047A">
        <w:t xml:space="preserve">, I was hoping to go to </w:t>
      </w:r>
      <w:r>
        <w:t>the conference, ideally the Director of External Relations and or the Director of Social Issues would go. It’s</w:t>
      </w:r>
      <w:r w:rsidR="0021047A">
        <w:t xml:space="preserve"> not like t</w:t>
      </w:r>
      <w:r>
        <w:t xml:space="preserve">he Director of Social Issues goes, or no one does.  </w:t>
      </w:r>
    </w:p>
    <w:p w14:paraId="0CD9302A" w14:textId="6C9FEE69" w:rsidR="0021047A" w:rsidRDefault="00242EC6" w:rsidP="0021047A">
      <w:pPr>
        <w:spacing w:line="276" w:lineRule="auto"/>
      </w:pPr>
      <w:r>
        <w:t>Felix LeClair: As former CRO, I don’t know if I’ve missed it</w:t>
      </w:r>
      <w:r w:rsidR="0021047A">
        <w:t xml:space="preserve"> but I haven’t seen any info</w:t>
      </w:r>
      <w:r>
        <w:t>rmation on</w:t>
      </w:r>
      <w:r w:rsidR="0021047A">
        <w:t xml:space="preserve"> whose running and what</w:t>
      </w:r>
      <w:r>
        <w:t>’</w:t>
      </w:r>
      <w:r w:rsidR="0021047A">
        <w:t>s happening</w:t>
      </w:r>
      <w:r>
        <w:t xml:space="preserve"> with elections</w:t>
      </w:r>
    </w:p>
    <w:p w14:paraId="51B5006B" w14:textId="4135A153" w:rsidR="00724347" w:rsidRDefault="00F94CD3" w:rsidP="0021047A">
      <w:pPr>
        <w:spacing w:line="276" w:lineRule="auto"/>
      </w:pPr>
      <w:r>
        <w:t>Zaid Kasim:</w:t>
      </w:r>
      <w:r w:rsidR="00242EC6">
        <w:t xml:space="preserve"> A</w:t>
      </w:r>
      <w:r w:rsidR="0021047A">
        <w:t xml:space="preserve">ll of their </w:t>
      </w:r>
      <w:r w:rsidR="00242EC6">
        <w:t>platforms and everything is</w:t>
      </w:r>
      <w:r w:rsidR="0021047A">
        <w:t xml:space="preserve"> coming out tomorrow. For elections committee</w:t>
      </w:r>
      <w:r w:rsidR="00242EC6">
        <w:t>,</w:t>
      </w:r>
      <w:r w:rsidR="0021047A">
        <w:t xml:space="preserve"> we are planning on doing a few posts </w:t>
      </w:r>
      <w:r w:rsidR="00C424EA">
        <w:t xml:space="preserve">for the next few days. </w:t>
      </w:r>
      <w:r w:rsidR="00724347">
        <w:t xml:space="preserve"> </w:t>
      </w:r>
    </w:p>
    <w:p w14:paraId="455928FF" w14:textId="35CBC903" w:rsidR="00C424EA" w:rsidRDefault="00C424EA" w:rsidP="0021047A">
      <w:pPr>
        <w:spacing w:line="276" w:lineRule="auto"/>
      </w:pPr>
      <w:r>
        <w:t>Thomas</w:t>
      </w:r>
      <w:r w:rsidR="00242EC6">
        <w:t xml:space="preserve"> Wright: Voting is next Tuesday and W</w:t>
      </w:r>
      <w:r>
        <w:t>ed</w:t>
      </w:r>
      <w:r w:rsidR="00242EC6">
        <w:t>nesday</w:t>
      </w:r>
    </w:p>
    <w:p w14:paraId="0886A7D7" w14:textId="50182014" w:rsidR="00C424EA" w:rsidRDefault="00242EC6" w:rsidP="0021047A">
      <w:pPr>
        <w:spacing w:line="276" w:lineRule="auto"/>
      </w:pPr>
      <w:r>
        <w:t>Michael: W</w:t>
      </w:r>
      <w:r w:rsidR="00C424EA">
        <w:t>ill the budgets ever be posted?</w:t>
      </w:r>
    </w:p>
    <w:p w14:paraId="0C1FF5B5" w14:textId="7B0FA480" w:rsidR="00C424EA" w:rsidRDefault="00F94CD3" w:rsidP="00242EC6">
      <w:pPr>
        <w:spacing w:line="276" w:lineRule="auto"/>
      </w:pPr>
      <w:r>
        <w:t>Zaid Kasim:</w:t>
      </w:r>
      <w:r w:rsidR="00242EC6">
        <w:t xml:space="preserve"> We’ll</w:t>
      </w:r>
      <w:r w:rsidR="00C424EA">
        <w:t xml:space="preserve"> get on that</w:t>
      </w:r>
      <w:r w:rsidR="00242EC6">
        <w:t>.</w:t>
      </w:r>
    </w:p>
    <w:p w14:paraId="12ECAED1" w14:textId="57733FDB" w:rsidR="00530A7E" w:rsidRPr="00A5213C" w:rsidRDefault="00D30935" w:rsidP="00B915AC">
      <w:pPr>
        <w:pStyle w:val="Heading1"/>
        <w:spacing w:line="276" w:lineRule="auto"/>
        <w:jc w:val="both"/>
      </w:pPr>
      <w:r w:rsidRPr="00A5213C">
        <w:t>X</w:t>
      </w:r>
      <w:r w:rsidR="00DE7CC1">
        <w:t>I</w:t>
      </w:r>
      <w:r w:rsidR="004479C4" w:rsidRPr="00A5213C">
        <w:t xml:space="preserve">. Faculty Board </w:t>
      </w:r>
      <w:r w:rsidR="009847DE" w:rsidRPr="00A5213C">
        <w:t>Report  </w:t>
      </w:r>
      <w:r w:rsidR="00530A7E" w:rsidRPr="00A5213C">
        <w:t xml:space="preserve">    </w:t>
      </w:r>
    </w:p>
    <w:p w14:paraId="7D78D23F" w14:textId="3011BA31" w:rsidR="004A63CD" w:rsidRDefault="00D15085" w:rsidP="002A1696">
      <w:pPr>
        <w:spacing w:line="276" w:lineRule="auto"/>
      </w:pPr>
      <w:r w:rsidRPr="00724347">
        <w:t>M</w:t>
      </w:r>
      <w:r w:rsidR="00C424EA">
        <w:t>iranda</w:t>
      </w:r>
      <w:r w:rsidR="00242EC6">
        <w:t xml:space="preserve"> Bundgard: W</w:t>
      </w:r>
      <w:r w:rsidR="00C424EA">
        <w:t xml:space="preserve">e haven’t had a meeting, </w:t>
      </w:r>
      <w:r w:rsidR="00242EC6">
        <w:t>that’ll be next W</w:t>
      </w:r>
      <w:r w:rsidR="00C424EA">
        <w:t>ed</w:t>
      </w:r>
      <w:r w:rsidR="00242EC6">
        <w:t>nesday</w:t>
      </w:r>
      <w:r w:rsidR="00C424EA">
        <w:t xml:space="preserve">. </w:t>
      </w:r>
      <w:r w:rsidR="00242EC6">
        <w:t xml:space="preserve">We’re </w:t>
      </w:r>
      <w:r w:rsidR="00C424EA">
        <w:t>discussing student</w:t>
      </w:r>
      <w:r w:rsidR="00242EC6">
        <w:t>’</w:t>
      </w:r>
      <w:r w:rsidR="00C424EA">
        <w:t>s though</w:t>
      </w:r>
      <w:r w:rsidR="00242EC6">
        <w:t xml:space="preserve">ts </w:t>
      </w:r>
      <w:r w:rsidR="00C424EA">
        <w:t>on the new program. That</w:t>
      </w:r>
      <w:r w:rsidR="00242EC6">
        <w:t>’ll be Monday or Tuesday</w:t>
      </w:r>
      <w:r w:rsidR="00C424EA">
        <w:t>. That’s going to come to the actual meeting then.</w:t>
      </w:r>
    </w:p>
    <w:p w14:paraId="42161EB0" w14:textId="7B955064" w:rsidR="00C424EA" w:rsidRPr="00724347" w:rsidRDefault="00242EC6" w:rsidP="002A1696">
      <w:pPr>
        <w:spacing w:line="276" w:lineRule="auto"/>
      </w:pPr>
      <w:r>
        <w:t>Felix LeClair: O</w:t>
      </w:r>
      <w:r w:rsidR="00C424EA">
        <w:t>ne of the things that’s really</w:t>
      </w:r>
      <w:r>
        <w:t xml:space="preserve"> relevant with this, is that it </w:t>
      </w:r>
      <w:r w:rsidR="00C424EA">
        <w:t>seems to be similar to the innovation stream but it</w:t>
      </w:r>
      <w:r>
        <w:t>’</w:t>
      </w:r>
      <w:r w:rsidR="00C424EA">
        <w:t>s being accredited completely differently. That</w:t>
      </w:r>
      <w:r>
        <w:t>’</w:t>
      </w:r>
      <w:r w:rsidR="00C424EA">
        <w:t>ll be the first eng</w:t>
      </w:r>
      <w:r>
        <w:t>ineering</w:t>
      </w:r>
      <w:r w:rsidR="00C424EA">
        <w:t xml:space="preserve"> program we</w:t>
      </w:r>
      <w:r>
        <w:t>’</w:t>
      </w:r>
      <w:r w:rsidR="00C424EA">
        <w:t>ve added, and student</w:t>
      </w:r>
      <w:r>
        <w:t>s being brough</w:t>
      </w:r>
      <w:r w:rsidR="00C424EA">
        <w:t xml:space="preserve">t into MRE, </w:t>
      </w:r>
      <w:r>
        <w:t xml:space="preserve">there are a </w:t>
      </w:r>
      <w:r w:rsidR="00C424EA">
        <w:t xml:space="preserve">total </w:t>
      </w:r>
      <w:r>
        <w:t xml:space="preserve">of </w:t>
      </w:r>
      <w:r w:rsidR="00C424EA">
        <w:t>70 spots, so with that there will be 20 space</w:t>
      </w:r>
      <w:r>
        <w:t>s for students to transfer in. It w</w:t>
      </w:r>
      <w:r w:rsidR="00C424EA">
        <w:t xml:space="preserve">ants to hit other needs, and compete with other </w:t>
      </w:r>
      <w:r>
        <w:lastRenderedPageBreak/>
        <w:t>s</w:t>
      </w:r>
      <w:r w:rsidR="00C424EA">
        <w:t>chools</w:t>
      </w:r>
      <w:r>
        <w:t xml:space="preserve"> and strengthen bonds between Mech and Elec. Please contact your year facu</w:t>
      </w:r>
      <w:r w:rsidR="00C424EA">
        <w:t>lty board rep</w:t>
      </w:r>
      <w:r>
        <w:t>resentative</w:t>
      </w:r>
      <w:r w:rsidR="00C424EA">
        <w:t xml:space="preserve"> with questions. </w:t>
      </w:r>
    </w:p>
    <w:p w14:paraId="3F3569EB" w14:textId="67CFBB66" w:rsidR="00146332" w:rsidRPr="0039788D" w:rsidRDefault="00182FF0" w:rsidP="00B915AC">
      <w:pPr>
        <w:pStyle w:val="Heading1"/>
        <w:spacing w:line="276" w:lineRule="auto"/>
        <w:jc w:val="both"/>
        <w:rPr>
          <w:lang w:val="en-US"/>
        </w:rPr>
      </w:pPr>
      <w:r w:rsidRPr="00724347">
        <w:t>X</w:t>
      </w:r>
      <w:r w:rsidR="002A1696">
        <w:t>V</w:t>
      </w:r>
      <w:r w:rsidR="004479C4" w:rsidRPr="00724347">
        <w:t>. Alma Mater Soci</w:t>
      </w:r>
      <w:r w:rsidR="004479C4" w:rsidRPr="0039788D">
        <w:rPr>
          <w:lang w:val="en-US"/>
        </w:rPr>
        <w:t xml:space="preserve">ety </w:t>
      </w:r>
      <w:r w:rsidR="009847DE" w:rsidRPr="0039788D">
        <w:rPr>
          <w:lang w:val="en-US"/>
        </w:rPr>
        <w:t>Report  </w:t>
      </w:r>
      <w:r w:rsidR="00573B12" w:rsidRPr="0039788D">
        <w:rPr>
          <w:lang w:val="en-US"/>
        </w:rPr>
        <w:t xml:space="preserve"> </w:t>
      </w:r>
    </w:p>
    <w:p w14:paraId="2FEE6301" w14:textId="69B180B1" w:rsidR="00FD7A2E" w:rsidRDefault="004A63CD" w:rsidP="00242EC6">
      <w:pPr>
        <w:spacing w:line="276" w:lineRule="auto"/>
        <w:jc w:val="both"/>
      </w:pPr>
      <w:r>
        <w:t>Nat</w:t>
      </w:r>
      <w:r w:rsidR="00CF1049">
        <w:t>alie Arpi</w:t>
      </w:r>
      <w:r w:rsidR="002A1696">
        <w:t xml:space="preserve">n: </w:t>
      </w:r>
      <w:r w:rsidR="00242EC6">
        <w:t xml:space="preserve">We had two meetings. In December </w:t>
      </w:r>
      <w:r w:rsidR="00C424EA">
        <w:t>we a</w:t>
      </w:r>
      <w:r w:rsidR="00242EC6">
        <w:t>pproved financial statements</w:t>
      </w:r>
      <w:r w:rsidR="00C424EA">
        <w:t xml:space="preserve">, the </w:t>
      </w:r>
      <w:r w:rsidR="00242EC6">
        <w:t>services are losing money, thing</w:t>
      </w:r>
      <w:r w:rsidR="00C424EA">
        <w:t xml:space="preserve">s are happening at </w:t>
      </w:r>
      <w:r w:rsidR="00242EC6">
        <w:t>T</w:t>
      </w:r>
      <w:r w:rsidR="00C424EA">
        <w:t>he Journal</w:t>
      </w:r>
      <w:r w:rsidR="00242EC6">
        <w:t xml:space="preserve"> as well. Last week there wa</w:t>
      </w:r>
      <w:r w:rsidR="00C424EA">
        <w:t>s an Irani</w:t>
      </w:r>
      <w:r w:rsidR="00242EC6">
        <w:t>an student fund being set up, feedback</w:t>
      </w:r>
      <w:r w:rsidR="00C424EA">
        <w:t xml:space="preserve"> given by</w:t>
      </w:r>
      <w:r w:rsidR="00242EC6">
        <w:t xml:space="preserve"> the AMS as to people’s</w:t>
      </w:r>
      <w:r w:rsidR="00C424EA">
        <w:t xml:space="preserve"> feelings on fall reading break is that they don’t like it,</w:t>
      </w:r>
      <w:r w:rsidR="00242EC6">
        <w:t xml:space="preserve"> and would prefer it was added to T</w:t>
      </w:r>
      <w:r w:rsidR="00C424EA">
        <w:t>hanksgiving</w:t>
      </w:r>
      <w:r w:rsidR="00242EC6">
        <w:t>, however that was rejected. The University</w:t>
      </w:r>
      <w:r w:rsidR="00C424EA">
        <w:t xml:space="preserve"> has not put out a poll on this. </w:t>
      </w:r>
      <w:r w:rsidR="00242EC6">
        <w:t>They’re p</w:t>
      </w:r>
      <w:r w:rsidR="00C424EA">
        <w:t>lanning events</w:t>
      </w:r>
      <w:r w:rsidR="00242EC6">
        <w:t>,</w:t>
      </w:r>
      <w:r w:rsidR="00C424EA">
        <w:t xml:space="preserve"> there is a new f</w:t>
      </w:r>
      <w:r w:rsidR="00242EC6">
        <w:t>orm and resource guide to get sanctioned</w:t>
      </w:r>
      <w:r w:rsidR="00C424EA">
        <w:t>. SCI updates</w:t>
      </w:r>
      <w:r w:rsidR="00242EC6">
        <w:t xml:space="preserve"> are</w:t>
      </w:r>
      <w:r w:rsidR="00C424EA">
        <w:t xml:space="preserve"> coming. </w:t>
      </w:r>
      <w:r w:rsidR="00242EC6">
        <w:t>There are changes to job structure</w:t>
      </w:r>
      <w:r w:rsidR="00C424EA">
        <w:t>. Undergrad</w:t>
      </w:r>
      <w:r w:rsidR="00242EC6">
        <w:t>uate</w:t>
      </w:r>
      <w:r w:rsidR="00C424EA">
        <w:t xml:space="preserve"> stu</w:t>
      </w:r>
      <w:r w:rsidR="00242EC6">
        <w:t>dent</w:t>
      </w:r>
      <w:r w:rsidR="00C424EA">
        <w:t xml:space="preserve"> trustee election is coming up, it’s a big position, consi</w:t>
      </w:r>
      <w:r w:rsidR="00242EC6">
        <w:t>der that it’s a one year term. They a</w:t>
      </w:r>
      <w:r w:rsidR="00C424EA">
        <w:t>pproved the rector and AMS exec</w:t>
      </w:r>
      <w:r w:rsidR="00242EC6">
        <w:t>utive</w:t>
      </w:r>
      <w:r w:rsidR="00C424EA">
        <w:t xml:space="preserve"> team candidates. Approved club fees and deratified some. </w:t>
      </w:r>
    </w:p>
    <w:p w14:paraId="4B58980A" w14:textId="39C16282" w:rsidR="00C424EA" w:rsidRPr="00A5213C" w:rsidRDefault="00C424EA" w:rsidP="002A1696">
      <w:pPr>
        <w:spacing w:line="276" w:lineRule="auto"/>
        <w:jc w:val="both"/>
      </w:pPr>
      <w:r>
        <w:t>Sam</w:t>
      </w:r>
      <w:r w:rsidR="00242EC6">
        <w:t xml:space="preserve"> White: T</w:t>
      </w:r>
      <w:r>
        <w:t>his is coming into senate, we</w:t>
      </w:r>
      <w:r w:rsidR="00242EC6">
        <w:t>’</w:t>
      </w:r>
      <w:r>
        <w:t xml:space="preserve">ll </w:t>
      </w:r>
      <w:r w:rsidR="00242EC6">
        <w:t>probably</w:t>
      </w:r>
      <w:r>
        <w:t xml:space="preserve"> get them to send a poll out. </w:t>
      </w:r>
    </w:p>
    <w:p w14:paraId="0537BF46" w14:textId="6E553547" w:rsidR="006C21C4" w:rsidRPr="00A5213C" w:rsidRDefault="00D30935" w:rsidP="00B915AC">
      <w:pPr>
        <w:pStyle w:val="Heading1"/>
        <w:spacing w:line="276" w:lineRule="auto"/>
        <w:jc w:val="both"/>
      </w:pPr>
      <w:r w:rsidRPr="00A5213C">
        <w:t>X</w:t>
      </w:r>
      <w:r w:rsidR="002A1696">
        <w:t>Vi</w:t>
      </w:r>
      <w:r w:rsidR="004479C4" w:rsidRPr="00A5213C">
        <w:t xml:space="preserve">. Senate </w:t>
      </w:r>
      <w:r w:rsidR="009847DE" w:rsidRPr="00A5213C">
        <w:t>Report  </w:t>
      </w:r>
    </w:p>
    <w:p w14:paraId="0853E1B9" w14:textId="2A2641E3" w:rsidR="00C424EA" w:rsidRPr="00A5213C" w:rsidRDefault="005B5BA8" w:rsidP="00C424EA">
      <w:pPr>
        <w:spacing w:line="276" w:lineRule="auto"/>
        <w:jc w:val="both"/>
      </w:pPr>
      <w:r>
        <w:t>Peter Mathews:</w:t>
      </w:r>
      <w:r w:rsidR="003E02E4">
        <w:t xml:space="preserve"> </w:t>
      </w:r>
      <w:r w:rsidR="00FD7A2E">
        <w:t xml:space="preserve"> </w:t>
      </w:r>
      <w:r w:rsidR="00242EC6">
        <w:t>Nov 26, we were given an update on the OSAP cut situation, approximately 160 Q</w:t>
      </w:r>
      <w:r w:rsidR="00C424EA">
        <w:t>ueen</w:t>
      </w:r>
      <w:r w:rsidR="00242EC6">
        <w:t>’</w:t>
      </w:r>
      <w:r w:rsidR="00C424EA">
        <w:t xml:space="preserve">s students </w:t>
      </w:r>
      <w:r w:rsidR="00242EC6">
        <w:t xml:space="preserve">dropped due to cuts and the university </w:t>
      </w:r>
      <w:r w:rsidR="00C424EA">
        <w:t xml:space="preserve">is trying to counteract these cuts in the form of bursaries to high needs </w:t>
      </w:r>
      <w:r w:rsidR="00242EC6">
        <w:t>students</w:t>
      </w:r>
      <w:r w:rsidR="00C424EA">
        <w:t xml:space="preserve">. The next </w:t>
      </w:r>
      <w:r w:rsidR="00242EC6">
        <w:t>meeting is W</w:t>
      </w:r>
      <w:r w:rsidR="00C424EA">
        <w:t>ed</w:t>
      </w:r>
      <w:r w:rsidR="00242EC6">
        <w:t>nesday, and</w:t>
      </w:r>
      <w:r w:rsidR="00C424EA">
        <w:t xml:space="preserve"> the fall term break will be discussed. </w:t>
      </w:r>
    </w:p>
    <w:p w14:paraId="2766E73A" w14:textId="36D3FA3E" w:rsidR="006C21C4" w:rsidRPr="00A5213C" w:rsidRDefault="00C3588E" w:rsidP="00B915AC">
      <w:pPr>
        <w:pStyle w:val="Heading1"/>
        <w:spacing w:line="276" w:lineRule="auto"/>
        <w:jc w:val="both"/>
      </w:pPr>
      <w:r w:rsidRPr="00A5213C">
        <w:t>X</w:t>
      </w:r>
      <w:r w:rsidR="002A1696">
        <w:t>v</w:t>
      </w:r>
      <w:r w:rsidR="002E7C2E" w:rsidRPr="00A5213C">
        <w:t>I</w:t>
      </w:r>
      <w:r w:rsidR="002A1696">
        <w:t>i</w:t>
      </w:r>
      <w:r w:rsidR="004479C4" w:rsidRPr="00A5213C">
        <w:t xml:space="preserve">. Engineering Review Board </w:t>
      </w:r>
      <w:r w:rsidR="009847DE" w:rsidRPr="00A5213C">
        <w:t xml:space="preserve">Report </w:t>
      </w:r>
    </w:p>
    <w:p w14:paraId="68AC1BD0" w14:textId="4181F9AB" w:rsidR="000C3EDE" w:rsidRPr="00A5213C" w:rsidRDefault="002137F1" w:rsidP="00242EC6">
      <w:pPr>
        <w:spacing w:line="276" w:lineRule="auto"/>
        <w:jc w:val="both"/>
      </w:pPr>
      <w:bookmarkStart w:id="3" w:name="_Hlk19196137"/>
      <w:r>
        <w:t xml:space="preserve"> </w:t>
      </w:r>
    </w:p>
    <w:p w14:paraId="657F0132" w14:textId="7D33E378" w:rsidR="006C21C4" w:rsidRPr="00A5213C" w:rsidRDefault="008C44B0" w:rsidP="00B915AC">
      <w:pPr>
        <w:pStyle w:val="Heading1"/>
        <w:spacing w:line="276" w:lineRule="auto"/>
        <w:jc w:val="both"/>
      </w:pPr>
      <w:r w:rsidRPr="00A5213C">
        <w:t>X</w:t>
      </w:r>
      <w:r w:rsidR="002A1696">
        <w:t>Viii</w:t>
      </w:r>
      <w:r w:rsidRPr="00A5213C">
        <w:t>. Advisory B</w:t>
      </w:r>
      <w:r w:rsidR="006C21C4" w:rsidRPr="00A5213C">
        <w:t xml:space="preserve">oard </w:t>
      </w:r>
      <w:r w:rsidR="009847DE" w:rsidRPr="00A5213C">
        <w:t xml:space="preserve">Report </w:t>
      </w:r>
    </w:p>
    <w:p w14:paraId="7CFFC028" w14:textId="4374C60B" w:rsidR="00005992" w:rsidRPr="00A5213C" w:rsidRDefault="002E42AD" w:rsidP="002A1696">
      <w:pPr>
        <w:spacing w:line="276" w:lineRule="auto"/>
        <w:jc w:val="both"/>
      </w:pPr>
      <w:r>
        <w:t xml:space="preserve">Carson </w:t>
      </w:r>
      <w:r w:rsidR="006C5B53">
        <w:t>Cook</w:t>
      </w:r>
      <w:r>
        <w:t>:</w:t>
      </w:r>
      <w:r w:rsidR="000A6F3B">
        <w:t xml:space="preserve"> </w:t>
      </w:r>
      <w:r w:rsidR="00242EC6">
        <w:t>W</w:t>
      </w:r>
      <w:r w:rsidR="00C424EA">
        <w:t>e met a</w:t>
      </w:r>
      <w:r w:rsidR="00242EC6">
        <w:t>nd heard the review from CEO, iCons, Clark</w:t>
      </w:r>
      <w:r w:rsidR="00C424EA">
        <w:t xml:space="preserve">, </w:t>
      </w:r>
      <w:r w:rsidR="00242EC6">
        <w:t xml:space="preserve">and </w:t>
      </w:r>
      <w:r w:rsidR="00C424EA">
        <w:t>G</w:t>
      </w:r>
      <w:r w:rsidR="00242EC6">
        <w:t xml:space="preserve">olden </w:t>
      </w:r>
      <w:r w:rsidR="00C424EA">
        <w:t>W</w:t>
      </w:r>
      <w:r w:rsidR="00242EC6">
        <w:t>ords</w:t>
      </w:r>
      <w:r w:rsidR="00C424EA">
        <w:t xml:space="preserve">. Looking at restructuring. </w:t>
      </w:r>
    </w:p>
    <w:p w14:paraId="2B2C2B12" w14:textId="75FEFFF5" w:rsidR="00884BD4" w:rsidRPr="00A5213C" w:rsidRDefault="002A1696" w:rsidP="00B915AC">
      <w:pPr>
        <w:pStyle w:val="Heading1"/>
        <w:spacing w:line="276" w:lineRule="auto"/>
        <w:jc w:val="both"/>
      </w:pPr>
      <w:r>
        <w:t>Xix</w:t>
      </w:r>
      <w:r w:rsidR="004479C4" w:rsidRPr="00A5213C">
        <w:t xml:space="preserve">. Club </w:t>
      </w:r>
      <w:r w:rsidR="009847DE" w:rsidRPr="00A5213C">
        <w:t>Reports</w:t>
      </w:r>
    </w:p>
    <w:p w14:paraId="587D13D9" w14:textId="3C3EA2D8" w:rsidR="00C3588E" w:rsidRDefault="00F3054C" w:rsidP="00E40E40">
      <w:pPr>
        <w:pStyle w:val="Heading5"/>
        <w:spacing w:line="276" w:lineRule="auto"/>
        <w:jc w:val="both"/>
      </w:pPr>
      <w:r w:rsidRPr="00A5213C">
        <w:t xml:space="preserve">I) </w:t>
      </w:r>
      <w:r w:rsidR="002A1696">
        <w:t>eng phys</w:t>
      </w:r>
    </w:p>
    <w:p w14:paraId="0770420F" w14:textId="63B0CC69" w:rsidR="00A91D44" w:rsidRPr="00A5213C" w:rsidRDefault="00242EC6" w:rsidP="002A1696">
      <w:r>
        <w:t>Ally: L</w:t>
      </w:r>
      <w:r w:rsidR="00C424EA">
        <w:t>ast sem</w:t>
      </w:r>
      <w:r>
        <w:t>ester</w:t>
      </w:r>
      <w:r w:rsidR="00C424EA">
        <w:t xml:space="preserve"> we had a wellness w</w:t>
      </w:r>
      <w:r>
        <w:t>eek to improve mental health. We were ap</w:t>
      </w:r>
      <w:r w:rsidR="00C424EA">
        <w:t>prove</w:t>
      </w:r>
      <w:r>
        <w:t>d</w:t>
      </w:r>
      <w:r w:rsidR="00C424EA">
        <w:t xml:space="preserve"> by the </w:t>
      </w:r>
      <w:r>
        <w:t>faculty</w:t>
      </w:r>
      <w:r w:rsidR="00C424EA">
        <w:t xml:space="preserve"> to have biweekly therapy d</w:t>
      </w:r>
      <w:r>
        <w:t>ogs in S</w:t>
      </w:r>
      <w:r w:rsidR="00C424EA">
        <w:t>ter</w:t>
      </w:r>
      <w:r>
        <w:t>ling, we had a painting night, Pool with Prof. We have a Phys hockey tourney and game of go</w:t>
      </w:r>
      <w:r w:rsidR="00C424EA">
        <w:t>tcha</w:t>
      </w:r>
      <w:r>
        <w:t>!</w:t>
      </w:r>
      <w:r w:rsidR="00C424EA">
        <w:t xml:space="preserve"> coming up</w:t>
      </w:r>
    </w:p>
    <w:p w14:paraId="29E168AF" w14:textId="77777777" w:rsidR="00D30935" w:rsidRPr="00A5213C" w:rsidRDefault="00D30935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3923575E" w14:textId="75A7A9D9" w:rsidR="006C21C4" w:rsidRPr="00A5213C" w:rsidRDefault="00A02E67" w:rsidP="002A1696">
      <w:pPr>
        <w:pStyle w:val="Heading5"/>
        <w:spacing w:line="276" w:lineRule="auto"/>
        <w:jc w:val="both"/>
      </w:pPr>
      <w:r w:rsidRPr="00A5213C">
        <w:lastRenderedPageBreak/>
        <w:t xml:space="preserve">ii) </w:t>
      </w:r>
      <w:r w:rsidR="002A1696">
        <w:t>ece</w:t>
      </w:r>
    </w:p>
    <w:p w14:paraId="4779D32C" w14:textId="4CA64D1E" w:rsidR="00D30935" w:rsidRPr="00A5213C" w:rsidRDefault="00242EC6" w:rsidP="002A1696">
      <w:pPr>
        <w:pBdr>
          <w:bottom w:val="single" w:sz="6" w:space="1" w:color="auto"/>
        </w:pBdr>
        <w:spacing w:after="0" w:line="276" w:lineRule="auto"/>
        <w:jc w:val="both"/>
      </w:pPr>
      <w:r>
        <w:t>Wilson: We have two events coming, Trivia at Clark</w:t>
      </w:r>
      <w:r w:rsidR="00064462">
        <w:t xml:space="preserve"> </w:t>
      </w:r>
      <w:r>
        <w:t>with profs, and the banquet in March is in the early plan</w:t>
      </w:r>
      <w:r w:rsidR="00064462">
        <w:t>ning stages. Merch orders are still ongoing. Disc</w:t>
      </w:r>
      <w:r>
        <w:t xml:space="preserve">ipline night is coming up, and we’ve made a BED </w:t>
      </w:r>
      <w:r w:rsidR="00064462">
        <w:t xml:space="preserve">Fund decision, </w:t>
      </w:r>
      <w:r>
        <w:t>and we spent most of it this ti</w:t>
      </w:r>
      <w:r w:rsidR="00064462">
        <w:t xml:space="preserve">me. </w:t>
      </w:r>
    </w:p>
    <w:p w14:paraId="5EAEE9E6" w14:textId="77777777" w:rsidR="0019630F" w:rsidRPr="00A5213C" w:rsidRDefault="0019630F" w:rsidP="00B915AC">
      <w:pPr>
        <w:pBdr>
          <w:bottom w:val="single" w:sz="6" w:space="1" w:color="auto"/>
        </w:pBdr>
        <w:spacing w:after="0" w:line="276" w:lineRule="auto"/>
        <w:jc w:val="both"/>
      </w:pPr>
    </w:p>
    <w:p w14:paraId="7484CAC1" w14:textId="64945FD0" w:rsidR="00A82AE4" w:rsidRPr="00A5213C" w:rsidRDefault="00A02E67" w:rsidP="00B915AC">
      <w:pPr>
        <w:pStyle w:val="Heading5"/>
        <w:spacing w:line="276" w:lineRule="auto"/>
        <w:jc w:val="both"/>
      </w:pPr>
      <w:r w:rsidRPr="00A5213C">
        <w:t>iii</w:t>
      </w:r>
      <w:r w:rsidR="004479C4" w:rsidRPr="00A5213C">
        <w:t xml:space="preserve">) </w:t>
      </w:r>
      <w:r w:rsidR="002A1696">
        <w:t>mechanical</w:t>
      </w:r>
    </w:p>
    <w:p w14:paraId="77BB2865" w14:textId="06534AF7" w:rsidR="00005992" w:rsidRDefault="00242EC6" w:rsidP="002A1696">
      <w:pPr>
        <w:pBdr>
          <w:bottom w:val="single" w:sz="6" w:space="1" w:color="auto"/>
        </w:pBdr>
        <w:spacing w:line="276" w:lineRule="auto"/>
        <w:jc w:val="both"/>
      </w:pPr>
      <w:r>
        <w:t>Tyson Wilkins</w:t>
      </w:r>
      <w:r w:rsidR="00064462">
        <w:t>:</w:t>
      </w:r>
      <w:r>
        <w:t xml:space="preserve"> D</w:t>
      </w:r>
      <w:r w:rsidR="00064462">
        <w:t>isc</w:t>
      </w:r>
      <w:r>
        <w:t>ipline</w:t>
      </w:r>
      <w:r w:rsidR="00064462">
        <w:t xml:space="preserve"> night </w:t>
      </w:r>
      <w:r>
        <w:t xml:space="preserve">is </w:t>
      </w:r>
      <w:r w:rsidR="00064462">
        <w:t xml:space="preserve">upcoming, </w:t>
      </w:r>
    </w:p>
    <w:p w14:paraId="623EE34B" w14:textId="660C6BC9" w:rsidR="00064462" w:rsidRPr="00A5213C" w:rsidRDefault="00064462" w:rsidP="002A1696">
      <w:pPr>
        <w:pBdr>
          <w:bottom w:val="single" w:sz="6" w:space="1" w:color="auto"/>
        </w:pBdr>
        <w:spacing w:line="276" w:lineRule="auto"/>
        <w:jc w:val="both"/>
      </w:pPr>
      <w:r>
        <w:t xml:space="preserve">Melissa </w:t>
      </w:r>
      <w:r w:rsidR="00242EC6">
        <w:t>Young: We eent to the department meeting, Thoma</w:t>
      </w:r>
      <w:r>
        <w:t xml:space="preserve">s is working on merch, </w:t>
      </w:r>
      <w:r w:rsidR="00242EC6">
        <w:t xml:space="preserve">we’re </w:t>
      </w:r>
      <w:r>
        <w:t>getting academic forums, the banquet</w:t>
      </w:r>
      <w:r w:rsidR="00242EC6">
        <w:t xml:space="preserve"> is being organized</w:t>
      </w:r>
      <w:r>
        <w:t xml:space="preserve">, and hopefully </w:t>
      </w:r>
      <w:r w:rsidR="00242EC6">
        <w:t xml:space="preserve">we’ll be </w:t>
      </w:r>
      <w:r>
        <w:t xml:space="preserve">getting WileyPlus banned in Mech. </w:t>
      </w:r>
    </w:p>
    <w:p w14:paraId="1C284470" w14:textId="7EB8D79E" w:rsidR="00A91D44" w:rsidRPr="00A5213C" w:rsidRDefault="00A91D44" w:rsidP="00B915AC">
      <w:pPr>
        <w:pBdr>
          <w:bottom w:val="single" w:sz="6" w:space="1" w:color="auto"/>
        </w:pBdr>
        <w:spacing w:line="276" w:lineRule="auto"/>
        <w:jc w:val="both"/>
      </w:pPr>
    </w:p>
    <w:p w14:paraId="66AED2B2" w14:textId="0349712B" w:rsidR="00472B5B" w:rsidRPr="00A5213C" w:rsidRDefault="00A02E67" w:rsidP="00B915AC">
      <w:pPr>
        <w:pStyle w:val="Heading5"/>
        <w:spacing w:line="276" w:lineRule="auto"/>
        <w:jc w:val="both"/>
      </w:pPr>
      <w:r w:rsidRPr="00A5213C">
        <w:t xml:space="preserve">iv) </w:t>
      </w:r>
      <w:r w:rsidR="002A1696">
        <w:t>mining</w:t>
      </w:r>
    </w:p>
    <w:p w14:paraId="0019DDA3" w14:textId="0E475188" w:rsidR="00A91D44" w:rsidRDefault="00064462" w:rsidP="002A1696">
      <w:pPr>
        <w:spacing w:line="276" w:lineRule="auto"/>
      </w:pPr>
      <w:r>
        <w:t>Not Present</w:t>
      </w:r>
    </w:p>
    <w:p w14:paraId="53469915" w14:textId="77777777" w:rsidR="00E40E40" w:rsidRPr="00A5213C" w:rsidRDefault="00E40E40" w:rsidP="00E40E40">
      <w:pPr>
        <w:pBdr>
          <w:bottom w:val="single" w:sz="6" w:space="1" w:color="auto"/>
        </w:pBdr>
        <w:spacing w:line="276" w:lineRule="auto"/>
        <w:jc w:val="both"/>
      </w:pPr>
    </w:p>
    <w:p w14:paraId="232407E9" w14:textId="318535E3" w:rsidR="004479C4" w:rsidRPr="00A5213C" w:rsidRDefault="00DC20B8" w:rsidP="00B915AC">
      <w:pPr>
        <w:pStyle w:val="Heading1"/>
        <w:spacing w:line="276" w:lineRule="auto"/>
        <w:jc w:val="both"/>
      </w:pPr>
      <w:r>
        <w:t>Xx</w:t>
      </w:r>
      <w:r w:rsidR="004479C4" w:rsidRPr="00A5213C">
        <w:t xml:space="preserve">. Year </w:t>
      </w:r>
      <w:r w:rsidR="009847DE" w:rsidRPr="00A5213C">
        <w:t xml:space="preserve">Reports   </w:t>
      </w:r>
    </w:p>
    <w:p w14:paraId="28C1FDC0" w14:textId="028EF980" w:rsidR="006841F5" w:rsidRPr="00005992" w:rsidRDefault="00C45A3B" w:rsidP="00B915AC">
      <w:pPr>
        <w:pStyle w:val="Heading5"/>
        <w:spacing w:line="276" w:lineRule="auto"/>
        <w:jc w:val="both"/>
        <w:rPr>
          <w:lang w:val="en-US"/>
        </w:rPr>
      </w:pPr>
      <w:r w:rsidRPr="00005992">
        <w:rPr>
          <w:lang w:val="en-US"/>
        </w:rPr>
        <w:t>I</w:t>
      </w:r>
      <w:r w:rsidR="00B818C3" w:rsidRPr="00005992">
        <w:rPr>
          <w:lang w:val="en-US"/>
        </w:rPr>
        <w:t>) Sci’</w:t>
      </w:r>
      <w:r w:rsidR="00A76832" w:rsidRPr="00005992">
        <w:rPr>
          <w:lang w:val="en-US"/>
        </w:rPr>
        <w:t>20</w:t>
      </w:r>
    </w:p>
    <w:p w14:paraId="78FE10A9" w14:textId="1A46D643" w:rsidR="00454748" w:rsidRPr="00005992" w:rsidRDefault="00A91D44" w:rsidP="002A1696">
      <w:pPr>
        <w:spacing w:line="276" w:lineRule="auto"/>
        <w:jc w:val="both"/>
        <w:rPr>
          <w:lang w:val="en-US"/>
        </w:rPr>
      </w:pPr>
      <w:r w:rsidRPr="00005992">
        <w:rPr>
          <w:lang w:val="en-US"/>
        </w:rPr>
        <w:t xml:space="preserve"> </w:t>
      </w:r>
      <w:r w:rsidR="002E42AD" w:rsidRPr="00005992">
        <w:rPr>
          <w:lang w:val="en-US"/>
        </w:rPr>
        <w:t>Melissa Young:</w:t>
      </w:r>
      <w:r w:rsidR="000F0E2E" w:rsidRPr="00005992">
        <w:rPr>
          <w:lang w:val="en-US"/>
        </w:rPr>
        <w:t xml:space="preserve"> </w:t>
      </w:r>
      <w:r w:rsidR="00242EC6">
        <w:rPr>
          <w:lang w:val="en-US"/>
        </w:rPr>
        <w:t>W</w:t>
      </w:r>
      <w:r w:rsidR="00064462">
        <w:rPr>
          <w:lang w:val="en-US"/>
        </w:rPr>
        <w:t>e</w:t>
      </w:r>
      <w:r w:rsidR="00242EC6">
        <w:rPr>
          <w:lang w:val="en-US"/>
        </w:rPr>
        <w:t>’</w:t>
      </w:r>
      <w:r w:rsidR="00064462">
        <w:rPr>
          <w:lang w:val="en-US"/>
        </w:rPr>
        <w:t>re also trying to</w:t>
      </w:r>
      <w:r w:rsidR="00550B04">
        <w:rPr>
          <w:lang w:val="en-US"/>
        </w:rPr>
        <w:t xml:space="preserve"> work on merch, and we got The Griz</w:t>
      </w:r>
      <w:r w:rsidR="00064462">
        <w:rPr>
          <w:lang w:val="en-US"/>
        </w:rPr>
        <w:t xml:space="preserve"> booked for the iron ring ceremony. </w:t>
      </w:r>
    </w:p>
    <w:p w14:paraId="01D20880" w14:textId="77777777" w:rsidR="00886BB9" w:rsidRPr="00005992" w:rsidRDefault="00886BB9" w:rsidP="00B915AC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09C4118A" w14:textId="09B935B0" w:rsidR="00030F5E" w:rsidRPr="00C63A48" w:rsidRDefault="00030F5E" w:rsidP="00B915AC">
      <w:pPr>
        <w:pStyle w:val="Heading5"/>
        <w:spacing w:line="276" w:lineRule="auto"/>
        <w:jc w:val="both"/>
        <w:rPr>
          <w:lang w:val="en-US"/>
        </w:rPr>
      </w:pPr>
      <w:r w:rsidRPr="00C63A48">
        <w:rPr>
          <w:lang w:val="en-US"/>
        </w:rPr>
        <w:t>II) Sci’</w:t>
      </w:r>
      <w:r w:rsidR="002068F4" w:rsidRPr="00C63A48">
        <w:rPr>
          <w:lang w:val="en-US"/>
        </w:rPr>
        <w:t>2</w:t>
      </w:r>
      <w:r w:rsidR="00A76832" w:rsidRPr="00C63A48">
        <w:rPr>
          <w:lang w:val="en-US"/>
        </w:rPr>
        <w:t>1</w:t>
      </w:r>
    </w:p>
    <w:p w14:paraId="41F96086" w14:textId="26E5C40D" w:rsidR="00A91D44" w:rsidRPr="004433EE" w:rsidRDefault="003E02E4" w:rsidP="002A1696">
      <w:pPr>
        <w:spacing w:line="276" w:lineRule="auto"/>
        <w:jc w:val="both"/>
        <w:rPr>
          <w:lang w:val="en-US"/>
        </w:rPr>
      </w:pPr>
      <w:r w:rsidRPr="004433EE">
        <w:rPr>
          <w:lang w:val="en-US"/>
        </w:rPr>
        <w:t>Matt J</w:t>
      </w:r>
      <w:r w:rsidR="002E42AD" w:rsidRPr="004433EE">
        <w:rPr>
          <w:lang w:val="en-US"/>
        </w:rPr>
        <w:t>ulseth</w:t>
      </w:r>
      <w:r w:rsidRPr="004433EE">
        <w:rPr>
          <w:lang w:val="en-US"/>
        </w:rPr>
        <w:t xml:space="preserve">: </w:t>
      </w:r>
      <w:r w:rsidR="00550B04">
        <w:rPr>
          <w:lang w:val="en-US"/>
        </w:rPr>
        <w:t>W</w:t>
      </w:r>
      <w:r w:rsidR="00064462">
        <w:rPr>
          <w:lang w:val="en-US"/>
        </w:rPr>
        <w:t>e had an even</w:t>
      </w:r>
      <w:r w:rsidR="00550B04">
        <w:rPr>
          <w:lang w:val="en-US"/>
        </w:rPr>
        <w:t xml:space="preserve">t, Sci 21’ </w:t>
      </w:r>
      <w:r w:rsidR="00064462">
        <w:rPr>
          <w:lang w:val="en-US"/>
        </w:rPr>
        <w:t>and chill. That went wel</w:t>
      </w:r>
      <w:r w:rsidR="00550B04">
        <w:rPr>
          <w:lang w:val="en-US"/>
        </w:rPr>
        <w:t>l</w:t>
      </w:r>
      <w:r w:rsidR="00064462">
        <w:rPr>
          <w:lang w:val="en-US"/>
        </w:rPr>
        <w:t xml:space="preserve">. We did a crest rehanging! Still </w:t>
      </w:r>
      <w:r w:rsidR="00550B04">
        <w:rPr>
          <w:lang w:val="en-US"/>
        </w:rPr>
        <w:t>working</w:t>
      </w:r>
      <w:r w:rsidR="00064462">
        <w:rPr>
          <w:lang w:val="en-US"/>
        </w:rPr>
        <w:t xml:space="preserve"> on the QUIP farewell event so stay tuned</w:t>
      </w:r>
      <w:r w:rsidR="00550B04">
        <w:rPr>
          <w:lang w:val="en-US"/>
        </w:rPr>
        <w:t xml:space="preserve">. </w:t>
      </w:r>
    </w:p>
    <w:p w14:paraId="04C70CBF" w14:textId="77777777" w:rsidR="00030F5E" w:rsidRPr="004433EE" w:rsidRDefault="00030F5E" w:rsidP="00B915AC">
      <w:pPr>
        <w:pBdr>
          <w:bottom w:val="single" w:sz="6" w:space="1" w:color="auto"/>
        </w:pBdr>
        <w:spacing w:after="0" w:line="276" w:lineRule="auto"/>
        <w:jc w:val="both"/>
        <w:rPr>
          <w:lang w:val="en-US"/>
        </w:rPr>
      </w:pPr>
    </w:p>
    <w:p w14:paraId="30A44CFB" w14:textId="75783A89" w:rsidR="00030F5E" w:rsidRPr="006C5B53" w:rsidRDefault="00030F5E" w:rsidP="00B915AC">
      <w:pPr>
        <w:pStyle w:val="Heading5"/>
        <w:spacing w:line="276" w:lineRule="auto"/>
        <w:jc w:val="both"/>
        <w:rPr>
          <w:lang w:val="en-US"/>
        </w:rPr>
      </w:pPr>
      <w:r w:rsidRPr="006C5B53">
        <w:rPr>
          <w:lang w:val="en-US"/>
        </w:rPr>
        <w:t>III) Sci’2</w:t>
      </w:r>
      <w:r w:rsidR="00A76832" w:rsidRPr="006C5B53">
        <w:rPr>
          <w:lang w:val="en-US"/>
        </w:rPr>
        <w:t>2</w:t>
      </w:r>
    </w:p>
    <w:p w14:paraId="5F44A846" w14:textId="663855AB" w:rsidR="006E6123" w:rsidRPr="00CB6412" w:rsidRDefault="003E5626" w:rsidP="002A1696">
      <w:pPr>
        <w:spacing w:line="276" w:lineRule="auto"/>
        <w:jc w:val="both"/>
        <w:rPr>
          <w:lang w:val="en-US"/>
        </w:rPr>
      </w:pPr>
      <w:r>
        <w:rPr>
          <w:lang w:val="en-US"/>
        </w:rPr>
        <w:t>Kaija Edwards:</w:t>
      </w:r>
      <w:r w:rsidR="00064462">
        <w:rPr>
          <w:lang w:val="en-US"/>
        </w:rPr>
        <w:t xml:space="preserve"> We did some small cups, some are leftover. Planning a me</w:t>
      </w:r>
      <w:r w:rsidR="00550B04">
        <w:rPr>
          <w:lang w:val="en-US"/>
        </w:rPr>
        <w:t>eting this week, and our Clark H</w:t>
      </w:r>
      <w:r w:rsidR="00064462">
        <w:rPr>
          <w:lang w:val="en-US"/>
        </w:rPr>
        <w:t xml:space="preserve">all takeover. </w:t>
      </w:r>
    </w:p>
    <w:p w14:paraId="2BC1CD22" w14:textId="56913D6E" w:rsidR="004433EE" w:rsidRPr="00CB6412" w:rsidRDefault="004433EE" w:rsidP="004433EE">
      <w:pPr>
        <w:pStyle w:val="Heading5"/>
        <w:spacing w:line="276" w:lineRule="auto"/>
        <w:jc w:val="both"/>
        <w:rPr>
          <w:lang w:val="en-US"/>
        </w:rPr>
      </w:pPr>
      <w:r w:rsidRPr="00CB6412">
        <w:rPr>
          <w:lang w:val="en-US"/>
        </w:rPr>
        <w:t>IV) Sci’23</w:t>
      </w:r>
    </w:p>
    <w:p w14:paraId="09C47C1D" w14:textId="612D5EF5" w:rsidR="004433EE" w:rsidRPr="004433EE" w:rsidRDefault="00064462" w:rsidP="002A1696">
      <w:pPr>
        <w:spacing w:line="276" w:lineRule="auto"/>
        <w:jc w:val="both"/>
        <w:rPr>
          <w:lang w:val="en-US"/>
        </w:rPr>
      </w:pPr>
      <w:r>
        <w:rPr>
          <w:lang w:val="en-US"/>
        </w:rPr>
        <w:lastRenderedPageBreak/>
        <w:t>Noa</w:t>
      </w:r>
      <w:r w:rsidR="00550B04">
        <w:rPr>
          <w:lang w:val="en-US"/>
        </w:rPr>
        <w:t xml:space="preserve"> Wyman</w:t>
      </w:r>
      <w:r>
        <w:rPr>
          <w:lang w:val="en-US"/>
        </w:rPr>
        <w:t>: We had a slow start, we have several exec</w:t>
      </w:r>
      <w:r w:rsidR="00550B04">
        <w:rPr>
          <w:lang w:val="en-US"/>
        </w:rPr>
        <w:t>utive</w:t>
      </w:r>
      <w:r>
        <w:rPr>
          <w:lang w:val="en-US"/>
        </w:rPr>
        <w:t xml:space="preserve"> members on FC and</w:t>
      </w:r>
      <w:r w:rsidR="00550B04">
        <w:rPr>
          <w:lang w:val="en-US"/>
        </w:rPr>
        <w:t xml:space="preserve"> others are</w:t>
      </w:r>
      <w:r>
        <w:rPr>
          <w:lang w:val="en-US"/>
        </w:rPr>
        <w:t xml:space="preserve"> sick, but we met and have goal</w:t>
      </w:r>
      <w:r w:rsidR="00550B04">
        <w:rPr>
          <w:lang w:val="en-US"/>
        </w:rPr>
        <w:t>s. Year merch is getting worked on. Super-S</w:t>
      </w:r>
      <w:r>
        <w:rPr>
          <w:lang w:val="en-US"/>
        </w:rPr>
        <w:t>emi</w:t>
      </w:r>
      <w:r w:rsidR="00550B04">
        <w:rPr>
          <w:lang w:val="en-US"/>
        </w:rPr>
        <w:t>;</w:t>
      </w:r>
      <w:r>
        <w:rPr>
          <w:lang w:val="en-US"/>
        </w:rPr>
        <w:t xml:space="preserve"> we don’t have info</w:t>
      </w:r>
      <w:r w:rsidR="00550B04">
        <w:rPr>
          <w:lang w:val="en-US"/>
        </w:rPr>
        <w:t>rmation</w:t>
      </w:r>
      <w:r>
        <w:rPr>
          <w:lang w:val="en-US"/>
        </w:rPr>
        <w:t xml:space="preserve"> on that yet but we</w:t>
      </w:r>
      <w:r w:rsidR="00550B04">
        <w:rPr>
          <w:lang w:val="en-US"/>
        </w:rPr>
        <w:t>’</w:t>
      </w:r>
      <w:r>
        <w:rPr>
          <w:lang w:val="en-US"/>
        </w:rPr>
        <w:t xml:space="preserve">re working on it, </w:t>
      </w:r>
      <w:r w:rsidR="00550B04">
        <w:rPr>
          <w:lang w:val="en-US"/>
        </w:rPr>
        <w:t xml:space="preserve">as well as </w:t>
      </w:r>
      <w:r>
        <w:rPr>
          <w:lang w:val="en-US"/>
        </w:rPr>
        <w:t xml:space="preserve">another mental health day. </w:t>
      </w:r>
    </w:p>
    <w:p w14:paraId="12ABC29C" w14:textId="45DAEF19" w:rsidR="00176931" w:rsidRDefault="00900F3A" w:rsidP="003E02E4">
      <w:pPr>
        <w:pStyle w:val="Heading1"/>
        <w:spacing w:line="276" w:lineRule="auto"/>
        <w:jc w:val="both"/>
      </w:pPr>
      <w:r w:rsidRPr="00A5213C">
        <w:t>X</w:t>
      </w:r>
      <w:r w:rsidR="00DC20B8">
        <w:t>xi</w:t>
      </w:r>
      <w:r w:rsidR="004479C4" w:rsidRPr="00A5213C">
        <w:t>. Statements and Questions by Members  </w:t>
      </w:r>
    </w:p>
    <w:p w14:paraId="0423842B" w14:textId="72A95E9A" w:rsidR="00CB6412" w:rsidRDefault="00550B04" w:rsidP="00064462">
      <w:r>
        <w:t>Felix LeClair</w:t>
      </w:r>
      <w:r w:rsidR="00064462">
        <w:t xml:space="preserve">: Elections </w:t>
      </w:r>
      <w:r>
        <w:t>are next week, these</w:t>
      </w:r>
      <w:r w:rsidR="00064462">
        <w:t xml:space="preserve"> are super important. It sets the framework we</w:t>
      </w:r>
      <w:r>
        <w:t>’</w:t>
      </w:r>
      <w:r w:rsidR="00064462">
        <w:t>ll operate under, take part, engage</w:t>
      </w:r>
      <w:r>
        <w:t>,</w:t>
      </w:r>
      <w:r w:rsidR="00064462">
        <w:t xml:space="preserve"> and pass on the legacy. </w:t>
      </w:r>
    </w:p>
    <w:p w14:paraId="7200CDAE" w14:textId="40E4075B" w:rsidR="00064462" w:rsidRDefault="00550B04" w:rsidP="00064462">
      <w:r>
        <w:t>Delaney Benoit</w:t>
      </w:r>
      <w:r w:rsidR="00064462">
        <w:t>:</w:t>
      </w:r>
      <w:r>
        <w:t xml:space="preserve"> </w:t>
      </w:r>
      <w:r w:rsidR="00064462">
        <w:t>I</w:t>
      </w:r>
      <w:r>
        <w:t>n the same vein, please</w:t>
      </w:r>
      <w:r w:rsidR="00064462">
        <w:t xml:space="preserve"> vote in the </w:t>
      </w:r>
      <w:r>
        <w:t xml:space="preserve">engineering </w:t>
      </w:r>
      <w:r w:rsidR="00064462">
        <w:t>elections, pl</w:t>
      </w:r>
      <w:r>
        <w:t>ea</w:t>
      </w:r>
      <w:r w:rsidR="00064462">
        <w:t>s</w:t>
      </w:r>
      <w:r>
        <w:t>e</w:t>
      </w:r>
      <w:r w:rsidR="00064462">
        <w:t xml:space="preserve"> vote in the rector elections as well. You may not see it directly</w:t>
      </w:r>
      <w:r>
        <w:t>,</w:t>
      </w:r>
      <w:r w:rsidR="00064462">
        <w:t xml:space="preserve"> but how the rector approaches their term can directly </w:t>
      </w:r>
      <w:r>
        <w:t>affect us</w:t>
      </w:r>
      <w:r w:rsidR="00064462">
        <w:t>.</w:t>
      </w:r>
      <w:r>
        <w:t xml:space="preserve"> </w:t>
      </w:r>
      <w:r w:rsidR="00064462">
        <w:t xml:space="preserve">Any </w:t>
      </w:r>
      <w:r>
        <w:t>interest</w:t>
      </w:r>
      <w:r w:rsidR="00064462">
        <w:t xml:space="preserve"> in directorship and manager jobs</w:t>
      </w:r>
      <w:r>
        <w:t>, plea</w:t>
      </w:r>
      <w:r w:rsidR="00064462">
        <w:t>s</w:t>
      </w:r>
      <w:r>
        <w:t>e</w:t>
      </w:r>
      <w:r w:rsidR="00064462">
        <w:t xml:space="preserve"> feel free to ask. </w:t>
      </w:r>
    </w:p>
    <w:p w14:paraId="1780795E" w14:textId="74CB583E" w:rsidR="00064462" w:rsidRDefault="003E5626" w:rsidP="00064462">
      <w:r>
        <w:t>Melissa Young:</w:t>
      </w:r>
      <w:r w:rsidR="00550B04">
        <w:t xml:space="preserve"> OEC </w:t>
      </w:r>
      <w:r w:rsidR="00064462">
        <w:t>happened, and we p</w:t>
      </w:r>
      <w:r w:rsidR="00550B04">
        <w:t>lac</w:t>
      </w:r>
      <w:r w:rsidR="00064462">
        <w:t>ed for t</w:t>
      </w:r>
      <w:r w:rsidR="00550B04">
        <w:t>hat. That was great and our Director of IT</w:t>
      </w:r>
      <w:r w:rsidR="00064462">
        <w:t xml:space="preserve"> got second and will be going to CEC. </w:t>
      </w:r>
      <w:r w:rsidR="00550B04">
        <w:t>Congratulations to them. Compete next year!</w:t>
      </w:r>
    </w:p>
    <w:p w14:paraId="7364BE84" w14:textId="5E31CD08" w:rsidR="005C1DD1" w:rsidRPr="00A5213C" w:rsidRDefault="00295255" w:rsidP="00B915AC">
      <w:pPr>
        <w:pStyle w:val="Heading5"/>
        <w:spacing w:line="276" w:lineRule="auto"/>
        <w:jc w:val="both"/>
      </w:pPr>
      <w:r w:rsidRPr="00A5213C">
        <w:t>Motion to Close:</w:t>
      </w:r>
    </w:p>
    <w:p w14:paraId="7AEDB547" w14:textId="7CCF2105" w:rsidR="00295255" w:rsidRDefault="00D25881" w:rsidP="00DC20B8">
      <w:pPr>
        <w:spacing w:after="0" w:line="276" w:lineRule="auto"/>
        <w:jc w:val="both"/>
      </w:pPr>
      <w:r>
        <w:t>Moved by</w:t>
      </w:r>
      <w:r w:rsidR="006E6123">
        <w:t xml:space="preserve"> </w:t>
      </w:r>
      <w:r w:rsidR="00550B04">
        <w:t>Andrew Vasila</w:t>
      </w:r>
    </w:p>
    <w:p w14:paraId="000EF739" w14:textId="77777777" w:rsidR="00550B04" w:rsidRPr="00A5213C" w:rsidRDefault="00550B04" w:rsidP="00DC20B8">
      <w:pPr>
        <w:spacing w:after="0" w:line="276" w:lineRule="auto"/>
        <w:jc w:val="both"/>
      </w:pPr>
    </w:p>
    <w:p w14:paraId="0C505138" w14:textId="7AA16BAA" w:rsidR="00437EED" w:rsidRPr="00A5213C" w:rsidRDefault="00D25881" w:rsidP="00DC20B8">
      <w:pPr>
        <w:spacing w:after="0" w:line="276" w:lineRule="auto"/>
        <w:jc w:val="both"/>
      </w:pPr>
      <w:r>
        <w:t>Seconded by</w:t>
      </w:r>
      <w:r w:rsidR="004433EE">
        <w:t xml:space="preserve"> </w:t>
      </w:r>
      <w:r w:rsidR="00550B04">
        <w:t>K</w:t>
      </w:r>
      <w:bookmarkStart w:id="4" w:name="_GoBack"/>
      <w:bookmarkEnd w:id="4"/>
      <w:r w:rsidR="00C731D8">
        <w:t>aija</w:t>
      </w:r>
      <w:r w:rsidR="00550B04">
        <w:t xml:space="preserve"> Edwards</w:t>
      </w:r>
    </w:p>
    <w:p w14:paraId="00487E88" w14:textId="77777777" w:rsidR="00BE7763" w:rsidRPr="00A5213C" w:rsidRDefault="00BE7763" w:rsidP="00B915AC">
      <w:pPr>
        <w:spacing w:after="0" w:line="276" w:lineRule="auto"/>
        <w:jc w:val="both"/>
      </w:pPr>
    </w:p>
    <w:p w14:paraId="65D8AEEB" w14:textId="7DE617E9" w:rsidR="00D56238" w:rsidRPr="00A5213C" w:rsidRDefault="008A20E2" w:rsidP="00D25881">
      <w:pPr>
        <w:spacing w:after="0" w:line="276" w:lineRule="auto"/>
        <w:jc w:val="both"/>
        <w:rPr>
          <w:rFonts w:cs="Times New Roman"/>
          <w:b/>
        </w:rPr>
      </w:pPr>
      <w:r w:rsidRPr="00A5213C">
        <w:rPr>
          <w:rFonts w:cs="Times New Roman"/>
          <w:b/>
        </w:rPr>
        <w:t xml:space="preserve">Motion </w:t>
      </w:r>
      <w:bookmarkEnd w:id="2"/>
      <w:r w:rsidRPr="00A5213C">
        <w:rPr>
          <w:rFonts w:cs="Times New Roman"/>
          <w:b/>
        </w:rPr>
        <w:t>Passes</w:t>
      </w:r>
      <w:bookmarkEnd w:id="3"/>
      <w:r w:rsidR="00D25881">
        <w:rPr>
          <w:rFonts w:cs="Times New Roman"/>
          <w:b/>
        </w:rPr>
        <w:t xml:space="preserve">, </w:t>
      </w:r>
      <w:r w:rsidR="00064462">
        <w:rPr>
          <w:rFonts w:cs="Times New Roman"/>
          <w:b/>
        </w:rPr>
        <w:t>10:</w:t>
      </w:r>
      <w:r w:rsidR="00C731D8">
        <w:rPr>
          <w:rFonts w:cs="Times New Roman"/>
          <w:b/>
        </w:rPr>
        <w:t>35</w:t>
      </w:r>
      <w:r w:rsidR="004433EE">
        <w:rPr>
          <w:rFonts w:cs="Times New Roman"/>
          <w:b/>
        </w:rPr>
        <w:t xml:space="preserve"> pm</w:t>
      </w:r>
    </w:p>
    <w:sectPr w:rsidR="00D56238" w:rsidRPr="00A5213C" w:rsidSect="00BD365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5BC76" w14:textId="77777777" w:rsidR="00107292" w:rsidRDefault="00107292" w:rsidP="00A926C5">
      <w:pPr>
        <w:spacing w:after="0" w:line="240" w:lineRule="auto"/>
      </w:pPr>
      <w:r>
        <w:separator/>
      </w:r>
    </w:p>
  </w:endnote>
  <w:endnote w:type="continuationSeparator" w:id="0">
    <w:p w14:paraId="3CE18FCF" w14:textId="77777777" w:rsidR="00107292" w:rsidRDefault="00107292" w:rsidP="00A92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879FE3" w14:textId="77777777" w:rsidR="0091781D" w:rsidRDefault="0091781D" w:rsidP="00BD365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0D9DDB" w14:textId="77777777" w:rsidR="0091781D" w:rsidRDefault="0091781D" w:rsidP="00BD3658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DF8E5" w14:textId="5EB14C4D" w:rsidR="0091781D" w:rsidRDefault="0091781D" w:rsidP="003C3A0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50B04">
      <w:rPr>
        <w:rStyle w:val="PageNumber"/>
        <w:noProof/>
      </w:rPr>
      <w:t>29</w:t>
    </w:r>
    <w:r>
      <w:rPr>
        <w:rStyle w:val="PageNumber"/>
      </w:rPr>
      <w:fldChar w:fldCharType="end"/>
    </w:r>
  </w:p>
  <w:p w14:paraId="7B09E8CB" w14:textId="4EBBC676" w:rsidR="0091781D" w:rsidRDefault="0091781D" w:rsidP="00BD3658">
    <w:pPr>
      <w:pStyle w:val="Footer"/>
      <w:ind w:right="360"/>
    </w:pPr>
    <w:r w:rsidRPr="00BD3658">
      <w:rPr>
        <w:i/>
      </w:rPr>
      <w:t>Engineering Society of Queen’s University</w:t>
    </w:r>
    <w:r>
      <w:t xml:space="preserve"> | Council Meeting Minutes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6015D0" w14:textId="77777777" w:rsidR="00107292" w:rsidRDefault="00107292" w:rsidP="00A926C5">
      <w:pPr>
        <w:spacing w:after="0" w:line="240" w:lineRule="auto"/>
      </w:pPr>
      <w:r>
        <w:separator/>
      </w:r>
    </w:p>
  </w:footnote>
  <w:footnote w:type="continuationSeparator" w:id="0">
    <w:p w14:paraId="3FBBB244" w14:textId="77777777" w:rsidR="00107292" w:rsidRDefault="00107292" w:rsidP="00A92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ADE690" w14:textId="476386C8" w:rsidR="0091781D" w:rsidRDefault="0091781D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5036745B" wp14:editId="72D2C81C">
          <wp:simplePos x="0" y="0"/>
          <wp:positionH relativeFrom="margin">
            <wp:posOffset>-1320165</wp:posOffset>
          </wp:positionH>
          <wp:positionV relativeFrom="margin">
            <wp:posOffset>-796290</wp:posOffset>
          </wp:positionV>
          <wp:extent cx="9065260" cy="574040"/>
          <wp:effectExtent l="0" t="0" r="2540" b="10160"/>
          <wp:wrapSquare wrapText="bothSides"/>
          <wp:docPr id="8" name="Picture 8" descr="../Desktop/Screen%20Shot%202016-03-02%20at%2017.34.0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esktop/Screen%20Shot%202016-03-02%20at%2017.34.05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7" t="86818" r="1070"/>
                  <a:stretch/>
                </pic:blipFill>
                <pic:spPr bwMode="auto">
                  <a:xfrm rot="10800000">
                    <a:off x="0" y="0"/>
                    <a:ext cx="9065260" cy="574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F4055E"/>
    <w:multiLevelType w:val="hybridMultilevel"/>
    <w:tmpl w:val="81E49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92C41"/>
    <w:multiLevelType w:val="hybridMultilevel"/>
    <w:tmpl w:val="28AA4C4C"/>
    <w:lvl w:ilvl="0" w:tplc="BF825F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67437E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937899"/>
    <w:multiLevelType w:val="hybridMultilevel"/>
    <w:tmpl w:val="9B20BFCA"/>
    <w:lvl w:ilvl="0" w:tplc="FBCA1B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AB407F"/>
    <w:multiLevelType w:val="hybridMultilevel"/>
    <w:tmpl w:val="67D84E1C"/>
    <w:lvl w:ilvl="0" w:tplc="B712A2A6">
      <w:start w:val="1"/>
      <w:numFmt w:val="lowerRoman"/>
      <w:lvlText w:val="%1."/>
      <w:lvlJc w:val="left"/>
      <w:pPr>
        <w:ind w:left="14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5">
    <w:nsid w:val="2EC33071"/>
    <w:multiLevelType w:val="hybridMultilevel"/>
    <w:tmpl w:val="7FBA65AA"/>
    <w:lvl w:ilvl="0" w:tplc="58B6D69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68680A"/>
    <w:multiLevelType w:val="hybridMultilevel"/>
    <w:tmpl w:val="4DA2A26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061315"/>
    <w:multiLevelType w:val="hybridMultilevel"/>
    <w:tmpl w:val="4C4C7ED8"/>
    <w:lvl w:ilvl="0" w:tplc="3DF8C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8C7E0D"/>
    <w:multiLevelType w:val="hybridMultilevel"/>
    <w:tmpl w:val="694E3F74"/>
    <w:lvl w:ilvl="0" w:tplc="E33627A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BA381E"/>
    <w:multiLevelType w:val="hybridMultilevel"/>
    <w:tmpl w:val="54F6D56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7485B29"/>
    <w:multiLevelType w:val="hybridMultilevel"/>
    <w:tmpl w:val="E6EA4C10"/>
    <w:lvl w:ilvl="0" w:tplc="E7FEBDDC">
      <w:start w:val="11"/>
      <w:numFmt w:val="bullet"/>
      <w:lvlText w:val="-"/>
      <w:lvlJc w:val="left"/>
      <w:pPr>
        <w:ind w:left="180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9758F3"/>
    <w:multiLevelType w:val="hybridMultilevel"/>
    <w:tmpl w:val="A4C46914"/>
    <w:lvl w:ilvl="0" w:tplc="2EFA94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D7549DA"/>
    <w:multiLevelType w:val="hybridMultilevel"/>
    <w:tmpl w:val="955C7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367E3D"/>
    <w:multiLevelType w:val="hybridMultilevel"/>
    <w:tmpl w:val="794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CF610C"/>
    <w:multiLevelType w:val="hybridMultilevel"/>
    <w:tmpl w:val="8B06ED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4"/>
  </w:num>
  <w:num w:numId="5">
    <w:abstractNumId w:val="3"/>
  </w:num>
  <w:num w:numId="6">
    <w:abstractNumId w:val="11"/>
  </w:num>
  <w:num w:numId="7">
    <w:abstractNumId w:val="7"/>
  </w:num>
  <w:num w:numId="8">
    <w:abstractNumId w:val="1"/>
  </w:num>
  <w:num w:numId="9">
    <w:abstractNumId w:val="5"/>
  </w:num>
  <w:num w:numId="10">
    <w:abstractNumId w:val="13"/>
  </w:num>
  <w:num w:numId="11">
    <w:abstractNumId w:val="2"/>
  </w:num>
  <w:num w:numId="12">
    <w:abstractNumId w:val="8"/>
  </w:num>
  <w:num w:numId="13">
    <w:abstractNumId w:val="14"/>
  </w:num>
  <w:num w:numId="14">
    <w:abstractNumId w:val="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NDCzNDKxMDEytzRV0lEKTi0uzszPAykwrgUAvSSWyywAAAA="/>
  </w:docVars>
  <w:rsids>
    <w:rsidRoot w:val="0085290D"/>
    <w:rsid w:val="00000067"/>
    <w:rsid w:val="0000104D"/>
    <w:rsid w:val="0000107A"/>
    <w:rsid w:val="000012AF"/>
    <w:rsid w:val="000014F8"/>
    <w:rsid w:val="0000172F"/>
    <w:rsid w:val="00001AD6"/>
    <w:rsid w:val="00002235"/>
    <w:rsid w:val="0000233E"/>
    <w:rsid w:val="0000248E"/>
    <w:rsid w:val="000026A4"/>
    <w:rsid w:val="00002F29"/>
    <w:rsid w:val="00002FD8"/>
    <w:rsid w:val="000032C8"/>
    <w:rsid w:val="000032EE"/>
    <w:rsid w:val="0000342B"/>
    <w:rsid w:val="00003675"/>
    <w:rsid w:val="000036A7"/>
    <w:rsid w:val="000036DB"/>
    <w:rsid w:val="0000371A"/>
    <w:rsid w:val="000037E2"/>
    <w:rsid w:val="0000431A"/>
    <w:rsid w:val="000044F3"/>
    <w:rsid w:val="00004555"/>
    <w:rsid w:val="00004C57"/>
    <w:rsid w:val="00005400"/>
    <w:rsid w:val="000055AB"/>
    <w:rsid w:val="00005989"/>
    <w:rsid w:val="00005992"/>
    <w:rsid w:val="00005B17"/>
    <w:rsid w:val="00005D30"/>
    <w:rsid w:val="00005FA7"/>
    <w:rsid w:val="000061DE"/>
    <w:rsid w:val="00006222"/>
    <w:rsid w:val="00006DB1"/>
    <w:rsid w:val="00006E29"/>
    <w:rsid w:val="00006FB7"/>
    <w:rsid w:val="00007139"/>
    <w:rsid w:val="00007342"/>
    <w:rsid w:val="00007424"/>
    <w:rsid w:val="00007484"/>
    <w:rsid w:val="000079C5"/>
    <w:rsid w:val="00007FC9"/>
    <w:rsid w:val="0001004E"/>
    <w:rsid w:val="00010122"/>
    <w:rsid w:val="00010382"/>
    <w:rsid w:val="000106F2"/>
    <w:rsid w:val="00010756"/>
    <w:rsid w:val="00011723"/>
    <w:rsid w:val="000118D8"/>
    <w:rsid w:val="00011AFE"/>
    <w:rsid w:val="000120BB"/>
    <w:rsid w:val="0001254A"/>
    <w:rsid w:val="00012BC6"/>
    <w:rsid w:val="00013067"/>
    <w:rsid w:val="00013212"/>
    <w:rsid w:val="00013503"/>
    <w:rsid w:val="00013896"/>
    <w:rsid w:val="00013A42"/>
    <w:rsid w:val="00013B63"/>
    <w:rsid w:val="000148F6"/>
    <w:rsid w:val="00014BF2"/>
    <w:rsid w:val="00015263"/>
    <w:rsid w:val="0001526E"/>
    <w:rsid w:val="00015970"/>
    <w:rsid w:val="000159EB"/>
    <w:rsid w:val="000160C6"/>
    <w:rsid w:val="00016395"/>
    <w:rsid w:val="0001659D"/>
    <w:rsid w:val="000167C3"/>
    <w:rsid w:val="00016957"/>
    <w:rsid w:val="00016E11"/>
    <w:rsid w:val="000178D7"/>
    <w:rsid w:val="00021C27"/>
    <w:rsid w:val="00021D33"/>
    <w:rsid w:val="00023003"/>
    <w:rsid w:val="0002387A"/>
    <w:rsid w:val="00023BDC"/>
    <w:rsid w:val="00023E4D"/>
    <w:rsid w:val="000246AD"/>
    <w:rsid w:val="0002476C"/>
    <w:rsid w:val="0002492E"/>
    <w:rsid w:val="00024B6F"/>
    <w:rsid w:val="00024BF9"/>
    <w:rsid w:val="000253AE"/>
    <w:rsid w:val="00025442"/>
    <w:rsid w:val="000254C7"/>
    <w:rsid w:val="0002571B"/>
    <w:rsid w:val="00025A5C"/>
    <w:rsid w:val="00025DF4"/>
    <w:rsid w:val="00025EB1"/>
    <w:rsid w:val="00026742"/>
    <w:rsid w:val="00027C43"/>
    <w:rsid w:val="00030153"/>
    <w:rsid w:val="00030F5E"/>
    <w:rsid w:val="00031587"/>
    <w:rsid w:val="00031A5F"/>
    <w:rsid w:val="00031B67"/>
    <w:rsid w:val="00031BA4"/>
    <w:rsid w:val="00031F45"/>
    <w:rsid w:val="00031F84"/>
    <w:rsid w:val="000322A7"/>
    <w:rsid w:val="0003248A"/>
    <w:rsid w:val="00032877"/>
    <w:rsid w:val="00032973"/>
    <w:rsid w:val="00032D4F"/>
    <w:rsid w:val="00032FA6"/>
    <w:rsid w:val="00033CD1"/>
    <w:rsid w:val="00033F41"/>
    <w:rsid w:val="00035440"/>
    <w:rsid w:val="00035A5D"/>
    <w:rsid w:val="00035A5F"/>
    <w:rsid w:val="00035B2C"/>
    <w:rsid w:val="00035B3B"/>
    <w:rsid w:val="00036222"/>
    <w:rsid w:val="0003648D"/>
    <w:rsid w:val="000364CA"/>
    <w:rsid w:val="00036B5E"/>
    <w:rsid w:val="00036FBA"/>
    <w:rsid w:val="00037190"/>
    <w:rsid w:val="000373D2"/>
    <w:rsid w:val="00037A25"/>
    <w:rsid w:val="00037AB8"/>
    <w:rsid w:val="00037C39"/>
    <w:rsid w:val="0004053F"/>
    <w:rsid w:val="00041772"/>
    <w:rsid w:val="0004191D"/>
    <w:rsid w:val="00041A43"/>
    <w:rsid w:val="00041A7B"/>
    <w:rsid w:val="00041C13"/>
    <w:rsid w:val="00041F09"/>
    <w:rsid w:val="000421C7"/>
    <w:rsid w:val="0004220E"/>
    <w:rsid w:val="00042276"/>
    <w:rsid w:val="000423C2"/>
    <w:rsid w:val="000423C7"/>
    <w:rsid w:val="00042495"/>
    <w:rsid w:val="00042D95"/>
    <w:rsid w:val="00042E48"/>
    <w:rsid w:val="00043267"/>
    <w:rsid w:val="00043454"/>
    <w:rsid w:val="00043C44"/>
    <w:rsid w:val="00043EB5"/>
    <w:rsid w:val="00044AA8"/>
    <w:rsid w:val="000452A1"/>
    <w:rsid w:val="0004618C"/>
    <w:rsid w:val="000463C7"/>
    <w:rsid w:val="0004648C"/>
    <w:rsid w:val="000466CC"/>
    <w:rsid w:val="00046D2E"/>
    <w:rsid w:val="00047267"/>
    <w:rsid w:val="000477D5"/>
    <w:rsid w:val="0004789F"/>
    <w:rsid w:val="00047F10"/>
    <w:rsid w:val="00050835"/>
    <w:rsid w:val="00050DD8"/>
    <w:rsid w:val="00050E05"/>
    <w:rsid w:val="0005160B"/>
    <w:rsid w:val="0005191B"/>
    <w:rsid w:val="00052B16"/>
    <w:rsid w:val="00052B8B"/>
    <w:rsid w:val="00053102"/>
    <w:rsid w:val="00053A0A"/>
    <w:rsid w:val="00053C23"/>
    <w:rsid w:val="00053F4A"/>
    <w:rsid w:val="000542DF"/>
    <w:rsid w:val="000547DB"/>
    <w:rsid w:val="0005495D"/>
    <w:rsid w:val="00054DC2"/>
    <w:rsid w:val="000550C7"/>
    <w:rsid w:val="00055FE9"/>
    <w:rsid w:val="00056F9F"/>
    <w:rsid w:val="00056FF1"/>
    <w:rsid w:val="00057697"/>
    <w:rsid w:val="00057A4C"/>
    <w:rsid w:val="00057E53"/>
    <w:rsid w:val="00057F65"/>
    <w:rsid w:val="000605A2"/>
    <w:rsid w:val="00061BD2"/>
    <w:rsid w:val="00061C27"/>
    <w:rsid w:val="00061CD1"/>
    <w:rsid w:val="00062049"/>
    <w:rsid w:val="000622BA"/>
    <w:rsid w:val="0006254A"/>
    <w:rsid w:val="00062633"/>
    <w:rsid w:val="00062B6F"/>
    <w:rsid w:val="000631D4"/>
    <w:rsid w:val="00063762"/>
    <w:rsid w:val="00063764"/>
    <w:rsid w:val="00063A4F"/>
    <w:rsid w:val="00063B32"/>
    <w:rsid w:val="00063C08"/>
    <w:rsid w:val="00063CBD"/>
    <w:rsid w:val="00063F49"/>
    <w:rsid w:val="00063FF5"/>
    <w:rsid w:val="000640E2"/>
    <w:rsid w:val="0006410F"/>
    <w:rsid w:val="000642F5"/>
    <w:rsid w:val="00064462"/>
    <w:rsid w:val="00064721"/>
    <w:rsid w:val="00064918"/>
    <w:rsid w:val="00066216"/>
    <w:rsid w:val="000668B5"/>
    <w:rsid w:val="00066C61"/>
    <w:rsid w:val="00066DDD"/>
    <w:rsid w:val="000670C8"/>
    <w:rsid w:val="0006764B"/>
    <w:rsid w:val="000676BB"/>
    <w:rsid w:val="00067BFD"/>
    <w:rsid w:val="00067EFD"/>
    <w:rsid w:val="00070B2A"/>
    <w:rsid w:val="00071166"/>
    <w:rsid w:val="00071450"/>
    <w:rsid w:val="00072762"/>
    <w:rsid w:val="00073C6E"/>
    <w:rsid w:val="00073F82"/>
    <w:rsid w:val="000742F8"/>
    <w:rsid w:val="000743FC"/>
    <w:rsid w:val="00074671"/>
    <w:rsid w:val="00074903"/>
    <w:rsid w:val="00074938"/>
    <w:rsid w:val="00074B5F"/>
    <w:rsid w:val="00075391"/>
    <w:rsid w:val="00075447"/>
    <w:rsid w:val="000755F8"/>
    <w:rsid w:val="00075882"/>
    <w:rsid w:val="0007598B"/>
    <w:rsid w:val="00075CC5"/>
    <w:rsid w:val="00075D82"/>
    <w:rsid w:val="0007657B"/>
    <w:rsid w:val="00076CC3"/>
    <w:rsid w:val="00077348"/>
    <w:rsid w:val="000775B8"/>
    <w:rsid w:val="00077B46"/>
    <w:rsid w:val="00077C4C"/>
    <w:rsid w:val="000804C9"/>
    <w:rsid w:val="00080ABD"/>
    <w:rsid w:val="000810FD"/>
    <w:rsid w:val="00081446"/>
    <w:rsid w:val="0008218F"/>
    <w:rsid w:val="000822FB"/>
    <w:rsid w:val="000831DF"/>
    <w:rsid w:val="00083500"/>
    <w:rsid w:val="00083C77"/>
    <w:rsid w:val="00083F9D"/>
    <w:rsid w:val="00084097"/>
    <w:rsid w:val="0008446D"/>
    <w:rsid w:val="00084B62"/>
    <w:rsid w:val="00084C59"/>
    <w:rsid w:val="00084D0E"/>
    <w:rsid w:val="00084F03"/>
    <w:rsid w:val="00084F25"/>
    <w:rsid w:val="000854D1"/>
    <w:rsid w:val="00085A0E"/>
    <w:rsid w:val="00085D5A"/>
    <w:rsid w:val="0008603D"/>
    <w:rsid w:val="000860D9"/>
    <w:rsid w:val="0008685D"/>
    <w:rsid w:val="00086A00"/>
    <w:rsid w:val="00086EE3"/>
    <w:rsid w:val="00086F12"/>
    <w:rsid w:val="00087378"/>
    <w:rsid w:val="00087F1E"/>
    <w:rsid w:val="0009048B"/>
    <w:rsid w:val="000906D5"/>
    <w:rsid w:val="0009094A"/>
    <w:rsid w:val="00090D23"/>
    <w:rsid w:val="00090E90"/>
    <w:rsid w:val="00090EC3"/>
    <w:rsid w:val="00091050"/>
    <w:rsid w:val="00091420"/>
    <w:rsid w:val="0009154E"/>
    <w:rsid w:val="00091623"/>
    <w:rsid w:val="00091EAB"/>
    <w:rsid w:val="00092142"/>
    <w:rsid w:val="0009224C"/>
    <w:rsid w:val="00092A48"/>
    <w:rsid w:val="00092C54"/>
    <w:rsid w:val="00093180"/>
    <w:rsid w:val="0009394F"/>
    <w:rsid w:val="00093C96"/>
    <w:rsid w:val="00095038"/>
    <w:rsid w:val="00095250"/>
    <w:rsid w:val="00095849"/>
    <w:rsid w:val="00096663"/>
    <w:rsid w:val="0009686F"/>
    <w:rsid w:val="00096AF2"/>
    <w:rsid w:val="00096D25"/>
    <w:rsid w:val="00097005"/>
    <w:rsid w:val="000975FA"/>
    <w:rsid w:val="00097714"/>
    <w:rsid w:val="00097A63"/>
    <w:rsid w:val="00097B14"/>
    <w:rsid w:val="000A01C4"/>
    <w:rsid w:val="000A0222"/>
    <w:rsid w:val="000A05D5"/>
    <w:rsid w:val="000A0756"/>
    <w:rsid w:val="000A07AA"/>
    <w:rsid w:val="000A0BAB"/>
    <w:rsid w:val="000A14C7"/>
    <w:rsid w:val="000A1B71"/>
    <w:rsid w:val="000A219C"/>
    <w:rsid w:val="000A2924"/>
    <w:rsid w:val="000A2D44"/>
    <w:rsid w:val="000A355A"/>
    <w:rsid w:val="000A3B86"/>
    <w:rsid w:val="000A439D"/>
    <w:rsid w:val="000A43ED"/>
    <w:rsid w:val="000A4C00"/>
    <w:rsid w:val="000A556F"/>
    <w:rsid w:val="000A5A91"/>
    <w:rsid w:val="000A5D1F"/>
    <w:rsid w:val="000A6035"/>
    <w:rsid w:val="000A62E1"/>
    <w:rsid w:val="000A6B6B"/>
    <w:rsid w:val="000A6F3B"/>
    <w:rsid w:val="000A718F"/>
    <w:rsid w:val="000A76C7"/>
    <w:rsid w:val="000B02D2"/>
    <w:rsid w:val="000B088A"/>
    <w:rsid w:val="000B1227"/>
    <w:rsid w:val="000B1407"/>
    <w:rsid w:val="000B1C2F"/>
    <w:rsid w:val="000B1C5D"/>
    <w:rsid w:val="000B2B8E"/>
    <w:rsid w:val="000B3910"/>
    <w:rsid w:val="000B3A18"/>
    <w:rsid w:val="000B423D"/>
    <w:rsid w:val="000B4491"/>
    <w:rsid w:val="000B4D48"/>
    <w:rsid w:val="000B53E9"/>
    <w:rsid w:val="000B5E8C"/>
    <w:rsid w:val="000B6371"/>
    <w:rsid w:val="000B64B9"/>
    <w:rsid w:val="000B6672"/>
    <w:rsid w:val="000B7C0C"/>
    <w:rsid w:val="000C085C"/>
    <w:rsid w:val="000C0961"/>
    <w:rsid w:val="000C09E2"/>
    <w:rsid w:val="000C0A9A"/>
    <w:rsid w:val="000C1567"/>
    <w:rsid w:val="000C161B"/>
    <w:rsid w:val="000C2570"/>
    <w:rsid w:val="000C2D97"/>
    <w:rsid w:val="000C3228"/>
    <w:rsid w:val="000C39B2"/>
    <w:rsid w:val="000C3A5E"/>
    <w:rsid w:val="000C3EDE"/>
    <w:rsid w:val="000C3EFC"/>
    <w:rsid w:val="000C3FB2"/>
    <w:rsid w:val="000C4191"/>
    <w:rsid w:val="000C43DF"/>
    <w:rsid w:val="000C4987"/>
    <w:rsid w:val="000C4F4A"/>
    <w:rsid w:val="000C5839"/>
    <w:rsid w:val="000C5FFA"/>
    <w:rsid w:val="000C61EE"/>
    <w:rsid w:val="000C62AA"/>
    <w:rsid w:val="000C6553"/>
    <w:rsid w:val="000C6602"/>
    <w:rsid w:val="000C6687"/>
    <w:rsid w:val="000C74DA"/>
    <w:rsid w:val="000C79CC"/>
    <w:rsid w:val="000C7A0C"/>
    <w:rsid w:val="000D0261"/>
    <w:rsid w:val="000D0428"/>
    <w:rsid w:val="000D0D47"/>
    <w:rsid w:val="000D0DE6"/>
    <w:rsid w:val="000D0E08"/>
    <w:rsid w:val="000D0F14"/>
    <w:rsid w:val="000D15A4"/>
    <w:rsid w:val="000D199A"/>
    <w:rsid w:val="000D19F9"/>
    <w:rsid w:val="000D1C57"/>
    <w:rsid w:val="000D1FD9"/>
    <w:rsid w:val="000D23A9"/>
    <w:rsid w:val="000D2673"/>
    <w:rsid w:val="000D3249"/>
    <w:rsid w:val="000D3395"/>
    <w:rsid w:val="000D3909"/>
    <w:rsid w:val="000D3963"/>
    <w:rsid w:val="000D3C26"/>
    <w:rsid w:val="000D4105"/>
    <w:rsid w:val="000D4531"/>
    <w:rsid w:val="000D4B11"/>
    <w:rsid w:val="000D4B97"/>
    <w:rsid w:val="000D4E2E"/>
    <w:rsid w:val="000D5213"/>
    <w:rsid w:val="000D522F"/>
    <w:rsid w:val="000D52A6"/>
    <w:rsid w:val="000D58F7"/>
    <w:rsid w:val="000D60C3"/>
    <w:rsid w:val="000D617A"/>
    <w:rsid w:val="000D62BA"/>
    <w:rsid w:val="000D62D0"/>
    <w:rsid w:val="000D6702"/>
    <w:rsid w:val="000D679B"/>
    <w:rsid w:val="000D6827"/>
    <w:rsid w:val="000D74D4"/>
    <w:rsid w:val="000D7551"/>
    <w:rsid w:val="000D777D"/>
    <w:rsid w:val="000D7B5E"/>
    <w:rsid w:val="000D7C8B"/>
    <w:rsid w:val="000D7FA5"/>
    <w:rsid w:val="000E023E"/>
    <w:rsid w:val="000E0797"/>
    <w:rsid w:val="000E0818"/>
    <w:rsid w:val="000E0B10"/>
    <w:rsid w:val="000E0B81"/>
    <w:rsid w:val="000E0DD5"/>
    <w:rsid w:val="000E11D8"/>
    <w:rsid w:val="000E131C"/>
    <w:rsid w:val="000E136A"/>
    <w:rsid w:val="000E1382"/>
    <w:rsid w:val="000E1AA2"/>
    <w:rsid w:val="000E1B52"/>
    <w:rsid w:val="000E20EC"/>
    <w:rsid w:val="000E249D"/>
    <w:rsid w:val="000E3B9B"/>
    <w:rsid w:val="000E43AE"/>
    <w:rsid w:val="000E43C8"/>
    <w:rsid w:val="000E43E6"/>
    <w:rsid w:val="000E49AA"/>
    <w:rsid w:val="000E4E89"/>
    <w:rsid w:val="000E4EF0"/>
    <w:rsid w:val="000E53CA"/>
    <w:rsid w:val="000E593F"/>
    <w:rsid w:val="000E5CE7"/>
    <w:rsid w:val="000E5F4B"/>
    <w:rsid w:val="000E5FAA"/>
    <w:rsid w:val="000E6800"/>
    <w:rsid w:val="000E6BCF"/>
    <w:rsid w:val="000E6CC0"/>
    <w:rsid w:val="000E7014"/>
    <w:rsid w:val="000E717A"/>
    <w:rsid w:val="000E74D8"/>
    <w:rsid w:val="000F0A0C"/>
    <w:rsid w:val="000F0E2E"/>
    <w:rsid w:val="000F12A5"/>
    <w:rsid w:val="000F1963"/>
    <w:rsid w:val="000F1C15"/>
    <w:rsid w:val="000F2081"/>
    <w:rsid w:val="000F218E"/>
    <w:rsid w:val="000F2A28"/>
    <w:rsid w:val="000F2AFA"/>
    <w:rsid w:val="000F3720"/>
    <w:rsid w:val="000F3D6D"/>
    <w:rsid w:val="000F40A3"/>
    <w:rsid w:val="000F42C9"/>
    <w:rsid w:val="000F46BF"/>
    <w:rsid w:val="000F4980"/>
    <w:rsid w:val="000F500F"/>
    <w:rsid w:val="000F5BD1"/>
    <w:rsid w:val="000F5BE3"/>
    <w:rsid w:val="000F5C5E"/>
    <w:rsid w:val="000F60E9"/>
    <w:rsid w:val="000F65F4"/>
    <w:rsid w:val="000F6BA6"/>
    <w:rsid w:val="000F7862"/>
    <w:rsid w:val="000F7F59"/>
    <w:rsid w:val="00100190"/>
    <w:rsid w:val="0010021A"/>
    <w:rsid w:val="00100369"/>
    <w:rsid w:val="001004B0"/>
    <w:rsid w:val="00100A6D"/>
    <w:rsid w:val="00100A81"/>
    <w:rsid w:val="00100BAC"/>
    <w:rsid w:val="00100E59"/>
    <w:rsid w:val="00101050"/>
    <w:rsid w:val="0010168F"/>
    <w:rsid w:val="001017DA"/>
    <w:rsid w:val="00101FC6"/>
    <w:rsid w:val="00102484"/>
    <w:rsid w:val="001026D2"/>
    <w:rsid w:val="00102A47"/>
    <w:rsid w:val="00103672"/>
    <w:rsid w:val="001042BC"/>
    <w:rsid w:val="001046CE"/>
    <w:rsid w:val="00104ABE"/>
    <w:rsid w:val="00104CAF"/>
    <w:rsid w:val="00104E2B"/>
    <w:rsid w:val="00104E58"/>
    <w:rsid w:val="00104E89"/>
    <w:rsid w:val="00105225"/>
    <w:rsid w:val="00105A00"/>
    <w:rsid w:val="00105A36"/>
    <w:rsid w:val="00106411"/>
    <w:rsid w:val="0010673B"/>
    <w:rsid w:val="0010709F"/>
    <w:rsid w:val="001071EC"/>
    <w:rsid w:val="00107292"/>
    <w:rsid w:val="001075A2"/>
    <w:rsid w:val="00107C36"/>
    <w:rsid w:val="001107D7"/>
    <w:rsid w:val="001108F3"/>
    <w:rsid w:val="001109FF"/>
    <w:rsid w:val="00110A4C"/>
    <w:rsid w:val="00110C7B"/>
    <w:rsid w:val="0011166E"/>
    <w:rsid w:val="00111A4D"/>
    <w:rsid w:val="00111AA9"/>
    <w:rsid w:val="0011219D"/>
    <w:rsid w:val="001123A8"/>
    <w:rsid w:val="001125C9"/>
    <w:rsid w:val="00113094"/>
    <w:rsid w:val="001138D9"/>
    <w:rsid w:val="00113AD4"/>
    <w:rsid w:val="00113F36"/>
    <w:rsid w:val="00114C73"/>
    <w:rsid w:val="00115C81"/>
    <w:rsid w:val="00115C8B"/>
    <w:rsid w:val="00116B75"/>
    <w:rsid w:val="00116C02"/>
    <w:rsid w:val="00116CA5"/>
    <w:rsid w:val="00116E6F"/>
    <w:rsid w:val="0011717C"/>
    <w:rsid w:val="001175EF"/>
    <w:rsid w:val="0012031A"/>
    <w:rsid w:val="0012073E"/>
    <w:rsid w:val="001208BF"/>
    <w:rsid w:val="001209D7"/>
    <w:rsid w:val="00120A84"/>
    <w:rsid w:val="00120C0B"/>
    <w:rsid w:val="00120E15"/>
    <w:rsid w:val="00120E8D"/>
    <w:rsid w:val="00120EDB"/>
    <w:rsid w:val="00120FD3"/>
    <w:rsid w:val="00121207"/>
    <w:rsid w:val="00121760"/>
    <w:rsid w:val="00121B06"/>
    <w:rsid w:val="00121C2F"/>
    <w:rsid w:val="001220A3"/>
    <w:rsid w:val="0012218C"/>
    <w:rsid w:val="00122518"/>
    <w:rsid w:val="00122B4A"/>
    <w:rsid w:val="00123237"/>
    <w:rsid w:val="0012337C"/>
    <w:rsid w:val="00123778"/>
    <w:rsid w:val="0012387E"/>
    <w:rsid w:val="00123BA0"/>
    <w:rsid w:val="00123F76"/>
    <w:rsid w:val="001243B8"/>
    <w:rsid w:val="001246E5"/>
    <w:rsid w:val="001248E1"/>
    <w:rsid w:val="00124B50"/>
    <w:rsid w:val="00125795"/>
    <w:rsid w:val="00125C7D"/>
    <w:rsid w:val="0012629E"/>
    <w:rsid w:val="00126314"/>
    <w:rsid w:val="00126444"/>
    <w:rsid w:val="0012662E"/>
    <w:rsid w:val="00126AD9"/>
    <w:rsid w:val="001272D4"/>
    <w:rsid w:val="00127392"/>
    <w:rsid w:val="00127B48"/>
    <w:rsid w:val="001303A4"/>
    <w:rsid w:val="00130CEA"/>
    <w:rsid w:val="00130EA1"/>
    <w:rsid w:val="001316BC"/>
    <w:rsid w:val="00131A82"/>
    <w:rsid w:val="00131FBF"/>
    <w:rsid w:val="00132D78"/>
    <w:rsid w:val="00133027"/>
    <w:rsid w:val="001331C4"/>
    <w:rsid w:val="001333E1"/>
    <w:rsid w:val="00133692"/>
    <w:rsid w:val="0013426B"/>
    <w:rsid w:val="001345A0"/>
    <w:rsid w:val="00134904"/>
    <w:rsid w:val="00134AF6"/>
    <w:rsid w:val="00134BED"/>
    <w:rsid w:val="00134FB2"/>
    <w:rsid w:val="001363F2"/>
    <w:rsid w:val="00136DCD"/>
    <w:rsid w:val="00137BC9"/>
    <w:rsid w:val="00137BE9"/>
    <w:rsid w:val="00140231"/>
    <w:rsid w:val="00140777"/>
    <w:rsid w:val="0014077E"/>
    <w:rsid w:val="00141178"/>
    <w:rsid w:val="00141687"/>
    <w:rsid w:val="001416E1"/>
    <w:rsid w:val="001416F2"/>
    <w:rsid w:val="00142292"/>
    <w:rsid w:val="00142CAD"/>
    <w:rsid w:val="00142DB1"/>
    <w:rsid w:val="00143795"/>
    <w:rsid w:val="0014392A"/>
    <w:rsid w:val="00144016"/>
    <w:rsid w:val="00144086"/>
    <w:rsid w:val="00144980"/>
    <w:rsid w:val="00144C04"/>
    <w:rsid w:val="00144DDB"/>
    <w:rsid w:val="00145617"/>
    <w:rsid w:val="0014564E"/>
    <w:rsid w:val="0014596D"/>
    <w:rsid w:val="00146332"/>
    <w:rsid w:val="00146B17"/>
    <w:rsid w:val="00146BF0"/>
    <w:rsid w:val="00146BFE"/>
    <w:rsid w:val="001475C6"/>
    <w:rsid w:val="001476DD"/>
    <w:rsid w:val="00147997"/>
    <w:rsid w:val="00147A07"/>
    <w:rsid w:val="001509C8"/>
    <w:rsid w:val="00150D40"/>
    <w:rsid w:val="00151443"/>
    <w:rsid w:val="00151663"/>
    <w:rsid w:val="00151665"/>
    <w:rsid w:val="00151891"/>
    <w:rsid w:val="00152069"/>
    <w:rsid w:val="00152655"/>
    <w:rsid w:val="00152830"/>
    <w:rsid w:val="00152946"/>
    <w:rsid w:val="001532E0"/>
    <w:rsid w:val="00153356"/>
    <w:rsid w:val="00153DF1"/>
    <w:rsid w:val="00154085"/>
    <w:rsid w:val="00154238"/>
    <w:rsid w:val="0015425C"/>
    <w:rsid w:val="00154652"/>
    <w:rsid w:val="001546DF"/>
    <w:rsid w:val="001548E1"/>
    <w:rsid w:val="00154906"/>
    <w:rsid w:val="00154B03"/>
    <w:rsid w:val="00155296"/>
    <w:rsid w:val="00155CCC"/>
    <w:rsid w:val="001562F4"/>
    <w:rsid w:val="00156C2F"/>
    <w:rsid w:val="00156C82"/>
    <w:rsid w:val="00156CED"/>
    <w:rsid w:val="0015702B"/>
    <w:rsid w:val="001577C5"/>
    <w:rsid w:val="00157E0D"/>
    <w:rsid w:val="001602FC"/>
    <w:rsid w:val="001607BC"/>
    <w:rsid w:val="00160B24"/>
    <w:rsid w:val="00160FDF"/>
    <w:rsid w:val="0016147C"/>
    <w:rsid w:val="00161932"/>
    <w:rsid w:val="00161B72"/>
    <w:rsid w:val="0016274B"/>
    <w:rsid w:val="00162C59"/>
    <w:rsid w:val="00162D21"/>
    <w:rsid w:val="00163331"/>
    <w:rsid w:val="00163685"/>
    <w:rsid w:val="00164A63"/>
    <w:rsid w:val="00164C60"/>
    <w:rsid w:val="00164C82"/>
    <w:rsid w:val="00164F3B"/>
    <w:rsid w:val="0016585F"/>
    <w:rsid w:val="00165885"/>
    <w:rsid w:val="0016665B"/>
    <w:rsid w:val="001667E7"/>
    <w:rsid w:val="00166D50"/>
    <w:rsid w:val="00166E1F"/>
    <w:rsid w:val="0016746B"/>
    <w:rsid w:val="001676AE"/>
    <w:rsid w:val="00167F4C"/>
    <w:rsid w:val="00170E47"/>
    <w:rsid w:val="00171451"/>
    <w:rsid w:val="00171720"/>
    <w:rsid w:val="00171B76"/>
    <w:rsid w:val="001721DB"/>
    <w:rsid w:val="001723FA"/>
    <w:rsid w:val="00172647"/>
    <w:rsid w:val="00172E34"/>
    <w:rsid w:val="001734C4"/>
    <w:rsid w:val="0017396F"/>
    <w:rsid w:val="0017419B"/>
    <w:rsid w:val="00174509"/>
    <w:rsid w:val="00174560"/>
    <w:rsid w:val="00174CD6"/>
    <w:rsid w:val="00175287"/>
    <w:rsid w:val="0017595B"/>
    <w:rsid w:val="00175AC9"/>
    <w:rsid w:val="00175E92"/>
    <w:rsid w:val="00176067"/>
    <w:rsid w:val="00176286"/>
    <w:rsid w:val="00176931"/>
    <w:rsid w:val="00176E4E"/>
    <w:rsid w:val="00177005"/>
    <w:rsid w:val="00177110"/>
    <w:rsid w:val="0017747D"/>
    <w:rsid w:val="00177898"/>
    <w:rsid w:val="00177FC2"/>
    <w:rsid w:val="00180441"/>
    <w:rsid w:val="001804AF"/>
    <w:rsid w:val="00180A40"/>
    <w:rsid w:val="00181240"/>
    <w:rsid w:val="001813CD"/>
    <w:rsid w:val="001819BF"/>
    <w:rsid w:val="00181EB5"/>
    <w:rsid w:val="00182E69"/>
    <w:rsid w:val="00182FF0"/>
    <w:rsid w:val="001832C2"/>
    <w:rsid w:val="00183B7C"/>
    <w:rsid w:val="00183D15"/>
    <w:rsid w:val="00184CF9"/>
    <w:rsid w:val="0018545E"/>
    <w:rsid w:val="00185C42"/>
    <w:rsid w:val="0018616A"/>
    <w:rsid w:val="00186D48"/>
    <w:rsid w:val="001877EB"/>
    <w:rsid w:val="00187ED5"/>
    <w:rsid w:val="00190064"/>
    <w:rsid w:val="00190BA6"/>
    <w:rsid w:val="00191156"/>
    <w:rsid w:val="001913FD"/>
    <w:rsid w:val="00191410"/>
    <w:rsid w:val="00191E27"/>
    <w:rsid w:val="00191EFD"/>
    <w:rsid w:val="00191FA8"/>
    <w:rsid w:val="001920ED"/>
    <w:rsid w:val="0019214D"/>
    <w:rsid w:val="00192594"/>
    <w:rsid w:val="00192C8F"/>
    <w:rsid w:val="00193240"/>
    <w:rsid w:val="001932FB"/>
    <w:rsid w:val="0019394A"/>
    <w:rsid w:val="00194000"/>
    <w:rsid w:val="001944F4"/>
    <w:rsid w:val="00194944"/>
    <w:rsid w:val="00194AEB"/>
    <w:rsid w:val="00194C32"/>
    <w:rsid w:val="001958B1"/>
    <w:rsid w:val="001958FB"/>
    <w:rsid w:val="00195A98"/>
    <w:rsid w:val="00195E58"/>
    <w:rsid w:val="0019630F"/>
    <w:rsid w:val="001967A5"/>
    <w:rsid w:val="00196C15"/>
    <w:rsid w:val="00196C2E"/>
    <w:rsid w:val="00196EFB"/>
    <w:rsid w:val="001970F3"/>
    <w:rsid w:val="001970F9"/>
    <w:rsid w:val="0019738E"/>
    <w:rsid w:val="001973BD"/>
    <w:rsid w:val="0019746A"/>
    <w:rsid w:val="00197581"/>
    <w:rsid w:val="001975E0"/>
    <w:rsid w:val="001978C2"/>
    <w:rsid w:val="001979C8"/>
    <w:rsid w:val="00197A45"/>
    <w:rsid w:val="00197A82"/>
    <w:rsid w:val="00197E04"/>
    <w:rsid w:val="00197F74"/>
    <w:rsid w:val="001A02AA"/>
    <w:rsid w:val="001A0B77"/>
    <w:rsid w:val="001A0C07"/>
    <w:rsid w:val="001A1271"/>
    <w:rsid w:val="001A14C1"/>
    <w:rsid w:val="001A19DA"/>
    <w:rsid w:val="001A23AA"/>
    <w:rsid w:val="001A2610"/>
    <w:rsid w:val="001A2A50"/>
    <w:rsid w:val="001A2A92"/>
    <w:rsid w:val="001A32A5"/>
    <w:rsid w:val="001A3561"/>
    <w:rsid w:val="001A3572"/>
    <w:rsid w:val="001A3793"/>
    <w:rsid w:val="001A37BE"/>
    <w:rsid w:val="001A406C"/>
    <w:rsid w:val="001A407B"/>
    <w:rsid w:val="001A4203"/>
    <w:rsid w:val="001A422E"/>
    <w:rsid w:val="001A42A5"/>
    <w:rsid w:val="001A49BA"/>
    <w:rsid w:val="001A49E9"/>
    <w:rsid w:val="001A4BDD"/>
    <w:rsid w:val="001A50E8"/>
    <w:rsid w:val="001A5138"/>
    <w:rsid w:val="001A5788"/>
    <w:rsid w:val="001A607B"/>
    <w:rsid w:val="001A632E"/>
    <w:rsid w:val="001A6731"/>
    <w:rsid w:val="001A6A17"/>
    <w:rsid w:val="001A6DB0"/>
    <w:rsid w:val="001A6E62"/>
    <w:rsid w:val="001A6EA4"/>
    <w:rsid w:val="001A6F4E"/>
    <w:rsid w:val="001A790F"/>
    <w:rsid w:val="001A79A1"/>
    <w:rsid w:val="001B06DC"/>
    <w:rsid w:val="001B08F6"/>
    <w:rsid w:val="001B0DC4"/>
    <w:rsid w:val="001B1287"/>
    <w:rsid w:val="001B1292"/>
    <w:rsid w:val="001B1421"/>
    <w:rsid w:val="001B16D3"/>
    <w:rsid w:val="001B19D0"/>
    <w:rsid w:val="001B21E3"/>
    <w:rsid w:val="001B2526"/>
    <w:rsid w:val="001B2BF6"/>
    <w:rsid w:val="001B33AE"/>
    <w:rsid w:val="001B4614"/>
    <w:rsid w:val="001B4991"/>
    <w:rsid w:val="001B4C45"/>
    <w:rsid w:val="001B4CC2"/>
    <w:rsid w:val="001B4F71"/>
    <w:rsid w:val="001B54A5"/>
    <w:rsid w:val="001B57E0"/>
    <w:rsid w:val="001B5EDF"/>
    <w:rsid w:val="001B6683"/>
    <w:rsid w:val="001B6F9D"/>
    <w:rsid w:val="001B71F4"/>
    <w:rsid w:val="001B7231"/>
    <w:rsid w:val="001B744E"/>
    <w:rsid w:val="001B769B"/>
    <w:rsid w:val="001B7C33"/>
    <w:rsid w:val="001B7D20"/>
    <w:rsid w:val="001C0771"/>
    <w:rsid w:val="001C1000"/>
    <w:rsid w:val="001C1144"/>
    <w:rsid w:val="001C1234"/>
    <w:rsid w:val="001C12ED"/>
    <w:rsid w:val="001C12FF"/>
    <w:rsid w:val="001C2047"/>
    <w:rsid w:val="001C2915"/>
    <w:rsid w:val="001C3935"/>
    <w:rsid w:val="001C43A4"/>
    <w:rsid w:val="001C4714"/>
    <w:rsid w:val="001C50A4"/>
    <w:rsid w:val="001C5282"/>
    <w:rsid w:val="001C56C2"/>
    <w:rsid w:val="001C5753"/>
    <w:rsid w:val="001C58E3"/>
    <w:rsid w:val="001C5C93"/>
    <w:rsid w:val="001C5DD5"/>
    <w:rsid w:val="001C632A"/>
    <w:rsid w:val="001C6628"/>
    <w:rsid w:val="001C6BBA"/>
    <w:rsid w:val="001C6D07"/>
    <w:rsid w:val="001C733F"/>
    <w:rsid w:val="001C7385"/>
    <w:rsid w:val="001C758B"/>
    <w:rsid w:val="001C7652"/>
    <w:rsid w:val="001C7A02"/>
    <w:rsid w:val="001C7D14"/>
    <w:rsid w:val="001C7D78"/>
    <w:rsid w:val="001C7EB5"/>
    <w:rsid w:val="001D006B"/>
    <w:rsid w:val="001D0778"/>
    <w:rsid w:val="001D0DA4"/>
    <w:rsid w:val="001D107D"/>
    <w:rsid w:val="001D10CF"/>
    <w:rsid w:val="001D11C9"/>
    <w:rsid w:val="001D1B2C"/>
    <w:rsid w:val="001D1D9E"/>
    <w:rsid w:val="001D3212"/>
    <w:rsid w:val="001D3941"/>
    <w:rsid w:val="001D3C5C"/>
    <w:rsid w:val="001D3CC5"/>
    <w:rsid w:val="001D48B0"/>
    <w:rsid w:val="001D53EA"/>
    <w:rsid w:val="001D5CA8"/>
    <w:rsid w:val="001D67BD"/>
    <w:rsid w:val="001D69A6"/>
    <w:rsid w:val="001D6DE8"/>
    <w:rsid w:val="001D6F55"/>
    <w:rsid w:val="001D6F90"/>
    <w:rsid w:val="001D76DE"/>
    <w:rsid w:val="001D7B4C"/>
    <w:rsid w:val="001D7ECB"/>
    <w:rsid w:val="001D7F13"/>
    <w:rsid w:val="001E0591"/>
    <w:rsid w:val="001E063C"/>
    <w:rsid w:val="001E11BF"/>
    <w:rsid w:val="001E1212"/>
    <w:rsid w:val="001E1703"/>
    <w:rsid w:val="001E1B41"/>
    <w:rsid w:val="001E1D67"/>
    <w:rsid w:val="001E26F0"/>
    <w:rsid w:val="001E2EBC"/>
    <w:rsid w:val="001E316B"/>
    <w:rsid w:val="001E3655"/>
    <w:rsid w:val="001E411B"/>
    <w:rsid w:val="001E530A"/>
    <w:rsid w:val="001E5560"/>
    <w:rsid w:val="001E593D"/>
    <w:rsid w:val="001E59C3"/>
    <w:rsid w:val="001E619A"/>
    <w:rsid w:val="001E67D9"/>
    <w:rsid w:val="001E6FAE"/>
    <w:rsid w:val="001E770C"/>
    <w:rsid w:val="001F0132"/>
    <w:rsid w:val="001F0970"/>
    <w:rsid w:val="001F10B2"/>
    <w:rsid w:val="001F128E"/>
    <w:rsid w:val="001F1A01"/>
    <w:rsid w:val="001F2433"/>
    <w:rsid w:val="001F2593"/>
    <w:rsid w:val="001F274A"/>
    <w:rsid w:val="001F2814"/>
    <w:rsid w:val="001F31C8"/>
    <w:rsid w:val="001F3BA3"/>
    <w:rsid w:val="001F3BDA"/>
    <w:rsid w:val="001F4A1D"/>
    <w:rsid w:val="001F50DA"/>
    <w:rsid w:val="001F55B4"/>
    <w:rsid w:val="001F5768"/>
    <w:rsid w:val="001F58FA"/>
    <w:rsid w:val="001F5F46"/>
    <w:rsid w:val="001F5FB6"/>
    <w:rsid w:val="001F647F"/>
    <w:rsid w:val="001F6634"/>
    <w:rsid w:val="001F6963"/>
    <w:rsid w:val="001F6BE9"/>
    <w:rsid w:val="001F6F67"/>
    <w:rsid w:val="001F7257"/>
    <w:rsid w:val="001F737B"/>
    <w:rsid w:val="001F7631"/>
    <w:rsid w:val="001F7665"/>
    <w:rsid w:val="001F76C9"/>
    <w:rsid w:val="001F7BC9"/>
    <w:rsid w:val="001F7BF0"/>
    <w:rsid w:val="001F7CFC"/>
    <w:rsid w:val="001F7CFF"/>
    <w:rsid w:val="001F7E7E"/>
    <w:rsid w:val="001F7EF7"/>
    <w:rsid w:val="00200265"/>
    <w:rsid w:val="00200685"/>
    <w:rsid w:val="002007D9"/>
    <w:rsid w:val="00201113"/>
    <w:rsid w:val="00201B31"/>
    <w:rsid w:val="00201BF0"/>
    <w:rsid w:val="00201E43"/>
    <w:rsid w:val="002020DD"/>
    <w:rsid w:val="00202A9B"/>
    <w:rsid w:val="00203116"/>
    <w:rsid w:val="0020314A"/>
    <w:rsid w:val="002031A0"/>
    <w:rsid w:val="0020448E"/>
    <w:rsid w:val="002045B5"/>
    <w:rsid w:val="00204D13"/>
    <w:rsid w:val="0020515C"/>
    <w:rsid w:val="0020546E"/>
    <w:rsid w:val="00205678"/>
    <w:rsid w:val="00205BDC"/>
    <w:rsid w:val="002061A7"/>
    <w:rsid w:val="00206575"/>
    <w:rsid w:val="002068F4"/>
    <w:rsid w:val="00206ABD"/>
    <w:rsid w:val="00206E7D"/>
    <w:rsid w:val="00206FC1"/>
    <w:rsid w:val="00207393"/>
    <w:rsid w:val="00210193"/>
    <w:rsid w:val="0021047A"/>
    <w:rsid w:val="00210626"/>
    <w:rsid w:val="0021103E"/>
    <w:rsid w:val="00211FFF"/>
    <w:rsid w:val="002120CA"/>
    <w:rsid w:val="002121CC"/>
    <w:rsid w:val="0021220A"/>
    <w:rsid w:val="002127FA"/>
    <w:rsid w:val="00212E2C"/>
    <w:rsid w:val="00212F0D"/>
    <w:rsid w:val="002130DD"/>
    <w:rsid w:val="002136B6"/>
    <w:rsid w:val="002137F1"/>
    <w:rsid w:val="00213F73"/>
    <w:rsid w:val="002141D4"/>
    <w:rsid w:val="0021468E"/>
    <w:rsid w:val="00214E82"/>
    <w:rsid w:val="00215366"/>
    <w:rsid w:val="00215515"/>
    <w:rsid w:val="002158BD"/>
    <w:rsid w:val="0021631B"/>
    <w:rsid w:val="00217C53"/>
    <w:rsid w:val="00217D1C"/>
    <w:rsid w:val="0022037A"/>
    <w:rsid w:val="00220730"/>
    <w:rsid w:val="00220A73"/>
    <w:rsid w:val="00221595"/>
    <w:rsid w:val="002217FD"/>
    <w:rsid w:val="00221D69"/>
    <w:rsid w:val="00221FBB"/>
    <w:rsid w:val="00222005"/>
    <w:rsid w:val="00222730"/>
    <w:rsid w:val="002229E4"/>
    <w:rsid w:val="0022302F"/>
    <w:rsid w:val="00223117"/>
    <w:rsid w:val="00223B82"/>
    <w:rsid w:val="00223B88"/>
    <w:rsid w:val="00223D8A"/>
    <w:rsid w:val="002240CE"/>
    <w:rsid w:val="00224167"/>
    <w:rsid w:val="00224381"/>
    <w:rsid w:val="00224903"/>
    <w:rsid w:val="00224B67"/>
    <w:rsid w:val="00224FD0"/>
    <w:rsid w:val="00225BE5"/>
    <w:rsid w:val="002275BA"/>
    <w:rsid w:val="00227903"/>
    <w:rsid w:val="0023082D"/>
    <w:rsid w:val="00230CD1"/>
    <w:rsid w:val="00230D04"/>
    <w:rsid w:val="00230E4E"/>
    <w:rsid w:val="00231324"/>
    <w:rsid w:val="0023142A"/>
    <w:rsid w:val="00231CEE"/>
    <w:rsid w:val="00231CF8"/>
    <w:rsid w:val="00231E78"/>
    <w:rsid w:val="002321DE"/>
    <w:rsid w:val="00232512"/>
    <w:rsid w:val="00232572"/>
    <w:rsid w:val="0023266E"/>
    <w:rsid w:val="00232A9F"/>
    <w:rsid w:val="00232F00"/>
    <w:rsid w:val="00232FEA"/>
    <w:rsid w:val="0023341A"/>
    <w:rsid w:val="00233D5E"/>
    <w:rsid w:val="00233F56"/>
    <w:rsid w:val="0023415E"/>
    <w:rsid w:val="002347AC"/>
    <w:rsid w:val="002348A9"/>
    <w:rsid w:val="002349F4"/>
    <w:rsid w:val="00234A96"/>
    <w:rsid w:val="002352BB"/>
    <w:rsid w:val="00235926"/>
    <w:rsid w:val="002359C9"/>
    <w:rsid w:val="00236FCB"/>
    <w:rsid w:val="0023726A"/>
    <w:rsid w:val="0023733E"/>
    <w:rsid w:val="0023775E"/>
    <w:rsid w:val="0023795F"/>
    <w:rsid w:val="002411DB"/>
    <w:rsid w:val="0024122C"/>
    <w:rsid w:val="00241EEE"/>
    <w:rsid w:val="00242734"/>
    <w:rsid w:val="00242A2B"/>
    <w:rsid w:val="00242E10"/>
    <w:rsid w:val="00242EC6"/>
    <w:rsid w:val="00242F3B"/>
    <w:rsid w:val="00242F3C"/>
    <w:rsid w:val="002430FA"/>
    <w:rsid w:val="0024317D"/>
    <w:rsid w:val="00243438"/>
    <w:rsid w:val="00244B7C"/>
    <w:rsid w:val="002450FD"/>
    <w:rsid w:val="002458D8"/>
    <w:rsid w:val="00245A45"/>
    <w:rsid w:val="00245A92"/>
    <w:rsid w:val="00245CA9"/>
    <w:rsid w:val="00245D40"/>
    <w:rsid w:val="00245D85"/>
    <w:rsid w:val="0024675C"/>
    <w:rsid w:val="0024680A"/>
    <w:rsid w:val="00246924"/>
    <w:rsid w:val="00246AC2"/>
    <w:rsid w:val="00246F91"/>
    <w:rsid w:val="00247931"/>
    <w:rsid w:val="002501BA"/>
    <w:rsid w:val="00250601"/>
    <w:rsid w:val="00251455"/>
    <w:rsid w:val="00251B8E"/>
    <w:rsid w:val="00251D15"/>
    <w:rsid w:val="00251D3C"/>
    <w:rsid w:val="00251E8E"/>
    <w:rsid w:val="00252E0D"/>
    <w:rsid w:val="00252FC2"/>
    <w:rsid w:val="0025330F"/>
    <w:rsid w:val="00253388"/>
    <w:rsid w:val="00253470"/>
    <w:rsid w:val="00253CA1"/>
    <w:rsid w:val="00253E69"/>
    <w:rsid w:val="002540CF"/>
    <w:rsid w:val="002548D1"/>
    <w:rsid w:val="00254938"/>
    <w:rsid w:val="00254B36"/>
    <w:rsid w:val="00254D0E"/>
    <w:rsid w:val="00254F62"/>
    <w:rsid w:val="002553CF"/>
    <w:rsid w:val="002557AB"/>
    <w:rsid w:val="002559BC"/>
    <w:rsid w:val="00255B7D"/>
    <w:rsid w:val="00255E7C"/>
    <w:rsid w:val="002567BB"/>
    <w:rsid w:val="00257176"/>
    <w:rsid w:val="0025717D"/>
    <w:rsid w:val="002574FF"/>
    <w:rsid w:val="002576D2"/>
    <w:rsid w:val="00257D08"/>
    <w:rsid w:val="0026038A"/>
    <w:rsid w:val="002603B7"/>
    <w:rsid w:val="002603F4"/>
    <w:rsid w:val="0026073E"/>
    <w:rsid w:val="00260B42"/>
    <w:rsid w:val="00260C88"/>
    <w:rsid w:val="00260E38"/>
    <w:rsid w:val="00260F66"/>
    <w:rsid w:val="002611C8"/>
    <w:rsid w:val="002617B3"/>
    <w:rsid w:val="00261AF1"/>
    <w:rsid w:val="00261C81"/>
    <w:rsid w:val="00261E98"/>
    <w:rsid w:val="0026226C"/>
    <w:rsid w:val="00262CC1"/>
    <w:rsid w:val="00262D60"/>
    <w:rsid w:val="0026313D"/>
    <w:rsid w:val="00263A7C"/>
    <w:rsid w:val="00263BEE"/>
    <w:rsid w:val="00263C19"/>
    <w:rsid w:val="002640B6"/>
    <w:rsid w:val="0026412A"/>
    <w:rsid w:val="00264717"/>
    <w:rsid w:val="0026472F"/>
    <w:rsid w:val="002647AF"/>
    <w:rsid w:val="00264B7C"/>
    <w:rsid w:val="00265967"/>
    <w:rsid w:val="002659F7"/>
    <w:rsid w:val="0026618A"/>
    <w:rsid w:val="00266226"/>
    <w:rsid w:val="00266EAD"/>
    <w:rsid w:val="0026703B"/>
    <w:rsid w:val="00267476"/>
    <w:rsid w:val="00267530"/>
    <w:rsid w:val="002679E2"/>
    <w:rsid w:val="00267A6E"/>
    <w:rsid w:val="00267BFD"/>
    <w:rsid w:val="00267CD1"/>
    <w:rsid w:val="00267F6C"/>
    <w:rsid w:val="002701DB"/>
    <w:rsid w:val="00270B5C"/>
    <w:rsid w:val="00271051"/>
    <w:rsid w:val="00272244"/>
    <w:rsid w:val="00272375"/>
    <w:rsid w:val="00273238"/>
    <w:rsid w:val="00273374"/>
    <w:rsid w:val="002733F3"/>
    <w:rsid w:val="00273462"/>
    <w:rsid w:val="00273DCB"/>
    <w:rsid w:val="0027406C"/>
    <w:rsid w:val="002740F2"/>
    <w:rsid w:val="00274227"/>
    <w:rsid w:val="0027487A"/>
    <w:rsid w:val="002748BE"/>
    <w:rsid w:val="00274E6C"/>
    <w:rsid w:val="002751F3"/>
    <w:rsid w:val="002753B0"/>
    <w:rsid w:val="002756F6"/>
    <w:rsid w:val="00275A64"/>
    <w:rsid w:val="00275C29"/>
    <w:rsid w:val="002762D0"/>
    <w:rsid w:val="00276756"/>
    <w:rsid w:val="00276807"/>
    <w:rsid w:val="00276916"/>
    <w:rsid w:val="00276952"/>
    <w:rsid w:val="00277718"/>
    <w:rsid w:val="0027798F"/>
    <w:rsid w:val="00277B07"/>
    <w:rsid w:val="00277B94"/>
    <w:rsid w:val="00277BFB"/>
    <w:rsid w:val="00277DBF"/>
    <w:rsid w:val="00280281"/>
    <w:rsid w:val="00280A67"/>
    <w:rsid w:val="00280B38"/>
    <w:rsid w:val="00280D91"/>
    <w:rsid w:val="00281132"/>
    <w:rsid w:val="002815F5"/>
    <w:rsid w:val="0028169C"/>
    <w:rsid w:val="00281ADA"/>
    <w:rsid w:val="00281CA2"/>
    <w:rsid w:val="00282B4C"/>
    <w:rsid w:val="00282B52"/>
    <w:rsid w:val="00282FFF"/>
    <w:rsid w:val="002830FA"/>
    <w:rsid w:val="002836DA"/>
    <w:rsid w:val="00283721"/>
    <w:rsid w:val="00283C19"/>
    <w:rsid w:val="00283C89"/>
    <w:rsid w:val="00284522"/>
    <w:rsid w:val="0028477A"/>
    <w:rsid w:val="00284F7F"/>
    <w:rsid w:val="00285278"/>
    <w:rsid w:val="002852FF"/>
    <w:rsid w:val="00285728"/>
    <w:rsid w:val="00285839"/>
    <w:rsid w:val="00285C1F"/>
    <w:rsid w:val="00285DAA"/>
    <w:rsid w:val="00285E08"/>
    <w:rsid w:val="00286506"/>
    <w:rsid w:val="00286968"/>
    <w:rsid w:val="00286CBC"/>
    <w:rsid w:val="00287482"/>
    <w:rsid w:val="0028780A"/>
    <w:rsid w:val="00287820"/>
    <w:rsid w:val="00287864"/>
    <w:rsid w:val="00287C28"/>
    <w:rsid w:val="00287CFB"/>
    <w:rsid w:val="00287F12"/>
    <w:rsid w:val="00290038"/>
    <w:rsid w:val="002902F2"/>
    <w:rsid w:val="00290B8E"/>
    <w:rsid w:val="0029124E"/>
    <w:rsid w:val="00291555"/>
    <w:rsid w:val="002918BD"/>
    <w:rsid w:val="00291F42"/>
    <w:rsid w:val="00292527"/>
    <w:rsid w:val="0029281E"/>
    <w:rsid w:val="0029287A"/>
    <w:rsid w:val="00293132"/>
    <w:rsid w:val="00293444"/>
    <w:rsid w:val="0029355E"/>
    <w:rsid w:val="002936D1"/>
    <w:rsid w:val="00293B57"/>
    <w:rsid w:val="002941F9"/>
    <w:rsid w:val="002943E9"/>
    <w:rsid w:val="002944C6"/>
    <w:rsid w:val="00294A27"/>
    <w:rsid w:val="00294C9A"/>
    <w:rsid w:val="00295226"/>
    <w:rsid w:val="00295255"/>
    <w:rsid w:val="0029563B"/>
    <w:rsid w:val="002956C9"/>
    <w:rsid w:val="00295792"/>
    <w:rsid w:val="002957C2"/>
    <w:rsid w:val="00296327"/>
    <w:rsid w:val="0029643B"/>
    <w:rsid w:val="00296A37"/>
    <w:rsid w:val="00297417"/>
    <w:rsid w:val="002977D9"/>
    <w:rsid w:val="00297B8B"/>
    <w:rsid w:val="002A0C82"/>
    <w:rsid w:val="002A0F42"/>
    <w:rsid w:val="002A1696"/>
    <w:rsid w:val="002A20E0"/>
    <w:rsid w:val="002A27BD"/>
    <w:rsid w:val="002A2A58"/>
    <w:rsid w:val="002A2BB8"/>
    <w:rsid w:val="002A3059"/>
    <w:rsid w:val="002A328F"/>
    <w:rsid w:val="002A3F28"/>
    <w:rsid w:val="002A47A8"/>
    <w:rsid w:val="002A4C4B"/>
    <w:rsid w:val="002A4DBE"/>
    <w:rsid w:val="002A4DCC"/>
    <w:rsid w:val="002A5EF1"/>
    <w:rsid w:val="002A61A0"/>
    <w:rsid w:val="002A643C"/>
    <w:rsid w:val="002A6601"/>
    <w:rsid w:val="002A66A5"/>
    <w:rsid w:val="002A66E3"/>
    <w:rsid w:val="002A69C5"/>
    <w:rsid w:val="002A69D3"/>
    <w:rsid w:val="002A70ED"/>
    <w:rsid w:val="002A7958"/>
    <w:rsid w:val="002B0286"/>
    <w:rsid w:val="002B02A3"/>
    <w:rsid w:val="002B0827"/>
    <w:rsid w:val="002B095C"/>
    <w:rsid w:val="002B09E9"/>
    <w:rsid w:val="002B0DA8"/>
    <w:rsid w:val="002B0F41"/>
    <w:rsid w:val="002B12F7"/>
    <w:rsid w:val="002B1305"/>
    <w:rsid w:val="002B1B5A"/>
    <w:rsid w:val="002B242F"/>
    <w:rsid w:val="002B29F4"/>
    <w:rsid w:val="002B356B"/>
    <w:rsid w:val="002B37AD"/>
    <w:rsid w:val="002B40E1"/>
    <w:rsid w:val="002B4AAE"/>
    <w:rsid w:val="002B4CE6"/>
    <w:rsid w:val="002B5374"/>
    <w:rsid w:val="002B5596"/>
    <w:rsid w:val="002B56A1"/>
    <w:rsid w:val="002B5C6B"/>
    <w:rsid w:val="002B6477"/>
    <w:rsid w:val="002B653D"/>
    <w:rsid w:val="002B684B"/>
    <w:rsid w:val="002B6966"/>
    <w:rsid w:val="002B698B"/>
    <w:rsid w:val="002B6C8F"/>
    <w:rsid w:val="002B7051"/>
    <w:rsid w:val="002B7516"/>
    <w:rsid w:val="002B7765"/>
    <w:rsid w:val="002B790F"/>
    <w:rsid w:val="002B7BDC"/>
    <w:rsid w:val="002B7F53"/>
    <w:rsid w:val="002B7F55"/>
    <w:rsid w:val="002C02D5"/>
    <w:rsid w:val="002C05FB"/>
    <w:rsid w:val="002C06A7"/>
    <w:rsid w:val="002C0DDA"/>
    <w:rsid w:val="002C16C1"/>
    <w:rsid w:val="002C1828"/>
    <w:rsid w:val="002C19C7"/>
    <w:rsid w:val="002C1BE4"/>
    <w:rsid w:val="002C27F7"/>
    <w:rsid w:val="002C28CA"/>
    <w:rsid w:val="002C321F"/>
    <w:rsid w:val="002C340D"/>
    <w:rsid w:val="002C36E1"/>
    <w:rsid w:val="002C3F4D"/>
    <w:rsid w:val="002C4185"/>
    <w:rsid w:val="002C4382"/>
    <w:rsid w:val="002C49CC"/>
    <w:rsid w:val="002C57AB"/>
    <w:rsid w:val="002C5D1A"/>
    <w:rsid w:val="002C62B0"/>
    <w:rsid w:val="002C7086"/>
    <w:rsid w:val="002C789C"/>
    <w:rsid w:val="002C78E6"/>
    <w:rsid w:val="002C7DD3"/>
    <w:rsid w:val="002D01F4"/>
    <w:rsid w:val="002D07A2"/>
    <w:rsid w:val="002D0946"/>
    <w:rsid w:val="002D0AE5"/>
    <w:rsid w:val="002D1A1C"/>
    <w:rsid w:val="002D1B50"/>
    <w:rsid w:val="002D1CE2"/>
    <w:rsid w:val="002D20E6"/>
    <w:rsid w:val="002D24A5"/>
    <w:rsid w:val="002D2D8A"/>
    <w:rsid w:val="002D3179"/>
    <w:rsid w:val="002D3339"/>
    <w:rsid w:val="002D3BCD"/>
    <w:rsid w:val="002D3DE9"/>
    <w:rsid w:val="002D3EDA"/>
    <w:rsid w:val="002D3F3C"/>
    <w:rsid w:val="002D4252"/>
    <w:rsid w:val="002D4CC6"/>
    <w:rsid w:val="002D4E32"/>
    <w:rsid w:val="002D4ECD"/>
    <w:rsid w:val="002D5DEF"/>
    <w:rsid w:val="002D5E14"/>
    <w:rsid w:val="002D61DC"/>
    <w:rsid w:val="002D6F07"/>
    <w:rsid w:val="002D7636"/>
    <w:rsid w:val="002D7B09"/>
    <w:rsid w:val="002E0B68"/>
    <w:rsid w:val="002E0DDD"/>
    <w:rsid w:val="002E0F86"/>
    <w:rsid w:val="002E1499"/>
    <w:rsid w:val="002E2788"/>
    <w:rsid w:val="002E2859"/>
    <w:rsid w:val="002E2B66"/>
    <w:rsid w:val="002E2BAF"/>
    <w:rsid w:val="002E2D2A"/>
    <w:rsid w:val="002E2FFD"/>
    <w:rsid w:val="002E35B7"/>
    <w:rsid w:val="002E3D8F"/>
    <w:rsid w:val="002E41F2"/>
    <w:rsid w:val="002E42AD"/>
    <w:rsid w:val="002E435D"/>
    <w:rsid w:val="002E46F3"/>
    <w:rsid w:val="002E48F6"/>
    <w:rsid w:val="002E4D2C"/>
    <w:rsid w:val="002E53BC"/>
    <w:rsid w:val="002E53CC"/>
    <w:rsid w:val="002E57B6"/>
    <w:rsid w:val="002E5E79"/>
    <w:rsid w:val="002E64BE"/>
    <w:rsid w:val="002E654A"/>
    <w:rsid w:val="002E6CFC"/>
    <w:rsid w:val="002E6E94"/>
    <w:rsid w:val="002E7041"/>
    <w:rsid w:val="002E7117"/>
    <w:rsid w:val="002E787C"/>
    <w:rsid w:val="002E78E3"/>
    <w:rsid w:val="002E7C2E"/>
    <w:rsid w:val="002E7E2A"/>
    <w:rsid w:val="002F06B1"/>
    <w:rsid w:val="002F06CA"/>
    <w:rsid w:val="002F07D4"/>
    <w:rsid w:val="002F1A3E"/>
    <w:rsid w:val="002F29B1"/>
    <w:rsid w:val="002F342A"/>
    <w:rsid w:val="002F3D53"/>
    <w:rsid w:val="002F3D93"/>
    <w:rsid w:val="002F405A"/>
    <w:rsid w:val="002F4B36"/>
    <w:rsid w:val="002F4C8A"/>
    <w:rsid w:val="002F544A"/>
    <w:rsid w:val="002F54C5"/>
    <w:rsid w:val="002F5524"/>
    <w:rsid w:val="002F5862"/>
    <w:rsid w:val="002F5AA1"/>
    <w:rsid w:val="002F61E1"/>
    <w:rsid w:val="002F6445"/>
    <w:rsid w:val="002F68F0"/>
    <w:rsid w:val="002F74CA"/>
    <w:rsid w:val="002F79C7"/>
    <w:rsid w:val="002F7B76"/>
    <w:rsid w:val="002F7B78"/>
    <w:rsid w:val="002F7BDD"/>
    <w:rsid w:val="003000C8"/>
    <w:rsid w:val="00300334"/>
    <w:rsid w:val="00300739"/>
    <w:rsid w:val="00300BAC"/>
    <w:rsid w:val="00300F17"/>
    <w:rsid w:val="00301016"/>
    <w:rsid w:val="003011C5"/>
    <w:rsid w:val="00301577"/>
    <w:rsid w:val="00301EDE"/>
    <w:rsid w:val="00301FE3"/>
    <w:rsid w:val="0030232E"/>
    <w:rsid w:val="00302356"/>
    <w:rsid w:val="0030247C"/>
    <w:rsid w:val="00302557"/>
    <w:rsid w:val="00302ABE"/>
    <w:rsid w:val="003031AA"/>
    <w:rsid w:val="003034B1"/>
    <w:rsid w:val="003034FB"/>
    <w:rsid w:val="003040F7"/>
    <w:rsid w:val="003041E6"/>
    <w:rsid w:val="0030423F"/>
    <w:rsid w:val="00304526"/>
    <w:rsid w:val="00304800"/>
    <w:rsid w:val="00304A35"/>
    <w:rsid w:val="00304D62"/>
    <w:rsid w:val="00304DC0"/>
    <w:rsid w:val="00305FA9"/>
    <w:rsid w:val="003061AD"/>
    <w:rsid w:val="00306D11"/>
    <w:rsid w:val="00306F8F"/>
    <w:rsid w:val="00307027"/>
    <w:rsid w:val="00307462"/>
    <w:rsid w:val="003076FE"/>
    <w:rsid w:val="00307939"/>
    <w:rsid w:val="00307B9D"/>
    <w:rsid w:val="00307CF5"/>
    <w:rsid w:val="003105C5"/>
    <w:rsid w:val="00310665"/>
    <w:rsid w:val="0031128D"/>
    <w:rsid w:val="0031132C"/>
    <w:rsid w:val="003115CD"/>
    <w:rsid w:val="00311DC1"/>
    <w:rsid w:val="003124B3"/>
    <w:rsid w:val="0031253C"/>
    <w:rsid w:val="003127B6"/>
    <w:rsid w:val="00312898"/>
    <w:rsid w:val="003130BA"/>
    <w:rsid w:val="003131EC"/>
    <w:rsid w:val="00313B11"/>
    <w:rsid w:val="00313F97"/>
    <w:rsid w:val="003145A6"/>
    <w:rsid w:val="00314772"/>
    <w:rsid w:val="003148E0"/>
    <w:rsid w:val="00314D3E"/>
    <w:rsid w:val="00314DC3"/>
    <w:rsid w:val="00314E86"/>
    <w:rsid w:val="003156AF"/>
    <w:rsid w:val="0031571E"/>
    <w:rsid w:val="00315A74"/>
    <w:rsid w:val="00315F84"/>
    <w:rsid w:val="00316059"/>
    <w:rsid w:val="00316723"/>
    <w:rsid w:val="003175F8"/>
    <w:rsid w:val="003179F9"/>
    <w:rsid w:val="00317BE8"/>
    <w:rsid w:val="00321A28"/>
    <w:rsid w:val="00321E41"/>
    <w:rsid w:val="003220EA"/>
    <w:rsid w:val="003227C5"/>
    <w:rsid w:val="00322BFC"/>
    <w:rsid w:val="00322FE6"/>
    <w:rsid w:val="0032381B"/>
    <w:rsid w:val="003241DB"/>
    <w:rsid w:val="00324452"/>
    <w:rsid w:val="0032541A"/>
    <w:rsid w:val="00326028"/>
    <w:rsid w:val="003265C4"/>
    <w:rsid w:val="003265DE"/>
    <w:rsid w:val="00326725"/>
    <w:rsid w:val="00326CAB"/>
    <w:rsid w:val="00327939"/>
    <w:rsid w:val="00327D23"/>
    <w:rsid w:val="00327D73"/>
    <w:rsid w:val="003305DF"/>
    <w:rsid w:val="003307AA"/>
    <w:rsid w:val="003307D7"/>
    <w:rsid w:val="00330B1D"/>
    <w:rsid w:val="00330FA3"/>
    <w:rsid w:val="003319E3"/>
    <w:rsid w:val="00331A9E"/>
    <w:rsid w:val="00331FB5"/>
    <w:rsid w:val="00331FDB"/>
    <w:rsid w:val="003321EE"/>
    <w:rsid w:val="00332426"/>
    <w:rsid w:val="00332666"/>
    <w:rsid w:val="003327A4"/>
    <w:rsid w:val="003327B0"/>
    <w:rsid w:val="0033294F"/>
    <w:rsid w:val="00332D67"/>
    <w:rsid w:val="00332E30"/>
    <w:rsid w:val="0033413C"/>
    <w:rsid w:val="003347E8"/>
    <w:rsid w:val="00334914"/>
    <w:rsid w:val="00334E63"/>
    <w:rsid w:val="003351B4"/>
    <w:rsid w:val="0033526C"/>
    <w:rsid w:val="00335821"/>
    <w:rsid w:val="00335A1E"/>
    <w:rsid w:val="00335B28"/>
    <w:rsid w:val="00335EB9"/>
    <w:rsid w:val="00336909"/>
    <w:rsid w:val="00336B34"/>
    <w:rsid w:val="00336C85"/>
    <w:rsid w:val="00336FF2"/>
    <w:rsid w:val="003374EC"/>
    <w:rsid w:val="003375E2"/>
    <w:rsid w:val="003376C0"/>
    <w:rsid w:val="00337D4C"/>
    <w:rsid w:val="003407D5"/>
    <w:rsid w:val="00340CE4"/>
    <w:rsid w:val="00340ED3"/>
    <w:rsid w:val="003416E1"/>
    <w:rsid w:val="00342A44"/>
    <w:rsid w:val="00342C53"/>
    <w:rsid w:val="00343080"/>
    <w:rsid w:val="00343415"/>
    <w:rsid w:val="003437F8"/>
    <w:rsid w:val="003439D3"/>
    <w:rsid w:val="003441F3"/>
    <w:rsid w:val="00344502"/>
    <w:rsid w:val="00344513"/>
    <w:rsid w:val="00344515"/>
    <w:rsid w:val="00344791"/>
    <w:rsid w:val="003448B1"/>
    <w:rsid w:val="003448EE"/>
    <w:rsid w:val="00344C3A"/>
    <w:rsid w:val="00344E3D"/>
    <w:rsid w:val="00344FA3"/>
    <w:rsid w:val="003456E1"/>
    <w:rsid w:val="0034571E"/>
    <w:rsid w:val="003462DF"/>
    <w:rsid w:val="00346F1E"/>
    <w:rsid w:val="00347B09"/>
    <w:rsid w:val="00347B88"/>
    <w:rsid w:val="00347CD9"/>
    <w:rsid w:val="00350618"/>
    <w:rsid w:val="00350E3A"/>
    <w:rsid w:val="00350E3D"/>
    <w:rsid w:val="00350E3F"/>
    <w:rsid w:val="00351208"/>
    <w:rsid w:val="00351212"/>
    <w:rsid w:val="00351522"/>
    <w:rsid w:val="00351E51"/>
    <w:rsid w:val="00351F66"/>
    <w:rsid w:val="00352449"/>
    <w:rsid w:val="00353288"/>
    <w:rsid w:val="003533A3"/>
    <w:rsid w:val="003536AA"/>
    <w:rsid w:val="00353B61"/>
    <w:rsid w:val="00353C51"/>
    <w:rsid w:val="00354387"/>
    <w:rsid w:val="003545AD"/>
    <w:rsid w:val="003545D4"/>
    <w:rsid w:val="003545E8"/>
    <w:rsid w:val="00354A48"/>
    <w:rsid w:val="00354A8F"/>
    <w:rsid w:val="00354B3B"/>
    <w:rsid w:val="00355094"/>
    <w:rsid w:val="003554AB"/>
    <w:rsid w:val="0035656C"/>
    <w:rsid w:val="003566C0"/>
    <w:rsid w:val="00356D83"/>
    <w:rsid w:val="003576C8"/>
    <w:rsid w:val="00357CB9"/>
    <w:rsid w:val="00357CE0"/>
    <w:rsid w:val="00357E7C"/>
    <w:rsid w:val="003601B0"/>
    <w:rsid w:val="003605C9"/>
    <w:rsid w:val="00360848"/>
    <w:rsid w:val="00361037"/>
    <w:rsid w:val="00361251"/>
    <w:rsid w:val="003612A4"/>
    <w:rsid w:val="00361940"/>
    <w:rsid w:val="00361EC9"/>
    <w:rsid w:val="00361F62"/>
    <w:rsid w:val="00362232"/>
    <w:rsid w:val="0036241D"/>
    <w:rsid w:val="003634E0"/>
    <w:rsid w:val="00363984"/>
    <w:rsid w:val="00363D5B"/>
    <w:rsid w:val="00363D94"/>
    <w:rsid w:val="00364094"/>
    <w:rsid w:val="0036463E"/>
    <w:rsid w:val="00364728"/>
    <w:rsid w:val="00364821"/>
    <w:rsid w:val="0036489C"/>
    <w:rsid w:val="00364A06"/>
    <w:rsid w:val="00364D0A"/>
    <w:rsid w:val="00364F41"/>
    <w:rsid w:val="003651BC"/>
    <w:rsid w:val="0036540B"/>
    <w:rsid w:val="0036563B"/>
    <w:rsid w:val="00365C0A"/>
    <w:rsid w:val="003662D9"/>
    <w:rsid w:val="003664A8"/>
    <w:rsid w:val="003674CD"/>
    <w:rsid w:val="00367783"/>
    <w:rsid w:val="003702CF"/>
    <w:rsid w:val="003705CD"/>
    <w:rsid w:val="00370F28"/>
    <w:rsid w:val="00371315"/>
    <w:rsid w:val="0037144A"/>
    <w:rsid w:val="00372637"/>
    <w:rsid w:val="00372760"/>
    <w:rsid w:val="0037286C"/>
    <w:rsid w:val="00373331"/>
    <w:rsid w:val="003734C4"/>
    <w:rsid w:val="00373673"/>
    <w:rsid w:val="00373899"/>
    <w:rsid w:val="00374734"/>
    <w:rsid w:val="00374DE2"/>
    <w:rsid w:val="00374EA5"/>
    <w:rsid w:val="00374EC8"/>
    <w:rsid w:val="00374FA6"/>
    <w:rsid w:val="003754F0"/>
    <w:rsid w:val="0037550B"/>
    <w:rsid w:val="0037555C"/>
    <w:rsid w:val="003756AE"/>
    <w:rsid w:val="00375950"/>
    <w:rsid w:val="003759FD"/>
    <w:rsid w:val="00375BB9"/>
    <w:rsid w:val="00375BCD"/>
    <w:rsid w:val="003761EF"/>
    <w:rsid w:val="003765DC"/>
    <w:rsid w:val="003770E7"/>
    <w:rsid w:val="0037750F"/>
    <w:rsid w:val="003779F3"/>
    <w:rsid w:val="003803CF"/>
    <w:rsid w:val="0038165A"/>
    <w:rsid w:val="00381D96"/>
    <w:rsid w:val="003820BF"/>
    <w:rsid w:val="00382808"/>
    <w:rsid w:val="00382B77"/>
    <w:rsid w:val="003831C7"/>
    <w:rsid w:val="00383418"/>
    <w:rsid w:val="00383766"/>
    <w:rsid w:val="00383A9C"/>
    <w:rsid w:val="00383E9C"/>
    <w:rsid w:val="00384168"/>
    <w:rsid w:val="00384264"/>
    <w:rsid w:val="003847D8"/>
    <w:rsid w:val="003847E9"/>
    <w:rsid w:val="00385290"/>
    <w:rsid w:val="003855F9"/>
    <w:rsid w:val="0038564A"/>
    <w:rsid w:val="003869B7"/>
    <w:rsid w:val="00386C7A"/>
    <w:rsid w:val="00386E3F"/>
    <w:rsid w:val="00386FED"/>
    <w:rsid w:val="003911A7"/>
    <w:rsid w:val="00391CF5"/>
    <w:rsid w:val="00392170"/>
    <w:rsid w:val="0039289E"/>
    <w:rsid w:val="00392AC2"/>
    <w:rsid w:val="00392D41"/>
    <w:rsid w:val="00392D7E"/>
    <w:rsid w:val="00392E28"/>
    <w:rsid w:val="00392E2B"/>
    <w:rsid w:val="00393467"/>
    <w:rsid w:val="00393DDC"/>
    <w:rsid w:val="00394064"/>
    <w:rsid w:val="0039432B"/>
    <w:rsid w:val="00394418"/>
    <w:rsid w:val="00394B4B"/>
    <w:rsid w:val="00394B4E"/>
    <w:rsid w:val="00394E48"/>
    <w:rsid w:val="00394FF9"/>
    <w:rsid w:val="00395422"/>
    <w:rsid w:val="003958A7"/>
    <w:rsid w:val="00395FC0"/>
    <w:rsid w:val="003961BA"/>
    <w:rsid w:val="0039689B"/>
    <w:rsid w:val="00396B1A"/>
    <w:rsid w:val="00397588"/>
    <w:rsid w:val="0039788D"/>
    <w:rsid w:val="00397BA9"/>
    <w:rsid w:val="00397BEE"/>
    <w:rsid w:val="00397FEF"/>
    <w:rsid w:val="003A09E2"/>
    <w:rsid w:val="003A104B"/>
    <w:rsid w:val="003A13A5"/>
    <w:rsid w:val="003A170F"/>
    <w:rsid w:val="003A18B1"/>
    <w:rsid w:val="003A191C"/>
    <w:rsid w:val="003A1952"/>
    <w:rsid w:val="003A1B1E"/>
    <w:rsid w:val="003A1DE2"/>
    <w:rsid w:val="003A2320"/>
    <w:rsid w:val="003A3144"/>
    <w:rsid w:val="003A3442"/>
    <w:rsid w:val="003A355A"/>
    <w:rsid w:val="003A387E"/>
    <w:rsid w:val="003A4A60"/>
    <w:rsid w:val="003A4B40"/>
    <w:rsid w:val="003A4E7B"/>
    <w:rsid w:val="003A4FF0"/>
    <w:rsid w:val="003A51A3"/>
    <w:rsid w:val="003A5E88"/>
    <w:rsid w:val="003A5F8F"/>
    <w:rsid w:val="003A60C9"/>
    <w:rsid w:val="003A6124"/>
    <w:rsid w:val="003A62A9"/>
    <w:rsid w:val="003A686A"/>
    <w:rsid w:val="003A71B5"/>
    <w:rsid w:val="003A73F7"/>
    <w:rsid w:val="003A78FB"/>
    <w:rsid w:val="003A7ACD"/>
    <w:rsid w:val="003A7DC0"/>
    <w:rsid w:val="003B0124"/>
    <w:rsid w:val="003B04D5"/>
    <w:rsid w:val="003B06AF"/>
    <w:rsid w:val="003B06E3"/>
    <w:rsid w:val="003B0762"/>
    <w:rsid w:val="003B0B4A"/>
    <w:rsid w:val="003B1180"/>
    <w:rsid w:val="003B1DDE"/>
    <w:rsid w:val="003B22AE"/>
    <w:rsid w:val="003B2683"/>
    <w:rsid w:val="003B29D8"/>
    <w:rsid w:val="003B2A4D"/>
    <w:rsid w:val="003B2FDA"/>
    <w:rsid w:val="003B3B49"/>
    <w:rsid w:val="003B3C08"/>
    <w:rsid w:val="003B4045"/>
    <w:rsid w:val="003B46F4"/>
    <w:rsid w:val="003B48B6"/>
    <w:rsid w:val="003B4920"/>
    <w:rsid w:val="003B4C6F"/>
    <w:rsid w:val="003B4E74"/>
    <w:rsid w:val="003B5A9C"/>
    <w:rsid w:val="003B5BC5"/>
    <w:rsid w:val="003B5C15"/>
    <w:rsid w:val="003B69F1"/>
    <w:rsid w:val="003B7248"/>
    <w:rsid w:val="003B75BB"/>
    <w:rsid w:val="003C0901"/>
    <w:rsid w:val="003C09DE"/>
    <w:rsid w:val="003C0D29"/>
    <w:rsid w:val="003C0D39"/>
    <w:rsid w:val="003C13F1"/>
    <w:rsid w:val="003C16D0"/>
    <w:rsid w:val="003C23AD"/>
    <w:rsid w:val="003C277A"/>
    <w:rsid w:val="003C2945"/>
    <w:rsid w:val="003C2B8C"/>
    <w:rsid w:val="003C3494"/>
    <w:rsid w:val="003C39A4"/>
    <w:rsid w:val="003C3A0E"/>
    <w:rsid w:val="003C413C"/>
    <w:rsid w:val="003C4341"/>
    <w:rsid w:val="003C4CA3"/>
    <w:rsid w:val="003C5E1F"/>
    <w:rsid w:val="003C5F4B"/>
    <w:rsid w:val="003C5FA3"/>
    <w:rsid w:val="003C62B9"/>
    <w:rsid w:val="003C6660"/>
    <w:rsid w:val="003C6BFF"/>
    <w:rsid w:val="003C6D12"/>
    <w:rsid w:val="003C7115"/>
    <w:rsid w:val="003C72D8"/>
    <w:rsid w:val="003C7755"/>
    <w:rsid w:val="003C7A47"/>
    <w:rsid w:val="003C7B2F"/>
    <w:rsid w:val="003C7EEA"/>
    <w:rsid w:val="003C7F88"/>
    <w:rsid w:val="003D0321"/>
    <w:rsid w:val="003D07B8"/>
    <w:rsid w:val="003D130E"/>
    <w:rsid w:val="003D2366"/>
    <w:rsid w:val="003D25B2"/>
    <w:rsid w:val="003D25F1"/>
    <w:rsid w:val="003D2787"/>
    <w:rsid w:val="003D2F4F"/>
    <w:rsid w:val="003D31DF"/>
    <w:rsid w:val="003D33D3"/>
    <w:rsid w:val="003D3C8C"/>
    <w:rsid w:val="003D3D6D"/>
    <w:rsid w:val="003D3DDA"/>
    <w:rsid w:val="003D4254"/>
    <w:rsid w:val="003D49AB"/>
    <w:rsid w:val="003D4D4A"/>
    <w:rsid w:val="003D501C"/>
    <w:rsid w:val="003D5086"/>
    <w:rsid w:val="003D524E"/>
    <w:rsid w:val="003D5438"/>
    <w:rsid w:val="003D596C"/>
    <w:rsid w:val="003D5B26"/>
    <w:rsid w:val="003D5D65"/>
    <w:rsid w:val="003D6027"/>
    <w:rsid w:val="003D60B7"/>
    <w:rsid w:val="003D61E3"/>
    <w:rsid w:val="003D6A3D"/>
    <w:rsid w:val="003D715E"/>
    <w:rsid w:val="003D7436"/>
    <w:rsid w:val="003D7711"/>
    <w:rsid w:val="003D798F"/>
    <w:rsid w:val="003D7A9A"/>
    <w:rsid w:val="003D7D5B"/>
    <w:rsid w:val="003D7E64"/>
    <w:rsid w:val="003E02E4"/>
    <w:rsid w:val="003E02FB"/>
    <w:rsid w:val="003E03AE"/>
    <w:rsid w:val="003E0429"/>
    <w:rsid w:val="003E0905"/>
    <w:rsid w:val="003E1034"/>
    <w:rsid w:val="003E16E3"/>
    <w:rsid w:val="003E1E4E"/>
    <w:rsid w:val="003E2211"/>
    <w:rsid w:val="003E2B68"/>
    <w:rsid w:val="003E2EF5"/>
    <w:rsid w:val="003E403F"/>
    <w:rsid w:val="003E4452"/>
    <w:rsid w:val="003E45FE"/>
    <w:rsid w:val="003E47D1"/>
    <w:rsid w:val="003E5052"/>
    <w:rsid w:val="003E52F6"/>
    <w:rsid w:val="003E5613"/>
    <w:rsid w:val="003E5626"/>
    <w:rsid w:val="003E5734"/>
    <w:rsid w:val="003E5FEC"/>
    <w:rsid w:val="003E6117"/>
    <w:rsid w:val="003E67E3"/>
    <w:rsid w:val="003E6B45"/>
    <w:rsid w:val="003E6DE6"/>
    <w:rsid w:val="003E6FA5"/>
    <w:rsid w:val="003E73A1"/>
    <w:rsid w:val="003E76F0"/>
    <w:rsid w:val="003E7736"/>
    <w:rsid w:val="003E78AA"/>
    <w:rsid w:val="003E78F7"/>
    <w:rsid w:val="003E79EA"/>
    <w:rsid w:val="003F010E"/>
    <w:rsid w:val="003F0241"/>
    <w:rsid w:val="003F070B"/>
    <w:rsid w:val="003F1020"/>
    <w:rsid w:val="003F13E7"/>
    <w:rsid w:val="003F2190"/>
    <w:rsid w:val="003F2598"/>
    <w:rsid w:val="003F26D6"/>
    <w:rsid w:val="003F2742"/>
    <w:rsid w:val="003F292E"/>
    <w:rsid w:val="003F2959"/>
    <w:rsid w:val="003F29B9"/>
    <w:rsid w:val="003F2B6C"/>
    <w:rsid w:val="003F318A"/>
    <w:rsid w:val="003F3DAC"/>
    <w:rsid w:val="003F3F2C"/>
    <w:rsid w:val="003F4702"/>
    <w:rsid w:val="003F4B08"/>
    <w:rsid w:val="003F4BB0"/>
    <w:rsid w:val="003F4C28"/>
    <w:rsid w:val="003F54CF"/>
    <w:rsid w:val="003F5CC5"/>
    <w:rsid w:val="003F5ED1"/>
    <w:rsid w:val="003F5FF5"/>
    <w:rsid w:val="003F619A"/>
    <w:rsid w:val="003F65D4"/>
    <w:rsid w:val="003F675A"/>
    <w:rsid w:val="003F731D"/>
    <w:rsid w:val="003F7742"/>
    <w:rsid w:val="003F7896"/>
    <w:rsid w:val="003F79F2"/>
    <w:rsid w:val="003F7C4D"/>
    <w:rsid w:val="003F7DDC"/>
    <w:rsid w:val="003F7E79"/>
    <w:rsid w:val="0040000E"/>
    <w:rsid w:val="0040017F"/>
    <w:rsid w:val="00400449"/>
    <w:rsid w:val="00401372"/>
    <w:rsid w:val="004014CC"/>
    <w:rsid w:val="004021BE"/>
    <w:rsid w:val="0040223A"/>
    <w:rsid w:val="00402265"/>
    <w:rsid w:val="0040277E"/>
    <w:rsid w:val="00403114"/>
    <w:rsid w:val="004035A2"/>
    <w:rsid w:val="00403A13"/>
    <w:rsid w:val="00403DBA"/>
    <w:rsid w:val="00403F76"/>
    <w:rsid w:val="00404248"/>
    <w:rsid w:val="004042A8"/>
    <w:rsid w:val="00404336"/>
    <w:rsid w:val="004043D0"/>
    <w:rsid w:val="00404E45"/>
    <w:rsid w:val="00404EF7"/>
    <w:rsid w:val="00405043"/>
    <w:rsid w:val="00405561"/>
    <w:rsid w:val="0040565A"/>
    <w:rsid w:val="00405A43"/>
    <w:rsid w:val="00405ED8"/>
    <w:rsid w:val="00406772"/>
    <w:rsid w:val="0040722D"/>
    <w:rsid w:val="00407496"/>
    <w:rsid w:val="004074D4"/>
    <w:rsid w:val="00407891"/>
    <w:rsid w:val="004078E2"/>
    <w:rsid w:val="00407C29"/>
    <w:rsid w:val="00407CCF"/>
    <w:rsid w:val="00407CFF"/>
    <w:rsid w:val="00407F1D"/>
    <w:rsid w:val="00410238"/>
    <w:rsid w:val="0041029B"/>
    <w:rsid w:val="00410596"/>
    <w:rsid w:val="00410D93"/>
    <w:rsid w:val="00410E5A"/>
    <w:rsid w:val="00411D4E"/>
    <w:rsid w:val="004123B2"/>
    <w:rsid w:val="004125C4"/>
    <w:rsid w:val="00412A8E"/>
    <w:rsid w:val="004137BA"/>
    <w:rsid w:val="00413D14"/>
    <w:rsid w:val="004141D3"/>
    <w:rsid w:val="0041454C"/>
    <w:rsid w:val="00414D5A"/>
    <w:rsid w:val="00414EF2"/>
    <w:rsid w:val="00414F1C"/>
    <w:rsid w:val="0041591E"/>
    <w:rsid w:val="00415CCC"/>
    <w:rsid w:val="0041638F"/>
    <w:rsid w:val="00416498"/>
    <w:rsid w:val="00416502"/>
    <w:rsid w:val="0041665F"/>
    <w:rsid w:val="004167FE"/>
    <w:rsid w:val="00417047"/>
    <w:rsid w:val="004172A5"/>
    <w:rsid w:val="00417BBE"/>
    <w:rsid w:val="00417FD0"/>
    <w:rsid w:val="00420721"/>
    <w:rsid w:val="004208C3"/>
    <w:rsid w:val="00420AD9"/>
    <w:rsid w:val="00420C96"/>
    <w:rsid w:val="0042136E"/>
    <w:rsid w:val="004219E1"/>
    <w:rsid w:val="004229CA"/>
    <w:rsid w:val="00422DAC"/>
    <w:rsid w:val="00422DBE"/>
    <w:rsid w:val="004231EB"/>
    <w:rsid w:val="0042335C"/>
    <w:rsid w:val="00423630"/>
    <w:rsid w:val="00423697"/>
    <w:rsid w:val="004237C6"/>
    <w:rsid w:val="00423953"/>
    <w:rsid w:val="00423C9F"/>
    <w:rsid w:val="00423E83"/>
    <w:rsid w:val="00424A37"/>
    <w:rsid w:val="00424B00"/>
    <w:rsid w:val="00425211"/>
    <w:rsid w:val="00425279"/>
    <w:rsid w:val="0042538D"/>
    <w:rsid w:val="00425828"/>
    <w:rsid w:val="004259A1"/>
    <w:rsid w:val="00425B54"/>
    <w:rsid w:val="00425C8E"/>
    <w:rsid w:val="00426178"/>
    <w:rsid w:val="0042641F"/>
    <w:rsid w:val="00426BA4"/>
    <w:rsid w:val="00427210"/>
    <w:rsid w:val="00427262"/>
    <w:rsid w:val="004274CC"/>
    <w:rsid w:val="00427632"/>
    <w:rsid w:val="00427F30"/>
    <w:rsid w:val="00427FC2"/>
    <w:rsid w:val="0043021F"/>
    <w:rsid w:val="004302A6"/>
    <w:rsid w:val="00430592"/>
    <w:rsid w:val="00430662"/>
    <w:rsid w:val="004307D4"/>
    <w:rsid w:val="00430907"/>
    <w:rsid w:val="0043152B"/>
    <w:rsid w:val="00431D3C"/>
    <w:rsid w:val="00431E18"/>
    <w:rsid w:val="00431E57"/>
    <w:rsid w:val="00432450"/>
    <w:rsid w:val="0043265E"/>
    <w:rsid w:val="00432CE7"/>
    <w:rsid w:val="00432DDD"/>
    <w:rsid w:val="004332B8"/>
    <w:rsid w:val="00433527"/>
    <w:rsid w:val="00433D8C"/>
    <w:rsid w:val="004343BC"/>
    <w:rsid w:val="00434452"/>
    <w:rsid w:val="00434A90"/>
    <w:rsid w:val="00434BE1"/>
    <w:rsid w:val="00434CCA"/>
    <w:rsid w:val="00435265"/>
    <w:rsid w:val="004368B3"/>
    <w:rsid w:val="00436C5E"/>
    <w:rsid w:val="00436F7F"/>
    <w:rsid w:val="00437445"/>
    <w:rsid w:val="0043751F"/>
    <w:rsid w:val="004377AE"/>
    <w:rsid w:val="00437876"/>
    <w:rsid w:val="00437EED"/>
    <w:rsid w:val="004401A6"/>
    <w:rsid w:val="004401BD"/>
    <w:rsid w:val="004408C6"/>
    <w:rsid w:val="00441104"/>
    <w:rsid w:val="00441578"/>
    <w:rsid w:val="004417F7"/>
    <w:rsid w:val="00441B69"/>
    <w:rsid w:val="004420A6"/>
    <w:rsid w:val="00442244"/>
    <w:rsid w:val="00442276"/>
    <w:rsid w:val="0044229C"/>
    <w:rsid w:val="0044235F"/>
    <w:rsid w:val="00442A80"/>
    <w:rsid w:val="00442AB1"/>
    <w:rsid w:val="00442B73"/>
    <w:rsid w:val="004433EE"/>
    <w:rsid w:val="004434B5"/>
    <w:rsid w:val="00443578"/>
    <w:rsid w:val="00443A41"/>
    <w:rsid w:val="00443F42"/>
    <w:rsid w:val="0044404E"/>
    <w:rsid w:val="004443D2"/>
    <w:rsid w:val="00444C1B"/>
    <w:rsid w:val="0044553C"/>
    <w:rsid w:val="0044565D"/>
    <w:rsid w:val="00445AA7"/>
    <w:rsid w:val="00445DBD"/>
    <w:rsid w:val="004460D3"/>
    <w:rsid w:val="004460E8"/>
    <w:rsid w:val="004462B7"/>
    <w:rsid w:val="00446362"/>
    <w:rsid w:val="004464FD"/>
    <w:rsid w:val="004465E2"/>
    <w:rsid w:val="00446BF0"/>
    <w:rsid w:val="00446E8B"/>
    <w:rsid w:val="004479C4"/>
    <w:rsid w:val="00447F4C"/>
    <w:rsid w:val="00450701"/>
    <w:rsid w:val="00450996"/>
    <w:rsid w:val="00450CBD"/>
    <w:rsid w:val="00450CDD"/>
    <w:rsid w:val="00450D68"/>
    <w:rsid w:val="00451298"/>
    <w:rsid w:val="0045181F"/>
    <w:rsid w:val="0045186A"/>
    <w:rsid w:val="0045193E"/>
    <w:rsid w:val="004532EB"/>
    <w:rsid w:val="004534F7"/>
    <w:rsid w:val="004535BA"/>
    <w:rsid w:val="00453858"/>
    <w:rsid w:val="00453A2E"/>
    <w:rsid w:val="004544E8"/>
    <w:rsid w:val="00454748"/>
    <w:rsid w:val="00454BCD"/>
    <w:rsid w:val="00454FE1"/>
    <w:rsid w:val="004556B2"/>
    <w:rsid w:val="00455A70"/>
    <w:rsid w:val="004563C1"/>
    <w:rsid w:val="00456B12"/>
    <w:rsid w:val="004575B9"/>
    <w:rsid w:val="004575C0"/>
    <w:rsid w:val="00457A1B"/>
    <w:rsid w:val="00457B1D"/>
    <w:rsid w:val="00457C82"/>
    <w:rsid w:val="004606FC"/>
    <w:rsid w:val="00460C1F"/>
    <w:rsid w:val="00461397"/>
    <w:rsid w:val="00461646"/>
    <w:rsid w:val="00461752"/>
    <w:rsid w:val="0046177F"/>
    <w:rsid w:val="00461C3A"/>
    <w:rsid w:val="00461D74"/>
    <w:rsid w:val="004629BB"/>
    <w:rsid w:val="00462ADB"/>
    <w:rsid w:val="00462C9D"/>
    <w:rsid w:val="004638C6"/>
    <w:rsid w:val="00463A31"/>
    <w:rsid w:val="00463C37"/>
    <w:rsid w:val="00463C93"/>
    <w:rsid w:val="00463D61"/>
    <w:rsid w:val="004643AD"/>
    <w:rsid w:val="0046455C"/>
    <w:rsid w:val="00465642"/>
    <w:rsid w:val="004657BE"/>
    <w:rsid w:val="00465B1D"/>
    <w:rsid w:val="00465DC3"/>
    <w:rsid w:val="00466995"/>
    <w:rsid w:val="004669E3"/>
    <w:rsid w:val="00467001"/>
    <w:rsid w:val="004677F6"/>
    <w:rsid w:val="00467A67"/>
    <w:rsid w:val="00467AB6"/>
    <w:rsid w:val="00467C1F"/>
    <w:rsid w:val="00467D66"/>
    <w:rsid w:val="00467F7D"/>
    <w:rsid w:val="00470ED0"/>
    <w:rsid w:val="0047196E"/>
    <w:rsid w:val="00471EB6"/>
    <w:rsid w:val="00472247"/>
    <w:rsid w:val="00472A3D"/>
    <w:rsid w:val="00472B5B"/>
    <w:rsid w:val="00472C93"/>
    <w:rsid w:val="0047335D"/>
    <w:rsid w:val="0047339C"/>
    <w:rsid w:val="004736F6"/>
    <w:rsid w:val="004744C6"/>
    <w:rsid w:val="00474906"/>
    <w:rsid w:val="00474BC8"/>
    <w:rsid w:val="00475A09"/>
    <w:rsid w:val="004768AE"/>
    <w:rsid w:val="00477063"/>
    <w:rsid w:val="0047738D"/>
    <w:rsid w:val="00477995"/>
    <w:rsid w:val="00477A8C"/>
    <w:rsid w:val="00477AC8"/>
    <w:rsid w:val="00477EE4"/>
    <w:rsid w:val="0048012E"/>
    <w:rsid w:val="00480156"/>
    <w:rsid w:val="004803DA"/>
    <w:rsid w:val="00480956"/>
    <w:rsid w:val="00480C7F"/>
    <w:rsid w:val="00481187"/>
    <w:rsid w:val="004811A0"/>
    <w:rsid w:val="004815FF"/>
    <w:rsid w:val="00481A06"/>
    <w:rsid w:val="00481B3C"/>
    <w:rsid w:val="00481D53"/>
    <w:rsid w:val="0048210B"/>
    <w:rsid w:val="00482A35"/>
    <w:rsid w:val="00482E1B"/>
    <w:rsid w:val="00482ED4"/>
    <w:rsid w:val="00482F13"/>
    <w:rsid w:val="0048311E"/>
    <w:rsid w:val="004831EC"/>
    <w:rsid w:val="00483BE7"/>
    <w:rsid w:val="00483DEA"/>
    <w:rsid w:val="00483E12"/>
    <w:rsid w:val="00483F8B"/>
    <w:rsid w:val="004841F5"/>
    <w:rsid w:val="004849A4"/>
    <w:rsid w:val="00485D66"/>
    <w:rsid w:val="00485DD5"/>
    <w:rsid w:val="00486576"/>
    <w:rsid w:val="00487412"/>
    <w:rsid w:val="004878C5"/>
    <w:rsid w:val="004879FF"/>
    <w:rsid w:val="004906AB"/>
    <w:rsid w:val="004906C5"/>
    <w:rsid w:val="00490C35"/>
    <w:rsid w:val="004917E7"/>
    <w:rsid w:val="00491A3C"/>
    <w:rsid w:val="00491DFB"/>
    <w:rsid w:val="004921C3"/>
    <w:rsid w:val="00492539"/>
    <w:rsid w:val="00493891"/>
    <w:rsid w:val="00493E49"/>
    <w:rsid w:val="00494008"/>
    <w:rsid w:val="004940F0"/>
    <w:rsid w:val="0049430D"/>
    <w:rsid w:val="00494E2F"/>
    <w:rsid w:val="004951BF"/>
    <w:rsid w:val="00495268"/>
    <w:rsid w:val="00495582"/>
    <w:rsid w:val="004955B9"/>
    <w:rsid w:val="00495AC8"/>
    <w:rsid w:val="00495B56"/>
    <w:rsid w:val="00495D8E"/>
    <w:rsid w:val="00496274"/>
    <w:rsid w:val="00496343"/>
    <w:rsid w:val="0049643E"/>
    <w:rsid w:val="00496E6A"/>
    <w:rsid w:val="00496EBC"/>
    <w:rsid w:val="00497045"/>
    <w:rsid w:val="004971CA"/>
    <w:rsid w:val="00497C34"/>
    <w:rsid w:val="004A0937"/>
    <w:rsid w:val="004A0CAA"/>
    <w:rsid w:val="004A0ECC"/>
    <w:rsid w:val="004A0F17"/>
    <w:rsid w:val="004A1063"/>
    <w:rsid w:val="004A1506"/>
    <w:rsid w:val="004A15C9"/>
    <w:rsid w:val="004A1B46"/>
    <w:rsid w:val="004A1B61"/>
    <w:rsid w:val="004A1B8E"/>
    <w:rsid w:val="004A1C7B"/>
    <w:rsid w:val="004A1D43"/>
    <w:rsid w:val="004A1E25"/>
    <w:rsid w:val="004A1FE5"/>
    <w:rsid w:val="004A24C1"/>
    <w:rsid w:val="004A24C9"/>
    <w:rsid w:val="004A24EE"/>
    <w:rsid w:val="004A2A86"/>
    <w:rsid w:val="004A3017"/>
    <w:rsid w:val="004A333A"/>
    <w:rsid w:val="004A3689"/>
    <w:rsid w:val="004A381E"/>
    <w:rsid w:val="004A3909"/>
    <w:rsid w:val="004A3A78"/>
    <w:rsid w:val="004A3F3B"/>
    <w:rsid w:val="004A4095"/>
    <w:rsid w:val="004A415C"/>
    <w:rsid w:val="004A42D4"/>
    <w:rsid w:val="004A4631"/>
    <w:rsid w:val="004A4913"/>
    <w:rsid w:val="004A4EEE"/>
    <w:rsid w:val="004A5078"/>
    <w:rsid w:val="004A55EC"/>
    <w:rsid w:val="004A605F"/>
    <w:rsid w:val="004A614C"/>
    <w:rsid w:val="004A63CD"/>
    <w:rsid w:val="004A66C4"/>
    <w:rsid w:val="004A6922"/>
    <w:rsid w:val="004A697D"/>
    <w:rsid w:val="004A6A00"/>
    <w:rsid w:val="004A6C64"/>
    <w:rsid w:val="004A6F95"/>
    <w:rsid w:val="004A738C"/>
    <w:rsid w:val="004A7579"/>
    <w:rsid w:val="004A7715"/>
    <w:rsid w:val="004A7CA3"/>
    <w:rsid w:val="004B0231"/>
    <w:rsid w:val="004B0768"/>
    <w:rsid w:val="004B0C4A"/>
    <w:rsid w:val="004B0F09"/>
    <w:rsid w:val="004B101D"/>
    <w:rsid w:val="004B1668"/>
    <w:rsid w:val="004B1C1B"/>
    <w:rsid w:val="004B1DF4"/>
    <w:rsid w:val="004B244D"/>
    <w:rsid w:val="004B29C4"/>
    <w:rsid w:val="004B2FC9"/>
    <w:rsid w:val="004B327A"/>
    <w:rsid w:val="004B3E26"/>
    <w:rsid w:val="004B48DA"/>
    <w:rsid w:val="004B4ADB"/>
    <w:rsid w:val="004B4D3F"/>
    <w:rsid w:val="004B509F"/>
    <w:rsid w:val="004B52B8"/>
    <w:rsid w:val="004B53FF"/>
    <w:rsid w:val="004B6CC8"/>
    <w:rsid w:val="004B75F9"/>
    <w:rsid w:val="004B7959"/>
    <w:rsid w:val="004B7A6C"/>
    <w:rsid w:val="004B7AE7"/>
    <w:rsid w:val="004B7D26"/>
    <w:rsid w:val="004C017A"/>
    <w:rsid w:val="004C0AE2"/>
    <w:rsid w:val="004C129F"/>
    <w:rsid w:val="004C14F9"/>
    <w:rsid w:val="004C16BD"/>
    <w:rsid w:val="004C1B7C"/>
    <w:rsid w:val="004C1FED"/>
    <w:rsid w:val="004C20B2"/>
    <w:rsid w:val="004C2469"/>
    <w:rsid w:val="004C24BE"/>
    <w:rsid w:val="004C26EE"/>
    <w:rsid w:val="004C2902"/>
    <w:rsid w:val="004C2926"/>
    <w:rsid w:val="004C29FB"/>
    <w:rsid w:val="004C318E"/>
    <w:rsid w:val="004C341A"/>
    <w:rsid w:val="004C3722"/>
    <w:rsid w:val="004C3AEE"/>
    <w:rsid w:val="004C3E31"/>
    <w:rsid w:val="004C4283"/>
    <w:rsid w:val="004C4384"/>
    <w:rsid w:val="004C4385"/>
    <w:rsid w:val="004C44B3"/>
    <w:rsid w:val="004C477E"/>
    <w:rsid w:val="004C56EF"/>
    <w:rsid w:val="004C5D48"/>
    <w:rsid w:val="004C5EBC"/>
    <w:rsid w:val="004C62C8"/>
    <w:rsid w:val="004C6755"/>
    <w:rsid w:val="004C68D8"/>
    <w:rsid w:val="004C6DB4"/>
    <w:rsid w:val="004C71F5"/>
    <w:rsid w:val="004C72EC"/>
    <w:rsid w:val="004C7D8C"/>
    <w:rsid w:val="004D05C0"/>
    <w:rsid w:val="004D05EE"/>
    <w:rsid w:val="004D1586"/>
    <w:rsid w:val="004D15B8"/>
    <w:rsid w:val="004D1CF7"/>
    <w:rsid w:val="004D237F"/>
    <w:rsid w:val="004D2619"/>
    <w:rsid w:val="004D2865"/>
    <w:rsid w:val="004D29EC"/>
    <w:rsid w:val="004D2CAD"/>
    <w:rsid w:val="004D31CB"/>
    <w:rsid w:val="004D34B2"/>
    <w:rsid w:val="004D36C7"/>
    <w:rsid w:val="004D374E"/>
    <w:rsid w:val="004D380D"/>
    <w:rsid w:val="004D3E7A"/>
    <w:rsid w:val="004D4457"/>
    <w:rsid w:val="004D45D0"/>
    <w:rsid w:val="004D4A75"/>
    <w:rsid w:val="004D4C99"/>
    <w:rsid w:val="004D5645"/>
    <w:rsid w:val="004D5FBA"/>
    <w:rsid w:val="004D6148"/>
    <w:rsid w:val="004D6300"/>
    <w:rsid w:val="004D65E6"/>
    <w:rsid w:val="004D6C5D"/>
    <w:rsid w:val="004D6EA7"/>
    <w:rsid w:val="004D769A"/>
    <w:rsid w:val="004D7F4D"/>
    <w:rsid w:val="004E0238"/>
    <w:rsid w:val="004E0305"/>
    <w:rsid w:val="004E0444"/>
    <w:rsid w:val="004E09DD"/>
    <w:rsid w:val="004E0D13"/>
    <w:rsid w:val="004E1234"/>
    <w:rsid w:val="004E190B"/>
    <w:rsid w:val="004E1C92"/>
    <w:rsid w:val="004E2248"/>
    <w:rsid w:val="004E228F"/>
    <w:rsid w:val="004E285B"/>
    <w:rsid w:val="004E2F3A"/>
    <w:rsid w:val="004E3028"/>
    <w:rsid w:val="004E339F"/>
    <w:rsid w:val="004E374F"/>
    <w:rsid w:val="004E38FA"/>
    <w:rsid w:val="004E3B88"/>
    <w:rsid w:val="004E3E32"/>
    <w:rsid w:val="004E3E70"/>
    <w:rsid w:val="004E3EC8"/>
    <w:rsid w:val="004E461B"/>
    <w:rsid w:val="004E4F39"/>
    <w:rsid w:val="004E6052"/>
    <w:rsid w:val="004E6196"/>
    <w:rsid w:val="004E68E0"/>
    <w:rsid w:val="004E6CC5"/>
    <w:rsid w:val="004E7862"/>
    <w:rsid w:val="004E7FCA"/>
    <w:rsid w:val="004F0E96"/>
    <w:rsid w:val="004F19A4"/>
    <w:rsid w:val="004F1CE6"/>
    <w:rsid w:val="004F29D3"/>
    <w:rsid w:val="004F304B"/>
    <w:rsid w:val="004F30C0"/>
    <w:rsid w:val="004F37D4"/>
    <w:rsid w:val="004F3842"/>
    <w:rsid w:val="004F3E8A"/>
    <w:rsid w:val="004F4702"/>
    <w:rsid w:val="004F4D98"/>
    <w:rsid w:val="004F5579"/>
    <w:rsid w:val="004F59E9"/>
    <w:rsid w:val="004F5EC8"/>
    <w:rsid w:val="004F5F41"/>
    <w:rsid w:val="004F5F8D"/>
    <w:rsid w:val="004F6194"/>
    <w:rsid w:val="004F6592"/>
    <w:rsid w:val="004F69F4"/>
    <w:rsid w:val="004F737D"/>
    <w:rsid w:val="004F77C5"/>
    <w:rsid w:val="00500162"/>
    <w:rsid w:val="00500388"/>
    <w:rsid w:val="00500F94"/>
    <w:rsid w:val="0050176A"/>
    <w:rsid w:val="00502323"/>
    <w:rsid w:val="0050265A"/>
    <w:rsid w:val="00502A63"/>
    <w:rsid w:val="00502AB9"/>
    <w:rsid w:val="005030D5"/>
    <w:rsid w:val="0050319F"/>
    <w:rsid w:val="005031D5"/>
    <w:rsid w:val="005031FD"/>
    <w:rsid w:val="005032E8"/>
    <w:rsid w:val="00503A3F"/>
    <w:rsid w:val="00503B5C"/>
    <w:rsid w:val="0050481C"/>
    <w:rsid w:val="00505039"/>
    <w:rsid w:val="00505789"/>
    <w:rsid w:val="00505CDD"/>
    <w:rsid w:val="00506497"/>
    <w:rsid w:val="00506809"/>
    <w:rsid w:val="00506DB0"/>
    <w:rsid w:val="00506FF2"/>
    <w:rsid w:val="00507537"/>
    <w:rsid w:val="005078BB"/>
    <w:rsid w:val="0051032D"/>
    <w:rsid w:val="0051057B"/>
    <w:rsid w:val="0051061E"/>
    <w:rsid w:val="005106C4"/>
    <w:rsid w:val="00510915"/>
    <w:rsid w:val="00510AB0"/>
    <w:rsid w:val="00510CE6"/>
    <w:rsid w:val="00511EEC"/>
    <w:rsid w:val="005121BB"/>
    <w:rsid w:val="0051235D"/>
    <w:rsid w:val="00512935"/>
    <w:rsid w:val="00512B5B"/>
    <w:rsid w:val="00512DE2"/>
    <w:rsid w:val="00513DE3"/>
    <w:rsid w:val="005144AA"/>
    <w:rsid w:val="00514814"/>
    <w:rsid w:val="005148A3"/>
    <w:rsid w:val="00514A06"/>
    <w:rsid w:val="005150F1"/>
    <w:rsid w:val="005152B6"/>
    <w:rsid w:val="00515629"/>
    <w:rsid w:val="005156CF"/>
    <w:rsid w:val="005157B4"/>
    <w:rsid w:val="00515B40"/>
    <w:rsid w:val="00515E92"/>
    <w:rsid w:val="00516030"/>
    <w:rsid w:val="005166DB"/>
    <w:rsid w:val="00516CC1"/>
    <w:rsid w:val="00516ED3"/>
    <w:rsid w:val="005170B4"/>
    <w:rsid w:val="00517CE3"/>
    <w:rsid w:val="00517F7B"/>
    <w:rsid w:val="00520091"/>
    <w:rsid w:val="00520173"/>
    <w:rsid w:val="0052035D"/>
    <w:rsid w:val="00520A11"/>
    <w:rsid w:val="00520F76"/>
    <w:rsid w:val="005214FC"/>
    <w:rsid w:val="00521BAC"/>
    <w:rsid w:val="00521CBF"/>
    <w:rsid w:val="0052206D"/>
    <w:rsid w:val="00522187"/>
    <w:rsid w:val="00522500"/>
    <w:rsid w:val="005225E8"/>
    <w:rsid w:val="00522E61"/>
    <w:rsid w:val="005230BE"/>
    <w:rsid w:val="0052356F"/>
    <w:rsid w:val="00523B0A"/>
    <w:rsid w:val="00523EE4"/>
    <w:rsid w:val="00523F4E"/>
    <w:rsid w:val="0052403E"/>
    <w:rsid w:val="00524356"/>
    <w:rsid w:val="005244AB"/>
    <w:rsid w:val="00524558"/>
    <w:rsid w:val="00524C14"/>
    <w:rsid w:val="005256FC"/>
    <w:rsid w:val="00525BFE"/>
    <w:rsid w:val="00525D75"/>
    <w:rsid w:val="00525DAD"/>
    <w:rsid w:val="00525E3E"/>
    <w:rsid w:val="00526600"/>
    <w:rsid w:val="005268A4"/>
    <w:rsid w:val="005269C5"/>
    <w:rsid w:val="00526D20"/>
    <w:rsid w:val="00527495"/>
    <w:rsid w:val="00527598"/>
    <w:rsid w:val="00527B33"/>
    <w:rsid w:val="00527D21"/>
    <w:rsid w:val="00527EB3"/>
    <w:rsid w:val="00530A7E"/>
    <w:rsid w:val="00530AF0"/>
    <w:rsid w:val="00531270"/>
    <w:rsid w:val="005315D8"/>
    <w:rsid w:val="00531B4D"/>
    <w:rsid w:val="00531F50"/>
    <w:rsid w:val="005328E2"/>
    <w:rsid w:val="00532C39"/>
    <w:rsid w:val="00532E02"/>
    <w:rsid w:val="00532FCA"/>
    <w:rsid w:val="00533609"/>
    <w:rsid w:val="005340FB"/>
    <w:rsid w:val="00534783"/>
    <w:rsid w:val="00534997"/>
    <w:rsid w:val="00534FA2"/>
    <w:rsid w:val="00535668"/>
    <w:rsid w:val="00535E29"/>
    <w:rsid w:val="0053612F"/>
    <w:rsid w:val="005365F8"/>
    <w:rsid w:val="00536716"/>
    <w:rsid w:val="00536F78"/>
    <w:rsid w:val="00537133"/>
    <w:rsid w:val="00537359"/>
    <w:rsid w:val="00537925"/>
    <w:rsid w:val="00540707"/>
    <w:rsid w:val="00540E83"/>
    <w:rsid w:val="00541088"/>
    <w:rsid w:val="0054155F"/>
    <w:rsid w:val="005417D2"/>
    <w:rsid w:val="005419EE"/>
    <w:rsid w:val="005428DA"/>
    <w:rsid w:val="00542A6E"/>
    <w:rsid w:val="00542D43"/>
    <w:rsid w:val="00542D72"/>
    <w:rsid w:val="00542FFC"/>
    <w:rsid w:val="005438C3"/>
    <w:rsid w:val="00543D4C"/>
    <w:rsid w:val="00544209"/>
    <w:rsid w:val="0054449F"/>
    <w:rsid w:val="005449C4"/>
    <w:rsid w:val="00544EE8"/>
    <w:rsid w:val="00545022"/>
    <w:rsid w:val="005450EC"/>
    <w:rsid w:val="005455E1"/>
    <w:rsid w:val="00545635"/>
    <w:rsid w:val="00545C9A"/>
    <w:rsid w:val="00546029"/>
    <w:rsid w:val="00546885"/>
    <w:rsid w:val="005469D9"/>
    <w:rsid w:val="00546A7A"/>
    <w:rsid w:val="00546C0A"/>
    <w:rsid w:val="00546CC8"/>
    <w:rsid w:val="00547805"/>
    <w:rsid w:val="00547963"/>
    <w:rsid w:val="00547CF3"/>
    <w:rsid w:val="005500BE"/>
    <w:rsid w:val="005509C4"/>
    <w:rsid w:val="00550B04"/>
    <w:rsid w:val="00551121"/>
    <w:rsid w:val="0055116A"/>
    <w:rsid w:val="00551446"/>
    <w:rsid w:val="00551BD2"/>
    <w:rsid w:val="00553241"/>
    <w:rsid w:val="00553A57"/>
    <w:rsid w:val="00554118"/>
    <w:rsid w:val="005542CC"/>
    <w:rsid w:val="005545ED"/>
    <w:rsid w:val="00554B0B"/>
    <w:rsid w:val="00554D08"/>
    <w:rsid w:val="00554ECE"/>
    <w:rsid w:val="00555001"/>
    <w:rsid w:val="005552EA"/>
    <w:rsid w:val="00555809"/>
    <w:rsid w:val="00555A19"/>
    <w:rsid w:val="00555A6D"/>
    <w:rsid w:val="00555B70"/>
    <w:rsid w:val="00556046"/>
    <w:rsid w:val="005560D2"/>
    <w:rsid w:val="00556103"/>
    <w:rsid w:val="00556AB0"/>
    <w:rsid w:val="00556F91"/>
    <w:rsid w:val="005571A4"/>
    <w:rsid w:val="005573E7"/>
    <w:rsid w:val="00557B99"/>
    <w:rsid w:val="00557E41"/>
    <w:rsid w:val="00557E62"/>
    <w:rsid w:val="0056076B"/>
    <w:rsid w:val="00560C08"/>
    <w:rsid w:val="0056110D"/>
    <w:rsid w:val="00561945"/>
    <w:rsid w:val="00561D68"/>
    <w:rsid w:val="00562057"/>
    <w:rsid w:val="005625A9"/>
    <w:rsid w:val="00562656"/>
    <w:rsid w:val="00563282"/>
    <w:rsid w:val="00563B53"/>
    <w:rsid w:val="00563D08"/>
    <w:rsid w:val="00563DDB"/>
    <w:rsid w:val="0056413B"/>
    <w:rsid w:val="00564341"/>
    <w:rsid w:val="00564597"/>
    <w:rsid w:val="0056470E"/>
    <w:rsid w:val="00564FAF"/>
    <w:rsid w:val="00565421"/>
    <w:rsid w:val="00565510"/>
    <w:rsid w:val="00565BE7"/>
    <w:rsid w:val="00565C40"/>
    <w:rsid w:val="00565C77"/>
    <w:rsid w:val="00565DD3"/>
    <w:rsid w:val="005663F1"/>
    <w:rsid w:val="00566739"/>
    <w:rsid w:val="005668E7"/>
    <w:rsid w:val="00566A47"/>
    <w:rsid w:val="005675E5"/>
    <w:rsid w:val="00567E52"/>
    <w:rsid w:val="00570075"/>
    <w:rsid w:val="00570D94"/>
    <w:rsid w:val="00570F55"/>
    <w:rsid w:val="00570FCE"/>
    <w:rsid w:val="0057106B"/>
    <w:rsid w:val="0057125A"/>
    <w:rsid w:val="00571706"/>
    <w:rsid w:val="00571DBE"/>
    <w:rsid w:val="00572717"/>
    <w:rsid w:val="00572748"/>
    <w:rsid w:val="005733E9"/>
    <w:rsid w:val="005738A3"/>
    <w:rsid w:val="00573B12"/>
    <w:rsid w:val="00573BA5"/>
    <w:rsid w:val="00573FED"/>
    <w:rsid w:val="005740DC"/>
    <w:rsid w:val="00575292"/>
    <w:rsid w:val="0057598A"/>
    <w:rsid w:val="00575F66"/>
    <w:rsid w:val="00576044"/>
    <w:rsid w:val="00576166"/>
    <w:rsid w:val="00576311"/>
    <w:rsid w:val="0057667E"/>
    <w:rsid w:val="0057683A"/>
    <w:rsid w:val="00576878"/>
    <w:rsid w:val="00576AE9"/>
    <w:rsid w:val="005770D3"/>
    <w:rsid w:val="00577862"/>
    <w:rsid w:val="005802E2"/>
    <w:rsid w:val="00580637"/>
    <w:rsid w:val="00580B91"/>
    <w:rsid w:val="00581A52"/>
    <w:rsid w:val="00581B1F"/>
    <w:rsid w:val="005822EC"/>
    <w:rsid w:val="0058280E"/>
    <w:rsid w:val="00582AE3"/>
    <w:rsid w:val="00582B22"/>
    <w:rsid w:val="00582B85"/>
    <w:rsid w:val="0058326E"/>
    <w:rsid w:val="0058356B"/>
    <w:rsid w:val="005836B5"/>
    <w:rsid w:val="005838E6"/>
    <w:rsid w:val="00583AAA"/>
    <w:rsid w:val="00583B21"/>
    <w:rsid w:val="005842C3"/>
    <w:rsid w:val="005849A7"/>
    <w:rsid w:val="00584A9E"/>
    <w:rsid w:val="0058572C"/>
    <w:rsid w:val="0058606B"/>
    <w:rsid w:val="00586DA6"/>
    <w:rsid w:val="00587267"/>
    <w:rsid w:val="0058756F"/>
    <w:rsid w:val="005876B6"/>
    <w:rsid w:val="00587914"/>
    <w:rsid w:val="00587CCA"/>
    <w:rsid w:val="00590444"/>
    <w:rsid w:val="0059061E"/>
    <w:rsid w:val="00590720"/>
    <w:rsid w:val="005907BF"/>
    <w:rsid w:val="00590A26"/>
    <w:rsid w:val="00590F14"/>
    <w:rsid w:val="0059100D"/>
    <w:rsid w:val="005913D8"/>
    <w:rsid w:val="00591910"/>
    <w:rsid w:val="005919DC"/>
    <w:rsid w:val="00591AEF"/>
    <w:rsid w:val="00591E4D"/>
    <w:rsid w:val="00592FC9"/>
    <w:rsid w:val="00593045"/>
    <w:rsid w:val="00593224"/>
    <w:rsid w:val="00593DDE"/>
    <w:rsid w:val="00594673"/>
    <w:rsid w:val="0059501C"/>
    <w:rsid w:val="005951D6"/>
    <w:rsid w:val="005952BC"/>
    <w:rsid w:val="005955DC"/>
    <w:rsid w:val="00595BB9"/>
    <w:rsid w:val="0059621F"/>
    <w:rsid w:val="00596328"/>
    <w:rsid w:val="0059698A"/>
    <w:rsid w:val="005969EF"/>
    <w:rsid w:val="00596F90"/>
    <w:rsid w:val="005970DD"/>
    <w:rsid w:val="00597121"/>
    <w:rsid w:val="0059735A"/>
    <w:rsid w:val="005975DD"/>
    <w:rsid w:val="00597609"/>
    <w:rsid w:val="00597870"/>
    <w:rsid w:val="00597B4E"/>
    <w:rsid w:val="00597F94"/>
    <w:rsid w:val="005A0062"/>
    <w:rsid w:val="005A0279"/>
    <w:rsid w:val="005A02EB"/>
    <w:rsid w:val="005A0574"/>
    <w:rsid w:val="005A05F7"/>
    <w:rsid w:val="005A07B8"/>
    <w:rsid w:val="005A134B"/>
    <w:rsid w:val="005A253C"/>
    <w:rsid w:val="005A314E"/>
    <w:rsid w:val="005A325D"/>
    <w:rsid w:val="005A3926"/>
    <w:rsid w:val="005A3B81"/>
    <w:rsid w:val="005A4509"/>
    <w:rsid w:val="005A47AB"/>
    <w:rsid w:val="005A4EF7"/>
    <w:rsid w:val="005A68F5"/>
    <w:rsid w:val="005A69B4"/>
    <w:rsid w:val="005A6BB0"/>
    <w:rsid w:val="005A734D"/>
    <w:rsid w:val="005A7CAB"/>
    <w:rsid w:val="005B09C2"/>
    <w:rsid w:val="005B16C1"/>
    <w:rsid w:val="005B1C4B"/>
    <w:rsid w:val="005B1F53"/>
    <w:rsid w:val="005B24AC"/>
    <w:rsid w:val="005B2CCA"/>
    <w:rsid w:val="005B3499"/>
    <w:rsid w:val="005B3FC0"/>
    <w:rsid w:val="005B41CD"/>
    <w:rsid w:val="005B4E3B"/>
    <w:rsid w:val="005B4F13"/>
    <w:rsid w:val="005B52DD"/>
    <w:rsid w:val="005B5616"/>
    <w:rsid w:val="005B5640"/>
    <w:rsid w:val="005B56BC"/>
    <w:rsid w:val="005B59D0"/>
    <w:rsid w:val="005B5B61"/>
    <w:rsid w:val="005B5BA8"/>
    <w:rsid w:val="005B5BC4"/>
    <w:rsid w:val="005B5DDE"/>
    <w:rsid w:val="005B6630"/>
    <w:rsid w:val="005B6B3E"/>
    <w:rsid w:val="005B7639"/>
    <w:rsid w:val="005B76CE"/>
    <w:rsid w:val="005B78B0"/>
    <w:rsid w:val="005B7F41"/>
    <w:rsid w:val="005C0B90"/>
    <w:rsid w:val="005C0FCC"/>
    <w:rsid w:val="005C12D5"/>
    <w:rsid w:val="005C16D2"/>
    <w:rsid w:val="005C1892"/>
    <w:rsid w:val="005C1DD1"/>
    <w:rsid w:val="005C2396"/>
    <w:rsid w:val="005C2A34"/>
    <w:rsid w:val="005C3036"/>
    <w:rsid w:val="005C3224"/>
    <w:rsid w:val="005C3255"/>
    <w:rsid w:val="005C339E"/>
    <w:rsid w:val="005C39D9"/>
    <w:rsid w:val="005C3CB1"/>
    <w:rsid w:val="005C3D9C"/>
    <w:rsid w:val="005C3E21"/>
    <w:rsid w:val="005C3F4B"/>
    <w:rsid w:val="005C42CC"/>
    <w:rsid w:val="005C43F4"/>
    <w:rsid w:val="005C4478"/>
    <w:rsid w:val="005C44CF"/>
    <w:rsid w:val="005C4858"/>
    <w:rsid w:val="005C4AA1"/>
    <w:rsid w:val="005C4C3B"/>
    <w:rsid w:val="005C50E2"/>
    <w:rsid w:val="005C53EE"/>
    <w:rsid w:val="005C584B"/>
    <w:rsid w:val="005C590B"/>
    <w:rsid w:val="005C5C06"/>
    <w:rsid w:val="005C5D1C"/>
    <w:rsid w:val="005C60DA"/>
    <w:rsid w:val="005C6D7E"/>
    <w:rsid w:val="005C780D"/>
    <w:rsid w:val="005C7DE9"/>
    <w:rsid w:val="005C7EBE"/>
    <w:rsid w:val="005D0678"/>
    <w:rsid w:val="005D09C7"/>
    <w:rsid w:val="005D0A3D"/>
    <w:rsid w:val="005D13A9"/>
    <w:rsid w:val="005D1CBF"/>
    <w:rsid w:val="005D1F2A"/>
    <w:rsid w:val="005D20E0"/>
    <w:rsid w:val="005D21DC"/>
    <w:rsid w:val="005D21DE"/>
    <w:rsid w:val="005D23CB"/>
    <w:rsid w:val="005D376B"/>
    <w:rsid w:val="005D3A65"/>
    <w:rsid w:val="005D3AAB"/>
    <w:rsid w:val="005D3DF8"/>
    <w:rsid w:val="005D3EF7"/>
    <w:rsid w:val="005D40CA"/>
    <w:rsid w:val="005D4AA7"/>
    <w:rsid w:val="005D4C8C"/>
    <w:rsid w:val="005D54FE"/>
    <w:rsid w:val="005D558D"/>
    <w:rsid w:val="005D55B0"/>
    <w:rsid w:val="005D56F2"/>
    <w:rsid w:val="005D5B51"/>
    <w:rsid w:val="005D5CBB"/>
    <w:rsid w:val="005D632F"/>
    <w:rsid w:val="005D653C"/>
    <w:rsid w:val="005D72ED"/>
    <w:rsid w:val="005E0884"/>
    <w:rsid w:val="005E0E0D"/>
    <w:rsid w:val="005E0EE9"/>
    <w:rsid w:val="005E1392"/>
    <w:rsid w:val="005E13F2"/>
    <w:rsid w:val="005E1AC9"/>
    <w:rsid w:val="005E1AD7"/>
    <w:rsid w:val="005E1C06"/>
    <w:rsid w:val="005E2495"/>
    <w:rsid w:val="005E2B44"/>
    <w:rsid w:val="005E2B70"/>
    <w:rsid w:val="005E2D6E"/>
    <w:rsid w:val="005E2DBF"/>
    <w:rsid w:val="005E314B"/>
    <w:rsid w:val="005E329F"/>
    <w:rsid w:val="005E3ADE"/>
    <w:rsid w:val="005E4275"/>
    <w:rsid w:val="005E47E1"/>
    <w:rsid w:val="005E56C4"/>
    <w:rsid w:val="005E5854"/>
    <w:rsid w:val="005E5BA1"/>
    <w:rsid w:val="005E5FF8"/>
    <w:rsid w:val="005E6421"/>
    <w:rsid w:val="005E6CE2"/>
    <w:rsid w:val="005E6FF1"/>
    <w:rsid w:val="005E73C8"/>
    <w:rsid w:val="005E77E5"/>
    <w:rsid w:val="005E7814"/>
    <w:rsid w:val="005E7B18"/>
    <w:rsid w:val="005E7D8F"/>
    <w:rsid w:val="005F014D"/>
    <w:rsid w:val="005F0383"/>
    <w:rsid w:val="005F03A3"/>
    <w:rsid w:val="005F04F3"/>
    <w:rsid w:val="005F0636"/>
    <w:rsid w:val="005F06AC"/>
    <w:rsid w:val="005F070E"/>
    <w:rsid w:val="005F0C93"/>
    <w:rsid w:val="005F0D47"/>
    <w:rsid w:val="005F1DC5"/>
    <w:rsid w:val="005F1EF7"/>
    <w:rsid w:val="005F23AD"/>
    <w:rsid w:val="005F2401"/>
    <w:rsid w:val="005F24A7"/>
    <w:rsid w:val="005F2C98"/>
    <w:rsid w:val="005F2EC7"/>
    <w:rsid w:val="005F3159"/>
    <w:rsid w:val="005F39E9"/>
    <w:rsid w:val="005F3A50"/>
    <w:rsid w:val="005F4037"/>
    <w:rsid w:val="005F48BA"/>
    <w:rsid w:val="005F50D7"/>
    <w:rsid w:val="005F5E26"/>
    <w:rsid w:val="005F6775"/>
    <w:rsid w:val="005F6A5A"/>
    <w:rsid w:val="005F6E0A"/>
    <w:rsid w:val="00600240"/>
    <w:rsid w:val="006002D8"/>
    <w:rsid w:val="006004A0"/>
    <w:rsid w:val="00600650"/>
    <w:rsid w:val="00600665"/>
    <w:rsid w:val="00600846"/>
    <w:rsid w:val="00601066"/>
    <w:rsid w:val="006018A4"/>
    <w:rsid w:val="00601B54"/>
    <w:rsid w:val="00601F22"/>
    <w:rsid w:val="0060242E"/>
    <w:rsid w:val="006025B7"/>
    <w:rsid w:val="00602976"/>
    <w:rsid w:val="00602C58"/>
    <w:rsid w:val="006034AB"/>
    <w:rsid w:val="006035E7"/>
    <w:rsid w:val="00603F7C"/>
    <w:rsid w:val="00604457"/>
    <w:rsid w:val="00604718"/>
    <w:rsid w:val="00604A46"/>
    <w:rsid w:val="00604A7E"/>
    <w:rsid w:val="00604BA3"/>
    <w:rsid w:val="00604D5A"/>
    <w:rsid w:val="0060547C"/>
    <w:rsid w:val="0060559A"/>
    <w:rsid w:val="006057BD"/>
    <w:rsid w:val="00605A5A"/>
    <w:rsid w:val="00605E82"/>
    <w:rsid w:val="00605F27"/>
    <w:rsid w:val="00606560"/>
    <w:rsid w:val="00606C71"/>
    <w:rsid w:val="00606E60"/>
    <w:rsid w:val="006072A5"/>
    <w:rsid w:val="00607AC8"/>
    <w:rsid w:val="00607CDC"/>
    <w:rsid w:val="00607F1F"/>
    <w:rsid w:val="00607F71"/>
    <w:rsid w:val="0061062E"/>
    <w:rsid w:val="006106B5"/>
    <w:rsid w:val="0061079F"/>
    <w:rsid w:val="00610FD8"/>
    <w:rsid w:val="00610FEA"/>
    <w:rsid w:val="0061108C"/>
    <w:rsid w:val="00611118"/>
    <w:rsid w:val="00611279"/>
    <w:rsid w:val="00611553"/>
    <w:rsid w:val="00611577"/>
    <w:rsid w:val="0061244E"/>
    <w:rsid w:val="00612DB6"/>
    <w:rsid w:val="006132E2"/>
    <w:rsid w:val="00613B15"/>
    <w:rsid w:val="00613BFA"/>
    <w:rsid w:val="00614309"/>
    <w:rsid w:val="006146E7"/>
    <w:rsid w:val="006157FB"/>
    <w:rsid w:val="006158C9"/>
    <w:rsid w:val="00616CAA"/>
    <w:rsid w:val="00617A12"/>
    <w:rsid w:val="006208DC"/>
    <w:rsid w:val="00620C32"/>
    <w:rsid w:val="006213EA"/>
    <w:rsid w:val="006219D3"/>
    <w:rsid w:val="00621FA1"/>
    <w:rsid w:val="006220EF"/>
    <w:rsid w:val="00622122"/>
    <w:rsid w:val="0062277B"/>
    <w:rsid w:val="00622864"/>
    <w:rsid w:val="00622922"/>
    <w:rsid w:val="00622C09"/>
    <w:rsid w:val="00623460"/>
    <w:rsid w:val="00623795"/>
    <w:rsid w:val="00623E23"/>
    <w:rsid w:val="00623E2A"/>
    <w:rsid w:val="00624C22"/>
    <w:rsid w:val="00624CFE"/>
    <w:rsid w:val="0062546B"/>
    <w:rsid w:val="00625A0D"/>
    <w:rsid w:val="00625B51"/>
    <w:rsid w:val="00625B74"/>
    <w:rsid w:val="0062616C"/>
    <w:rsid w:val="0062625A"/>
    <w:rsid w:val="0062627E"/>
    <w:rsid w:val="006262D0"/>
    <w:rsid w:val="00626392"/>
    <w:rsid w:val="00626802"/>
    <w:rsid w:val="00626E15"/>
    <w:rsid w:val="0062742B"/>
    <w:rsid w:val="0062768D"/>
    <w:rsid w:val="0062777A"/>
    <w:rsid w:val="00627827"/>
    <w:rsid w:val="00627F08"/>
    <w:rsid w:val="006301E0"/>
    <w:rsid w:val="006305BA"/>
    <w:rsid w:val="00630BC6"/>
    <w:rsid w:val="00630CAD"/>
    <w:rsid w:val="0063108F"/>
    <w:rsid w:val="006310B9"/>
    <w:rsid w:val="0063187A"/>
    <w:rsid w:val="006318E6"/>
    <w:rsid w:val="00631925"/>
    <w:rsid w:val="00631947"/>
    <w:rsid w:val="00631BD1"/>
    <w:rsid w:val="00631DCC"/>
    <w:rsid w:val="00631F54"/>
    <w:rsid w:val="00631FE0"/>
    <w:rsid w:val="006321B7"/>
    <w:rsid w:val="00632314"/>
    <w:rsid w:val="00632E77"/>
    <w:rsid w:val="00633467"/>
    <w:rsid w:val="00633AE0"/>
    <w:rsid w:val="00633F46"/>
    <w:rsid w:val="00634C9F"/>
    <w:rsid w:val="00634D78"/>
    <w:rsid w:val="00636B28"/>
    <w:rsid w:val="00636FFA"/>
    <w:rsid w:val="00637BE4"/>
    <w:rsid w:val="00637DF7"/>
    <w:rsid w:val="006403B3"/>
    <w:rsid w:val="006404B6"/>
    <w:rsid w:val="0064091D"/>
    <w:rsid w:val="00640ACD"/>
    <w:rsid w:val="00640BE4"/>
    <w:rsid w:val="006410F1"/>
    <w:rsid w:val="0064121D"/>
    <w:rsid w:val="00641DCB"/>
    <w:rsid w:val="0064228E"/>
    <w:rsid w:val="00642934"/>
    <w:rsid w:val="00643009"/>
    <w:rsid w:val="0064336C"/>
    <w:rsid w:val="00643A5D"/>
    <w:rsid w:val="00643C3A"/>
    <w:rsid w:val="00643EB0"/>
    <w:rsid w:val="00644411"/>
    <w:rsid w:val="00644779"/>
    <w:rsid w:val="00644D19"/>
    <w:rsid w:val="00644FA7"/>
    <w:rsid w:val="006450E9"/>
    <w:rsid w:val="006452E0"/>
    <w:rsid w:val="006457CB"/>
    <w:rsid w:val="00645BB0"/>
    <w:rsid w:val="00646308"/>
    <w:rsid w:val="00647253"/>
    <w:rsid w:val="0064731B"/>
    <w:rsid w:val="006479F4"/>
    <w:rsid w:val="00647C7C"/>
    <w:rsid w:val="00647EC5"/>
    <w:rsid w:val="0065065D"/>
    <w:rsid w:val="0065141A"/>
    <w:rsid w:val="00651624"/>
    <w:rsid w:val="00651D04"/>
    <w:rsid w:val="00652157"/>
    <w:rsid w:val="006524BC"/>
    <w:rsid w:val="00652790"/>
    <w:rsid w:val="00652A1B"/>
    <w:rsid w:val="00652A42"/>
    <w:rsid w:val="00652B9A"/>
    <w:rsid w:val="00652C29"/>
    <w:rsid w:val="00652DE2"/>
    <w:rsid w:val="00653133"/>
    <w:rsid w:val="0065352D"/>
    <w:rsid w:val="0065390D"/>
    <w:rsid w:val="00653B9C"/>
    <w:rsid w:val="00653D12"/>
    <w:rsid w:val="00653E33"/>
    <w:rsid w:val="00653F82"/>
    <w:rsid w:val="006540BA"/>
    <w:rsid w:val="0065422D"/>
    <w:rsid w:val="006545DE"/>
    <w:rsid w:val="00654630"/>
    <w:rsid w:val="00654660"/>
    <w:rsid w:val="00654E4E"/>
    <w:rsid w:val="00654FB8"/>
    <w:rsid w:val="006552AE"/>
    <w:rsid w:val="00655409"/>
    <w:rsid w:val="006562FD"/>
    <w:rsid w:val="006565CB"/>
    <w:rsid w:val="00657383"/>
    <w:rsid w:val="00657389"/>
    <w:rsid w:val="00657C73"/>
    <w:rsid w:val="0066005D"/>
    <w:rsid w:val="006601C5"/>
    <w:rsid w:val="00660A34"/>
    <w:rsid w:val="00661087"/>
    <w:rsid w:val="00661886"/>
    <w:rsid w:val="006618D7"/>
    <w:rsid w:val="00661DDC"/>
    <w:rsid w:val="00662034"/>
    <w:rsid w:val="006620AF"/>
    <w:rsid w:val="006621F9"/>
    <w:rsid w:val="006624EB"/>
    <w:rsid w:val="0066277D"/>
    <w:rsid w:val="00662804"/>
    <w:rsid w:val="00662D2F"/>
    <w:rsid w:val="00662E64"/>
    <w:rsid w:val="00662F29"/>
    <w:rsid w:val="006636CC"/>
    <w:rsid w:val="006637A4"/>
    <w:rsid w:val="00663808"/>
    <w:rsid w:val="0066381D"/>
    <w:rsid w:val="00663857"/>
    <w:rsid w:val="00663A52"/>
    <w:rsid w:val="00663C55"/>
    <w:rsid w:val="00663DC4"/>
    <w:rsid w:val="006641C1"/>
    <w:rsid w:val="00664260"/>
    <w:rsid w:val="00664317"/>
    <w:rsid w:val="00664534"/>
    <w:rsid w:val="00664CD3"/>
    <w:rsid w:val="00665027"/>
    <w:rsid w:val="00665604"/>
    <w:rsid w:val="00665639"/>
    <w:rsid w:val="00665675"/>
    <w:rsid w:val="00665C69"/>
    <w:rsid w:val="00665C7C"/>
    <w:rsid w:val="006660AA"/>
    <w:rsid w:val="0066681B"/>
    <w:rsid w:val="00667547"/>
    <w:rsid w:val="0066767E"/>
    <w:rsid w:val="00667F67"/>
    <w:rsid w:val="006700B6"/>
    <w:rsid w:val="0067010D"/>
    <w:rsid w:val="0067034A"/>
    <w:rsid w:val="0067058D"/>
    <w:rsid w:val="00670C9B"/>
    <w:rsid w:val="00671220"/>
    <w:rsid w:val="006714D6"/>
    <w:rsid w:val="00671586"/>
    <w:rsid w:val="00671825"/>
    <w:rsid w:val="00671A22"/>
    <w:rsid w:val="00671A3A"/>
    <w:rsid w:val="00671E52"/>
    <w:rsid w:val="00672275"/>
    <w:rsid w:val="00672DBF"/>
    <w:rsid w:val="006734CA"/>
    <w:rsid w:val="00673563"/>
    <w:rsid w:val="00673A27"/>
    <w:rsid w:val="0067449B"/>
    <w:rsid w:val="006748CE"/>
    <w:rsid w:val="00674905"/>
    <w:rsid w:val="0067519F"/>
    <w:rsid w:val="0067568C"/>
    <w:rsid w:val="00675863"/>
    <w:rsid w:val="006759C4"/>
    <w:rsid w:val="0067658F"/>
    <w:rsid w:val="006765ED"/>
    <w:rsid w:val="00676670"/>
    <w:rsid w:val="006769A1"/>
    <w:rsid w:val="00676D1F"/>
    <w:rsid w:val="00676D66"/>
    <w:rsid w:val="00676E0E"/>
    <w:rsid w:val="006774B3"/>
    <w:rsid w:val="00677AD4"/>
    <w:rsid w:val="006804C5"/>
    <w:rsid w:val="00680602"/>
    <w:rsid w:val="00680686"/>
    <w:rsid w:val="0068068A"/>
    <w:rsid w:val="006807CC"/>
    <w:rsid w:val="006809D2"/>
    <w:rsid w:val="0068182E"/>
    <w:rsid w:val="00681F3E"/>
    <w:rsid w:val="00681FAF"/>
    <w:rsid w:val="0068231F"/>
    <w:rsid w:val="006825E1"/>
    <w:rsid w:val="00682810"/>
    <w:rsid w:val="00682AD4"/>
    <w:rsid w:val="0068306F"/>
    <w:rsid w:val="0068324E"/>
    <w:rsid w:val="0068338A"/>
    <w:rsid w:val="00683513"/>
    <w:rsid w:val="00683562"/>
    <w:rsid w:val="006835AB"/>
    <w:rsid w:val="0068369F"/>
    <w:rsid w:val="00683844"/>
    <w:rsid w:val="006841F5"/>
    <w:rsid w:val="006845D1"/>
    <w:rsid w:val="00684601"/>
    <w:rsid w:val="006846D7"/>
    <w:rsid w:val="006847B6"/>
    <w:rsid w:val="0068496F"/>
    <w:rsid w:val="00684E4F"/>
    <w:rsid w:val="006859DA"/>
    <w:rsid w:val="00685B31"/>
    <w:rsid w:val="00685CDB"/>
    <w:rsid w:val="00685D94"/>
    <w:rsid w:val="00686158"/>
    <w:rsid w:val="0068619E"/>
    <w:rsid w:val="00686672"/>
    <w:rsid w:val="006874F6"/>
    <w:rsid w:val="00687594"/>
    <w:rsid w:val="00687B0C"/>
    <w:rsid w:val="00687B51"/>
    <w:rsid w:val="006904CB"/>
    <w:rsid w:val="006906A9"/>
    <w:rsid w:val="00690A9E"/>
    <w:rsid w:val="00690BF8"/>
    <w:rsid w:val="00690CAF"/>
    <w:rsid w:val="00690DFF"/>
    <w:rsid w:val="00690F59"/>
    <w:rsid w:val="006911B8"/>
    <w:rsid w:val="00691A1D"/>
    <w:rsid w:val="00691D32"/>
    <w:rsid w:val="00692082"/>
    <w:rsid w:val="0069217A"/>
    <w:rsid w:val="006922DB"/>
    <w:rsid w:val="00692477"/>
    <w:rsid w:val="00692799"/>
    <w:rsid w:val="00692B2D"/>
    <w:rsid w:val="00692F11"/>
    <w:rsid w:val="0069331F"/>
    <w:rsid w:val="00693490"/>
    <w:rsid w:val="0069411B"/>
    <w:rsid w:val="0069438D"/>
    <w:rsid w:val="006944FA"/>
    <w:rsid w:val="0069466F"/>
    <w:rsid w:val="0069468D"/>
    <w:rsid w:val="00695480"/>
    <w:rsid w:val="0069548C"/>
    <w:rsid w:val="00695CF6"/>
    <w:rsid w:val="00695D4D"/>
    <w:rsid w:val="00695DFF"/>
    <w:rsid w:val="006960DD"/>
    <w:rsid w:val="006963D3"/>
    <w:rsid w:val="006964C8"/>
    <w:rsid w:val="006965D7"/>
    <w:rsid w:val="006969D5"/>
    <w:rsid w:val="00696F89"/>
    <w:rsid w:val="00697263"/>
    <w:rsid w:val="0069766F"/>
    <w:rsid w:val="006976F3"/>
    <w:rsid w:val="00697AA5"/>
    <w:rsid w:val="00697F36"/>
    <w:rsid w:val="006A02BE"/>
    <w:rsid w:val="006A032C"/>
    <w:rsid w:val="006A0958"/>
    <w:rsid w:val="006A112B"/>
    <w:rsid w:val="006A1360"/>
    <w:rsid w:val="006A15FD"/>
    <w:rsid w:val="006A1E6D"/>
    <w:rsid w:val="006A2113"/>
    <w:rsid w:val="006A2377"/>
    <w:rsid w:val="006A23CB"/>
    <w:rsid w:val="006A29D9"/>
    <w:rsid w:val="006A2FC5"/>
    <w:rsid w:val="006A32C8"/>
    <w:rsid w:val="006A3426"/>
    <w:rsid w:val="006A3A73"/>
    <w:rsid w:val="006A3DC7"/>
    <w:rsid w:val="006A3F89"/>
    <w:rsid w:val="006A4065"/>
    <w:rsid w:val="006A4325"/>
    <w:rsid w:val="006A4BFD"/>
    <w:rsid w:val="006A5075"/>
    <w:rsid w:val="006A5613"/>
    <w:rsid w:val="006A57E4"/>
    <w:rsid w:val="006A697D"/>
    <w:rsid w:val="006A6BCD"/>
    <w:rsid w:val="006A6CCF"/>
    <w:rsid w:val="006A70CE"/>
    <w:rsid w:val="006A75DB"/>
    <w:rsid w:val="006A79AA"/>
    <w:rsid w:val="006A7CA6"/>
    <w:rsid w:val="006B00C7"/>
    <w:rsid w:val="006B031C"/>
    <w:rsid w:val="006B0C1E"/>
    <w:rsid w:val="006B10D2"/>
    <w:rsid w:val="006B13C1"/>
    <w:rsid w:val="006B203D"/>
    <w:rsid w:val="006B20C1"/>
    <w:rsid w:val="006B219C"/>
    <w:rsid w:val="006B2F35"/>
    <w:rsid w:val="006B32E5"/>
    <w:rsid w:val="006B3A63"/>
    <w:rsid w:val="006B421B"/>
    <w:rsid w:val="006B4ACB"/>
    <w:rsid w:val="006B59C3"/>
    <w:rsid w:val="006B5A1F"/>
    <w:rsid w:val="006B5D06"/>
    <w:rsid w:val="006B5E79"/>
    <w:rsid w:val="006B6237"/>
    <w:rsid w:val="006B6280"/>
    <w:rsid w:val="006B6503"/>
    <w:rsid w:val="006B6AB5"/>
    <w:rsid w:val="006B6C8E"/>
    <w:rsid w:val="006B6E31"/>
    <w:rsid w:val="006B756F"/>
    <w:rsid w:val="006B7A8B"/>
    <w:rsid w:val="006B7C25"/>
    <w:rsid w:val="006B7D6A"/>
    <w:rsid w:val="006C00F9"/>
    <w:rsid w:val="006C019B"/>
    <w:rsid w:val="006C0D92"/>
    <w:rsid w:val="006C0E9F"/>
    <w:rsid w:val="006C1024"/>
    <w:rsid w:val="006C1250"/>
    <w:rsid w:val="006C1405"/>
    <w:rsid w:val="006C1ABE"/>
    <w:rsid w:val="006C1C0D"/>
    <w:rsid w:val="006C1F5E"/>
    <w:rsid w:val="006C21C4"/>
    <w:rsid w:val="006C301C"/>
    <w:rsid w:val="006C306F"/>
    <w:rsid w:val="006C32B3"/>
    <w:rsid w:val="006C45C1"/>
    <w:rsid w:val="006C4CE4"/>
    <w:rsid w:val="006C5220"/>
    <w:rsid w:val="006C561B"/>
    <w:rsid w:val="006C57C8"/>
    <w:rsid w:val="006C5B53"/>
    <w:rsid w:val="006C5F0E"/>
    <w:rsid w:val="006C687F"/>
    <w:rsid w:val="006C6A8D"/>
    <w:rsid w:val="006C6BA1"/>
    <w:rsid w:val="006C6CAE"/>
    <w:rsid w:val="006C7B5B"/>
    <w:rsid w:val="006C7D65"/>
    <w:rsid w:val="006C7EB8"/>
    <w:rsid w:val="006C7F52"/>
    <w:rsid w:val="006C7FAB"/>
    <w:rsid w:val="006D00A4"/>
    <w:rsid w:val="006D00F9"/>
    <w:rsid w:val="006D02D3"/>
    <w:rsid w:val="006D0438"/>
    <w:rsid w:val="006D0471"/>
    <w:rsid w:val="006D0558"/>
    <w:rsid w:val="006D0879"/>
    <w:rsid w:val="006D0C0C"/>
    <w:rsid w:val="006D0EFE"/>
    <w:rsid w:val="006D0F90"/>
    <w:rsid w:val="006D1348"/>
    <w:rsid w:val="006D1D15"/>
    <w:rsid w:val="006D1F68"/>
    <w:rsid w:val="006D2DF7"/>
    <w:rsid w:val="006D34E6"/>
    <w:rsid w:val="006D3509"/>
    <w:rsid w:val="006D3D2F"/>
    <w:rsid w:val="006D42D7"/>
    <w:rsid w:val="006D44DB"/>
    <w:rsid w:val="006D451E"/>
    <w:rsid w:val="006D474F"/>
    <w:rsid w:val="006D4843"/>
    <w:rsid w:val="006D4F58"/>
    <w:rsid w:val="006D523B"/>
    <w:rsid w:val="006D5C08"/>
    <w:rsid w:val="006D5D27"/>
    <w:rsid w:val="006D5E66"/>
    <w:rsid w:val="006D60F2"/>
    <w:rsid w:val="006D67E6"/>
    <w:rsid w:val="006D6970"/>
    <w:rsid w:val="006D6ACD"/>
    <w:rsid w:val="006D7060"/>
    <w:rsid w:val="006D7535"/>
    <w:rsid w:val="006D7615"/>
    <w:rsid w:val="006D77B1"/>
    <w:rsid w:val="006D794E"/>
    <w:rsid w:val="006E05B1"/>
    <w:rsid w:val="006E05E9"/>
    <w:rsid w:val="006E06DD"/>
    <w:rsid w:val="006E0922"/>
    <w:rsid w:val="006E0E68"/>
    <w:rsid w:val="006E137D"/>
    <w:rsid w:val="006E164C"/>
    <w:rsid w:val="006E1707"/>
    <w:rsid w:val="006E1737"/>
    <w:rsid w:val="006E1997"/>
    <w:rsid w:val="006E19BF"/>
    <w:rsid w:val="006E1C3B"/>
    <w:rsid w:val="006E233C"/>
    <w:rsid w:val="006E2892"/>
    <w:rsid w:val="006E2BE1"/>
    <w:rsid w:val="006E2D43"/>
    <w:rsid w:val="006E2E11"/>
    <w:rsid w:val="006E3732"/>
    <w:rsid w:val="006E38F2"/>
    <w:rsid w:val="006E3FED"/>
    <w:rsid w:val="006E492C"/>
    <w:rsid w:val="006E5653"/>
    <w:rsid w:val="006E5B4D"/>
    <w:rsid w:val="006E5B52"/>
    <w:rsid w:val="006E5B56"/>
    <w:rsid w:val="006E5FFE"/>
    <w:rsid w:val="006E6123"/>
    <w:rsid w:val="006E647F"/>
    <w:rsid w:val="006E6577"/>
    <w:rsid w:val="006E6B6B"/>
    <w:rsid w:val="006E6B9B"/>
    <w:rsid w:val="006E6E50"/>
    <w:rsid w:val="006E72F6"/>
    <w:rsid w:val="006E77E2"/>
    <w:rsid w:val="006E7B58"/>
    <w:rsid w:val="006F010F"/>
    <w:rsid w:val="006F09D3"/>
    <w:rsid w:val="006F14D3"/>
    <w:rsid w:val="006F17DA"/>
    <w:rsid w:val="006F2D66"/>
    <w:rsid w:val="006F2F51"/>
    <w:rsid w:val="006F2FB8"/>
    <w:rsid w:val="006F33BD"/>
    <w:rsid w:val="006F38CC"/>
    <w:rsid w:val="006F3AA5"/>
    <w:rsid w:val="006F3BEF"/>
    <w:rsid w:val="006F3C3E"/>
    <w:rsid w:val="006F54E6"/>
    <w:rsid w:val="006F5502"/>
    <w:rsid w:val="006F5B4A"/>
    <w:rsid w:val="006F66AD"/>
    <w:rsid w:val="006F67A9"/>
    <w:rsid w:val="006F6D18"/>
    <w:rsid w:val="006F6F3F"/>
    <w:rsid w:val="006F7B10"/>
    <w:rsid w:val="007000EA"/>
    <w:rsid w:val="007001DA"/>
    <w:rsid w:val="007003BA"/>
    <w:rsid w:val="00700765"/>
    <w:rsid w:val="007007C7"/>
    <w:rsid w:val="00700982"/>
    <w:rsid w:val="00700CA3"/>
    <w:rsid w:val="00701245"/>
    <w:rsid w:val="00701719"/>
    <w:rsid w:val="00701796"/>
    <w:rsid w:val="00701EA7"/>
    <w:rsid w:val="007023DA"/>
    <w:rsid w:val="00702AD6"/>
    <w:rsid w:val="00702BBF"/>
    <w:rsid w:val="00703844"/>
    <w:rsid w:val="00703A29"/>
    <w:rsid w:val="00703FBF"/>
    <w:rsid w:val="00704B2B"/>
    <w:rsid w:val="00704D02"/>
    <w:rsid w:val="00705311"/>
    <w:rsid w:val="00705339"/>
    <w:rsid w:val="00705F3D"/>
    <w:rsid w:val="007063BD"/>
    <w:rsid w:val="00707019"/>
    <w:rsid w:val="0070789D"/>
    <w:rsid w:val="007100C8"/>
    <w:rsid w:val="007102D7"/>
    <w:rsid w:val="007104BE"/>
    <w:rsid w:val="00710BEA"/>
    <w:rsid w:val="00711144"/>
    <w:rsid w:val="00711871"/>
    <w:rsid w:val="00711A98"/>
    <w:rsid w:val="00711ABD"/>
    <w:rsid w:val="00711F17"/>
    <w:rsid w:val="007122A5"/>
    <w:rsid w:val="007122D5"/>
    <w:rsid w:val="00713BFA"/>
    <w:rsid w:val="00714439"/>
    <w:rsid w:val="007147F7"/>
    <w:rsid w:val="00714C58"/>
    <w:rsid w:val="00714EF5"/>
    <w:rsid w:val="007161C9"/>
    <w:rsid w:val="007162B2"/>
    <w:rsid w:val="00716A88"/>
    <w:rsid w:val="00716C34"/>
    <w:rsid w:val="007170FB"/>
    <w:rsid w:val="0071745D"/>
    <w:rsid w:val="00717642"/>
    <w:rsid w:val="007176AE"/>
    <w:rsid w:val="007176F9"/>
    <w:rsid w:val="00717A0B"/>
    <w:rsid w:val="00717A17"/>
    <w:rsid w:val="00717BBD"/>
    <w:rsid w:val="00717ECC"/>
    <w:rsid w:val="0072027A"/>
    <w:rsid w:val="007205D0"/>
    <w:rsid w:val="00720D26"/>
    <w:rsid w:val="007216B1"/>
    <w:rsid w:val="00721877"/>
    <w:rsid w:val="007224DC"/>
    <w:rsid w:val="00722945"/>
    <w:rsid w:val="00723180"/>
    <w:rsid w:val="007234D6"/>
    <w:rsid w:val="0072362A"/>
    <w:rsid w:val="0072421D"/>
    <w:rsid w:val="00724347"/>
    <w:rsid w:val="0072488D"/>
    <w:rsid w:val="00724DE0"/>
    <w:rsid w:val="00725003"/>
    <w:rsid w:val="0072529B"/>
    <w:rsid w:val="007255B6"/>
    <w:rsid w:val="00725D79"/>
    <w:rsid w:val="00725EC6"/>
    <w:rsid w:val="007274B6"/>
    <w:rsid w:val="00727559"/>
    <w:rsid w:val="00727BF7"/>
    <w:rsid w:val="00727EC9"/>
    <w:rsid w:val="00730224"/>
    <w:rsid w:val="00731228"/>
    <w:rsid w:val="007318FD"/>
    <w:rsid w:val="00732147"/>
    <w:rsid w:val="00732812"/>
    <w:rsid w:val="0073343B"/>
    <w:rsid w:val="0073363D"/>
    <w:rsid w:val="0073369C"/>
    <w:rsid w:val="007339F4"/>
    <w:rsid w:val="0073411D"/>
    <w:rsid w:val="007351F9"/>
    <w:rsid w:val="007355CE"/>
    <w:rsid w:val="00735661"/>
    <w:rsid w:val="00735CB6"/>
    <w:rsid w:val="00735DAF"/>
    <w:rsid w:val="00735E57"/>
    <w:rsid w:val="0073645C"/>
    <w:rsid w:val="00736810"/>
    <w:rsid w:val="0073681B"/>
    <w:rsid w:val="007369A5"/>
    <w:rsid w:val="00737201"/>
    <w:rsid w:val="00737629"/>
    <w:rsid w:val="007376F7"/>
    <w:rsid w:val="00737AF5"/>
    <w:rsid w:val="00737E75"/>
    <w:rsid w:val="00740723"/>
    <w:rsid w:val="00740ADD"/>
    <w:rsid w:val="00741012"/>
    <w:rsid w:val="00741077"/>
    <w:rsid w:val="00741083"/>
    <w:rsid w:val="00741A4F"/>
    <w:rsid w:val="00741B71"/>
    <w:rsid w:val="00742B9B"/>
    <w:rsid w:val="00743632"/>
    <w:rsid w:val="00743F6F"/>
    <w:rsid w:val="0074490E"/>
    <w:rsid w:val="0074537C"/>
    <w:rsid w:val="00745EF4"/>
    <w:rsid w:val="007462E5"/>
    <w:rsid w:val="00746736"/>
    <w:rsid w:val="00746814"/>
    <w:rsid w:val="00746BDC"/>
    <w:rsid w:val="0074761F"/>
    <w:rsid w:val="0074780C"/>
    <w:rsid w:val="00747858"/>
    <w:rsid w:val="00747888"/>
    <w:rsid w:val="0075015D"/>
    <w:rsid w:val="0075018F"/>
    <w:rsid w:val="007501C6"/>
    <w:rsid w:val="00750921"/>
    <w:rsid w:val="00750E36"/>
    <w:rsid w:val="00750F27"/>
    <w:rsid w:val="0075247F"/>
    <w:rsid w:val="00752523"/>
    <w:rsid w:val="0075262A"/>
    <w:rsid w:val="00753066"/>
    <w:rsid w:val="0075325C"/>
    <w:rsid w:val="007533A2"/>
    <w:rsid w:val="00753AF2"/>
    <w:rsid w:val="00753B88"/>
    <w:rsid w:val="00753CC6"/>
    <w:rsid w:val="0075404F"/>
    <w:rsid w:val="007543C7"/>
    <w:rsid w:val="007545C7"/>
    <w:rsid w:val="00754CEB"/>
    <w:rsid w:val="007564E8"/>
    <w:rsid w:val="00756DC5"/>
    <w:rsid w:val="00757008"/>
    <w:rsid w:val="00757627"/>
    <w:rsid w:val="00757D78"/>
    <w:rsid w:val="00760E18"/>
    <w:rsid w:val="00760F6C"/>
    <w:rsid w:val="007614AD"/>
    <w:rsid w:val="00761AC3"/>
    <w:rsid w:val="00761BEE"/>
    <w:rsid w:val="007623F4"/>
    <w:rsid w:val="007626C5"/>
    <w:rsid w:val="0076273F"/>
    <w:rsid w:val="007627DF"/>
    <w:rsid w:val="00762A13"/>
    <w:rsid w:val="00763C1F"/>
    <w:rsid w:val="00763E50"/>
    <w:rsid w:val="007641F8"/>
    <w:rsid w:val="00764635"/>
    <w:rsid w:val="00764990"/>
    <w:rsid w:val="00764A31"/>
    <w:rsid w:val="00764E62"/>
    <w:rsid w:val="00765B54"/>
    <w:rsid w:val="00765C9C"/>
    <w:rsid w:val="00766ECC"/>
    <w:rsid w:val="00767049"/>
    <w:rsid w:val="007672BF"/>
    <w:rsid w:val="00767429"/>
    <w:rsid w:val="007701E3"/>
    <w:rsid w:val="00770C85"/>
    <w:rsid w:val="00770D73"/>
    <w:rsid w:val="00771142"/>
    <w:rsid w:val="007715EB"/>
    <w:rsid w:val="00771846"/>
    <w:rsid w:val="00771D14"/>
    <w:rsid w:val="00771E6B"/>
    <w:rsid w:val="00771EB1"/>
    <w:rsid w:val="00771FCF"/>
    <w:rsid w:val="007721C9"/>
    <w:rsid w:val="00772231"/>
    <w:rsid w:val="007723CA"/>
    <w:rsid w:val="00772AAC"/>
    <w:rsid w:val="00772B38"/>
    <w:rsid w:val="00772BA4"/>
    <w:rsid w:val="00772CF5"/>
    <w:rsid w:val="007730B8"/>
    <w:rsid w:val="007730DE"/>
    <w:rsid w:val="00773284"/>
    <w:rsid w:val="00773E37"/>
    <w:rsid w:val="00774104"/>
    <w:rsid w:val="00774289"/>
    <w:rsid w:val="00774A37"/>
    <w:rsid w:val="00774C90"/>
    <w:rsid w:val="00774E38"/>
    <w:rsid w:val="00775C6E"/>
    <w:rsid w:val="00775D44"/>
    <w:rsid w:val="007769C2"/>
    <w:rsid w:val="00777BCE"/>
    <w:rsid w:val="00777BEF"/>
    <w:rsid w:val="00777C83"/>
    <w:rsid w:val="00777E43"/>
    <w:rsid w:val="0078001B"/>
    <w:rsid w:val="007800D7"/>
    <w:rsid w:val="00780251"/>
    <w:rsid w:val="00780A14"/>
    <w:rsid w:val="00780D21"/>
    <w:rsid w:val="0078164A"/>
    <w:rsid w:val="00781B8C"/>
    <w:rsid w:val="00781F99"/>
    <w:rsid w:val="007824BC"/>
    <w:rsid w:val="0078259A"/>
    <w:rsid w:val="00782877"/>
    <w:rsid w:val="00782D13"/>
    <w:rsid w:val="00782E1F"/>
    <w:rsid w:val="00782F77"/>
    <w:rsid w:val="00783042"/>
    <w:rsid w:val="00783BDA"/>
    <w:rsid w:val="00783F8E"/>
    <w:rsid w:val="0078449B"/>
    <w:rsid w:val="00784939"/>
    <w:rsid w:val="007852D6"/>
    <w:rsid w:val="007853B6"/>
    <w:rsid w:val="00785D1F"/>
    <w:rsid w:val="007862EB"/>
    <w:rsid w:val="007864E8"/>
    <w:rsid w:val="00786F1A"/>
    <w:rsid w:val="00787059"/>
    <w:rsid w:val="00787650"/>
    <w:rsid w:val="00787DA3"/>
    <w:rsid w:val="00787E14"/>
    <w:rsid w:val="007903B8"/>
    <w:rsid w:val="00790466"/>
    <w:rsid w:val="0079068F"/>
    <w:rsid w:val="0079154C"/>
    <w:rsid w:val="0079156D"/>
    <w:rsid w:val="00791963"/>
    <w:rsid w:val="00791976"/>
    <w:rsid w:val="007919BD"/>
    <w:rsid w:val="00793190"/>
    <w:rsid w:val="0079350D"/>
    <w:rsid w:val="00793BB4"/>
    <w:rsid w:val="00793E7B"/>
    <w:rsid w:val="00794700"/>
    <w:rsid w:val="007947F0"/>
    <w:rsid w:val="00794C4C"/>
    <w:rsid w:val="00795027"/>
    <w:rsid w:val="00795142"/>
    <w:rsid w:val="00795D5A"/>
    <w:rsid w:val="00796407"/>
    <w:rsid w:val="00796724"/>
    <w:rsid w:val="0079676A"/>
    <w:rsid w:val="00797176"/>
    <w:rsid w:val="0079790F"/>
    <w:rsid w:val="007A02C6"/>
    <w:rsid w:val="007A08D5"/>
    <w:rsid w:val="007A09BE"/>
    <w:rsid w:val="007A0D3E"/>
    <w:rsid w:val="007A1048"/>
    <w:rsid w:val="007A11B5"/>
    <w:rsid w:val="007A121B"/>
    <w:rsid w:val="007A137D"/>
    <w:rsid w:val="007A1400"/>
    <w:rsid w:val="007A1483"/>
    <w:rsid w:val="007A14CC"/>
    <w:rsid w:val="007A15A8"/>
    <w:rsid w:val="007A15F2"/>
    <w:rsid w:val="007A1BF9"/>
    <w:rsid w:val="007A27E1"/>
    <w:rsid w:val="007A34CC"/>
    <w:rsid w:val="007A3667"/>
    <w:rsid w:val="007A401B"/>
    <w:rsid w:val="007A4366"/>
    <w:rsid w:val="007A43F6"/>
    <w:rsid w:val="007A4657"/>
    <w:rsid w:val="007A48B7"/>
    <w:rsid w:val="007A4C2A"/>
    <w:rsid w:val="007A5618"/>
    <w:rsid w:val="007A5A2B"/>
    <w:rsid w:val="007A5CED"/>
    <w:rsid w:val="007A6420"/>
    <w:rsid w:val="007A658E"/>
    <w:rsid w:val="007A65EE"/>
    <w:rsid w:val="007A663B"/>
    <w:rsid w:val="007A689C"/>
    <w:rsid w:val="007A6C74"/>
    <w:rsid w:val="007A711A"/>
    <w:rsid w:val="007A71AE"/>
    <w:rsid w:val="007A7447"/>
    <w:rsid w:val="007A7A4F"/>
    <w:rsid w:val="007A7BC8"/>
    <w:rsid w:val="007B05B2"/>
    <w:rsid w:val="007B0670"/>
    <w:rsid w:val="007B06AC"/>
    <w:rsid w:val="007B0CFD"/>
    <w:rsid w:val="007B0DBC"/>
    <w:rsid w:val="007B1555"/>
    <w:rsid w:val="007B1DE3"/>
    <w:rsid w:val="007B25DE"/>
    <w:rsid w:val="007B277D"/>
    <w:rsid w:val="007B2792"/>
    <w:rsid w:val="007B2DBB"/>
    <w:rsid w:val="007B356E"/>
    <w:rsid w:val="007B432C"/>
    <w:rsid w:val="007B45AF"/>
    <w:rsid w:val="007B4628"/>
    <w:rsid w:val="007B4EB1"/>
    <w:rsid w:val="007B5189"/>
    <w:rsid w:val="007B54BF"/>
    <w:rsid w:val="007B5A0A"/>
    <w:rsid w:val="007B6627"/>
    <w:rsid w:val="007B66FB"/>
    <w:rsid w:val="007B6BA1"/>
    <w:rsid w:val="007B6CC8"/>
    <w:rsid w:val="007B76EE"/>
    <w:rsid w:val="007B7785"/>
    <w:rsid w:val="007B77E3"/>
    <w:rsid w:val="007B7F5D"/>
    <w:rsid w:val="007C0357"/>
    <w:rsid w:val="007C046A"/>
    <w:rsid w:val="007C10C7"/>
    <w:rsid w:val="007C1874"/>
    <w:rsid w:val="007C1A6F"/>
    <w:rsid w:val="007C1F3B"/>
    <w:rsid w:val="007C2560"/>
    <w:rsid w:val="007C25E3"/>
    <w:rsid w:val="007C2779"/>
    <w:rsid w:val="007C313E"/>
    <w:rsid w:val="007C34B7"/>
    <w:rsid w:val="007C3871"/>
    <w:rsid w:val="007C3B7C"/>
    <w:rsid w:val="007C3DEC"/>
    <w:rsid w:val="007C3E4A"/>
    <w:rsid w:val="007C4929"/>
    <w:rsid w:val="007C4F40"/>
    <w:rsid w:val="007C532D"/>
    <w:rsid w:val="007C5C13"/>
    <w:rsid w:val="007C6129"/>
    <w:rsid w:val="007C61BC"/>
    <w:rsid w:val="007C62FB"/>
    <w:rsid w:val="007C63C7"/>
    <w:rsid w:val="007C6860"/>
    <w:rsid w:val="007C6B94"/>
    <w:rsid w:val="007C7358"/>
    <w:rsid w:val="007C7E4A"/>
    <w:rsid w:val="007D00EA"/>
    <w:rsid w:val="007D08A7"/>
    <w:rsid w:val="007D0945"/>
    <w:rsid w:val="007D0DE7"/>
    <w:rsid w:val="007D105D"/>
    <w:rsid w:val="007D21F1"/>
    <w:rsid w:val="007D2524"/>
    <w:rsid w:val="007D2678"/>
    <w:rsid w:val="007D2B4B"/>
    <w:rsid w:val="007D2BF3"/>
    <w:rsid w:val="007D2EA8"/>
    <w:rsid w:val="007D3051"/>
    <w:rsid w:val="007D30AA"/>
    <w:rsid w:val="007D364E"/>
    <w:rsid w:val="007D368A"/>
    <w:rsid w:val="007D3702"/>
    <w:rsid w:val="007D37C2"/>
    <w:rsid w:val="007D407A"/>
    <w:rsid w:val="007D494E"/>
    <w:rsid w:val="007D4E45"/>
    <w:rsid w:val="007D4F52"/>
    <w:rsid w:val="007D50A2"/>
    <w:rsid w:val="007D54D3"/>
    <w:rsid w:val="007D5CA2"/>
    <w:rsid w:val="007D611F"/>
    <w:rsid w:val="007D6369"/>
    <w:rsid w:val="007D6C26"/>
    <w:rsid w:val="007D7077"/>
    <w:rsid w:val="007D77CB"/>
    <w:rsid w:val="007E02E4"/>
    <w:rsid w:val="007E08CF"/>
    <w:rsid w:val="007E0A4C"/>
    <w:rsid w:val="007E127F"/>
    <w:rsid w:val="007E13AA"/>
    <w:rsid w:val="007E16ED"/>
    <w:rsid w:val="007E1BCE"/>
    <w:rsid w:val="007E1C44"/>
    <w:rsid w:val="007E26D1"/>
    <w:rsid w:val="007E2C0D"/>
    <w:rsid w:val="007E2EF0"/>
    <w:rsid w:val="007E318C"/>
    <w:rsid w:val="007E347A"/>
    <w:rsid w:val="007E34BD"/>
    <w:rsid w:val="007E4184"/>
    <w:rsid w:val="007E42DA"/>
    <w:rsid w:val="007E45B0"/>
    <w:rsid w:val="007E46BC"/>
    <w:rsid w:val="007E4D71"/>
    <w:rsid w:val="007E5369"/>
    <w:rsid w:val="007E5565"/>
    <w:rsid w:val="007E560C"/>
    <w:rsid w:val="007E5BE4"/>
    <w:rsid w:val="007E610D"/>
    <w:rsid w:val="007E630C"/>
    <w:rsid w:val="007E6590"/>
    <w:rsid w:val="007E6830"/>
    <w:rsid w:val="007E69D4"/>
    <w:rsid w:val="007E78DC"/>
    <w:rsid w:val="007E79C1"/>
    <w:rsid w:val="007E7CFC"/>
    <w:rsid w:val="007E7F49"/>
    <w:rsid w:val="007F0038"/>
    <w:rsid w:val="007F039C"/>
    <w:rsid w:val="007F03EC"/>
    <w:rsid w:val="007F0522"/>
    <w:rsid w:val="007F06B2"/>
    <w:rsid w:val="007F0959"/>
    <w:rsid w:val="007F0CB0"/>
    <w:rsid w:val="007F168D"/>
    <w:rsid w:val="007F1C12"/>
    <w:rsid w:val="007F1D29"/>
    <w:rsid w:val="007F1D8C"/>
    <w:rsid w:val="007F1F21"/>
    <w:rsid w:val="007F21BE"/>
    <w:rsid w:val="007F279E"/>
    <w:rsid w:val="007F29DF"/>
    <w:rsid w:val="007F2B27"/>
    <w:rsid w:val="007F36C9"/>
    <w:rsid w:val="007F386E"/>
    <w:rsid w:val="007F413F"/>
    <w:rsid w:val="007F501C"/>
    <w:rsid w:val="007F5454"/>
    <w:rsid w:val="007F5552"/>
    <w:rsid w:val="007F5602"/>
    <w:rsid w:val="007F57F1"/>
    <w:rsid w:val="007F5AB2"/>
    <w:rsid w:val="007F5BF7"/>
    <w:rsid w:val="007F5DEB"/>
    <w:rsid w:val="007F6FEF"/>
    <w:rsid w:val="007F7A33"/>
    <w:rsid w:val="007F7B6A"/>
    <w:rsid w:val="007F7C0F"/>
    <w:rsid w:val="00800493"/>
    <w:rsid w:val="0080095C"/>
    <w:rsid w:val="00800C0B"/>
    <w:rsid w:val="00800E95"/>
    <w:rsid w:val="00800EAF"/>
    <w:rsid w:val="00801087"/>
    <w:rsid w:val="0080189E"/>
    <w:rsid w:val="00801C28"/>
    <w:rsid w:val="00802436"/>
    <w:rsid w:val="00802559"/>
    <w:rsid w:val="00802771"/>
    <w:rsid w:val="00802847"/>
    <w:rsid w:val="00802E27"/>
    <w:rsid w:val="00803256"/>
    <w:rsid w:val="0080354E"/>
    <w:rsid w:val="00803DAB"/>
    <w:rsid w:val="00804679"/>
    <w:rsid w:val="00804E47"/>
    <w:rsid w:val="0080514D"/>
    <w:rsid w:val="008053D4"/>
    <w:rsid w:val="0080549F"/>
    <w:rsid w:val="008056FC"/>
    <w:rsid w:val="00805891"/>
    <w:rsid w:val="008059E0"/>
    <w:rsid w:val="00805B69"/>
    <w:rsid w:val="00805FDE"/>
    <w:rsid w:val="0080622F"/>
    <w:rsid w:val="00806979"/>
    <w:rsid w:val="00806C7C"/>
    <w:rsid w:val="00806DB6"/>
    <w:rsid w:val="00806E94"/>
    <w:rsid w:val="008078BB"/>
    <w:rsid w:val="008100AC"/>
    <w:rsid w:val="0081018C"/>
    <w:rsid w:val="0081098F"/>
    <w:rsid w:val="008111EF"/>
    <w:rsid w:val="008112EF"/>
    <w:rsid w:val="00812347"/>
    <w:rsid w:val="00812B1A"/>
    <w:rsid w:val="00813132"/>
    <w:rsid w:val="008136B0"/>
    <w:rsid w:val="008137DF"/>
    <w:rsid w:val="00813CD6"/>
    <w:rsid w:val="00815211"/>
    <w:rsid w:val="0081599A"/>
    <w:rsid w:val="00815B72"/>
    <w:rsid w:val="00815B91"/>
    <w:rsid w:val="00815F61"/>
    <w:rsid w:val="00816089"/>
    <w:rsid w:val="008160AE"/>
    <w:rsid w:val="00816372"/>
    <w:rsid w:val="00816EFE"/>
    <w:rsid w:val="0082040B"/>
    <w:rsid w:val="008204DE"/>
    <w:rsid w:val="00820643"/>
    <w:rsid w:val="00820D61"/>
    <w:rsid w:val="00820F36"/>
    <w:rsid w:val="00820F50"/>
    <w:rsid w:val="00820FBA"/>
    <w:rsid w:val="00820FCF"/>
    <w:rsid w:val="008212E1"/>
    <w:rsid w:val="00821335"/>
    <w:rsid w:val="00821CBF"/>
    <w:rsid w:val="00821DB2"/>
    <w:rsid w:val="008229FD"/>
    <w:rsid w:val="00822FB8"/>
    <w:rsid w:val="008238D0"/>
    <w:rsid w:val="00823EC3"/>
    <w:rsid w:val="00823F2A"/>
    <w:rsid w:val="008245E6"/>
    <w:rsid w:val="00824AB3"/>
    <w:rsid w:val="008253D1"/>
    <w:rsid w:val="008254A7"/>
    <w:rsid w:val="0082564B"/>
    <w:rsid w:val="008256C2"/>
    <w:rsid w:val="008257CE"/>
    <w:rsid w:val="00826320"/>
    <w:rsid w:val="00826833"/>
    <w:rsid w:val="00827A4F"/>
    <w:rsid w:val="00827ADC"/>
    <w:rsid w:val="00827E6F"/>
    <w:rsid w:val="00830BEE"/>
    <w:rsid w:val="00830CBA"/>
    <w:rsid w:val="0083171D"/>
    <w:rsid w:val="00831A26"/>
    <w:rsid w:val="00831C35"/>
    <w:rsid w:val="00831DA9"/>
    <w:rsid w:val="008320B7"/>
    <w:rsid w:val="00832359"/>
    <w:rsid w:val="00832CB1"/>
    <w:rsid w:val="00832FFC"/>
    <w:rsid w:val="00833002"/>
    <w:rsid w:val="008331E9"/>
    <w:rsid w:val="0083371A"/>
    <w:rsid w:val="00833F6A"/>
    <w:rsid w:val="0083417A"/>
    <w:rsid w:val="00834A76"/>
    <w:rsid w:val="00834B16"/>
    <w:rsid w:val="00834D1E"/>
    <w:rsid w:val="0083564F"/>
    <w:rsid w:val="008359C2"/>
    <w:rsid w:val="008359CC"/>
    <w:rsid w:val="00835B21"/>
    <w:rsid w:val="00835E60"/>
    <w:rsid w:val="00835ED8"/>
    <w:rsid w:val="00836EC2"/>
    <w:rsid w:val="0083732D"/>
    <w:rsid w:val="008377EE"/>
    <w:rsid w:val="00837AA2"/>
    <w:rsid w:val="00837C50"/>
    <w:rsid w:val="008405AD"/>
    <w:rsid w:val="008409D3"/>
    <w:rsid w:val="00840B76"/>
    <w:rsid w:val="008413B4"/>
    <w:rsid w:val="0084149A"/>
    <w:rsid w:val="0084265E"/>
    <w:rsid w:val="00842B7B"/>
    <w:rsid w:val="00842CDF"/>
    <w:rsid w:val="00842DCC"/>
    <w:rsid w:val="00842EC6"/>
    <w:rsid w:val="0084359F"/>
    <w:rsid w:val="008437AD"/>
    <w:rsid w:val="00843ACC"/>
    <w:rsid w:val="00843B9D"/>
    <w:rsid w:val="00843BFE"/>
    <w:rsid w:val="00843C1A"/>
    <w:rsid w:val="00844388"/>
    <w:rsid w:val="008446CE"/>
    <w:rsid w:val="0084474F"/>
    <w:rsid w:val="008447E2"/>
    <w:rsid w:val="00845126"/>
    <w:rsid w:val="008452DC"/>
    <w:rsid w:val="00845546"/>
    <w:rsid w:val="00845A38"/>
    <w:rsid w:val="00845AF9"/>
    <w:rsid w:val="00845BD9"/>
    <w:rsid w:val="00845BF9"/>
    <w:rsid w:val="00845CF3"/>
    <w:rsid w:val="008463C2"/>
    <w:rsid w:val="0084725E"/>
    <w:rsid w:val="008475CD"/>
    <w:rsid w:val="00850016"/>
    <w:rsid w:val="00850F79"/>
    <w:rsid w:val="0085114D"/>
    <w:rsid w:val="008512EE"/>
    <w:rsid w:val="00852194"/>
    <w:rsid w:val="00852516"/>
    <w:rsid w:val="008525F0"/>
    <w:rsid w:val="00852868"/>
    <w:rsid w:val="0085290D"/>
    <w:rsid w:val="00852AB0"/>
    <w:rsid w:val="00852BE8"/>
    <w:rsid w:val="00852CCC"/>
    <w:rsid w:val="00853A38"/>
    <w:rsid w:val="00853D83"/>
    <w:rsid w:val="00854010"/>
    <w:rsid w:val="00854052"/>
    <w:rsid w:val="00854222"/>
    <w:rsid w:val="0085449E"/>
    <w:rsid w:val="0085467E"/>
    <w:rsid w:val="008548A6"/>
    <w:rsid w:val="008549EE"/>
    <w:rsid w:val="00854B98"/>
    <w:rsid w:val="00854CEE"/>
    <w:rsid w:val="00855B8F"/>
    <w:rsid w:val="00856A71"/>
    <w:rsid w:val="00856C85"/>
    <w:rsid w:val="00856E4A"/>
    <w:rsid w:val="008574A8"/>
    <w:rsid w:val="00857509"/>
    <w:rsid w:val="00857FFA"/>
    <w:rsid w:val="008602DF"/>
    <w:rsid w:val="008603AF"/>
    <w:rsid w:val="00860F58"/>
    <w:rsid w:val="00861104"/>
    <w:rsid w:val="00861110"/>
    <w:rsid w:val="00861563"/>
    <w:rsid w:val="0086192B"/>
    <w:rsid w:val="00861ED5"/>
    <w:rsid w:val="00861FE2"/>
    <w:rsid w:val="00862494"/>
    <w:rsid w:val="00862D60"/>
    <w:rsid w:val="008639EF"/>
    <w:rsid w:val="00863A1F"/>
    <w:rsid w:val="00863A94"/>
    <w:rsid w:val="00863FBA"/>
    <w:rsid w:val="00864510"/>
    <w:rsid w:val="00864A8E"/>
    <w:rsid w:val="00865547"/>
    <w:rsid w:val="00865A96"/>
    <w:rsid w:val="008662AF"/>
    <w:rsid w:val="008664EA"/>
    <w:rsid w:val="0086688B"/>
    <w:rsid w:val="00866A23"/>
    <w:rsid w:val="00866AB8"/>
    <w:rsid w:val="00866C20"/>
    <w:rsid w:val="00866F46"/>
    <w:rsid w:val="00866FD6"/>
    <w:rsid w:val="0086777E"/>
    <w:rsid w:val="008678B9"/>
    <w:rsid w:val="00867B83"/>
    <w:rsid w:val="00870370"/>
    <w:rsid w:val="0087070F"/>
    <w:rsid w:val="00870AD1"/>
    <w:rsid w:val="008714AF"/>
    <w:rsid w:val="00871691"/>
    <w:rsid w:val="00872300"/>
    <w:rsid w:val="00872572"/>
    <w:rsid w:val="008726BA"/>
    <w:rsid w:val="0087279B"/>
    <w:rsid w:val="00872B85"/>
    <w:rsid w:val="00872E16"/>
    <w:rsid w:val="00872FE0"/>
    <w:rsid w:val="008731C8"/>
    <w:rsid w:val="008738F5"/>
    <w:rsid w:val="00873BD5"/>
    <w:rsid w:val="008749E1"/>
    <w:rsid w:val="00874FE5"/>
    <w:rsid w:val="008751FF"/>
    <w:rsid w:val="00875A5F"/>
    <w:rsid w:val="00875B50"/>
    <w:rsid w:val="00875F35"/>
    <w:rsid w:val="008763CA"/>
    <w:rsid w:val="0087681C"/>
    <w:rsid w:val="00876950"/>
    <w:rsid w:val="00876A59"/>
    <w:rsid w:val="00876B5B"/>
    <w:rsid w:val="00877642"/>
    <w:rsid w:val="00877B69"/>
    <w:rsid w:val="00877C91"/>
    <w:rsid w:val="008800DF"/>
    <w:rsid w:val="0088065D"/>
    <w:rsid w:val="008808FB"/>
    <w:rsid w:val="00880CDB"/>
    <w:rsid w:val="00880CED"/>
    <w:rsid w:val="00880E58"/>
    <w:rsid w:val="008814FE"/>
    <w:rsid w:val="008815F4"/>
    <w:rsid w:val="00881773"/>
    <w:rsid w:val="008820A3"/>
    <w:rsid w:val="0088226B"/>
    <w:rsid w:val="008822F7"/>
    <w:rsid w:val="008827C0"/>
    <w:rsid w:val="0088293E"/>
    <w:rsid w:val="00882ADD"/>
    <w:rsid w:val="00882C8B"/>
    <w:rsid w:val="00882F31"/>
    <w:rsid w:val="00883170"/>
    <w:rsid w:val="00883334"/>
    <w:rsid w:val="008835C7"/>
    <w:rsid w:val="00883B7A"/>
    <w:rsid w:val="008843A0"/>
    <w:rsid w:val="00884618"/>
    <w:rsid w:val="0088489F"/>
    <w:rsid w:val="00884AD7"/>
    <w:rsid w:val="00884BCC"/>
    <w:rsid w:val="00884BD4"/>
    <w:rsid w:val="00884D24"/>
    <w:rsid w:val="00884D4B"/>
    <w:rsid w:val="0088652A"/>
    <w:rsid w:val="00886BB9"/>
    <w:rsid w:val="008872FF"/>
    <w:rsid w:val="0088795A"/>
    <w:rsid w:val="00887964"/>
    <w:rsid w:val="00887E63"/>
    <w:rsid w:val="0089070B"/>
    <w:rsid w:val="00891252"/>
    <w:rsid w:val="00891391"/>
    <w:rsid w:val="00891550"/>
    <w:rsid w:val="00891726"/>
    <w:rsid w:val="008918B7"/>
    <w:rsid w:val="00891A96"/>
    <w:rsid w:val="00891B1F"/>
    <w:rsid w:val="00891C82"/>
    <w:rsid w:val="00891DCB"/>
    <w:rsid w:val="00892122"/>
    <w:rsid w:val="0089285C"/>
    <w:rsid w:val="008935CB"/>
    <w:rsid w:val="008936A9"/>
    <w:rsid w:val="00893735"/>
    <w:rsid w:val="00894552"/>
    <w:rsid w:val="008945FC"/>
    <w:rsid w:val="00894716"/>
    <w:rsid w:val="00894960"/>
    <w:rsid w:val="00894A30"/>
    <w:rsid w:val="00894B30"/>
    <w:rsid w:val="00894D37"/>
    <w:rsid w:val="00894EC6"/>
    <w:rsid w:val="00894F51"/>
    <w:rsid w:val="0089552A"/>
    <w:rsid w:val="00895E06"/>
    <w:rsid w:val="00896503"/>
    <w:rsid w:val="00896570"/>
    <w:rsid w:val="008965A2"/>
    <w:rsid w:val="00896A79"/>
    <w:rsid w:val="00897212"/>
    <w:rsid w:val="008A043E"/>
    <w:rsid w:val="008A0D3B"/>
    <w:rsid w:val="008A0F2B"/>
    <w:rsid w:val="008A133D"/>
    <w:rsid w:val="008A1625"/>
    <w:rsid w:val="008A186D"/>
    <w:rsid w:val="008A1F0F"/>
    <w:rsid w:val="008A20E2"/>
    <w:rsid w:val="008A22BC"/>
    <w:rsid w:val="008A2479"/>
    <w:rsid w:val="008A2F12"/>
    <w:rsid w:val="008A3176"/>
    <w:rsid w:val="008A3344"/>
    <w:rsid w:val="008A36AE"/>
    <w:rsid w:val="008A399B"/>
    <w:rsid w:val="008A3B5D"/>
    <w:rsid w:val="008A3C1B"/>
    <w:rsid w:val="008A43C3"/>
    <w:rsid w:val="008A445E"/>
    <w:rsid w:val="008A4647"/>
    <w:rsid w:val="008A5365"/>
    <w:rsid w:val="008A584A"/>
    <w:rsid w:val="008A5EC4"/>
    <w:rsid w:val="008A606F"/>
    <w:rsid w:val="008A6334"/>
    <w:rsid w:val="008A6974"/>
    <w:rsid w:val="008A79B1"/>
    <w:rsid w:val="008B0026"/>
    <w:rsid w:val="008B00FF"/>
    <w:rsid w:val="008B046D"/>
    <w:rsid w:val="008B0A88"/>
    <w:rsid w:val="008B0D82"/>
    <w:rsid w:val="008B0DE4"/>
    <w:rsid w:val="008B1BB3"/>
    <w:rsid w:val="008B1C43"/>
    <w:rsid w:val="008B20E4"/>
    <w:rsid w:val="008B22FB"/>
    <w:rsid w:val="008B2358"/>
    <w:rsid w:val="008B2814"/>
    <w:rsid w:val="008B2ED9"/>
    <w:rsid w:val="008B307C"/>
    <w:rsid w:val="008B30D9"/>
    <w:rsid w:val="008B329C"/>
    <w:rsid w:val="008B32BC"/>
    <w:rsid w:val="008B3582"/>
    <w:rsid w:val="008B3F19"/>
    <w:rsid w:val="008B425F"/>
    <w:rsid w:val="008B4C6D"/>
    <w:rsid w:val="008B4CDF"/>
    <w:rsid w:val="008B4D54"/>
    <w:rsid w:val="008B51D5"/>
    <w:rsid w:val="008B5358"/>
    <w:rsid w:val="008B5642"/>
    <w:rsid w:val="008B59A0"/>
    <w:rsid w:val="008B5AC8"/>
    <w:rsid w:val="008B5C3C"/>
    <w:rsid w:val="008B62B6"/>
    <w:rsid w:val="008B7866"/>
    <w:rsid w:val="008B7A56"/>
    <w:rsid w:val="008C02A5"/>
    <w:rsid w:val="008C0345"/>
    <w:rsid w:val="008C05D6"/>
    <w:rsid w:val="008C0864"/>
    <w:rsid w:val="008C0DD7"/>
    <w:rsid w:val="008C1759"/>
    <w:rsid w:val="008C183A"/>
    <w:rsid w:val="008C1A94"/>
    <w:rsid w:val="008C1AD0"/>
    <w:rsid w:val="008C206B"/>
    <w:rsid w:val="008C23E8"/>
    <w:rsid w:val="008C248B"/>
    <w:rsid w:val="008C24D3"/>
    <w:rsid w:val="008C27AC"/>
    <w:rsid w:val="008C2A30"/>
    <w:rsid w:val="008C2AE6"/>
    <w:rsid w:val="008C31EC"/>
    <w:rsid w:val="008C3872"/>
    <w:rsid w:val="008C3A7D"/>
    <w:rsid w:val="008C3EBE"/>
    <w:rsid w:val="008C40EF"/>
    <w:rsid w:val="008C44B0"/>
    <w:rsid w:val="008C4EA7"/>
    <w:rsid w:val="008C5546"/>
    <w:rsid w:val="008C5C13"/>
    <w:rsid w:val="008C61DE"/>
    <w:rsid w:val="008C6752"/>
    <w:rsid w:val="008C6839"/>
    <w:rsid w:val="008C6B29"/>
    <w:rsid w:val="008C6CB1"/>
    <w:rsid w:val="008C6DBF"/>
    <w:rsid w:val="008C7437"/>
    <w:rsid w:val="008C7C5A"/>
    <w:rsid w:val="008D0679"/>
    <w:rsid w:val="008D08B4"/>
    <w:rsid w:val="008D09B1"/>
    <w:rsid w:val="008D0C9C"/>
    <w:rsid w:val="008D145C"/>
    <w:rsid w:val="008D1631"/>
    <w:rsid w:val="008D167B"/>
    <w:rsid w:val="008D1B85"/>
    <w:rsid w:val="008D1BB6"/>
    <w:rsid w:val="008D1D6F"/>
    <w:rsid w:val="008D1F2F"/>
    <w:rsid w:val="008D2427"/>
    <w:rsid w:val="008D25C9"/>
    <w:rsid w:val="008D269F"/>
    <w:rsid w:val="008D3509"/>
    <w:rsid w:val="008D3693"/>
    <w:rsid w:val="008D37C5"/>
    <w:rsid w:val="008D3DE8"/>
    <w:rsid w:val="008D430B"/>
    <w:rsid w:val="008D4384"/>
    <w:rsid w:val="008D44FC"/>
    <w:rsid w:val="008D4A0F"/>
    <w:rsid w:val="008D5832"/>
    <w:rsid w:val="008D5F7D"/>
    <w:rsid w:val="008D6146"/>
    <w:rsid w:val="008D6F57"/>
    <w:rsid w:val="008D7013"/>
    <w:rsid w:val="008D7918"/>
    <w:rsid w:val="008E040E"/>
    <w:rsid w:val="008E074F"/>
    <w:rsid w:val="008E15CD"/>
    <w:rsid w:val="008E1931"/>
    <w:rsid w:val="008E1C85"/>
    <w:rsid w:val="008E229C"/>
    <w:rsid w:val="008E2485"/>
    <w:rsid w:val="008E3012"/>
    <w:rsid w:val="008E3931"/>
    <w:rsid w:val="008E3EC6"/>
    <w:rsid w:val="008E4244"/>
    <w:rsid w:val="008E448B"/>
    <w:rsid w:val="008E54DA"/>
    <w:rsid w:val="008E56C0"/>
    <w:rsid w:val="008E586F"/>
    <w:rsid w:val="008E6141"/>
    <w:rsid w:val="008E623B"/>
    <w:rsid w:val="008E62C9"/>
    <w:rsid w:val="008E6344"/>
    <w:rsid w:val="008E6747"/>
    <w:rsid w:val="008E6AD0"/>
    <w:rsid w:val="008E6B87"/>
    <w:rsid w:val="008E6BD4"/>
    <w:rsid w:val="008E6E6F"/>
    <w:rsid w:val="008E7299"/>
    <w:rsid w:val="008E7AC1"/>
    <w:rsid w:val="008E7D3A"/>
    <w:rsid w:val="008E7D75"/>
    <w:rsid w:val="008F00A4"/>
    <w:rsid w:val="008F0268"/>
    <w:rsid w:val="008F0320"/>
    <w:rsid w:val="008F08A9"/>
    <w:rsid w:val="008F0917"/>
    <w:rsid w:val="008F0BF8"/>
    <w:rsid w:val="008F1E95"/>
    <w:rsid w:val="008F216B"/>
    <w:rsid w:val="008F216F"/>
    <w:rsid w:val="008F2344"/>
    <w:rsid w:val="008F23A5"/>
    <w:rsid w:val="008F256C"/>
    <w:rsid w:val="008F26EA"/>
    <w:rsid w:val="008F286D"/>
    <w:rsid w:val="008F2870"/>
    <w:rsid w:val="008F348C"/>
    <w:rsid w:val="008F361A"/>
    <w:rsid w:val="008F381C"/>
    <w:rsid w:val="008F38B4"/>
    <w:rsid w:val="008F4368"/>
    <w:rsid w:val="008F447D"/>
    <w:rsid w:val="008F4526"/>
    <w:rsid w:val="008F4865"/>
    <w:rsid w:val="008F4981"/>
    <w:rsid w:val="008F4BE8"/>
    <w:rsid w:val="008F4D9D"/>
    <w:rsid w:val="008F51F6"/>
    <w:rsid w:val="008F55F1"/>
    <w:rsid w:val="008F6175"/>
    <w:rsid w:val="008F6407"/>
    <w:rsid w:val="008F661D"/>
    <w:rsid w:val="008F6655"/>
    <w:rsid w:val="008F6D08"/>
    <w:rsid w:val="008F7015"/>
    <w:rsid w:val="008F7A3E"/>
    <w:rsid w:val="008F7FC3"/>
    <w:rsid w:val="00900436"/>
    <w:rsid w:val="00900F21"/>
    <w:rsid w:val="00900F3A"/>
    <w:rsid w:val="00901976"/>
    <w:rsid w:val="00901A0C"/>
    <w:rsid w:val="00901D65"/>
    <w:rsid w:val="0090213A"/>
    <w:rsid w:val="0090246C"/>
    <w:rsid w:val="009026E6"/>
    <w:rsid w:val="00902D08"/>
    <w:rsid w:val="00903277"/>
    <w:rsid w:val="00903317"/>
    <w:rsid w:val="00903382"/>
    <w:rsid w:val="0090390C"/>
    <w:rsid w:val="009039C1"/>
    <w:rsid w:val="00903AC4"/>
    <w:rsid w:val="00903D9D"/>
    <w:rsid w:val="0090456C"/>
    <w:rsid w:val="009045BE"/>
    <w:rsid w:val="00904A2B"/>
    <w:rsid w:val="009052EC"/>
    <w:rsid w:val="009058D0"/>
    <w:rsid w:val="00905A3F"/>
    <w:rsid w:val="00905CA9"/>
    <w:rsid w:val="00906015"/>
    <w:rsid w:val="0090619B"/>
    <w:rsid w:val="009068AD"/>
    <w:rsid w:val="00906BA2"/>
    <w:rsid w:val="00906DC6"/>
    <w:rsid w:val="00907235"/>
    <w:rsid w:val="00910026"/>
    <w:rsid w:val="009109D7"/>
    <w:rsid w:val="00910EC6"/>
    <w:rsid w:val="00911087"/>
    <w:rsid w:val="0091111C"/>
    <w:rsid w:val="0091196E"/>
    <w:rsid w:val="00911C9D"/>
    <w:rsid w:val="00912070"/>
    <w:rsid w:val="00912331"/>
    <w:rsid w:val="009124AE"/>
    <w:rsid w:val="0091262C"/>
    <w:rsid w:val="00912CF3"/>
    <w:rsid w:val="0091322D"/>
    <w:rsid w:val="0091347C"/>
    <w:rsid w:val="009134EF"/>
    <w:rsid w:val="00913610"/>
    <w:rsid w:val="00913BB5"/>
    <w:rsid w:val="00913F02"/>
    <w:rsid w:val="00913F31"/>
    <w:rsid w:val="00914B79"/>
    <w:rsid w:val="00915BFB"/>
    <w:rsid w:val="00916899"/>
    <w:rsid w:val="00916F17"/>
    <w:rsid w:val="009175C5"/>
    <w:rsid w:val="0091781D"/>
    <w:rsid w:val="00917896"/>
    <w:rsid w:val="00917952"/>
    <w:rsid w:val="00917A78"/>
    <w:rsid w:val="0092048E"/>
    <w:rsid w:val="00920811"/>
    <w:rsid w:val="0092083C"/>
    <w:rsid w:val="00920931"/>
    <w:rsid w:val="0092161D"/>
    <w:rsid w:val="00921B57"/>
    <w:rsid w:val="009220C0"/>
    <w:rsid w:val="00922190"/>
    <w:rsid w:val="009223C7"/>
    <w:rsid w:val="009225D6"/>
    <w:rsid w:val="00922D6B"/>
    <w:rsid w:val="00922DF7"/>
    <w:rsid w:val="0092343B"/>
    <w:rsid w:val="009239C5"/>
    <w:rsid w:val="00923D82"/>
    <w:rsid w:val="00924256"/>
    <w:rsid w:val="0092425B"/>
    <w:rsid w:val="009243C4"/>
    <w:rsid w:val="0092462F"/>
    <w:rsid w:val="0092567C"/>
    <w:rsid w:val="00925A89"/>
    <w:rsid w:val="00925BE9"/>
    <w:rsid w:val="00926669"/>
    <w:rsid w:val="00926AE5"/>
    <w:rsid w:val="0092750F"/>
    <w:rsid w:val="0092761E"/>
    <w:rsid w:val="00930101"/>
    <w:rsid w:val="009302D7"/>
    <w:rsid w:val="00930476"/>
    <w:rsid w:val="009304FC"/>
    <w:rsid w:val="009305CB"/>
    <w:rsid w:val="00930A07"/>
    <w:rsid w:val="00930CF9"/>
    <w:rsid w:val="00930E42"/>
    <w:rsid w:val="0093150C"/>
    <w:rsid w:val="009315B7"/>
    <w:rsid w:val="0093171B"/>
    <w:rsid w:val="00931A92"/>
    <w:rsid w:val="00931ADF"/>
    <w:rsid w:val="0093235A"/>
    <w:rsid w:val="00932B2D"/>
    <w:rsid w:val="00932CA1"/>
    <w:rsid w:val="00932F65"/>
    <w:rsid w:val="009333F6"/>
    <w:rsid w:val="0093371A"/>
    <w:rsid w:val="009339E5"/>
    <w:rsid w:val="00933AE7"/>
    <w:rsid w:val="00933C83"/>
    <w:rsid w:val="00933FF3"/>
    <w:rsid w:val="00934011"/>
    <w:rsid w:val="00934C29"/>
    <w:rsid w:val="00934DE2"/>
    <w:rsid w:val="00935332"/>
    <w:rsid w:val="00935442"/>
    <w:rsid w:val="00935620"/>
    <w:rsid w:val="00935D1B"/>
    <w:rsid w:val="00935DB9"/>
    <w:rsid w:val="00935F3B"/>
    <w:rsid w:val="009360D0"/>
    <w:rsid w:val="009361D4"/>
    <w:rsid w:val="0093633B"/>
    <w:rsid w:val="009364B2"/>
    <w:rsid w:val="009367AD"/>
    <w:rsid w:val="00936C81"/>
    <w:rsid w:val="00936D5D"/>
    <w:rsid w:val="00937D1E"/>
    <w:rsid w:val="00937E2D"/>
    <w:rsid w:val="009400AF"/>
    <w:rsid w:val="00940240"/>
    <w:rsid w:val="00940392"/>
    <w:rsid w:val="00940BDE"/>
    <w:rsid w:val="00940FA8"/>
    <w:rsid w:val="009413BD"/>
    <w:rsid w:val="0094147C"/>
    <w:rsid w:val="0094157F"/>
    <w:rsid w:val="00941FF6"/>
    <w:rsid w:val="00942A06"/>
    <w:rsid w:val="00942C3E"/>
    <w:rsid w:val="009435F2"/>
    <w:rsid w:val="00943D37"/>
    <w:rsid w:val="00943FDC"/>
    <w:rsid w:val="00944117"/>
    <w:rsid w:val="0094448D"/>
    <w:rsid w:val="00944831"/>
    <w:rsid w:val="0094497A"/>
    <w:rsid w:val="0094503D"/>
    <w:rsid w:val="00945813"/>
    <w:rsid w:val="00946644"/>
    <w:rsid w:val="00946A31"/>
    <w:rsid w:val="00946A60"/>
    <w:rsid w:val="00946EE6"/>
    <w:rsid w:val="00947312"/>
    <w:rsid w:val="00947B31"/>
    <w:rsid w:val="00947F1E"/>
    <w:rsid w:val="009502F6"/>
    <w:rsid w:val="00950338"/>
    <w:rsid w:val="009503CD"/>
    <w:rsid w:val="00951327"/>
    <w:rsid w:val="00951C62"/>
    <w:rsid w:val="00951CF1"/>
    <w:rsid w:val="00951F1E"/>
    <w:rsid w:val="0095265D"/>
    <w:rsid w:val="00953734"/>
    <w:rsid w:val="0095374A"/>
    <w:rsid w:val="00953BB0"/>
    <w:rsid w:val="0095443A"/>
    <w:rsid w:val="0095479F"/>
    <w:rsid w:val="00954DF4"/>
    <w:rsid w:val="0095518B"/>
    <w:rsid w:val="00955D52"/>
    <w:rsid w:val="00956197"/>
    <w:rsid w:val="00956B6B"/>
    <w:rsid w:val="009573BE"/>
    <w:rsid w:val="00957EBB"/>
    <w:rsid w:val="00957EDA"/>
    <w:rsid w:val="009605D9"/>
    <w:rsid w:val="00960706"/>
    <w:rsid w:val="0096078F"/>
    <w:rsid w:val="009609CD"/>
    <w:rsid w:val="00960A18"/>
    <w:rsid w:val="009622E9"/>
    <w:rsid w:val="009625AA"/>
    <w:rsid w:val="00962975"/>
    <w:rsid w:val="00962DE3"/>
    <w:rsid w:val="00962DF5"/>
    <w:rsid w:val="009630B2"/>
    <w:rsid w:val="00963C52"/>
    <w:rsid w:val="0096401A"/>
    <w:rsid w:val="00964113"/>
    <w:rsid w:val="00964196"/>
    <w:rsid w:val="009641D4"/>
    <w:rsid w:val="009649AF"/>
    <w:rsid w:val="009652C2"/>
    <w:rsid w:val="009658E2"/>
    <w:rsid w:val="00965AB5"/>
    <w:rsid w:val="0096716A"/>
    <w:rsid w:val="0096718A"/>
    <w:rsid w:val="00967898"/>
    <w:rsid w:val="00967A40"/>
    <w:rsid w:val="00970BA6"/>
    <w:rsid w:val="00970FC6"/>
    <w:rsid w:val="009710C6"/>
    <w:rsid w:val="0097175A"/>
    <w:rsid w:val="009727DB"/>
    <w:rsid w:val="00972834"/>
    <w:rsid w:val="009728D3"/>
    <w:rsid w:val="0097379D"/>
    <w:rsid w:val="00973CB4"/>
    <w:rsid w:val="00973F2E"/>
    <w:rsid w:val="00974DAC"/>
    <w:rsid w:val="009750D0"/>
    <w:rsid w:val="0097554A"/>
    <w:rsid w:val="00976204"/>
    <w:rsid w:val="00976520"/>
    <w:rsid w:val="00976DD2"/>
    <w:rsid w:val="00977CA2"/>
    <w:rsid w:val="009803A9"/>
    <w:rsid w:val="009808CB"/>
    <w:rsid w:val="009808D6"/>
    <w:rsid w:val="00980EAC"/>
    <w:rsid w:val="00980F4B"/>
    <w:rsid w:val="00980F8E"/>
    <w:rsid w:val="009814F8"/>
    <w:rsid w:val="00981971"/>
    <w:rsid w:val="009822AB"/>
    <w:rsid w:val="00983081"/>
    <w:rsid w:val="0098387B"/>
    <w:rsid w:val="00983C4E"/>
    <w:rsid w:val="00984150"/>
    <w:rsid w:val="009841C7"/>
    <w:rsid w:val="009844A4"/>
    <w:rsid w:val="009847DE"/>
    <w:rsid w:val="00984C23"/>
    <w:rsid w:val="00984DCF"/>
    <w:rsid w:val="00984E89"/>
    <w:rsid w:val="0098545A"/>
    <w:rsid w:val="0098588E"/>
    <w:rsid w:val="009859A7"/>
    <w:rsid w:val="00986167"/>
    <w:rsid w:val="009861A1"/>
    <w:rsid w:val="009862FE"/>
    <w:rsid w:val="0098656A"/>
    <w:rsid w:val="009865C9"/>
    <w:rsid w:val="009869A8"/>
    <w:rsid w:val="0098712E"/>
    <w:rsid w:val="00987A00"/>
    <w:rsid w:val="00987F53"/>
    <w:rsid w:val="00990077"/>
    <w:rsid w:val="00990A1A"/>
    <w:rsid w:val="00990C2E"/>
    <w:rsid w:val="00991A55"/>
    <w:rsid w:val="00991C7A"/>
    <w:rsid w:val="00991DDD"/>
    <w:rsid w:val="00991E16"/>
    <w:rsid w:val="00991E1C"/>
    <w:rsid w:val="00992401"/>
    <w:rsid w:val="009924A2"/>
    <w:rsid w:val="00993183"/>
    <w:rsid w:val="009931B4"/>
    <w:rsid w:val="00993285"/>
    <w:rsid w:val="00993350"/>
    <w:rsid w:val="00993651"/>
    <w:rsid w:val="00994E77"/>
    <w:rsid w:val="00994F68"/>
    <w:rsid w:val="00995C22"/>
    <w:rsid w:val="009960AB"/>
    <w:rsid w:val="009963AF"/>
    <w:rsid w:val="00996DA6"/>
    <w:rsid w:val="00996FD0"/>
    <w:rsid w:val="009973BC"/>
    <w:rsid w:val="0099740E"/>
    <w:rsid w:val="009A012D"/>
    <w:rsid w:val="009A06E9"/>
    <w:rsid w:val="009A0DF2"/>
    <w:rsid w:val="009A1413"/>
    <w:rsid w:val="009A1A0A"/>
    <w:rsid w:val="009A225F"/>
    <w:rsid w:val="009A271F"/>
    <w:rsid w:val="009A2C67"/>
    <w:rsid w:val="009A36D8"/>
    <w:rsid w:val="009A4014"/>
    <w:rsid w:val="009A430D"/>
    <w:rsid w:val="009A4939"/>
    <w:rsid w:val="009A4B66"/>
    <w:rsid w:val="009A51F8"/>
    <w:rsid w:val="009A551D"/>
    <w:rsid w:val="009A5856"/>
    <w:rsid w:val="009A5E10"/>
    <w:rsid w:val="009A62A4"/>
    <w:rsid w:val="009A63B4"/>
    <w:rsid w:val="009A6527"/>
    <w:rsid w:val="009A6CC8"/>
    <w:rsid w:val="009A70FD"/>
    <w:rsid w:val="009A7AB0"/>
    <w:rsid w:val="009B01B2"/>
    <w:rsid w:val="009B0224"/>
    <w:rsid w:val="009B0231"/>
    <w:rsid w:val="009B0905"/>
    <w:rsid w:val="009B0B3D"/>
    <w:rsid w:val="009B1025"/>
    <w:rsid w:val="009B1311"/>
    <w:rsid w:val="009B1345"/>
    <w:rsid w:val="009B175A"/>
    <w:rsid w:val="009B2A5B"/>
    <w:rsid w:val="009B309B"/>
    <w:rsid w:val="009B3510"/>
    <w:rsid w:val="009B3927"/>
    <w:rsid w:val="009B3DDD"/>
    <w:rsid w:val="009B4206"/>
    <w:rsid w:val="009B4365"/>
    <w:rsid w:val="009B4855"/>
    <w:rsid w:val="009B4C0D"/>
    <w:rsid w:val="009B54B8"/>
    <w:rsid w:val="009B5635"/>
    <w:rsid w:val="009B5972"/>
    <w:rsid w:val="009B5B78"/>
    <w:rsid w:val="009B6120"/>
    <w:rsid w:val="009B6196"/>
    <w:rsid w:val="009B65D3"/>
    <w:rsid w:val="009B71A1"/>
    <w:rsid w:val="009B7508"/>
    <w:rsid w:val="009B776E"/>
    <w:rsid w:val="009B7770"/>
    <w:rsid w:val="009B7862"/>
    <w:rsid w:val="009B7FC2"/>
    <w:rsid w:val="009C1207"/>
    <w:rsid w:val="009C1268"/>
    <w:rsid w:val="009C1875"/>
    <w:rsid w:val="009C2DCB"/>
    <w:rsid w:val="009C3328"/>
    <w:rsid w:val="009C33B2"/>
    <w:rsid w:val="009C3670"/>
    <w:rsid w:val="009C368C"/>
    <w:rsid w:val="009C3B84"/>
    <w:rsid w:val="009C41A3"/>
    <w:rsid w:val="009C435E"/>
    <w:rsid w:val="009C448C"/>
    <w:rsid w:val="009C4B98"/>
    <w:rsid w:val="009C4FCE"/>
    <w:rsid w:val="009C5C18"/>
    <w:rsid w:val="009C60CE"/>
    <w:rsid w:val="009C69FF"/>
    <w:rsid w:val="009C6A03"/>
    <w:rsid w:val="009C6BD0"/>
    <w:rsid w:val="009C6D1A"/>
    <w:rsid w:val="009C6E11"/>
    <w:rsid w:val="009C70B2"/>
    <w:rsid w:val="009C741A"/>
    <w:rsid w:val="009C7491"/>
    <w:rsid w:val="009C75F4"/>
    <w:rsid w:val="009D07B7"/>
    <w:rsid w:val="009D07F7"/>
    <w:rsid w:val="009D086C"/>
    <w:rsid w:val="009D1329"/>
    <w:rsid w:val="009D16B4"/>
    <w:rsid w:val="009D1B92"/>
    <w:rsid w:val="009D255D"/>
    <w:rsid w:val="009D25AA"/>
    <w:rsid w:val="009D2849"/>
    <w:rsid w:val="009D3416"/>
    <w:rsid w:val="009D384F"/>
    <w:rsid w:val="009D3919"/>
    <w:rsid w:val="009D3FBC"/>
    <w:rsid w:val="009D428D"/>
    <w:rsid w:val="009D4307"/>
    <w:rsid w:val="009D4650"/>
    <w:rsid w:val="009D4F2A"/>
    <w:rsid w:val="009D5576"/>
    <w:rsid w:val="009D55B9"/>
    <w:rsid w:val="009D567E"/>
    <w:rsid w:val="009D6305"/>
    <w:rsid w:val="009D69DF"/>
    <w:rsid w:val="009D6E6E"/>
    <w:rsid w:val="009D70F7"/>
    <w:rsid w:val="009D7394"/>
    <w:rsid w:val="009D7ADE"/>
    <w:rsid w:val="009D7BCE"/>
    <w:rsid w:val="009E0091"/>
    <w:rsid w:val="009E08CB"/>
    <w:rsid w:val="009E0AF2"/>
    <w:rsid w:val="009E0BF1"/>
    <w:rsid w:val="009E11E2"/>
    <w:rsid w:val="009E15DE"/>
    <w:rsid w:val="009E19A1"/>
    <w:rsid w:val="009E2708"/>
    <w:rsid w:val="009E2E59"/>
    <w:rsid w:val="009E31F2"/>
    <w:rsid w:val="009E38AF"/>
    <w:rsid w:val="009E3966"/>
    <w:rsid w:val="009E3A7D"/>
    <w:rsid w:val="009E3C13"/>
    <w:rsid w:val="009E4132"/>
    <w:rsid w:val="009E4CB4"/>
    <w:rsid w:val="009E4E24"/>
    <w:rsid w:val="009E561B"/>
    <w:rsid w:val="009E591F"/>
    <w:rsid w:val="009E5A90"/>
    <w:rsid w:val="009E5D59"/>
    <w:rsid w:val="009E64BE"/>
    <w:rsid w:val="009E68C4"/>
    <w:rsid w:val="009E6A5A"/>
    <w:rsid w:val="009E7571"/>
    <w:rsid w:val="009E7C1A"/>
    <w:rsid w:val="009F0070"/>
    <w:rsid w:val="009F07EA"/>
    <w:rsid w:val="009F0910"/>
    <w:rsid w:val="009F095D"/>
    <w:rsid w:val="009F096F"/>
    <w:rsid w:val="009F108F"/>
    <w:rsid w:val="009F13CB"/>
    <w:rsid w:val="009F1A5C"/>
    <w:rsid w:val="009F1E1A"/>
    <w:rsid w:val="009F1FE8"/>
    <w:rsid w:val="009F3524"/>
    <w:rsid w:val="009F36E1"/>
    <w:rsid w:val="009F370B"/>
    <w:rsid w:val="009F3ED4"/>
    <w:rsid w:val="009F5421"/>
    <w:rsid w:val="009F54D9"/>
    <w:rsid w:val="009F5850"/>
    <w:rsid w:val="009F620A"/>
    <w:rsid w:val="009F647D"/>
    <w:rsid w:val="009F64D9"/>
    <w:rsid w:val="009F664F"/>
    <w:rsid w:val="009F6A59"/>
    <w:rsid w:val="009F72D0"/>
    <w:rsid w:val="009F7D2F"/>
    <w:rsid w:val="009F7E11"/>
    <w:rsid w:val="00A0022C"/>
    <w:rsid w:val="00A008D1"/>
    <w:rsid w:val="00A00C98"/>
    <w:rsid w:val="00A00D48"/>
    <w:rsid w:val="00A011C7"/>
    <w:rsid w:val="00A011E5"/>
    <w:rsid w:val="00A01589"/>
    <w:rsid w:val="00A029E5"/>
    <w:rsid w:val="00A02E67"/>
    <w:rsid w:val="00A033AC"/>
    <w:rsid w:val="00A03E5C"/>
    <w:rsid w:val="00A0419F"/>
    <w:rsid w:val="00A04626"/>
    <w:rsid w:val="00A0474C"/>
    <w:rsid w:val="00A04A97"/>
    <w:rsid w:val="00A04E28"/>
    <w:rsid w:val="00A04FF0"/>
    <w:rsid w:val="00A05498"/>
    <w:rsid w:val="00A05504"/>
    <w:rsid w:val="00A056AF"/>
    <w:rsid w:val="00A058B7"/>
    <w:rsid w:val="00A0675D"/>
    <w:rsid w:val="00A06E74"/>
    <w:rsid w:val="00A06EA7"/>
    <w:rsid w:val="00A0744A"/>
    <w:rsid w:val="00A07574"/>
    <w:rsid w:val="00A07596"/>
    <w:rsid w:val="00A07C51"/>
    <w:rsid w:val="00A10098"/>
    <w:rsid w:val="00A10645"/>
    <w:rsid w:val="00A10750"/>
    <w:rsid w:val="00A10D51"/>
    <w:rsid w:val="00A121B3"/>
    <w:rsid w:val="00A124AB"/>
    <w:rsid w:val="00A12992"/>
    <w:rsid w:val="00A129A9"/>
    <w:rsid w:val="00A129CE"/>
    <w:rsid w:val="00A12A3A"/>
    <w:rsid w:val="00A13502"/>
    <w:rsid w:val="00A135ED"/>
    <w:rsid w:val="00A136CB"/>
    <w:rsid w:val="00A13961"/>
    <w:rsid w:val="00A13DBC"/>
    <w:rsid w:val="00A14077"/>
    <w:rsid w:val="00A142B4"/>
    <w:rsid w:val="00A14499"/>
    <w:rsid w:val="00A15188"/>
    <w:rsid w:val="00A15302"/>
    <w:rsid w:val="00A156A1"/>
    <w:rsid w:val="00A15BD9"/>
    <w:rsid w:val="00A15F62"/>
    <w:rsid w:val="00A16329"/>
    <w:rsid w:val="00A16919"/>
    <w:rsid w:val="00A17103"/>
    <w:rsid w:val="00A177A8"/>
    <w:rsid w:val="00A17D01"/>
    <w:rsid w:val="00A200C6"/>
    <w:rsid w:val="00A203CC"/>
    <w:rsid w:val="00A20530"/>
    <w:rsid w:val="00A20708"/>
    <w:rsid w:val="00A20E89"/>
    <w:rsid w:val="00A21438"/>
    <w:rsid w:val="00A2193A"/>
    <w:rsid w:val="00A219A1"/>
    <w:rsid w:val="00A21ED2"/>
    <w:rsid w:val="00A221D5"/>
    <w:rsid w:val="00A22AC5"/>
    <w:rsid w:val="00A23DD0"/>
    <w:rsid w:val="00A23E33"/>
    <w:rsid w:val="00A244B4"/>
    <w:rsid w:val="00A24E18"/>
    <w:rsid w:val="00A2508F"/>
    <w:rsid w:val="00A257F8"/>
    <w:rsid w:val="00A26392"/>
    <w:rsid w:val="00A26A1B"/>
    <w:rsid w:val="00A27DC5"/>
    <w:rsid w:val="00A27EEB"/>
    <w:rsid w:val="00A304AD"/>
    <w:rsid w:val="00A30F09"/>
    <w:rsid w:val="00A310DA"/>
    <w:rsid w:val="00A31282"/>
    <w:rsid w:val="00A3178C"/>
    <w:rsid w:val="00A317D8"/>
    <w:rsid w:val="00A322BA"/>
    <w:rsid w:val="00A32499"/>
    <w:rsid w:val="00A33023"/>
    <w:rsid w:val="00A330C5"/>
    <w:rsid w:val="00A338FA"/>
    <w:rsid w:val="00A33E2E"/>
    <w:rsid w:val="00A33F41"/>
    <w:rsid w:val="00A346E7"/>
    <w:rsid w:val="00A34E1F"/>
    <w:rsid w:val="00A34E54"/>
    <w:rsid w:val="00A34F5B"/>
    <w:rsid w:val="00A351BD"/>
    <w:rsid w:val="00A3558E"/>
    <w:rsid w:val="00A3564D"/>
    <w:rsid w:val="00A36336"/>
    <w:rsid w:val="00A364EA"/>
    <w:rsid w:val="00A369A7"/>
    <w:rsid w:val="00A36C08"/>
    <w:rsid w:val="00A36E64"/>
    <w:rsid w:val="00A37014"/>
    <w:rsid w:val="00A3790F"/>
    <w:rsid w:val="00A41021"/>
    <w:rsid w:val="00A41528"/>
    <w:rsid w:val="00A41592"/>
    <w:rsid w:val="00A4165E"/>
    <w:rsid w:val="00A41B6A"/>
    <w:rsid w:val="00A41B77"/>
    <w:rsid w:val="00A41D2F"/>
    <w:rsid w:val="00A42014"/>
    <w:rsid w:val="00A42663"/>
    <w:rsid w:val="00A4266E"/>
    <w:rsid w:val="00A42BEF"/>
    <w:rsid w:val="00A42E88"/>
    <w:rsid w:val="00A4318C"/>
    <w:rsid w:val="00A432A1"/>
    <w:rsid w:val="00A4346C"/>
    <w:rsid w:val="00A43A20"/>
    <w:rsid w:val="00A44347"/>
    <w:rsid w:val="00A444A3"/>
    <w:rsid w:val="00A444DD"/>
    <w:rsid w:val="00A44587"/>
    <w:rsid w:val="00A44935"/>
    <w:rsid w:val="00A4516A"/>
    <w:rsid w:val="00A45193"/>
    <w:rsid w:val="00A458CD"/>
    <w:rsid w:val="00A46583"/>
    <w:rsid w:val="00A468D6"/>
    <w:rsid w:val="00A47994"/>
    <w:rsid w:val="00A47E90"/>
    <w:rsid w:val="00A47ED7"/>
    <w:rsid w:val="00A50515"/>
    <w:rsid w:val="00A50C0C"/>
    <w:rsid w:val="00A50D8D"/>
    <w:rsid w:val="00A510A8"/>
    <w:rsid w:val="00A511D9"/>
    <w:rsid w:val="00A518E1"/>
    <w:rsid w:val="00A5213C"/>
    <w:rsid w:val="00A521A3"/>
    <w:rsid w:val="00A52E02"/>
    <w:rsid w:val="00A5331C"/>
    <w:rsid w:val="00A53489"/>
    <w:rsid w:val="00A53739"/>
    <w:rsid w:val="00A53890"/>
    <w:rsid w:val="00A53C93"/>
    <w:rsid w:val="00A53CC2"/>
    <w:rsid w:val="00A54348"/>
    <w:rsid w:val="00A54EDF"/>
    <w:rsid w:val="00A55391"/>
    <w:rsid w:val="00A55C98"/>
    <w:rsid w:val="00A55E8E"/>
    <w:rsid w:val="00A5602F"/>
    <w:rsid w:val="00A56678"/>
    <w:rsid w:val="00A569A4"/>
    <w:rsid w:val="00A57810"/>
    <w:rsid w:val="00A578D3"/>
    <w:rsid w:val="00A57FFE"/>
    <w:rsid w:val="00A604CE"/>
    <w:rsid w:val="00A60624"/>
    <w:rsid w:val="00A60B87"/>
    <w:rsid w:val="00A6159E"/>
    <w:rsid w:val="00A61FD6"/>
    <w:rsid w:val="00A62081"/>
    <w:rsid w:val="00A6256D"/>
    <w:rsid w:val="00A62592"/>
    <w:rsid w:val="00A6276E"/>
    <w:rsid w:val="00A627F4"/>
    <w:rsid w:val="00A62C7A"/>
    <w:rsid w:val="00A62DE7"/>
    <w:rsid w:val="00A62E9E"/>
    <w:rsid w:val="00A62EC7"/>
    <w:rsid w:val="00A62FEE"/>
    <w:rsid w:val="00A63D42"/>
    <w:rsid w:val="00A63F25"/>
    <w:rsid w:val="00A63F5F"/>
    <w:rsid w:val="00A64234"/>
    <w:rsid w:val="00A64300"/>
    <w:rsid w:val="00A64748"/>
    <w:rsid w:val="00A64B0E"/>
    <w:rsid w:val="00A64CE8"/>
    <w:rsid w:val="00A64E2A"/>
    <w:rsid w:val="00A65056"/>
    <w:rsid w:val="00A651A6"/>
    <w:rsid w:val="00A666B9"/>
    <w:rsid w:val="00A66B57"/>
    <w:rsid w:val="00A67223"/>
    <w:rsid w:val="00A67542"/>
    <w:rsid w:val="00A679F1"/>
    <w:rsid w:val="00A67E98"/>
    <w:rsid w:val="00A71748"/>
    <w:rsid w:val="00A71B48"/>
    <w:rsid w:val="00A721F1"/>
    <w:rsid w:val="00A72699"/>
    <w:rsid w:val="00A728D4"/>
    <w:rsid w:val="00A72B37"/>
    <w:rsid w:val="00A72F5F"/>
    <w:rsid w:val="00A7307B"/>
    <w:rsid w:val="00A730DB"/>
    <w:rsid w:val="00A732A2"/>
    <w:rsid w:val="00A7373B"/>
    <w:rsid w:val="00A73C98"/>
    <w:rsid w:val="00A73CC8"/>
    <w:rsid w:val="00A73FC3"/>
    <w:rsid w:val="00A74128"/>
    <w:rsid w:val="00A743BD"/>
    <w:rsid w:val="00A7444B"/>
    <w:rsid w:val="00A74552"/>
    <w:rsid w:val="00A7482E"/>
    <w:rsid w:val="00A74863"/>
    <w:rsid w:val="00A74C76"/>
    <w:rsid w:val="00A74CF1"/>
    <w:rsid w:val="00A74EE5"/>
    <w:rsid w:val="00A75719"/>
    <w:rsid w:val="00A75905"/>
    <w:rsid w:val="00A7595C"/>
    <w:rsid w:val="00A75F3D"/>
    <w:rsid w:val="00A760E0"/>
    <w:rsid w:val="00A76746"/>
    <w:rsid w:val="00A76832"/>
    <w:rsid w:val="00A76CAA"/>
    <w:rsid w:val="00A7717F"/>
    <w:rsid w:val="00A77A01"/>
    <w:rsid w:val="00A77C03"/>
    <w:rsid w:val="00A77D13"/>
    <w:rsid w:val="00A8047A"/>
    <w:rsid w:val="00A80A0F"/>
    <w:rsid w:val="00A80F6E"/>
    <w:rsid w:val="00A81B45"/>
    <w:rsid w:val="00A81E1D"/>
    <w:rsid w:val="00A82AE4"/>
    <w:rsid w:val="00A83452"/>
    <w:rsid w:val="00A8355E"/>
    <w:rsid w:val="00A836B6"/>
    <w:rsid w:val="00A83C55"/>
    <w:rsid w:val="00A84238"/>
    <w:rsid w:val="00A85759"/>
    <w:rsid w:val="00A8578D"/>
    <w:rsid w:val="00A85EF9"/>
    <w:rsid w:val="00A8656F"/>
    <w:rsid w:val="00A86EEC"/>
    <w:rsid w:val="00A8775D"/>
    <w:rsid w:val="00A87BFE"/>
    <w:rsid w:val="00A87CBC"/>
    <w:rsid w:val="00A91A4A"/>
    <w:rsid w:val="00A91B69"/>
    <w:rsid w:val="00A91C20"/>
    <w:rsid w:val="00A91CB5"/>
    <w:rsid w:val="00A91D27"/>
    <w:rsid w:val="00A91D44"/>
    <w:rsid w:val="00A91DBA"/>
    <w:rsid w:val="00A926C5"/>
    <w:rsid w:val="00A92B5C"/>
    <w:rsid w:val="00A92E1E"/>
    <w:rsid w:val="00A92FBB"/>
    <w:rsid w:val="00A931A5"/>
    <w:rsid w:val="00A93A1A"/>
    <w:rsid w:val="00A93B88"/>
    <w:rsid w:val="00A93C94"/>
    <w:rsid w:val="00A94A39"/>
    <w:rsid w:val="00A94A91"/>
    <w:rsid w:val="00A9504C"/>
    <w:rsid w:val="00A95141"/>
    <w:rsid w:val="00A95995"/>
    <w:rsid w:val="00A959CA"/>
    <w:rsid w:val="00A95CE7"/>
    <w:rsid w:val="00A95DCB"/>
    <w:rsid w:val="00A9613A"/>
    <w:rsid w:val="00A972C5"/>
    <w:rsid w:val="00A97381"/>
    <w:rsid w:val="00A975CB"/>
    <w:rsid w:val="00AA0201"/>
    <w:rsid w:val="00AA04EE"/>
    <w:rsid w:val="00AA0865"/>
    <w:rsid w:val="00AA0C13"/>
    <w:rsid w:val="00AA0C55"/>
    <w:rsid w:val="00AA0DC7"/>
    <w:rsid w:val="00AA1311"/>
    <w:rsid w:val="00AA163E"/>
    <w:rsid w:val="00AA1CAB"/>
    <w:rsid w:val="00AA1DF3"/>
    <w:rsid w:val="00AA2468"/>
    <w:rsid w:val="00AA2623"/>
    <w:rsid w:val="00AA27C5"/>
    <w:rsid w:val="00AA2A20"/>
    <w:rsid w:val="00AA2C6D"/>
    <w:rsid w:val="00AA32C2"/>
    <w:rsid w:val="00AA39D2"/>
    <w:rsid w:val="00AA41AF"/>
    <w:rsid w:val="00AA4353"/>
    <w:rsid w:val="00AA5FA2"/>
    <w:rsid w:val="00AA6433"/>
    <w:rsid w:val="00AA6C27"/>
    <w:rsid w:val="00AA7418"/>
    <w:rsid w:val="00AA790A"/>
    <w:rsid w:val="00AA7E4C"/>
    <w:rsid w:val="00AA7FF4"/>
    <w:rsid w:val="00AB059B"/>
    <w:rsid w:val="00AB095E"/>
    <w:rsid w:val="00AB0B9D"/>
    <w:rsid w:val="00AB0C1F"/>
    <w:rsid w:val="00AB114F"/>
    <w:rsid w:val="00AB18D2"/>
    <w:rsid w:val="00AB20FD"/>
    <w:rsid w:val="00AB21B7"/>
    <w:rsid w:val="00AB23C3"/>
    <w:rsid w:val="00AB2E79"/>
    <w:rsid w:val="00AB32EA"/>
    <w:rsid w:val="00AB3B2B"/>
    <w:rsid w:val="00AB5A0E"/>
    <w:rsid w:val="00AB6055"/>
    <w:rsid w:val="00AB6216"/>
    <w:rsid w:val="00AB621E"/>
    <w:rsid w:val="00AB66AC"/>
    <w:rsid w:val="00AB67A2"/>
    <w:rsid w:val="00AB6B65"/>
    <w:rsid w:val="00AB6D2D"/>
    <w:rsid w:val="00AB6FCC"/>
    <w:rsid w:val="00AB7186"/>
    <w:rsid w:val="00AB759E"/>
    <w:rsid w:val="00AB7801"/>
    <w:rsid w:val="00AB7BE0"/>
    <w:rsid w:val="00AB7CA1"/>
    <w:rsid w:val="00AC0A1F"/>
    <w:rsid w:val="00AC16A8"/>
    <w:rsid w:val="00AC2180"/>
    <w:rsid w:val="00AC2216"/>
    <w:rsid w:val="00AC2442"/>
    <w:rsid w:val="00AC2DAA"/>
    <w:rsid w:val="00AC44DF"/>
    <w:rsid w:val="00AC474E"/>
    <w:rsid w:val="00AC4945"/>
    <w:rsid w:val="00AC4EA4"/>
    <w:rsid w:val="00AC513C"/>
    <w:rsid w:val="00AC596A"/>
    <w:rsid w:val="00AC62F4"/>
    <w:rsid w:val="00AC641F"/>
    <w:rsid w:val="00AC6577"/>
    <w:rsid w:val="00AC7260"/>
    <w:rsid w:val="00AC7614"/>
    <w:rsid w:val="00AC780F"/>
    <w:rsid w:val="00AC7863"/>
    <w:rsid w:val="00AC7A97"/>
    <w:rsid w:val="00AC7D9C"/>
    <w:rsid w:val="00AD0C3F"/>
    <w:rsid w:val="00AD126E"/>
    <w:rsid w:val="00AD1988"/>
    <w:rsid w:val="00AD1C48"/>
    <w:rsid w:val="00AD245E"/>
    <w:rsid w:val="00AD2E01"/>
    <w:rsid w:val="00AD32CC"/>
    <w:rsid w:val="00AD3779"/>
    <w:rsid w:val="00AD3AFE"/>
    <w:rsid w:val="00AD4186"/>
    <w:rsid w:val="00AD4526"/>
    <w:rsid w:val="00AD45A3"/>
    <w:rsid w:val="00AD5021"/>
    <w:rsid w:val="00AD51E9"/>
    <w:rsid w:val="00AD53FE"/>
    <w:rsid w:val="00AD5540"/>
    <w:rsid w:val="00AD5A55"/>
    <w:rsid w:val="00AD6D04"/>
    <w:rsid w:val="00AD6E87"/>
    <w:rsid w:val="00AD741D"/>
    <w:rsid w:val="00AD757E"/>
    <w:rsid w:val="00AD7D82"/>
    <w:rsid w:val="00AE04DB"/>
    <w:rsid w:val="00AE0B5E"/>
    <w:rsid w:val="00AE0EF3"/>
    <w:rsid w:val="00AE0FDF"/>
    <w:rsid w:val="00AE1060"/>
    <w:rsid w:val="00AE180C"/>
    <w:rsid w:val="00AE1B66"/>
    <w:rsid w:val="00AE1F90"/>
    <w:rsid w:val="00AE29C6"/>
    <w:rsid w:val="00AE2C08"/>
    <w:rsid w:val="00AE2C70"/>
    <w:rsid w:val="00AE2E1A"/>
    <w:rsid w:val="00AE3061"/>
    <w:rsid w:val="00AE34B0"/>
    <w:rsid w:val="00AE34B2"/>
    <w:rsid w:val="00AE3562"/>
    <w:rsid w:val="00AE387D"/>
    <w:rsid w:val="00AE38FD"/>
    <w:rsid w:val="00AE403E"/>
    <w:rsid w:val="00AE41FB"/>
    <w:rsid w:val="00AE4AB4"/>
    <w:rsid w:val="00AE4B54"/>
    <w:rsid w:val="00AE5143"/>
    <w:rsid w:val="00AE530D"/>
    <w:rsid w:val="00AE5A14"/>
    <w:rsid w:val="00AE631F"/>
    <w:rsid w:val="00AE691F"/>
    <w:rsid w:val="00AE69DD"/>
    <w:rsid w:val="00AE6A58"/>
    <w:rsid w:val="00AE6AAE"/>
    <w:rsid w:val="00AE6C0C"/>
    <w:rsid w:val="00AE6D9B"/>
    <w:rsid w:val="00AE728D"/>
    <w:rsid w:val="00AE74CE"/>
    <w:rsid w:val="00AE76D3"/>
    <w:rsid w:val="00AE77F5"/>
    <w:rsid w:val="00AE78D4"/>
    <w:rsid w:val="00AE7AD8"/>
    <w:rsid w:val="00AE7C9B"/>
    <w:rsid w:val="00AE7E1D"/>
    <w:rsid w:val="00AF040C"/>
    <w:rsid w:val="00AF05B7"/>
    <w:rsid w:val="00AF0DAA"/>
    <w:rsid w:val="00AF0EC6"/>
    <w:rsid w:val="00AF11F0"/>
    <w:rsid w:val="00AF144B"/>
    <w:rsid w:val="00AF2644"/>
    <w:rsid w:val="00AF2AF5"/>
    <w:rsid w:val="00AF352F"/>
    <w:rsid w:val="00AF37CC"/>
    <w:rsid w:val="00AF39DF"/>
    <w:rsid w:val="00AF3A9F"/>
    <w:rsid w:val="00AF3F4F"/>
    <w:rsid w:val="00AF46E7"/>
    <w:rsid w:val="00AF4AFF"/>
    <w:rsid w:val="00AF4B66"/>
    <w:rsid w:val="00AF4E78"/>
    <w:rsid w:val="00AF527C"/>
    <w:rsid w:val="00AF5C7A"/>
    <w:rsid w:val="00AF5E26"/>
    <w:rsid w:val="00AF5EEA"/>
    <w:rsid w:val="00AF62BD"/>
    <w:rsid w:val="00AF6349"/>
    <w:rsid w:val="00AF659C"/>
    <w:rsid w:val="00AF681C"/>
    <w:rsid w:val="00AF6BD0"/>
    <w:rsid w:val="00AF6CD7"/>
    <w:rsid w:val="00AF782A"/>
    <w:rsid w:val="00AF7A37"/>
    <w:rsid w:val="00AF7C5A"/>
    <w:rsid w:val="00AF7DF8"/>
    <w:rsid w:val="00B001EF"/>
    <w:rsid w:val="00B003FD"/>
    <w:rsid w:val="00B00B20"/>
    <w:rsid w:val="00B00F9D"/>
    <w:rsid w:val="00B01A3A"/>
    <w:rsid w:val="00B01ADD"/>
    <w:rsid w:val="00B02EA3"/>
    <w:rsid w:val="00B02EEF"/>
    <w:rsid w:val="00B030EA"/>
    <w:rsid w:val="00B031C7"/>
    <w:rsid w:val="00B033EA"/>
    <w:rsid w:val="00B039D7"/>
    <w:rsid w:val="00B04A4E"/>
    <w:rsid w:val="00B04BB7"/>
    <w:rsid w:val="00B052DC"/>
    <w:rsid w:val="00B05482"/>
    <w:rsid w:val="00B068C0"/>
    <w:rsid w:val="00B074EF"/>
    <w:rsid w:val="00B10187"/>
    <w:rsid w:val="00B10397"/>
    <w:rsid w:val="00B106B6"/>
    <w:rsid w:val="00B1070A"/>
    <w:rsid w:val="00B10C11"/>
    <w:rsid w:val="00B10EA6"/>
    <w:rsid w:val="00B1114A"/>
    <w:rsid w:val="00B117BF"/>
    <w:rsid w:val="00B121AD"/>
    <w:rsid w:val="00B13142"/>
    <w:rsid w:val="00B132BD"/>
    <w:rsid w:val="00B1395A"/>
    <w:rsid w:val="00B139DE"/>
    <w:rsid w:val="00B13E37"/>
    <w:rsid w:val="00B140D1"/>
    <w:rsid w:val="00B14198"/>
    <w:rsid w:val="00B1430F"/>
    <w:rsid w:val="00B1434C"/>
    <w:rsid w:val="00B144E7"/>
    <w:rsid w:val="00B1485F"/>
    <w:rsid w:val="00B14E9E"/>
    <w:rsid w:val="00B152C2"/>
    <w:rsid w:val="00B15388"/>
    <w:rsid w:val="00B154C7"/>
    <w:rsid w:val="00B15B77"/>
    <w:rsid w:val="00B15F6D"/>
    <w:rsid w:val="00B16499"/>
    <w:rsid w:val="00B1678C"/>
    <w:rsid w:val="00B16950"/>
    <w:rsid w:val="00B16980"/>
    <w:rsid w:val="00B16F8B"/>
    <w:rsid w:val="00B1790F"/>
    <w:rsid w:val="00B17954"/>
    <w:rsid w:val="00B17BCF"/>
    <w:rsid w:val="00B17F7A"/>
    <w:rsid w:val="00B2016A"/>
    <w:rsid w:val="00B206FA"/>
    <w:rsid w:val="00B20818"/>
    <w:rsid w:val="00B208EA"/>
    <w:rsid w:val="00B20A1F"/>
    <w:rsid w:val="00B21317"/>
    <w:rsid w:val="00B216A7"/>
    <w:rsid w:val="00B21D74"/>
    <w:rsid w:val="00B22052"/>
    <w:rsid w:val="00B222F5"/>
    <w:rsid w:val="00B22310"/>
    <w:rsid w:val="00B22323"/>
    <w:rsid w:val="00B22834"/>
    <w:rsid w:val="00B22C34"/>
    <w:rsid w:val="00B23158"/>
    <w:rsid w:val="00B232DC"/>
    <w:rsid w:val="00B236C6"/>
    <w:rsid w:val="00B23845"/>
    <w:rsid w:val="00B23ACB"/>
    <w:rsid w:val="00B23BFE"/>
    <w:rsid w:val="00B23F5D"/>
    <w:rsid w:val="00B2413C"/>
    <w:rsid w:val="00B243C8"/>
    <w:rsid w:val="00B24A00"/>
    <w:rsid w:val="00B24D48"/>
    <w:rsid w:val="00B24F38"/>
    <w:rsid w:val="00B24FFD"/>
    <w:rsid w:val="00B25222"/>
    <w:rsid w:val="00B25B14"/>
    <w:rsid w:val="00B2630D"/>
    <w:rsid w:val="00B26FCA"/>
    <w:rsid w:val="00B302F7"/>
    <w:rsid w:val="00B30A15"/>
    <w:rsid w:val="00B30CC3"/>
    <w:rsid w:val="00B30D85"/>
    <w:rsid w:val="00B314E8"/>
    <w:rsid w:val="00B31C30"/>
    <w:rsid w:val="00B3243F"/>
    <w:rsid w:val="00B330D3"/>
    <w:rsid w:val="00B3350E"/>
    <w:rsid w:val="00B337A9"/>
    <w:rsid w:val="00B338C7"/>
    <w:rsid w:val="00B34146"/>
    <w:rsid w:val="00B34759"/>
    <w:rsid w:val="00B34C7C"/>
    <w:rsid w:val="00B34D5C"/>
    <w:rsid w:val="00B3548E"/>
    <w:rsid w:val="00B357FA"/>
    <w:rsid w:val="00B35919"/>
    <w:rsid w:val="00B359A1"/>
    <w:rsid w:val="00B35AEF"/>
    <w:rsid w:val="00B35CFE"/>
    <w:rsid w:val="00B35D6F"/>
    <w:rsid w:val="00B3662B"/>
    <w:rsid w:val="00B36C73"/>
    <w:rsid w:val="00B374EF"/>
    <w:rsid w:val="00B37770"/>
    <w:rsid w:val="00B37BC3"/>
    <w:rsid w:val="00B40137"/>
    <w:rsid w:val="00B401F1"/>
    <w:rsid w:val="00B41290"/>
    <w:rsid w:val="00B415FC"/>
    <w:rsid w:val="00B41695"/>
    <w:rsid w:val="00B41AA1"/>
    <w:rsid w:val="00B41D96"/>
    <w:rsid w:val="00B4266A"/>
    <w:rsid w:val="00B43251"/>
    <w:rsid w:val="00B43B6F"/>
    <w:rsid w:val="00B4427B"/>
    <w:rsid w:val="00B44536"/>
    <w:rsid w:val="00B446FA"/>
    <w:rsid w:val="00B448C8"/>
    <w:rsid w:val="00B44E82"/>
    <w:rsid w:val="00B452E2"/>
    <w:rsid w:val="00B454CC"/>
    <w:rsid w:val="00B460CB"/>
    <w:rsid w:val="00B460D0"/>
    <w:rsid w:val="00B4628B"/>
    <w:rsid w:val="00B469FE"/>
    <w:rsid w:val="00B46D37"/>
    <w:rsid w:val="00B46EB9"/>
    <w:rsid w:val="00B46ECC"/>
    <w:rsid w:val="00B47547"/>
    <w:rsid w:val="00B477FA"/>
    <w:rsid w:val="00B47E47"/>
    <w:rsid w:val="00B47E51"/>
    <w:rsid w:val="00B5024C"/>
    <w:rsid w:val="00B50881"/>
    <w:rsid w:val="00B5090B"/>
    <w:rsid w:val="00B50A37"/>
    <w:rsid w:val="00B50CE9"/>
    <w:rsid w:val="00B51482"/>
    <w:rsid w:val="00B5181C"/>
    <w:rsid w:val="00B518CE"/>
    <w:rsid w:val="00B52792"/>
    <w:rsid w:val="00B52981"/>
    <w:rsid w:val="00B52BF0"/>
    <w:rsid w:val="00B52E76"/>
    <w:rsid w:val="00B52FA5"/>
    <w:rsid w:val="00B53004"/>
    <w:rsid w:val="00B53446"/>
    <w:rsid w:val="00B5358C"/>
    <w:rsid w:val="00B5389E"/>
    <w:rsid w:val="00B53D1D"/>
    <w:rsid w:val="00B54143"/>
    <w:rsid w:val="00B54503"/>
    <w:rsid w:val="00B54516"/>
    <w:rsid w:val="00B54BA8"/>
    <w:rsid w:val="00B54C07"/>
    <w:rsid w:val="00B5502C"/>
    <w:rsid w:val="00B553B9"/>
    <w:rsid w:val="00B55722"/>
    <w:rsid w:val="00B566F1"/>
    <w:rsid w:val="00B56858"/>
    <w:rsid w:val="00B56A9D"/>
    <w:rsid w:val="00B570F2"/>
    <w:rsid w:val="00B571C1"/>
    <w:rsid w:val="00B57778"/>
    <w:rsid w:val="00B578E8"/>
    <w:rsid w:val="00B57B29"/>
    <w:rsid w:val="00B57C71"/>
    <w:rsid w:val="00B57CC1"/>
    <w:rsid w:val="00B57DAB"/>
    <w:rsid w:val="00B601F6"/>
    <w:rsid w:val="00B6040C"/>
    <w:rsid w:val="00B60465"/>
    <w:rsid w:val="00B608AD"/>
    <w:rsid w:val="00B60AB2"/>
    <w:rsid w:val="00B60AE8"/>
    <w:rsid w:val="00B60BBE"/>
    <w:rsid w:val="00B60CDC"/>
    <w:rsid w:val="00B6141E"/>
    <w:rsid w:val="00B61538"/>
    <w:rsid w:val="00B61598"/>
    <w:rsid w:val="00B61DE0"/>
    <w:rsid w:val="00B61FDA"/>
    <w:rsid w:val="00B622AB"/>
    <w:rsid w:val="00B62B17"/>
    <w:rsid w:val="00B62E86"/>
    <w:rsid w:val="00B63514"/>
    <w:rsid w:val="00B6371C"/>
    <w:rsid w:val="00B63A0D"/>
    <w:rsid w:val="00B647E1"/>
    <w:rsid w:val="00B65472"/>
    <w:rsid w:val="00B65723"/>
    <w:rsid w:val="00B6576C"/>
    <w:rsid w:val="00B6586F"/>
    <w:rsid w:val="00B65A9E"/>
    <w:rsid w:val="00B65AD1"/>
    <w:rsid w:val="00B65C10"/>
    <w:rsid w:val="00B65D64"/>
    <w:rsid w:val="00B65D72"/>
    <w:rsid w:val="00B6617F"/>
    <w:rsid w:val="00B66729"/>
    <w:rsid w:val="00B66833"/>
    <w:rsid w:val="00B668A5"/>
    <w:rsid w:val="00B66BCB"/>
    <w:rsid w:val="00B675BD"/>
    <w:rsid w:val="00B67660"/>
    <w:rsid w:val="00B67ACE"/>
    <w:rsid w:val="00B67C95"/>
    <w:rsid w:val="00B707A0"/>
    <w:rsid w:val="00B70C45"/>
    <w:rsid w:val="00B70DA1"/>
    <w:rsid w:val="00B7120E"/>
    <w:rsid w:val="00B716A0"/>
    <w:rsid w:val="00B71CAA"/>
    <w:rsid w:val="00B72236"/>
    <w:rsid w:val="00B72399"/>
    <w:rsid w:val="00B727C0"/>
    <w:rsid w:val="00B7293F"/>
    <w:rsid w:val="00B72C5F"/>
    <w:rsid w:val="00B731B3"/>
    <w:rsid w:val="00B73F36"/>
    <w:rsid w:val="00B73FC1"/>
    <w:rsid w:val="00B74204"/>
    <w:rsid w:val="00B74520"/>
    <w:rsid w:val="00B745CA"/>
    <w:rsid w:val="00B7468F"/>
    <w:rsid w:val="00B747D4"/>
    <w:rsid w:val="00B75035"/>
    <w:rsid w:val="00B756DF"/>
    <w:rsid w:val="00B75724"/>
    <w:rsid w:val="00B759C0"/>
    <w:rsid w:val="00B759FD"/>
    <w:rsid w:val="00B761B4"/>
    <w:rsid w:val="00B7682D"/>
    <w:rsid w:val="00B76BE9"/>
    <w:rsid w:val="00B76DD0"/>
    <w:rsid w:val="00B778E5"/>
    <w:rsid w:val="00B77E72"/>
    <w:rsid w:val="00B77ED8"/>
    <w:rsid w:val="00B77F6E"/>
    <w:rsid w:val="00B80109"/>
    <w:rsid w:val="00B801A4"/>
    <w:rsid w:val="00B804B7"/>
    <w:rsid w:val="00B815AF"/>
    <w:rsid w:val="00B81861"/>
    <w:rsid w:val="00B81894"/>
    <w:rsid w:val="00B818C3"/>
    <w:rsid w:val="00B824D9"/>
    <w:rsid w:val="00B82A61"/>
    <w:rsid w:val="00B8325C"/>
    <w:rsid w:val="00B83378"/>
    <w:rsid w:val="00B83C6D"/>
    <w:rsid w:val="00B847A5"/>
    <w:rsid w:val="00B85070"/>
    <w:rsid w:val="00B852A5"/>
    <w:rsid w:val="00B8552B"/>
    <w:rsid w:val="00B855EF"/>
    <w:rsid w:val="00B85A3D"/>
    <w:rsid w:val="00B85F45"/>
    <w:rsid w:val="00B86266"/>
    <w:rsid w:val="00B866A3"/>
    <w:rsid w:val="00B872D6"/>
    <w:rsid w:val="00B874EB"/>
    <w:rsid w:val="00B87AC9"/>
    <w:rsid w:val="00B91129"/>
    <w:rsid w:val="00B915AC"/>
    <w:rsid w:val="00B91C6C"/>
    <w:rsid w:val="00B92DF4"/>
    <w:rsid w:val="00B92FBB"/>
    <w:rsid w:val="00B9378D"/>
    <w:rsid w:val="00B93E1F"/>
    <w:rsid w:val="00B95031"/>
    <w:rsid w:val="00B95093"/>
    <w:rsid w:val="00B954F3"/>
    <w:rsid w:val="00B95653"/>
    <w:rsid w:val="00B95A48"/>
    <w:rsid w:val="00B95B96"/>
    <w:rsid w:val="00B96075"/>
    <w:rsid w:val="00B96711"/>
    <w:rsid w:val="00B968D1"/>
    <w:rsid w:val="00B96D0A"/>
    <w:rsid w:val="00B9766A"/>
    <w:rsid w:val="00B978E5"/>
    <w:rsid w:val="00B97B08"/>
    <w:rsid w:val="00B97D24"/>
    <w:rsid w:val="00B97D79"/>
    <w:rsid w:val="00BA017B"/>
    <w:rsid w:val="00BA088D"/>
    <w:rsid w:val="00BA0942"/>
    <w:rsid w:val="00BA0ABC"/>
    <w:rsid w:val="00BA0C67"/>
    <w:rsid w:val="00BA1A4D"/>
    <w:rsid w:val="00BA1B20"/>
    <w:rsid w:val="00BA1BC7"/>
    <w:rsid w:val="00BA1ED8"/>
    <w:rsid w:val="00BA2757"/>
    <w:rsid w:val="00BA29DC"/>
    <w:rsid w:val="00BA2AD5"/>
    <w:rsid w:val="00BA2EC2"/>
    <w:rsid w:val="00BA4843"/>
    <w:rsid w:val="00BA4928"/>
    <w:rsid w:val="00BA4A5B"/>
    <w:rsid w:val="00BA4CAE"/>
    <w:rsid w:val="00BA557D"/>
    <w:rsid w:val="00BA59D4"/>
    <w:rsid w:val="00BA5C16"/>
    <w:rsid w:val="00BA6379"/>
    <w:rsid w:val="00BA6707"/>
    <w:rsid w:val="00BA6E5E"/>
    <w:rsid w:val="00BA78EE"/>
    <w:rsid w:val="00BA7A45"/>
    <w:rsid w:val="00BA7C02"/>
    <w:rsid w:val="00BA7F3F"/>
    <w:rsid w:val="00BB04AC"/>
    <w:rsid w:val="00BB0AC7"/>
    <w:rsid w:val="00BB0D6E"/>
    <w:rsid w:val="00BB0F47"/>
    <w:rsid w:val="00BB1F9C"/>
    <w:rsid w:val="00BB21D7"/>
    <w:rsid w:val="00BB24DF"/>
    <w:rsid w:val="00BB276A"/>
    <w:rsid w:val="00BB2A4E"/>
    <w:rsid w:val="00BB2CAC"/>
    <w:rsid w:val="00BB2DEA"/>
    <w:rsid w:val="00BB30E2"/>
    <w:rsid w:val="00BB30EC"/>
    <w:rsid w:val="00BB3129"/>
    <w:rsid w:val="00BB3340"/>
    <w:rsid w:val="00BB3769"/>
    <w:rsid w:val="00BB3AE7"/>
    <w:rsid w:val="00BB46C8"/>
    <w:rsid w:val="00BB47A1"/>
    <w:rsid w:val="00BB4EB0"/>
    <w:rsid w:val="00BB5429"/>
    <w:rsid w:val="00BB59CF"/>
    <w:rsid w:val="00BB62D8"/>
    <w:rsid w:val="00BB63B5"/>
    <w:rsid w:val="00BB6A29"/>
    <w:rsid w:val="00BB6C54"/>
    <w:rsid w:val="00BB6D84"/>
    <w:rsid w:val="00BB6EA5"/>
    <w:rsid w:val="00BB7829"/>
    <w:rsid w:val="00BB78B5"/>
    <w:rsid w:val="00BB794F"/>
    <w:rsid w:val="00BB7C9A"/>
    <w:rsid w:val="00BB7DF4"/>
    <w:rsid w:val="00BB7EA8"/>
    <w:rsid w:val="00BC006D"/>
    <w:rsid w:val="00BC0565"/>
    <w:rsid w:val="00BC062B"/>
    <w:rsid w:val="00BC0FEE"/>
    <w:rsid w:val="00BC1552"/>
    <w:rsid w:val="00BC15F0"/>
    <w:rsid w:val="00BC15FB"/>
    <w:rsid w:val="00BC16E9"/>
    <w:rsid w:val="00BC1AB9"/>
    <w:rsid w:val="00BC1B47"/>
    <w:rsid w:val="00BC1E5B"/>
    <w:rsid w:val="00BC227E"/>
    <w:rsid w:val="00BC24E3"/>
    <w:rsid w:val="00BC28ED"/>
    <w:rsid w:val="00BC295C"/>
    <w:rsid w:val="00BC2AFA"/>
    <w:rsid w:val="00BC35C6"/>
    <w:rsid w:val="00BC38FE"/>
    <w:rsid w:val="00BC39B2"/>
    <w:rsid w:val="00BC3D5D"/>
    <w:rsid w:val="00BC3F11"/>
    <w:rsid w:val="00BC432D"/>
    <w:rsid w:val="00BC4347"/>
    <w:rsid w:val="00BC4AE1"/>
    <w:rsid w:val="00BC4BAC"/>
    <w:rsid w:val="00BC56D2"/>
    <w:rsid w:val="00BC5F5D"/>
    <w:rsid w:val="00BC63ED"/>
    <w:rsid w:val="00BC6405"/>
    <w:rsid w:val="00BC64EF"/>
    <w:rsid w:val="00BC64F0"/>
    <w:rsid w:val="00BC6860"/>
    <w:rsid w:val="00BC6AB3"/>
    <w:rsid w:val="00BC7248"/>
    <w:rsid w:val="00BC7773"/>
    <w:rsid w:val="00BC77F3"/>
    <w:rsid w:val="00BC784D"/>
    <w:rsid w:val="00BC788B"/>
    <w:rsid w:val="00BC7939"/>
    <w:rsid w:val="00BC798D"/>
    <w:rsid w:val="00BC7DD7"/>
    <w:rsid w:val="00BD0510"/>
    <w:rsid w:val="00BD08E4"/>
    <w:rsid w:val="00BD0903"/>
    <w:rsid w:val="00BD0D0A"/>
    <w:rsid w:val="00BD1C13"/>
    <w:rsid w:val="00BD1D41"/>
    <w:rsid w:val="00BD1D45"/>
    <w:rsid w:val="00BD1DEE"/>
    <w:rsid w:val="00BD2638"/>
    <w:rsid w:val="00BD28A4"/>
    <w:rsid w:val="00BD3658"/>
    <w:rsid w:val="00BD3A61"/>
    <w:rsid w:val="00BD4420"/>
    <w:rsid w:val="00BD4484"/>
    <w:rsid w:val="00BD4CBB"/>
    <w:rsid w:val="00BD4E0A"/>
    <w:rsid w:val="00BD4E58"/>
    <w:rsid w:val="00BD558A"/>
    <w:rsid w:val="00BD5D7B"/>
    <w:rsid w:val="00BD5E62"/>
    <w:rsid w:val="00BD6174"/>
    <w:rsid w:val="00BD7233"/>
    <w:rsid w:val="00BE00D7"/>
    <w:rsid w:val="00BE08E4"/>
    <w:rsid w:val="00BE1077"/>
    <w:rsid w:val="00BE18AB"/>
    <w:rsid w:val="00BE29AA"/>
    <w:rsid w:val="00BE311B"/>
    <w:rsid w:val="00BE33E0"/>
    <w:rsid w:val="00BE351D"/>
    <w:rsid w:val="00BE3938"/>
    <w:rsid w:val="00BE3AD8"/>
    <w:rsid w:val="00BE3FEE"/>
    <w:rsid w:val="00BE4383"/>
    <w:rsid w:val="00BE4577"/>
    <w:rsid w:val="00BE4763"/>
    <w:rsid w:val="00BE4874"/>
    <w:rsid w:val="00BE4DA4"/>
    <w:rsid w:val="00BE587F"/>
    <w:rsid w:val="00BE5B4F"/>
    <w:rsid w:val="00BE5CBB"/>
    <w:rsid w:val="00BE6030"/>
    <w:rsid w:val="00BE68BB"/>
    <w:rsid w:val="00BE6F12"/>
    <w:rsid w:val="00BE7122"/>
    <w:rsid w:val="00BE7763"/>
    <w:rsid w:val="00BE7B15"/>
    <w:rsid w:val="00BF00C5"/>
    <w:rsid w:val="00BF0AA7"/>
    <w:rsid w:val="00BF0F04"/>
    <w:rsid w:val="00BF1377"/>
    <w:rsid w:val="00BF14D2"/>
    <w:rsid w:val="00BF1A6B"/>
    <w:rsid w:val="00BF2160"/>
    <w:rsid w:val="00BF2452"/>
    <w:rsid w:val="00BF317C"/>
    <w:rsid w:val="00BF3A22"/>
    <w:rsid w:val="00BF3DA4"/>
    <w:rsid w:val="00BF3EFD"/>
    <w:rsid w:val="00BF40C9"/>
    <w:rsid w:val="00BF4477"/>
    <w:rsid w:val="00BF48E8"/>
    <w:rsid w:val="00BF49C5"/>
    <w:rsid w:val="00BF4D40"/>
    <w:rsid w:val="00BF5720"/>
    <w:rsid w:val="00BF5DDD"/>
    <w:rsid w:val="00BF6D28"/>
    <w:rsid w:val="00BF718D"/>
    <w:rsid w:val="00BF7656"/>
    <w:rsid w:val="00BF786E"/>
    <w:rsid w:val="00BF78CD"/>
    <w:rsid w:val="00BF7F50"/>
    <w:rsid w:val="00C0019F"/>
    <w:rsid w:val="00C006A5"/>
    <w:rsid w:val="00C00A41"/>
    <w:rsid w:val="00C0137E"/>
    <w:rsid w:val="00C013E3"/>
    <w:rsid w:val="00C01707"/>
    <w:rsid w:val="00C01996"/>
    <w:rsid w:val="00C025E5"/>
    <w:rsid w:val="00C029DB"/>
    <w:rsid w:val="00C03455"/>
    <w:rsid w:val="00C03630"/>
    <w:rsid w:val="00C03A24"/>
    <w:rsid w:val="00C04430"/>
    <w:rsid w:val="00C045AF"/>
    <w:rsid w:val="00C04791"/>
    <w:rsid w:val="00C04D3C"/>
    <w:rsid w:val="00C04E5C"/>
    <w:rsid w:val="00C05562"/>
    <w:rsid w:val="00C05590"/>
    <w:rsid w:val="00C0608B"/>
    <w:rsid w:val="00C060AE"/>
    <w:rsid w:val="00C063D4"/>
    <w:rsid w:val="00C065EC"/>
    <w:rsid w:val="00C0679E"/>
    <w:rsid w:val="00C068B3"/>
    <w:rsid w:val="00C069B0"/>
    <w:rsid w:val="00C06B60"/>
    <w:rsid w:val="00C06CC1"/>
    <w:rsid w:val="00C06DF8"/>
    <w:rsid w:val="00C07436"/>
    <w:rsid w:val="00C07A82"/>
    <w:rsid w:val="00C07D2F"/>
    <w:rsid w:val="00C10B96"/>
    <w:rsid w:val="00C10F5D"/>
    <w:rsid w:val="00C11813"/>
    <w:rsid w:val="00C12118"/>
    <w:rsid w:val="00C121B8"/>
    <w:rsid w:val="00C13699"/>
    <w:rsid w:val="00C1383E"/>
    <w:rsid w:val="00C13D2C"/>
    <w:rsid w:val="00C1464C"/>
    <w:rsid w:val="00C15183"/>
    <w:rsid w:val="00C15AF8"/>
    <w:rsid w:val="00C15B9E"/>
    <w:rsid w:val="00C15C2C"/>
    <w:rsid w:val="00C161DF"/>
    <w:rsid w:val="00C16913"/>
    <w:rsid w:val="00C16917"/>
    <w:rsid w:val="00C1699E"/>
    <w:rsid w:val="00C170EA"/>
    <w:rsid w:val="00C20465"/>
    <w:rsid w:val="00C2055D"/>
    <w:rsid w:val="00C20C5E"/>
    <w:rsid w:val="00C20CB4"/>
    <w:rsid w:val="00C20F41"/>
    <w:rsid w:val="00C210B7"/>
    <w:rsid w:val="00C214F0"/>
    <w:rsid w:val="00C21772"/>
    <w:rsid w:val="00C21F18"/>
    <w:rsid w:val="00C21F99"/>
    <w:rsid w:val="00C22DCC"/>
    <w:rsid w:val="00C23E1E"/>
    <w:rsid w:val="00C24859"/>
    <w:rsid w:val="00C24AAB"/>
    <w:rsid w:val="00C24D12"/>
    <w:rsid w:val="00C24D55"/>
    <w:rsid w:val="00C24FE1"/>
    <w:rsid w:val="00C2537D"/>
    <w:rsid w:val="00C2582B"/>
    <w:rsid w:val="00C25E96"/>
    <w:rsid w:val="00C27984"/>
    <w:rsid w:val="00C301B6"/>
    <w:rsid w:val="00C3028D"/>
    <w:rsid w:val="00C3051A"/>
    <w:rsid w:val="00C305BD"/>
    <w:rsid w:val="00C30DCC"/>
    <w:rsid w:val="00C30E0D"/>
    <w:rsid w:val="00C30F6E"/>
    <w:rsid w:val="00C31746"/>
    <w:rsid w:val="00C31B49"/>
    <w:rsid w:val="00C31B99"/>
    <w:rsid w:val="00C31D17"/>
    <w:rsid w:val="00C3205E"/>
    <w:rsid w:val="00C32131"/>
    <w:rsid w:val="00C32A06"/>
    <w:rsid w:val="00C32A7E"/>
    <w:rsid w:val="00C32E04"/>
    <w:rsid w:val="00C331B8"/>
    <w:rsid w:val="00C33302"/>
    <w:rsid w:val="00C3346B"/>
    <w:rsid w:val="00C3350D"/>
    <w:rsid w:val="00C33BB6"/>
    <w:rsid w:val="00C33C1E"/>
    <w:rsid w:val="00C33FF3"/>
    <w:rsid w:val="00C34149"/>
    <w:rsid w:val="00C343A6"/>
    <w:rsid w:val="00C34576"/>
    <w:rsid w:val="00C35130"/>
    <w:rsid w:val="00C35157"/>
    <w:rsid w:val="00C354B8"/>
    <w:rsid w:val="00C3588E"/>
    <w:rsid w:val="00C35D20"/>
    <w:rsid w:val="00C35D62"/>
    <w:rsid w:val="00C366A7"/>
    <w:rsid w:val="00C3676B"/>
    <w:rsid w:val="00C368E9"/>
    <w:rsid w:val="00C36F10"/>
    <w:rsid w:val="00C37341"/>
    <w:rsid w:val="00C37365"/>
    <w:rsid w:val="00C37665"/>
    <w:rsid w:val="00C40803"/>
    <w:rsid w:val="00C40813"/>
    <w:rsid w:val="00C40881"/>
    <w:rsid w:val="00C4088E"/>
    <w:rsid w:val="00C40BB0"/>
    <w:rsid w:val="00C40D07"/>
    <w:rsid w:val="00C40D1B"/>
    <w:rsid w:val="00C40E9A"/>
    <w:rsid w:val="00C40EAE"/>
    <w:rsid w:val="00C41080"/>
    <w:rsid w:val="00C4134C"/>
    <w:rsid w:val="00C41378"/>
    <w:rsid w:val="00C41406"/>
    <w:rsid w:val="00C424EA"/>
    <w:rsid w:val="00C42E36"/>
    <w:rsid w:val="00C42EDF"/>
    <w:rsid w:val="00C42EE5"/>
    <w:rsid w:val="00C42F42"/>
    <w:rsid w:val="00C43B62"/>
    <w:rsid w:val="00C4434A"/>
    <w:rsid w:val="00C450D7"/>
    <w:rsid w:val="00C45A3B"/>
    <w:rsid w:val="00C45E6D"/>
    <w:rsid w:val="00C45EEA"/>
    <w:rsid w:val="00C463DE"/>
    <w:rsid w:val="00C466E1"/>
    <w:rsid w:val="00C4696A"/>
    <w:rsid w:val="00C46E46"/>
    <w:rsid w:val="00C4734F"/>
    <w:rsid w:val="00C47DC4"/>
    <w:rsid w:val="00C5034C"/>
    <w:rsid w:val="00C504AB"/>
    <w:rsid w:val="00C505C6"/>
    <w:rsid w:val="00C50666"/>
    <w:rsid w:val="00C508F9"/>
    <w:rsid w:val="00C50BD3"/>
    <w:rsid w:val="00C5162B"/>
    <w:rsid w:val="00C516AF"/>
    <w:rsid w:val="00C51BD7"/>
    <w:rsid w:val="00C5202B"/>
    <w:rsid w:val="00C5202F"/>
    <w:rsid w:val="00C5242A"/>
    <w:rsid w:val="00C52BAA"/>
    <w:rsid w:val="00C52FC2"/>
    <w:rsid w:val="00C532FF"/>
    <w:rsid w:val="00C5392E"/>
    <w:rsid w:val="00C53B8B"/>
    <w:rsid w:val="00C53F82"/>
    <w:rsid w:val="00C5402D"/>
    <w:rsid w:val="00C546BD"/>
    <w:rsid w:val="00C555FE"/>
    <w:rsid w:val="00C55780"/>
    <w:rsid w:val="00C55841"/>
    <w:rsid w:val="00C558B5"/>
    <w:rsid w:val="00C55D40"/>
    <w:rsid w:val="00C562C9"/>
    <w:rsid w:val="00C56488"/>
    <w:rsid w:val="00C5662C"/>
    <w:rsid w:val="00C56F59"/>
    <w:rsid w:val="00C57046"/>
    <w:rsid w:val="00C57255"/>
    <w:rsid w:val="00C5755B"/>
    <w:rsid w:val="00C576C7"/>
    <w:rsid w:val="00C57AFB"/>
    <w:rsid w:val="00C57D78"/>
    <w:rsid w:val="00C57D86"/>
    <w:rsid w:val="00C60347"/>
    <w:rsid w:val="00C606AA"/>
    <w:rsid w:val="00C614B8"/>
    <w:rsid w:val="00C61849"/>
    <w:rsid w:val="00C61A4C"/>
    <w:rsid w:val="00C61A5C"/>
    <w:rsid w:val="00C61B92"/>
    <w:rsid w:val="00C61D29"/>
    <w:rsid w:val="00C61DF8"/>
    <w:rsid w:val="00C62038"/>
    <w:rsid w:val="00C62464"/>
    <w:rsid w:val="00C626BD"/>
    <w:rsid w:val="00C626D2"/>
    <w:rsid w:val="00C6296C"/>
    <w:rsid w:val="00C62AC9"/>
    <w:rsid w:val="00C62C51"/>
    <w:rsid w:val="00C63243"/>
    <w:rsid w:val="00C63718"/>
    <w:rsid w:val="00C63A48"/>
    <w:rsid w:val="00C63EDE"/>
    <w:rsid w:val="00C6406A"/>
    <w:rsid w:val="00C641EA"/>
    <w:rsid w:val="00C649A0"/>
    <w:rsid w:val="00C64AD3"/>
    <w:rsid w:val="00C64C16"/>
    <w:rsid w:val="00C6582A"/>
    <w:rsid w:val="00C66167"/>
    <w:rsid w:val="00C66A5E"/>
    <w:rsid w:val="00C66D53"/>
    <w:rsid w:val="00C6701C"/>
    <w:rsid w:val="00C67365"/>
    <w:rsid w:val="00C67CF3"/>
    <w:rsid w:val="00C70581"/>
    <w:rsid w:val="00C707BB"/>
    <w:rsid w:val="00C707DE"/>
    <w:rsid w:val="00C70FE0"/>
    <w:rsid w:val="00C71260"/>
    <w:rsid w:val="00C71804"/>
    <w:rsid w:val="00C731D8"/>
    <w:rsid w:val="00C73728"/>
    <w:rsid w:val="00C737AD"/>
    <w:rsid w:val="00C7404E"/>
    <w:rsid w:val="00C74F17"/>
    <w:rsid w:val="00C750EA"/>
    <w:rsid w:val="00C76897"/>
    <w:rsid w:val="00C76936"/>
    <w:rsid w:val="00C76C27"/>
    <w:rsid w:val="00C77249"/>
    <w:rsid w:val="00C777ED"/>
    <w:rsid w:val="00C778C4"/>
    <w:rsid w:val="00C806C3"/>
    <w:rsid w:val="00C8095A"/>
    <w:rsid w:val="00C80A1A"/>
    <w:rsid w:val="00C80DB5"/>
    <w:rsid w:val="00C80E35"/>
    <w:rsid w:val="00C81026"/>
    <w:rsid w:val="00C81339"/>
    <w:rsid w:val="00C81558"/>
    <w:rsid w:val="00C81615"/>
    <w:rsid w:val="00C8198A"/>
    <w:rsid w:val="00C81B64"/>
    <w:rsid w:val="00C821E2"/>
    <w:rsid w:val="00C82241"/>
    <w:rsid w:val="00C82C0D"/>
    <w:rsid w:val="00C831F9"/>
    <w:rsid w:val="00C83248"/>
    <w:rsid w:val="00C835A0"/>
    <w:rsid w:val="00C835CF"/>
    <w:rsid w:val="00C838A7"/>
    <w:rsid w:val="00C843DD"/>
    <w:rsid w:val="00C8450A"/>
    <w:rsid w:val="00C84951"/>
    <w:rsid w:val="00C8504A"/>
    <w:rsid w:val="00C850AD"/>
    <w:rsid w:val="00C85608"/>
    <w:rsid w:val="00C8591B"/>
    <w:rsid w:val="00C859A5"/>
    <w:rsid w:val="00C85A61"/>
    <w:rsid w:val="00C85E0A"/>
    <w:rsid w:val="00C86283"/>
    <w:rsid w:val="00C8667D"/>
    <w:rsid w:val="00C870BE"/>
    <w:rsid w:val="00C87470"/>
    <w:rsid w:val="00C874EF"/>
    <w:rsid w:val="00C87882"/>
    <w:rsid w:val="00C87E51"/>
    <w:rsid w:val="00C909E9"/>
    <w:rsid w:val="00C9122D"/>
    <w:rsid w:val="00C91E87"/>
    <w:rsid w:val="00C931EE"/>
    <w:rsid w:val="00C93D7F"/>
    <w:rsid w:val="00C942FE"/>
    <w:rsid w:val="00C946E9"/>
    <w:rsid w:val="00C94837"/>
    <w:rsid w:val="00C94FE3"/>
    <w:rsid w:val="00C95133"/>
    <w:rsid w:val="00C9566F"/>
    <w:rsid w:val="00C956AD"/>
    <w:rsid w:val="00C958BB"/>
    <w:rsid w:val="00C95F78"/>
    <w:rsid w:val="00C96A57"/>
    <w:rsid w:val="00C96DAC"/>
    <w:rsid w:val="00C96FA7"/>
    <w:rsid w:val="00C97301"/>
    <w:rsid w:val="00C97724"/>
    <w:rsid w:val="00C97A1D"/>
    <w:rsid w:val="00C97C0D"/>
    <w:rsid w:val="00CA00CF"/>
    <w:rsid w:val="00CA03E4"/>
    <w:rsid w:val="00CA06CF"/>
    <w:rsid w:val="00CA0737"/>
    <w:rsid w:val="00CA0B34"/>
    <w:rsid w:val="00CA0FF4"/>
    <w:rsid w:val="00CA10B5"/>
    <w:rsid w:val="00CA1C47"/>
    <w:rsid w:val="00CA1FAB"/>
    <w:rsid w:val="00CA20F2"/>
    <w:rsid w:val="00CA2459"/>
    <w:rsid w:val="00CA26BC"/>
    <w:rsid w:val="00CA2965"/>
    <w:rsid w:val="00CA2D72"/>
    <w:rsid w:val="00CA2E6F"/>
    <w:rsid w:val="00CA2F1D"/>
    <w:rsid w:val="00CA2F4B"/>
    <w:rsid w:val="00CA3F98"/>
    <w:rsid w:val="00CA4098"/>
    <w:rsid w:val="00CA4131"/>
    <w:rsid w:val="00CA465F"/>
    <w:rsid w:val="00CA46C7"/>
    <w:rsid w:val="00CA4CA0"/>
    <w:rsid w:val="00CA4D91"/>
    <w:rsid w:val="00CA5685"/>
    <w:rsid w:val="00CA59BF"/>
    <w:rsid w:val="00CA5C30"/>
    <w:rsid w:val="00CA5D43"/>
    <w:rsid w:val="00CA6550"/>
    <w:rsid w:val="00CA65C3"/>
    <w:rsid w:val="00CA677C"/>
    <w:rsid w:val="00CA6957"/>
    <w:rsid w:val="00CA6EE6"/>
    <w:rsid w:val="00CA6F65"/>
    <w:rsid w:val="00CA723D"/>
    <w:rsid w:val="00CA73BA"/>
    <w:rsid w:val="00CA7A44"/>
    <w:rsid w:val="00CA7CD0"/>
    <w:rsid w:val="00CA7CF5"/>
    <w:rsid w:val="00CB069E"/>
    <w:rsid w:val="00CB0846"/>
    <w:rsid w:val="00CB16F2"/>
    <w:rsid w:val="00CB19F1"/>
    <w:rsid w:val="00CB1A9C"/>
    <w:rsid w:val="00CB25CB"/>
    <w:rsid w:val="00CB2B3D"/>
    <w:rsid w:val="00CB3284"/>
    <w:rsid w:val="00CB35DB"/>
    <w:rsid w:val="00CB46F6"/>
    <w:rsid w:val="00CB4751"/>
    <w:rsid w:val="00CB490C"/>
    <w:rsid w:val="00CB5DE2"/>
    <w:rsid w:val="00CB6051"/>
    <w:rsid w:val="00CB620D"/>
    <w:rsid w:val="00CB6412"/>
    <w:rsid w:val="00CB709B"/>
    <w:rsid w:val="00CB727D"/>
    <w:rsid w:val="00CB7316"/>
    <w:rsid w:val="00CB747A"/>
    <w:rsid w:val="00CB75FF"/>
    <w:rsid w:val="00CB7723"/>
    <w:rsid w:val="00CB7E62"/>
    <w:rsid w:val="00CB7F81"/>
    <w:rsid w:val="00CC038D"/>
    <w:rsid w:val="00CC03D1"/>
    <w:rsid w:val="00CC03FD"/>
    <w:rsid w:val="00CC06BE"/>
    <w:rsid w:val="00CC0781"/>
    <w:rsid w:val="00CC0E19"/>
    <w:rsid w:val="00CC0E40"/>
    <w:rsid w:val="00CC0FF3"/>
    <w:rsid w:val="00CC1070"/>
    <w:rsid w:val="00CC180D"/>
    <w:rsid w:val="00CC1B16"/>
    <w:rsid w:val="00CC1B7A"/>
    <w:rsid w:val="00CC1E8E"/>
    <w:rsid w:val="00CC2F57"/>
    <w:rsid w:val="00CC3226"/>
    <w:rsid w:val="00CC35F4"/>
    <w:rsid w:val="00CC3A56"/>
    <w:rsid w:val="00CC3B6B"/>
    <w:rsid w:val="00CC4266"/>
    <w:rsid w:val="00CC43BC"/>
    <w:rsid w:val="00CC4A99"/>
    <w:rsid w:val="00CC4D48"/>
    <w:rsid w:val="00CC5187"/>
    <w:rsid w:val="00CC51E6"/>
    <w:rsid w:val="00CC5603"/>
    <w:rsid w:val="00CC5813"/>
    <w:rsid w:val="00CC6615"/>
    <w:rsid w:val="00CC775E"/>
    <w:rsid w:val="00CC778B"/>
    <w:rsid w:val="00CC7ACA"/>
    <w:rsid w:val="00CC7DCD"/>
    <w:rsid w:val="00CD0091"/>
    <w:rsid w:val="00CD01DC"/>
    <w:rsid w:val="00CD0256"/>
    <w:rsid w:val="00CD0646"/>
    <w:rsid w:val="00CD0BCB"/>
    <w:rsid w:val="00CD18CA"/>
    <w:rsid w:val="00CD1AFA"/>
    <w:rsid w:val="00CD21C9"/>
    <w:rsid w:val="00CD283D"/>
    <w:rsid w:val="00CD29E7"/>
    <w:rsid w:val="00CD2B07"/>
    <w:rsid w:val="00CD2B8A"/>
    <w:rsid w:val="00CD31B5"/>
    <w:rsid w:val="00CD3660"/>
    <w:rsid w:val="00CD3CCF"/>
    <w:rsid w:val="00CD3CF9"/>
    <w:rsid w:val="00CD3DE3"/>
    <w:rsid w:val="00CD429A"/>
    <w:rsid w:val="00CD4C1C"/>
    <w:rsid w:val="00CD4D97"/>
    <w:rsid w:val="00CD55DE"/>
    <w:rsid w:val="00CD595F"/>
    <w:rsid w:val="00CD5A01"/>
    <w:rsid w:val="00CD6063"/>
    <w:rsid w:val="00CD60E2"/>
    <w:rsid w:val="00CD6C80"/>
    <w:rsid w:val="00CD6CF1"/>
    <w:rsid w:val="00CD6F5A"/>
    <w:rsid w:val="00CD711B"/>
    <w:rsid w:val="00CD74B6"/>
    <w:rsid w:val="00CD74DC"/>
    <w:rsid w:val="00CD760D"/>
    <w:rsid w:val="00CD7F3B"/>
    <w:rsid w:val="00CD7FDD"/>
    <w:rsid w:val="00CE03B6"/>
    <w:rsid w:val="00CE104A"/>
    <w:rsid w:val="00CE15E8"/>
    <w:rsid w:val="00CE1BE4"/>
    <w:rsid w:val="00CE22F7"/>
    <w:rsid w:val="00CE239E"/>
    <w:rsid w:val="00CE23F5"/>
    <w:rsid w:val="00CE2479"/>
    <w:rsid w:val="00CE26D9"/>
    <w:rsid w:val="00CE2956"/>
    <w:rsid w:val="00CE39F4"/>
    <w:rsid w:val="00CE3B22"/>
    <w:rsid w:val="00CE3FB6"/>
    <w:rsid w:val="00CE4D7A"/>
    <w:rsid w:val="00CE5750"/>
    <w:rsid w:val="00CE59F1"/>
    <w:rsid w:val="00CE5BA2"/>
    <w:rsid w:val="00CE5C90"/>
    <w:rsid w:val="00CE63F2"/>
    <w:rsid w:val="00CE6BEC"/>
    <w:rsid w:val="00CE6D55"/>
    <w:rsid w:val="00CE70CC"/>
    <w:rsid w:val="00CE7846"/>
    <w:rsid w:val="00CE7B1C"/>
    <w:rsid w:val="00CE7C6E"/>
    <w:rsid w:val="00CF08C1"/>
    <w:rsid w:val="00CF09AA"/>
    <w:rsid w:val="00CF0E93"/>
    <w:rsid w:val="00CF1049"/>
    <w:rsid w:val="00CF275E"/>
    <w:rsid w:val="00CF28F2"/>
    <w:rsid w:val="00CF2C18"/>
    <w:rsid w:val="00CF3030"/>
    <w:rsid w:val="00CF31B0"/>
    <w:rsid w:val="00CF3A95"/>
    <w:rsid w:val="00CF3F07"/>
    <w:rsid w:val="00CF3F34"/>
    <w:rsid w:val="00CF417B"/>
    <w:rsid w:val="00CF4205"/>
    <w:rsid w:val="00CF45BD"/>
    <w:rsid w:val="00CF4643"/>
    <w:rsid w:val="00CF4B0B"/>
    <w:rsid w:val="00CF4BAA"/>
    <w:rsid w:val="00CF4DDE"/>
    <w:rsid w:val="00CF5168"/>
    <w:rsid w:val="00CF5571"/>
    <w:rsid w:val="00CF5864"/>
    <w:rsid w:val="00CF657D"/>
    <w:rsid w:val="00CF6EC8"/>
    <w:rsid w:val="00CF7327"/>
    <w:rsid w:val="00CF75BC"/>
    <w:rsid w:val="00CF7623"/>
    <w:rsid w:val="00D0009E"/>
    <w:rsid w:val="00D00CD1"/>
    <w:rsid w:val="00D00DCC"/>
    <w:rsid w:val="00D01133"/>
    <w:rsid w:val="00D01D18"/>
    <w:rsid w:val="00D01E00"/>
    <w:rsid w:val="00D02ADF"/>
    <w:rsid w:val="00D02BE1"/>
    <w:rsid w:val="00D0309A"/>
    <w:rsid w:val="00D033CF"/>
    <w:rsid w:val="00D033FA"/>
    <w:rsid w:val="00D035D8"/>
    <w:rsid w:val="00D0366A"/>
    <w:rsid w:val="00D03866"/>
    <w:rsid w:val="00D0422C"/>
    <w:rsid w:val="00D042BE"/>
    <w:rsid w:val="00D042F0"/>
    <w:rsid w:val="00D04658"/>
    <w:rsid w:val="00D046C4"/>
    <w:rsid w:val="00D04888"/>
    <w:rsid w:val="00D052BC"/>
    <w:rsid w:val="00D057CE"/>
    <w:rsid w:val="00D06062"/>
    <w:rsid w:val="00D063F6"/>
    <w:rsid w:val="00D06C1E"/>
    <w:rsid w:val="00D06D15"/>
    <w:rsid w:val="00D06E19"/>
    <w:rsid w:val="00D071B7"/>
    <w:rsid w:val="00D07643"/>
    <w:rsid w:val="00D07958"/>
    <w:rsid w:val="00D07C47"/>
    <w:rsid w:val="00D07CBD"/>
    <w:rsid w:val="00D1011C"/>
    <w:rsid w:val="00D10559"/>
    <w:rsid w:val="00D10732"/>
    <w:rsid w:val="00D108E7"/>
    <w:rsid w:val="00D10B39"/>
    <w:rsid w:val="00D10C3E"/>
    <w:rsid w:val="00D11109"/>
    <w:rsid w:val="00D111D5"/>
    <w:rsid w:val="00D111E3"/>
    <w:rsid w:val="00D11234"/>
    <w:rsid w:val="00D11302"/>
    <w:rsid w:val="00D1169E"/>
    <w:rsid w:val="00D118A3"/>
    <w:rsid w:val="00D1283C"/>
    <w:rsid w:val="00D12D94"/>
    <w:rsid w:val="00D12E59"/>
    <w:rsid w:val="00D133A5"/>
    <w:rsid w:val="00D13480"/>
    <w:rsid w:val="00D1351B"/>
    <w:rsid w:val="00D1363D"/>
    <w:rsid w:val="00D13772"/>
    <w:rsid w:val="00D13782"/>
    <w:rsid w:val="00D13B9E"/>
    <w:rsid w:val="00D14258"/>
    <w:rsid w:val="00D149CD"/>
    <w:rsid w:val="00D15085"/>
    <w:rsid w:val="00D15769"/>
    <w:rsid w:val="00D157BE"/>
    <w:rsid w:val="00D167E0"/>
    <w:rsid w:val="00D16B3A"/>
    <w:rsid w:val="00D1707B"/>
    <w:rsid w:val="00D1734B"/>
    <w:rsid w:val="00D17ED3"/>
    <w:rsid w:val="00D202E6"/>
    <w:rsid w:val="00D20BEF"/>
    <w:rsid w:val="00D20D6F"/>
    <w:rsid w:val="00D2105A"/>
    <w:rsid w:val="00D2111F"/>
    <w:rsid w:val="00D21366"/>
    <w:rsid w:val="00D21596"/>
    <w:rsid w:val="00D2166E"/>
    <w:rsid w:val="00D21C49"/>
    <w:rsid w:val="00D21EA3"/>
    <w:rsid w:val="00D21EC1"/>
    <w:rsid w:val="00D22014"/>
    <w:rsid w:val="00D22202"/>
    <w:rsid w:val="00D22416"/>
    <w:rsid w:val="00D22620"/>
    <w:rsid w:val="00D22C3C"/>
    <w:rsid w:val="00D2306F"/>
    <w:rsid w:val="00D2378D"/>
    <w:rsid w:val="00D23A17"/>
    <w:rsid w:val="00D23A26"/>
    <w:rsid w:val="00D24083"/>
    <w:rsid w:val="00D24399"/>
    <w:rsid w:val="00D24904"/>
    <w:rsid w:val="00D24BBD"/>
    <w:rsid w:val="00D2508F"/>
    <w:rsid w:val="00D25643"/>
    <w:rsid w:val="00D25881"/>
    <w:rsid w:val="00D25F68"/>
    <w:rsid w:val="00D26301"/>
    <w:rsid w:val="00D263BE"/>
    <w:rsid w:val="00D26C06"/>
    <w:rsid w:val="00D26EF8"/>
    <w:rsid w:val="00D271D7"/>
    <w:rsid w:val="00D27705"/>
    <w:rsid w:val="00D277A1"/>
    <w:rsid w:val="00D278E4"/>
    <w:rsid w:val="00D27988"/>
    <w:rsid w:val="00D27E5D"/>
    <w:rsid w:val="00D27EDC"/>
    <w:rsid w:val="00D30873"/>
    <w:rsid w:val="00D30935"/>
    <w:rsid w:val="00D30BE8"/>
    <w:rsid w:val="00D30F4C"/>
    <w:rsid w:val="00D3137D"/>
    <w:rsid w:val="00D31638"/>
    <w:rsid w:val="00D31874"/>
    <w:rsid w:val="00D31BA2"/>
    <w:rsid w:val="00D32584"/>
    <w:rsid w:val="00D326BA"/>
    <w:rsid w:val="00D32935"/>
    <w:rsid w:val="00D32B80"/>
    <w:rsid w:val="00D33AF7"/>
    <w:rsid w:val="00D33CD1"/>
    <w:rsid w:val="00D33FF2"/>
    <w:rsid w:val="00D3440A"/>
    <w:rsid w:val="00D3499C"/>
    <w:rsid w:val="00D34C74"/>
    <w:rsid w:val="00D34C87"/>
    <w:rsid w:val="00D34DE2"/>
    <w:rsid w:val="00D34E69"/>
    <w:rsid w:val="00D35122"/>
    <w:rsid w:val="00D357D1"/>
    <w:rsid w:val="00D35B80"/>
    <w:rsid w:val="00D35C1E"/>
    <w:rsid w:val="00D35D30"/>
    <w:rsid w:val="00D35F10"/>
    <w:rsid w:val="00D3640E"/>
    <w:rsid w:val="00D364F7"/>
    <w:rsid w:val="00D3660D"/>
    <w:rsid w:val="00D375B1"/>
    <w:rsid w:val="00D40121"/>
    <w:rsid w:val="00D40349"/>
    <w:rsid w:val="00D40794"/>
    <w:rsid w:val="00D408C2"/>
    <w:rsid w:val="00D40B64"/>
    <w:rsid w:val="00D40CDE"/>
    <w:rsid w:val="00D40E04"/>
    <w:rsid w:val="00D416E2"/>
    <w:rsid w:val="00D41AE0"/>
    <w:rsid w:val="00D41E99"/>
    <w:rsid w:val="00D41FD6"/>
    <w:rsid w:val="00D42D3B"/>
    <w:rsid w:val="00D43130"/>
    <w:rsid w:val="00D43583"/>
    <w:rsid w:val="00D43940"/>
    <w:rsid w:val="00D43F12"/>
    <w:rsid w:val="00D43F8D"/>
    <w:rsid w:val="00D442F2"/>
    <w:rsid w:val="00D447B3"/>
    <w:rsid w:val="00D44B7B"/>
    <w:rsid w:val="00D4570B"/>
    <w:rsid w:val="00D45A2E"/>
    <w:rsid w:val="00D46139"/>
    <w:rsid w:val="00D4661F"/>
    <w:rsid w:val="00D4664E"/>
    <w:rsid w:val="00D46683"/>
    <w:rsid w:val="00D46FEA"/>
    <w:rsid w:val="00D47474"/>
    <w:rsid w:val="00D47C89"/>
    <w:rsid w:val="00D502F8"/>
    <w:rsid w:val="00D505AC"/>
    <w:rsid w:val="00D50C9B"/>
    <w:rsid w:val="00D5124F"/>
    <w:rsid w:val="00D514CF"/>
    <w:rsid w:val="00D51909"/>
    <w:rsid w:val="00D51F18"/>
    <w:rsid w:val="00D520BD"/>
    <w:rsid w:val="00D52122"/>
    <w:rsid w:val="00D522A6"/>
    <w:rsid w:val="00D524E3"/>
    <w:rsid w:val="00D5334C"/>
    <w:rsid w:val="00D535AA"/>
    <w:rsid w:val="00D5361D"/>
    <w:rsid w:val="00D53CCF"/>
    <w:rsid w:val="00D54397"/>
    <w:rsid w:val="00D54433"/>
    <w:rsid w:val="00D5443A"/>
    <w:rsid w:val="00D549FD"/>
    <w:rsid w:val="00D54B13"/>
    <w:rsid w:val="00D54BE3"/>
    <w:rsid w:val="00D54D4A"/>
    <w:rsid w:val="00D5525D"/>
    <w:rsid w:val="00D558BB"/>
    <w:rsid w:val="00D55C4A"/>
    <w:rsid w:val="00D55DB8"/>
    <w:rsid w:val="00D56238"/>
    <w:rsid w:val="00D5688B"/>
    <w:rsid w:val="00D56918"/>
    <w:rsid w:val="00D56BD1"/>
    <w:rsid w:val="00D56E82"/>
    <w:rsid w:val="00D575B5"/>
    <w:rsid w:val="00D57708"/>
    <w:rsid w:val="00D57A50"/>
    <w:rsid w:val="00D57B1B"/>
    <w:rsid w:val="00D57C4D"/>
    <w:rsid w:val="00D57EFD"/>
    <w:rsid w:val="00D57F8B"/>
    <w:rsid w:val="00D60010"/>
    <w:rsid w:val="00D60021"/>
    <w:rsid w:val="00D60A20"/>
    <w:rsid w:val="00D60A7E"/>
    <w:rsid w:val="00D617DD"/>
    <w:rsid w:val="00D61ACB"/>
    <w:rsid w:val="00D61BA7"/>
    <w:rsid w:val="00D61C42"/>
    <w:rsid w:val="00D62D93"/>
    <w:rsid w:val="00D63409"/>
    <w:rsid w:val="00D634B6"/>
    <w:rsid w:val="00D63803"/>
    <w:rsid w:val="00D63866"/>
    <w:rsid w:val="00D63A01"/>
    <w:rsid w:val="00D63B40"/>
    <w:rsid w:val="00D63C52"/>
    <w:rsid w:val="00D64066"/>
    <w:rsid w:val="00D64FD3"/>
    <w:rsid w:val="00D65140"/>
    <w:rsid w:val="00D65658"/>
    <w:rsid w:val="00D65876"/>
    <w:rsid w:val="00D65B32"/>
    <w:rsid w:val="00D65D83"/>
    <w:rsid w:val="00D66880"/>
    <w:rsid w:val="00D66AA4"/>
    <w:rsid w:val="00D66EF3"/>
    <w:rsid w:val="00D6734A"/>
    <w:rsid w:val="00D67E3C"/>
    <w:rsid w:val="00D67EEC"/>
    <w:rsid w:val="00D7016A"/>
    <w:rsid w:val="00D706E7"/>
    <w:rsid w:val="00D70C6A"/>
    <w:rsid w:val="00D70FF7"/>
    <w:rsid w:val="00D711C9"/>
    <w:rsid w:val="00D71484"/>
    <w:rsid w:val="00D714BF"/>
    <w:rsid w:val="00D716E5"/>
    <w:rsid w:val="00D718D5"/>
    <w:rsid w:val="00D722DC"/>
    <w:rsid w:val="00D7256E"/>
    <w:rsid w:val="00D725A4"/>
    <w:rsid w:val="00D735BB"/>
    <w:rsid w:val="00D73CC7"/>
    <w:rsid w:val="00D743C0"/>
    <w:rsid w:val="00D751CC"/>
    <w:rsid w:val="00D7531C"/>
    <w:rsid w:val="00D75537"/>
    <w:rsid w:val="00D75A6B"/>
    <w:rsid w:val="00D75D6D"/>
    <w:rsid w:val="00D761BF"/>
    <w:rsid w:val="00D76565"/>
    <w:rsid w:val="00D76625"/>
    <w:rsid w:val="00D76BA3"/>
    <w:rsid w:val="00D76FB9"/>
    <w:rsid w:val="00D77072"/>
    <w:rsid w:val="00D778BD"/>
    <w:rsid w:val="00D77A63"/>
    <w:rsid w:val="00D77CEE"/>
    <w:rsid w:val="00D77E68"/>
    <w:rsid w:val="00D77FD6"/>
    <w:rsid w:val="00D804EC"/>
    <w:rsid w:val="00D80690"/>
    <w:rsid w:val="00D80D46"/>
    <w:rsid w:val="00D80E33"/>
    <w:rsid w:val="00D81013"/>
    <w:rsid w:val="00D81123"/>
    <w:rsid w:val="00D812CF"/>
    <w:rsid w:val="00D81B23"/>
    <w:rsid w:val="00D81BAF"/>
    <w:rsid w:val="00D81F61"/>
    <w:rsid w:val="00D8260B"/>
    <w:rsid w:val="00D82743"/>
    <w:rsid w:val="00D82805"/>
    <w:rsid w:val="00D82B45"/>
    <w:rsid w:val="00D82CC1"/>
    <w:rsid w:val="00D82D28"/>
    <w:rsid w:val="00D82E7F"/>
    <w:rsid w:val="00D8331F"/>
    <w:rsid w:val="00D83EEB"/>
    <w:rsid w:val="00D84256"/>
    <w:rsid w:val="00D84B6B"/>
    <w:rsid w:val="00D84D77"/>
    <w:rsid w:val="00D85137"/>
    <w:rsid w:val="00D8543E"/>
    <w:rsid w:val="00D8552A"/>
    <w:rsid w:val="00D8560B"/>
    <w:rsid w:val="00D8598C"/>
    <w:rsid w:val="00D8654F"/>
    <w:rsid w:val="00D8660B"/>
    <w:rsid w:val="00D86942"/>
    <w:rsid w:val="00D86EAF"/>
    <w:rsid w:val="00D8737B"/>
    <w:rsid w:val="00D8768D"/>
    <w:rsid w:val="00D878D1"/>
    <w:rsid w:val="00D878D2"/>
    <w:rsid w:val="00D87FDA"/>
    <w:rsid w:val="00D9048D"/>
    <w:rsid w:val="00D905F8"/>
    <w:rsid w:val="00D90869"/>
    <w:rsid w:val="00D90E41"/>
    <w:rsid w:val="00D90F81"/>
    <w:rsid w:val="00D910C7"/>
    <w:rsid w:val="00D912B3"/>
    <w:rsid w:val="00D91B66"/>
    <w:rsid w:val="00D920AC"/>
    <w:rsid w:val="00D92359"/>
    <w:rsid w:val="00D92562"/>
    <w:rsid w:val="00D9293F"/>
    <w:rsid w:val="00D94582"/>
    <w:rsid w:val="00D9478F"/>
    <w:rsid w:val="00D949EA"/>
    <w:rsid w:val="00D95963"/>
    <w:rsid w:val="00D95E4A"/>
    <w:rsid w:val="00D96B25"/>
    <w:rsid w:val="00D96C93"/>
    <w:rsid w:val="00D97411"/>
    <w:rsid w:val="00D9778D"/>
    <w:rsid w:val="00D97DF9"/>
    <w:rsid w:val="00DA0002"/>
    <w:rsid w:val="00DA001C"/>
    <w:rsid w:val="00DA017A"/>
    <w:rsid w:val="00DA0301"/>
    <w:rsid w:val="00DA0A16"/>
    <w:rsid w:val="00DA19DA"/>
    <w:rsid w:val="00DA1A01"/>
    <w:rsid w:val="00DA1C9A"/>
    <w:rsid w:val="00DA1E91"/>
    <w:rsid w:val="00DA215B"/>
    <w:rsid w:val="00DA224E"/>
    <w:rsid w:val="00DA22C7"/>
    <w:rsid w:val="00DA274C"/>
    <w:rsid w:val="00DA280A"/>
    <w:rsid w:val="00DA2D71"/>
    <w:rsid w:val="00DA30C6"/>
    <w:rsid w:val="00DA30FF"/>
    <w:rsid w:val="00DA3240"/>
    <w:rsid w:val="00DA38C1"/>
    <w:rsid w:val="00DA396A"/>
    <w:rsid w:val="00DA410E"/>
    <w:rsid w:val="00DA44A0"/>
    <w:rsid w:val="00DA4501"/>
    <w:rsid w:val="00DA476B"/>
    <w:rsid w:val="00DA4E3D"/>
    <w:rsid w:val="00DA5D6A"/>
    <w:rsid w:val="00DA687B"/>
    <w:rsid w:val="00DA6CE9"/>
    <w:rsid w:val="00DA6E93"/>
    <w:rsid w:val="00DA7213"/>
    <w:rsid w:val="00DA7AF6"/>
    <w:rsid w:val="00DB041A"/>
    <w:rsid w:val="00DB1776"/>
    <w:rsid w:val="00DB1B2C"/>
    <w:rsid w:val="00DB1DFD"/>
    <w:rsid w:val="00DB2072"/>
    <w:rsid w:val="00DB2858"/>
    <w:rsid w:val="00DB2B3F"/>
    <w:rsid w:val="00DB2BD2"/>
    <w:rsid w:val="00DB327B"/>
    <w:rsid w:val="00DB399E"/>
    <w:rsid w:val="00DB4658"/>
    <w:rsid w:val="00DB476B"/>
    <w:rsid w:val="00DB4813"/>
    <w:rsid w:val="00DB4BBF"/>
    <w:rsid w:val="00DB5001"/>
    <w:rsid w:val="00DB509F"/>
    <w:rsid w:val="00DB662B"/>
    <w:rsid w:val="00DB7254"/>
    <w:rsid w:val="00DB73BE"/>
    <w:rsid w:val="00DB7D8E"/>
    <w:rsid w:val="00DB7ED9"/>
    <w:rsid w:val="00DC0043"/>
    <w:rsid w:val="00DC0AC4"/>
    <w:rsid w:val="00DC0CF5"/>
    <w:rsid w:val="00DC20B8"/>
    <w:rsid w:val="00DC24C3"/>
    <w:rsid w:val="00DC2571"/>
    <w:rsid w:val="00DC2587"/>
    <w:rsid w:val="00DC2AD2"/>
    <w:rsid w:val="00DC31DF"/>
    <w:rsid w:val="00DC37D8"/>
    <w:rsid w:val="00DC3AFE"/>
    <w:rsid w:val="00DC576A"/>
    <w:rsid w:val="00DC5FC8"/>
    <w:rsid w:val="00DC6058"/>
    <w:rsid w:val="00DC63D7"/>
    <w:rsid w:val="00DC65C5"/>
    <w:rsid w:val="00DC68D0"/>
    <w:rsid w:val="00DC690B"/>
    <w:rsid w:val="00DC6A8F"/>
    <w:rsid w:val="00DC6B4B"/>
    <w:rsid w:val="00DC6CEE"/>
    <w:rsid w:val="00DC7B9A"/>
    <w:rsid w:val="00DD0364"/>
    <w:rsid w:val="00DD0368"/>
    <w:rsid w:val="00DD03F1"/>
    <w:rsid w:val="00DD0B54"/>
    <w:rsid w:val="00DD1074"/>
    <w:rsid w:val="00DD10C7"/>
    <w:rsid w:val="00DD133B"/>
    <w:rsid w:val="00DD1905"/>
    <w:rsid w:val="00DD2D88"/>
    <w:rsid w:val="00DD3309"/>
    <w:rsid w:val="00DD35DC"/>
    <w:rsid w:val="00DD3848"/>
    <w:rsid w:val="00DD4101"/>
    <w:rsid w:val="00DD4DA5"/>
    <w:rsid w:val="00DD565E"/>
    <w:rsid w:val="00DD5FE2"/>
    <w:rsid w:val="00DD62EC"/>
    <w:rsid w:val="00DD669E"/>
    <w:rsid w:val="00DD6D5D"/>
    <w:rsid w:val="00DD6E36"/>
    <w:rsid w:val="00DD7BEE"/>
    <w:rsid w:val="00DD7FAB"/>
    <w:rsid w:val="00DE0151"/>
    <w:rsid w:val="00DE03E4"/>
    <w:rsid w:val="00DE03EC"/>
    <w:rsid w:val="00DE06FE"/>
    <w:rsid w:val="00DE07D8"/>
    <w:rsid w:val="00DE0B81"/>
    <w:rsid w:val="00DE0EEC"/>
    <w:rsid w:val="00DE0F0D"/>
    <w:rsid w:val="00DE1233"/>
    <w:rsid w:val="00DE1511"/>
    <w:rsid w:val="00DE1685"/>
    <w:rsid w:val="00DE17DF"/>
    <w:rsid w:val="00DE1880"/>
    <w:rsid w:val="00DE18A9"/>
    <w:rsid w:val="00DE1EBA"/>
    <w:rsid w:val="00DE28B2"/>
    <w:rsid w:val="00DE2929"/>
    <w:rsid w:val="00DE3026"/>
    <w:rsid w:val="00DE32BA"/>
    <w:rsid w:val="00DE37E5"/>
    <w:rsid w:val="00DE3B39"/>
    <w:rsid w:val="00DE3E6D"/>
    <w:rsid w:val="00DE40EC"/>
    <w:rsid w:val="00DE45E3"/>
    <w:rsid w:val="00DE4644"/>
    <w:rsid w:val="00DE50FA"/>
    <w:rsid w:val="00DE514C"/>
    <w:rsid w:val="00DE549F"/>
    <w:rsid w:val="00DE5DBB"/>
    <w:rsid w:val="00DE6078"/>
    <w:rsid w:val="00DE60A2"/>
    <w:rsid w:val="00DE692D"/>
    <w:rsid w:val="00DE6C00"/>
    <w:rsid w:val="00DE6DD2"/>
    <w:rsid w:val="00DE7235"/>
    <w:rsid w:val="00DE794D"/>
    <w:rsid w:val="00DE7CC1"/>
    <w:rsid w:val="00DE7E94"/>
    <w:rsid w:val="00DF08E8"/>
    <w:rsid w:val="00DF0AB3"/>
    <w:rsid w:val="00DF174B"/>
    <w:rsid w:val="00DF17EC"/>
    <w:rsid w:val="00DF19B3"/>
    <w:rsid w:val="00DF1AD9"/>
    <w:rsid w:val="00DF1BE9"/>
    <w:rsid w:val="00DF202E"/>
    <w:rsid w:val="00DF2387"/>
    <w:rsid w:val="00DF2787"/>
    <w:rsid w:val="00DF2845"/>
    <w:rsid w:val="00DF2882"/>
    <w:rsid w:val="00DF2A42"/>
    <w:rsid w:val="00DF37E1"/>
    <w:rsid w:val="00DF390B"/>
    <w:rsid w:val="00DF3A54"/>
    <w:rsid w:val="00DF3C30"/>
    <w:rsid w:val="00DF4A28"/>
    <w:rsid w:val="00DF5114"/>
    <w:rsid w:val="00DF55D8"/>
    <w:rsid w:val="00DF5ADF"/>
    <w:rsid w:val="00DF5F6E"/>
    <w:rsid w:val="00DF654B"/>
    <w:rsid w:val="00DF678E"/>
    <w:rsid w:val="00DF73D1"/>
    <w:rsid w:val="00DF777D"/>
    <w:rsid w:val="00DF77F9"/>
    <w:rsid w:val="00DF792D"/>
    <w:rsid w:val="00DF7DFD"/>
    <w:rsid w:val="00E001D8"/>
    <w:rsid w:val="00E0096C"/>
    <w:rsid w:val="00E00A69"/>
    <w:rsid w:val="00E01791"/>
    <w:rsid w:val="00E0187B"/>
    <w:rsid w:val="00E01FE6"/>
    <w:rsid w:val="00E02375"/>
    <w:rsid w:val="00E024E4"/>
    <w:rsid w:val="00E024F2"/>
    <w:rsid w:val="00E0255E"/>
    <w:rsid w:val="00E026B9"/>
    <w:rsid w:val="00E02F9F"/>
    <w:rsid w:val="00E03185"/>
    <w:rsid w:val="00E033CD"/>
    <w:rsid w:val="00E03A06"/>
    <w:rsid w:val="00E03C55"/>
    <w:rsid w:val="00E03CDA"/>
    <w:rsid w:val="00E03D08"/>
    <w:rsid w:val="00E03E66"/>
    <w:rsid w:val="00E03E76"/>
    <w:rsid w:val="00E04293"/>
    <w:rsid w:val="00E0460A"/>
    <w:rsid w:val="00E04612"/>
    <w:rsid w:val="00E04C6C"/>
    <w:rsid w:val="00E05D15"/>
    <w:rsid w:val="00E05DA4"/>
    <w:rsid w:val="00E06A2A"/>
    <w:rsid w:val="00E06C17"/>
    <w:rsid w:val="00E06E84"/>
    <w:rsid w:val="00E06EF5"/>
    <w:rsid w:val="00E06FB6"/>
    <w:rsid w:val="00E07524"/>
    <w:rsid w:val="00E07A20"/>
    <w:rsid w:val="00E07AAF"/>
    <w:rsid w:val="00E07AC3"/>
    <w:rsid w:val="00E07AC7"/>
    <w:rsid w:val="00E07BDA"/>
    <w:rsid w:val="00E07C6C"/>
    <w:rsid w:val="00E07CDA"/>
    <w:rsid w:val="00E07D40"/>
    <w:rsid w:val="00E10053"/>
    <w:rsid w:val="00E1022C"/>
    <w:rsid w:val="00E10E26"/>
    <w:rsid w:val="00E11071"/>
    <w:rsid w:val="00E111D3"/>
    <w:rsid w:val="00E11307"/>
    <w:rsid w:val="00E114DA"/>
    <w:rsid w:val="00E12035"/>
    <w:rsid w:val="00E12541"/>
    <w:rsid w:val="00E12B79"/>
    <w:rsid w:val="00E133E4"/>
    <w:rsid w:val="00E134B7"/>
    <w:rsid w:val="00E139EC"/>
    <w:rsid w:val="00E13FB1"/>
    <w:rsid w:val="00E1430F"/>
    <w:rsid w:val="00E144BA"/>
    <w:rsid w:val="00E14D68"/>
    <w:rsid w:val="00E14EB1"/>
    <w:rsid w:val="00E15ADC"/>
    <w:rsid w:val="00E16460"/>
    <w:rsid w:val="00E16591"/>
    <w:rsid w:val="00E16B4F"/>
    <w:rsid w:val="00E16F65"/>
    <w:rsid w:val="00E171D5"/>
    <w:rsid w:val="00E17680"/>
    <w:rsid w:val="00E17F93"/>
    <w:rsid w:val="00E20367"/>
    <w:rsid w:val="00E20435"/>
    <w:rsid w:val="00E2099E"/>
    <w:rsid w:val="00E214B4"/>
    <w:rsid w:val="00E21810"/>
    <w:rsid w:val="00E218E8"/>
    <w:rsid w:val="00E21BC1"/>
    <w:rsid w:val="00E22080"/>
    <w:rsid w:val="00E220BA"/>
    <w:rsid w:val="00E228EA"/>
    <w:rsid w:val="00E22933"/>
    <w:rsid w:val="00E2314E"/>
    <w:rsid w:val="00E23186"/>
    <w:rsid w:val="00E23289"/>
    <w:rsid w:val="00E234F0"/>
    <w:rsid w:val="00E23698"/>
    <w:rsid w:val="00E23738"/>
    <w:rsid w:val="00E2388B"/>
    <w:rsid w:val="00E23F9B"/>
    <w:rsid w:val="00E24193"/>
    <w:rsid w:val="00E2424C"/>
    <w:rsid w:val="00E247CE"/>
    <w:rsid w:val="00E252A3"/>
    <w:rsid w:val="00E2574E"/>
    <w:rsid w:val="00E25EE5"/>
    <w:rsid w:val="00E2614C"/>
    <w:rsid w:val="00E26B33"/>
    <w:rsid w:val="00E2704F"/>
    <w:rsid w:val="00E271E9"/>
    <w:rsid w:val="00E275DA"/>
    <w:rsid w:val="00E31D07"/>
    <w:rsid w:val="00E31D0F"/>
    <w:rsid w:val="00E31D64"/>
    <w:rsid w:val="00E31E25"/>
    <w:rsid w:val="00E32BF2"/>
    <w:rsid w:val="00E33D7E"/>
    <w:rsid w:val="00E33F9D"/>
    <w:rsid w:val="00E34435"/>
    <w:rsid w:val="00E3456B"/>
    <w:rsid w:val="00E3531B"/>
    <w:rsid w:val="00E354E9"/>
    <w:rsid w:val="00E359E3"/>
    <w:rsid w:val="00E360E9"/>
    <w:rsid w:val="00E36478"/>
    <w:rsid w:val="00E368D8"/>
    <w:rsid w:val="00E36EC7"/>
    <w:rsid w:val="00E3723D"/>
    <w:rsid w:val="00E375FD"/>
    <w:rsid w:val="00E3794D"/>
    <w:rsid w:val="00E37A90"/>
    <w:rsid w:val="00E37DB2"/>
    <w:rsid w:val="00E4047A"/>
    <w:rsid w:val="00E4052B"/>
    <w:rsid w:val="00E40884"/>
    <w:rsid w:val="00E40AE8"/>
    <w:rsid w:val="00E40C9D"/>
    <w:rsid w:val="00E40E08"/>
    <w:rsid w:val="00E40E40"/>
    <w:rsid w:val="00E412E0"/>
    <w:rsid w:val="00E413E8"/>
    <w:rsid w:val="00E41697"/>
    <w:rsid w:val="00E416E2"/>
    <w:rsid w:val="00E41BA2"/>
    <w:rsid w:val="00E421E5"/>
    <w:rsid w:val="00E4220F"/>
    <w:rsid w:val="00E423DF"/>
    <w:rsid w:val="00E42530"/>
    <w:rsid w:val="00E425DF"/>
    <w:rsid w:val="00E42A31"/>
    <w:rsid w:val="00E42AA0"/>
    <w:rsid w:val="00E43A33"/>
    <w:rsid w:val="00E43D31"/>
    <w:rsid w:val="00E43E1C"/>
    <w:rsid w:val="00E44086"/>
    <w:rsid w:val="00E440B1"/>
    <w:rsid w:val="00E444DC"/>
    <w:rsid w:val="00E44513"/>
    <w:rsid w:val="00E446C2"/>
    <w:rsid w:val="00E44871"/>
    <w:rsid w:val="00E4499C"/>
    <w:rsid w:val="00E44A21"/>
    <w:rsid w:val="00E44CBB"/>
    <w:rsid w:val="00E44EFF"/>
    <w:rsid w:val="00E44F60"/>
    <w:rsid w:val="00E4622F"/>
    <w:rsid w:val="00E464DF"/>
    <w:rsid w:val="00E4673C"/>
    <w:rsid w:val="00E46819"/>
    <w:rsid w:val="00E46B8B"/>
    <w:rsid w:val="00E46D16"/>
    <w:rsid w:val="00E46E3A"/>
    <w:rsid w:val="00E4711B"/>
    <w:rsid w:val="00E47429"/>
    <w:rsid w:val="00E506F0"/>
    <w:rsid w:val="00E5083C"/>
    <w:rsid w:val="00E50AB1"/>
    <w:rsid w:val="00E50BAE"/>
    <w:rsid w:val="00E51714"/>
    <w:rsid w:val="00E51D4B"/>
    <w:rsid w:val="00E51E62"/>
    <w:rsid w:val="00E526CD"/>
    <w:rsid w:val="00E527E7"/>
    <w:rsid w:val="00E5293B"/>
    <w:rsid w:val="00E52E82"/>
    <w:rsid w:val="00E53FCC"/>
    <w:rsid w:val="00E544D2"/>
    <w:rsid w:val="00E54682"/>
    <w:rsid w:val="00E5472A"/>
    <w:rsid w:val="00E54A01"/>
    <w:rsid w:val="00E55C49"/>
    <w:rsid w:val="00E55E26"/>
    <w:rsid w:val="00E5702D"/>
    <w:rsid w:val="00E5786C"/>
    <w:rsid w:val="00E60298"/>
    <w:rsid w:val="00E603C9"/>
    <w:rsid w:val="00E60DB5"/>
    <w:rsid w:val="00E617F5"/>
    <w:rsid w:val="00E618D3"/>
    <w:rsid w:val="00E62075"/>
    <w:rsid w:val="00E6262C"/>
    <w:rsid w:val="00E62B49"/>
    <w:rsid w:val="00E62B78"/>
    <w:rsid w:val="00E62EA4"/>
    <w:rsid w:val="00E6383E"/>
    <w:rsid w:val="00E638BF"/>
    <w:rsid w:val="00E63EF3"/>
    <w:rsid w:val="00E6433E"/>
    <w:rsid w:val="00E65412"/>
    <w:rsid w:val="00E655D0"/>
    <w:rsid w:val="00E657C7"/>
    <w:rsid w:val="00E6588A"/>
    <w:rsid w:val="00E65964"/>
    <w:rsid w:val="00E659CF"/>
    <w:rsid w:val="00E6606C"/>
    <w:rsid w:val="00E661C0"/>
    <w:rsid w:val="00E664A5"/>
    <w:rsid w:val="00E6690B"/>
    <w:rsid w:val="00E66B0B"/>
    <w:rsid w:val="00E66E1B"/>
    <w:rsid w:val="00E66E74"/>
    <w:rsid w:val="00E66FCB"/>
    <w:rsid w:val="00E672A9"/>
    <w:rsid w:val="00E67736"/>
    <w:rsid w:val="00E67A2D"/>
    <w:rsid w:val="00E67BF7"/>
    <w:rsid w:val="00E67E4C"/>
    <w:rsid w:val="00E67EA2"/>
    <w:rsid w:val="00E700E1"/>
    <w:rsid w:val="00E701F9"/>
    <w:rsid w:val="00E7050B"/>
    <w:rsid w:val="00E70907"/>
    <w:rsid w:val="00E709B5"/>
    <w:rsid w:val="00E70AAC"/>
    <w:rsid w:val="00E715AE"/>
    <w:rsid w:val="00E71DAF"/>
    <w:rsid w:val="00E71E4D"/>
    <w:rsid w:val="00E7292E"/>
    <w:rsid w:val="00E73199"/>
    <w:rsid w:val="00E73CFD"/>
    <w:rsid w:val="00E748C1"/>
    <w:rsid w:val="00E74CAA"/>
    <w:rsid w:val="00E74DF3"/>
    <w:rsid w:val="00E75226"/>
    <w:rsid w:val="00E752ED"/>
    <w:rsid w:val="00E75568"/>
    <w:rsid w:val="00E75823"/>
    <w:rsid w:val="00E75CC4"/>
    <w:rsid w:val="00E75F8D"/>
    <w:rsid w:val="00E7767B"/>
    <w:rsid w:val="00E777A0"/>
    <w:rsid w:val="00E778AA"/>
    <w:rsid w:val="00E77AB4"/>
    <w:rsid w:val="00E77CF1"/>
    <w:rsid w:val="00E77EF5"/>
    <w:rsid w:val="00E80453"/>
    <w:rsid w:val="00E80926"/>
    <w:rsid w:val="00E809CC"/>
    <w:rsid w:val="00E80B67"/>
    <w:rsid w:val="00E80B8D"/>
    <w:rsid w:val="00E80D46"/>
    <w:rsid w:val="00E812BF"/>
    <w:rsid w:val="00E81862"/>
    <w:rsid w:val="00E81DE9"/>
    <w:rsid w:val="00E81E39"/>
    <w:rsid w:val="00E82038"/>
    <w:rsid w:val="00E821B5"/>
    <w:rsid w:val="00E8234E"/>
    <w:rsid w:val="00E82BFD"/>
    <w:rsid w:val="00E82C2D"/>
    <w:rsid w:val="00E82D76"/>
    <w:rsid w:val="00E82FFB"/>
    <w:rsid w:val="00E830B8"/>
    <w:rsid w:val="00E834C3"/>
    <w:rsid w:val="00E83A90"/>
    <w:rsid w:val="00E83EC2"/>
    <w:rsid w:val="00E84307"/>
    <w:rsid w:val="00E8471A"/>
    <w:rsid w:val="00E849EC"/>
    <w:rsid w:val="00E84A12"/>
    <w:rsid w:val="00E84C68"/>
    <w:rsid w:val="00E84E34"/>
    <w:rsid w:val="00E84F98"/>
    <w:rsid w:val="00E84FD0"/>
    <w:rsid w:val="00E851BC"/>
    <w:rsid w:val="00E8531F"/>
    <w:rsid w:val="00E85A0E"/>
    <w:rsid w:val="00E860ED"/>
    <w:rsid w:val="00E86151"/>
    <w:rsid w:val="00E866BE"/>
    <w:rsid w:val="00E8690E"/>
    <w:rsid w:val="00E87287"/>
    <w:rsid w:val="00E87C53"/>
    <w:rsid w:val="00E90C23"/>
    <w:rsid w:val="00E9105B"/>
    <w:rsid w:val="00E9122D"/>
    <w:rsid w:val="00E91AC2"/>
    <w:rsid w:val="00E91D5E"/>
    <w:rsid w:val="00E91E5F"/>
    <w:rsid w:val="00E92977"/>
    <w:rsid w:val="00E92CD4"/>
    <w:rsid w:val="00E9312F"/>
    <w:rsid w:val="00E9385D"/>
    <w:rsid w:val="00E94132"/>
    <w:rsid w:val="00E9435E"/>
    <w:rsid w:val="00E94618"/>
    <w:rsid w:val="00E9462F"/>
    <w:rsid w:val="00E947F3"/>
    <w:rsid w:val="00E949E6"/>
    <w:rsid w:val="00E94CB4"/>
    <w:rsid w:val="00E94D28"/>
    <w:rsid w:val="00E951B9"/>
    <w:rsid w:val="00E9549E"/>
    <w:rsid w:val="00E956CA"/>
    <w:rsid w:val="00E9575B"/>
    <w:rsid w:val="00E95F34"/>
    <w:rsid w:val="00E95F65"/>
    <w:rsid w:val="00E960FD"/>
    <w:rsid w:val="00E9646F"/>
    <w:rsid w:val="00E96B54"/>
    <w:rsid w:val="00E96E21"/>
    <w:rsid w:val="00E96FFD"/>
    <w:rsid w:val="00E973F5"/>
    <w:rsid w:val="00E978FF"/>
    <w:rsid w:val="00E97B87"/>
    <w:rsid w:val="00E97C04"/>
    <w:rsid w:val="00EA072D"/>
    <w:rsid w:val="00EA0734"/>
    <w:rsid w:val="00EA1640"/>
    <w:rsid w:val="00EA1701"/>
    <w:rsid w:val="00EA1725"/>
    <w:rsid w:val="00EA172A"/>
    <w:rsid w:val="00EA1AAC"/>
    <w:rsid w:val="00EA1D4D"/>
    <w:rsid w:val="00EA2162"/>
    <w:rsid w:val="00EA23E2"/>
    <w:rsid w:val="00EA28D9"/>
    <w:rsid w:val="00EA2F83"/>
    <w:rsid w:val="00EA403D"/>
    <w:rsid w:val="00EA4190"/>
    <w:rsid w:val="00EA44CF"/>
    <w:rsid w:val="00EA4584"/>
    <w:rsid w:val="00EA4888"/>
    <w:rsid w:val="00EA4BF6"/>
    <w:rsid w:val="00EA4F33"/>
    <w:rsid w:val="00EA5532"/>
    <w:rsid w:val="00EA5812"/>
    <w:rsid w:val="00EA5AC6"/>
    <w:rsid w:val="00EA5CC1"/>
    <w:rsid w:val="00EA63F4"/>
    <w:rsid w:val="00EA66C5"/>
    <w:rsid w:val="00EA6DAD"/>
    <w:rsid w:val="00EA6EF8"/>
    <w:rsid w:val="00EA7841"/>
    <w:rsid w:val="00EA7B20"/>
    <w:rsid w:val="00EA7C14"/>
    <w:rsid w:val="00EB0033"/>
    <w:rsid w:val="00EB0209"/>
    <w:rsid w:val="00EB0D06"/>
    <w:rsid w:val="00EB10A7"/>
    <w:rsid w:val="00EB1E9F"/>
    <w:rsid w:val="00EB33C9"/>
    <w:rsid w:val="00EB3729"/>
    <w:rsid w:val="00EB3A5E"/>
    <w:rsid w:val="00EB3B63"/>
    <w:rsid w:val="00EB43AF"/>
    <w:rsid w:val="00EB45E5"/>
    <w:rsid w:val="00EB47C3"/>
    <w:rsid w:val="00EB490C"/>
    <w:rsid w:val="00EB4932"/>
    <w:rsid w:val="00EB4B28"/>
    <w:rsid w:val="00EB4F6A"/>
    <w:rsid w:val="00EB52E1"/>
    <w:rsid w:val="00EB541D"/>
    <w:rsid w:val="00EB6ADD"/>
    <w:rsid w:val="00EB75AE"/>
    <w:rsid w:val="00EB761A"/>
    <w:rsid w:val="00EB788C"/>
    <w:rsid w:val="00EB7B02"/>
    <w:rsid w:val="00EB7BA6"/>
    <w:rsid w:val="00EB7BB8"/>
    <w:rsid w:val="00EC0211"/>
    <w:rsid w:val="00EC12C2"/>
    <w:rsid w:val="00EC13D5"/>
    <w:rsid w:val="00EC1897"/>
    <w:rsid w:val="00EC18BC"/>
    <w:rsid w:val="00EC1F69"/>
    <w:rsid w:val="00EC2265"/>
    <w:rsid w:val="00EC279F"/>
    <w:rsid w:val="00EC2BED"/>
    <w:rsid w:val="00EC382C"/>
    <w:rsid w:val="00EC384D"/>
    <w:rsid w:val="00EC48D0"/>
    <w:rsid w:val="00EC4F3D"/>
    <w:rsid w:val="00EC508F"/>
    <w:rsid w:val="00EC5456"/>
    <w:rsid w:val="00EC550C"/>
    <w:rsid w:val="00EC6A5E"/>
    <w:rsid w:val="00EC6A70"/>
    <w:rsid w:val="00EC6CA2"/>
    <w:rsid w:val="00EC7470"/>
    <w:rsid w:val="00ED0AE2"/>
    <w:rsid w:val="00ED0B31"/>
    <w:rsid w:val="00ED0E2F"/>
    <w:rsid w:val="00ED1329"/>
    <w:rsid w:val="00ED13FE"/>
    <w:rsid w:val="00ED14DD"/>
    <w:rsid w:val="00ED1572"/>
    <w:rsid w:val="00ED1F94"/>
    <w:rsid w:val="00ED2A4A"/>
    <w:rsid w:val="00ED385E"/>
    <w:rsid w:val="00ED3F5E"/>
    <w:rsid w:val="00ED4649"/>
    <w:rsid w:val="00ED4A34"/>
    <w:rsid w:val="00ED4CDA"/>
    <w:rsid w:val="00ED4F21"/>
    <w:rsid w:val="00ED5B2B"/>
    <w:rsid w:val="00ED5D49"/>
    <w:rsid w:val="00ED65A6"/>
    <w:rsid w:val="00ED6A63"/>
    <w:rsid w:val="00ED6B60"/>
    <w:rsid w:val="00ED771D"/>
    <w:rsid w:val="00EE05BF"/>
    <w:rsid w:val="00EE1067"/>
    <w:rsid w:val="00EE12E7"/>
    <w:rsid w:val="00EE131B"/>
    <w:rsid w:val="00EE172F"/>
    <w:rsid w:val="00EE1CEA"/>
    <w:rsid w:val="00EE26A3"/>
    <w:rsid w:val="00EE2E09"/>
    <w:rsid w:val="00EE2EC9"/>
    <w:rsid w:val="00EE307E"/>
    <w:rsid w:val="00EE3E54"/>
    <w:rsid w:val="00EE3E9C"/>
    <w:rsid w:val="00EE4916"/>
    <w:rsid w:val="00EE540B"/>
    <w:rsid w:val="00EE5632"/>
    <w:rsid w:val="00EE5635"/>
    <w:rsid w:val="00EE595B"/>
    <w:rsid w:val="00EE5A18"/>
    <w:rsid w:val="00EE5B95"/>
    <w:rsid w:val="00EE674A"/>
    <w:rsid w:val="00EE691C"/>
    <w:rsid w:val="00EE6A7E"/>
    <w:rsid w:val="00EE7392"/>
    <w:rsid w:val="00EE78F9"/>
    <w:rsid w:val="00EE7A58"/>
    <w:rsid w:val="00EE7CC3"/>
    <w:rsid w:val="00EE7CC4"/>
    <w:rsid w:val="00EF039B"/>
    <w:rsid w:val="00EF052C"/>
    <w:rsid w:val="00EF0769"/>
    <w:rsid w:val="00EF0C71"/>
    <w:rsid w:val="00EF0CFE"/>
    <w:rsid w:val="00EF1005"/>
    <w:rsid w:val="00EF11B5"/>
    <w:rsid w:val="00EF1408"/>
    <w:rsid w:val="00EF154C"/>
    <w:rsid w:val="00EF1D27"/>
    <w:rsid w:val="00EF1EDA"/>
    <w:rsid w:val="00EF353D"/>
    <w:rsid w:val="00EF3576"/>
    <w:rsid w:val="00EF3639"/>
    <w:rsid w:val="00EF38B6"/>
    <w:rsid w:val="00EF3C39"/>
    <w:rsid w:val="00EF3D4A"/>
    <w:rsid w:val="00EF3E75"/>
    <w:rsid w:val="00EF440F"/>
    <w:rsid w:val="00EF4790"/>
    <w:rsid w:val="00EF47FA"/>
    <w:rsid w:val="00EF4B4C"/>
    <w:rsid w:val="00EF55FB"/>
    <w:rsid w:val="00EF686F"/>
    <w:rsid w:val="00EF695A"/>
    <w:rsid w:val="00EF7595"/>
    <w:rsid w:val="00EF7BAE"/>
    <w:rsid w:val="00EF7BC9"/>
    <w:rsid w:val="00EF7C60"/>
    <w:rsid w:val="00F004B9"/>
    <w:rsid w:val="00F00502"/>
    <w:rsid w:val="00F00552"/>
    <w:rsid w:val="00F01891"/>
    <w:rsid w:val="00F01933"/>
    <w:rsid w:val="00F02112"/>
    <w:rsid w:val="00F02C47"/>
    <w:rsid w:val="00F02CB7"/>
    <w:rsid w:val="00F0316E"/>
    <w:rsid w:val="00F03CAE"/>
    <w:rsid w:val="00F03E91"/>
    <w:rsid w:val="00F0484E"/>
    <w:rsid w:val="00F05165"/>
    <w:rsid w:val="00F05799"/>
    <w:rsid w:val="00F05A08"/>
    <w:rsid w:val="00F05A4B"/>
    <w:rsid w:val="00F05A50"/>
    <w:rsid w:val="00F05CDD"/>
    <w:rsid w:val="00F06124"/>
    <w:rsid w:val="00F06340"/>
    <w:rsid w:val="00F06404"/>
    <w:rsid w:val="00F068F9"/>
    <w:rsid w:val="00F06E66"/>
    <w:rsid w:val="00F0715F"/>
    <w:rsid w:val="00F07837"/>
    <w:rsid w:val="00F079AD"/>
    <w:rsid w:val="00F1029B"/>
    <w:rsid w:val="00F10657"/>
    <w:rsid w:val="00F107F4"/>
    <w:rsid w:val="00F1125C"/>
    <w:rsid w:val="00F11BC4"/>
    <w:rsid w:val="00F1260B"/>
    <w:rsid w:val="00F12B05"/>
    <w:rsid w:val="00F12CCF"/>
    <w:rsid w:val="00F13848"/>
    <w:rsid w:val="00F14002"/>
    <w:rsid w:val="00F142C8"/>
    <w:rsid w:val="00F145B9"/>
    <w:rsid w:val="00F145CC"/>
    <w:rsid w:val="00F14780"/>
    <w:rsid w:val="00F14F95"/>
    <w:rsid w:val="00F1559E"/>
    <w:rsid w:val="00F15CEE"/>
    <w:rsid w:val="00F164F6"/>
    <w:rsid w:val="00F16548"/>
    <w:rsid w:val="00F16A4D"/>
    <w:rsid w:val="00F17692"/>
    <w:rsid w:val="00F179D5"/>
    <w:rsid w:val="00F179FA"/>
    <w:rsid w:val="00F17F9C"/>
    <w:rsid w:val="00F204AC"/>
    <w:rsid w:val="00F20F94"/>
    <w:rsid w:val="00F21142"/>
    <w:rsid w:val="00F21436"/>
    <w:rsid w:val="00F2195B"/>
    <w:rsid w:val="00F219A0"/>
    <w:rsid w:val="00F219F5"/>
    <w:rsid w:val="00F227FB"/>
    <w:rsid w:val="00F22E73"/>
    <w:rsid w:val="00F2323D"/>
    <w:rsid w:val="00F2385B"/>
    <w:rsid w:val="00F23EF6"/>
    <w:rsid w:val="00F23F17"/>
    <w:rsid w:val="00F24D7C"/>
    <w:rsid w:val="00F24FBB"/>
    <w:rsid w:val="00F25470"/>
    <w:rsid w:val="00F25A0F"/>
    <w:rsid w:val="00F261F9"/>
    <w:rsid w:val="00F2665A"/>
    <w:rsid w:val="00F26AF4"/>
    <w:rsid w:val="00F26B65"/>
    <w:rsid w:val="00F26C78"/>
    <w:rsid w:val="00F2769C"/>
    <w:rsid w:val="00F2784F"/>
    <w:rsid w:val="00F303E6"/>
    <w:rsid w:val="00F3054C"/>
    <w:rsid w:val="00F30DB0"/>
    <w:rsid w:val="00F31464"/>
    <w:rsid w:val="00F31518"/>
    <w:rsid w:val="00F316D6"/>
    <w:rsid w:val="00F31ACE"/>
    <w:rsid w:val="00F31BBF"/>
    <w:rsid w:val="00F31C31"/>
    <w:rsid w:val="00F31CA6"/>
    <w:rsid w:val="00F320DD"/>
    <w:rsid w:val="00F32CB0"/>
    <w:rsid w:val="00F32DF1"/>
    <w:rsid w:val="00F32FF0"/>
    <w:rsid w:val="00F331A3"/>
    <w:rsid w:val="00F333CB"/>
    <w:rsid w:val="00F33733"/>
    <w:rsid w:val="00F33DBF"/>
    <w:rsid w:val="00F348BF"/>
    <w:rsid w:val="00F348FC"/>
    <w:rsid w:val="00F34B99"/>
    <w:rsid w:val="00F34CCE"/>
    <w:rsid w:val="00F35131"/>
    <w:rsid w:val="00F35BF4"/>
    <w:rsid w:val="00F36B5A"/>
    <w:rsid w:val="00F36B70"/>
    <w:rsid w:val="00F36D1C"/>
    <w:rsid w:val="00F373E1"/>
    <w:rsid w:val="00F37815"/>
    <w:rsid w:val="00F379D9"/>
    <w:rsid w:val="00F37D22"/>
    <w:rsid w:val="00F40130"/>
    <w:rsid w:val="00F40AD5"/>
    <w:rsid w:val="00F40E62"/>
    <w:rsid w:val="00F4106E"/>
    <w:rsid w:val="00F41108"/>
    <w:rsid w:val="00F415F1"/>
    <w:rsid w:val="00F4170B"/>
    <w:rsid w:val="00F422E4"/>
    <w:rsid w:val="00F426AC"/>
    <w:rsid w:val="00F42960"/>
    <w:rsid w:val="00F4301D"/>
    <w:rsid w:val="00F436A2"/>
    <w:rsid w:val="00F43C5F"/>
    <w:rsid w:val="00F44290"/>
    <w:rsid w:val="00F4476E"/>
    <w:rsid w:val="00F44E1A"/>
    <w:rsid w:val="00F45429"/>
    <w:rsid w:val="00F45BD8"/>
    <w:rsid w:val="00F4646F"/>
    <w:rsid w:val="00F46668"/>
    <w:rsid w:val="00F46B19"/>
    <w:rsid w:val="00F46F8A"/>
    <w:rsid w:val="00F47554"/>
    <w:rsid w:val="00F47879"/>
    <w:rsid w:val="00F47999"/>
    <w:rsid w:val="00F47AD0"/>
    <w:rsid w:val="00F47FC6"/>
    <w:rsid w:val="00F5028C"/>
    <w:rsid w:val="00F508AB"/>
    <w:rsid w:val="00F508F6"/>
    <w:rsid w:val="00F50DBD"/>
    <w:rsid w:val="00F510CE"/>
    <w:rsid w:val="00F5112F"/>
    <w:rsid w:val="00F511AD"/>
    <w:rsid w:val="00F519AE"/>
    <w:rsid w:val="00F51AA1"/>
    <w:rsid w:val="00F51CAB"/>
    <w:rsid w:val="00F51ED2"/>
    <w:rsid w:val="00F51F57"/>
    <w:rsid w:val="00F52028"/>
    <w:rsid w:val="00F52BE5"/>
    <w:rsid w:val="00F52F19"/>
    <w:rsid w:val="00F53634"/>
    <w:rsid w:val="00F53B2D"/>
    <w:rsid w:val="00F5461F"/>
    <w:rsid w:val="00F546FA"/>
    <w:rsid w:val="00F54A99"/>
    <w:rsid w:val="00F54AEA"/>
    <w:rsid w:val="00F54EE4"/>
    <w:rsid w:val="00F552FF"/>
    <w:rsid w:val="00F55518"/>
    <w:rsid w:val="00F55ED8"/>
    <w:rsid w:val="00F55F2C"/>
    <w:rsid w:val="00F563D4"/>
    <w:rsid w:val="00F5655A"/>
    <w:rsid w:val="00F56C81"/>
    <w:rsid w:val="00F573F8"/>
    <w:rsid w:val="00F57430"/>
    <w:rsid w:val="00F5758F"/>
    <w:rsid w:val="00F57914"/>
    <w:rsid w:val="00F57A4A"/>
    <w:rsid w:val="00F57AAD"/>
    <w:rsid w:val="00F57AC0"/>
    <w:rsid w:val="00F57D92"/>
    <w:rsid w:val="00F57DEF"/>
    <w:rsid w:val="00F57FFC"/>
    <w:rsid w:val="00F60175"/>
    <w:rsid w:val="00F6032C"/>
    <w:rsid w:val="00F60C94"/>
    <w:rsid w:val="00F61265"/>
    <w:rsid w:val="00F6170D"/>
    <w:rsid w:val="00F624D7"/>
    <w:rsid w:val="00F62658"/>
    <w:rsid w:val="00F62C10"/>
    <w:rsid w:val="00F62D09"/>
    <w:rsid w:val="00F63451"/>
    <w:rsid w:val="00F63995"/>
    <w:rsid w:val="00F63C12"/>
    <w:rsid w:val="00F63EB1"/>
    <w:rsid w:val="00F6486B"/>
    <w:rsid w:val="00F6493B"/>
    <w:rsid w:val="00F6516C"/>
    <w:rsid w:val="00F6533D"/>
    <w:rsid w:val="00F65D71"/>
    <w:rsid w:val="00F65DCB"/>
    <w:rsid w:val="00F65E2B"/>
    <w:rsid w:val="00F662F6"/>
    <w:rsid w:val="00F666DE"/>
    <w:rsid w:val="00F6671C"/>
    <w:rsid w:val="00F66BDD"/>
    <w:rsid w:val="00F66D10"/>
    <w:rsid w:val="00F66E0C"/>
    <w:rsid w:val="00F67152"/>
    <w:rsid w:val="00F673BE"/>
    <w:rsid w:val="00F675AC"/>
    <w:rsid w:val="00F67649"/>
    <w:rsid w:val="00F67807"/>
    <w:rsid w:val="00F67CF8"/>
    <w:rsid w:val="00F7002D"/>
    <w:rsid w:val="00F70134"/>
    <w:rsid w:val="00F70E54"/>
    <w:rsid w:val="00F71677"/>
    <w:rsid w:val="00F71C43"/>
    <w:rsid w:val="00F71DC5"/>
    <w:rsid w:val="00F72017"/>
    <w:rsid w:val="00F72113"/>
    <w:rsid w:val="00F72794"/>
    <w:rsid w:val="00F729C4"/>
    <w:rsid w:val="00F72E10"/>
    <w:rsid w:val="00F73425"/>
    <w:rsid w:val="00F7384D"/>
    <w:rsid w:val="00F738B1"/>
    <w:rsid w:val="00F73E13"/>
    <w:rsid w:val="00F7443D"/>
    <w:rsid w:val="00F7450B"/>
    <w:rsid w:val="00F7478E"/>
    <w:rsid w:val="00F74FD1"/>
    <w:rsid w:val="00F75055"/>
    <w:rsid w:val="00F75101"/>
    <w:rsid w:val="00F75183"/>
    <w:rsid w:val="00F753EC"/>
    <w:rsid w:val="00F757E1"/>
    <w:rsid w:val="00F75A05"/>
    <w:rsid w:val="00F75E7C"/>
    <w:rsid w:val="00F75F37"/>
    <w:rsid w:val="00F7620B"/>
    <w:rsid w:val="00F763DE"/>
    <w:rsid w:val="00F7653B"/>
    <w:rsid w:val="00F76AA8"/>
    <w:rsid w:val="00F76BC0"/>
    <w:rsid w:val="00F76BDD"/>
    <w:rsid w:val="00F76C9E"/>
    <w:rsid w:val="00F76CDC"/>
    <w:rsid w:val="00F76E9F"/>
    <w:rsid w:val="00F77448"/>
    <w:rsid w:val="00F775CC"/>
    <w:rsid w:val="00F77960"/>
    <w:rsid w:val="00F808E3"/>
    <w:rsid w:val="00F80F49"/>
    <w:rsid w:val="00F8131A"/>
    <w:rsid w:val="00F8178E"/>
    <w:rsid w:val="00F81AC8"/>
    <w:rsid w:val="00F8208B"/>
    <w:rsid w:val="00F821F1"/>
    <w:rsid w:val="00F8241D"/>
    <w:rsid w:val="00F82C75"/>
    <w:rsid w:val="00F83043"/>
    <w:rsid w:val="00F83976"/>
    <w:rsid w:val="00F83B03"/>
    <w:rsid w:val="00F83E69"/>
    <w:rsid w:val="00F83F51"/>
    <w:rsid w:val="00F8445B"/>
    <w:rsid w:val="00F84483"/>
    <w:rsid w:val="00F84C6F"/>
    <w:rsid w:val="00F8549D"/>
    <w:rsid w:val="00F85B35"/>
    <w:rsid w:val="00F85EB7"/>
    <w:rsid w:val="00F8623E"/>
    <w:rsid w:val="00F86A32"/>
    <w:rsid w:val="00F8707B"/>
    <w:rsid w:val="00F87194"/>
    <w:rsid w:val="00F8760D"/>
    <w:rsid w:val="00F87A0E"/>
    <w:rsid w:val="00F87C64"/>
    <w:rsid w:val="00F87D01"/>
    <w:rsid w:val="00F87E93"/>
    <w:rsid w:val="00F90517"/>
    <w:rsid w:val="00F90558"/>
    <w:rsid w:val="00F9074F"/>
    <w:rsid w:val="00F90B39"/>
    <w:rsid w:val="00F90C98"/>
    <w:rsid w:val="00F90E15"/>
    <w:rsid w:val="00F91147"/>
    <w:rsid w:val="00F912F1"/>
    <w:rsid w:val="00F91358"/>
    <w:rsid w:val="00F9166A"/>
    <w:rsid w:val="00F91695"/>
    <w:rsid w:val="00F91D38"/>
    <w:rsid w:val="00F92327"/>
    <w:rsid w:val="00F92780"/>
    <w:rsid w:val="00F9299A"/>
    <w:rsid w:val="00F92A8D"/>
    <w:rsid w:val="00F92A94"/>
    <w:rsid w:val="00F92E74"/>
    <w:rsid w:val="00F9324E"/>
    <w:rsid w:val="00F938C7"/>
    <w:rsid w:val="00F938FA"/>
    <w:rsid w:val="00F940D0"/>
    <w:rsid w:val="00F942C1"/>
    <w:rsid w:val="00F94402"/>
    <w:rsid w:val="00F94CA2"/>
    <w:rsid w:val="00F94CD3"/>
    <w:rsid w:val="00F94D6B"/>
    <w:rsid w:val="00F951BE"/>
    <w:rsid w:val="00F9527D"/>
    <w:rsid w:val="00F9535B"/>
    <w:rsid w:val="00F95425"/>
    <w:rsid w:val="00F956EA"/>
    <w:rsid w:val="00F9578A"/>
    <w:rsid w:val="00F95FED"/>
    <w:rsid w:val="00F96A60"/>
    <w:rsid w:val="00F96EB6"/>
    <w:rsid w:val="00F96FF9"/>
    <w:rsid w:val="00F97A17"/>
    <w:rsid w:val="00F97D2F"/>
    <w:rsid w:val="00F97DD2"/>
    <w:rsid w:val="00FA04AA"/>
    <w:rsid w:val="00FA0C9B"/>
    <w:rsid w:val="00FA18D7"/>
    <w:rsid w:val="00FA21C4"/>
    <w:rsid w:val="00FA225B"/>
    <w:rsid w:val="00FA23DB"/>
    <w:rsid w:val="00FA270C"/>
    <w:rsid w:val="00FA2FE3"/>
    <w:rsid w:val="00FA36CB"/>
    <w:rsid w:val="00FA36CD"/>
    <w:rsid w:val="00FA3D53"/>
    <w:rsid w:val="00FA4829"/>
    <w:rsid w:val="00FA4AA3"/>
    <w:rsid w:val="00FA514B"/>
    <w:rsid w:val="00FA5278"/>
    <w:rsid w:val="00FA52C0"/>
    <w:rsid w:val="00FA5315"/>
    <w:rsid w:val="00FA532F"/>
    <w:rsid w:val="00FA534F"/>
    <w:rsid w:val="00FA54E2"/>
    <w:rsid w:val="00FA5D79"/>
    <w:rsid w:val="00FA6942"/>
    <w:rsid w:val="00FA6F3D"/>
    <w:rsid w:val="00FA772F"/>
    <w:rsid w:val="00FA7740"/>
    <w:rsid w:val="00FA7A9B"/>
    <w:rsid w:val="00FA7C1D"/>
    <w:rsid w:val="00FA7EF3"/>
    <w:rsid w:val="00FB01A2"/>
    <w:rsid w:val="00FB0230"/>
    <w:rsid w:val="00FB0257"/>
    <w:rsid w:val="00FB0D34"/>
    <w:rsid w:val="00FB0EB2"/>
    <w:rsid w:val="00FB15B0"/>
    <w:rsid w:val="00FB169B"/>
    <w:rsid w:val="00FB1B7E"/>
    <w:rsid w:val="00FB2C68"/>
    <w:rsid w:val="00FB36AA"/>
    <w:rsid w:val="00FB39BE"/>
    <w:rsid w:val="00FB3BCA"/>
    <w:rsid w:val="00FB3F08"/>
    <w:rsid w:val="00FB3F8B"/>
    <w:rsid w:val="00FB4914"/>
    <w:rsid w:val="00FB4A18"/>
    <w:rsid w:val="00FB4A67"/>
    <w:rsid w:val="00FB5027"/>
    <w:rsid w:val="00FB52C5"/>
    <w:rsid w:val="00FB5575"/>
    <w:rsid w:val="00FB559E"/>
    <w:rsid w:val="00FB56F2"/>
    <w:rsid w:val="00FB5BE1"/>
    <w:rsid w:val="00FB5EFF"/>
    <w:rsid w:val="00FB65A6"/>
    <w:rsid w:val="00FB65BE"/>
    <w:rsid w:val="00FB665A"/>
    <w:rsid w:val="00FB6F69"/>
    <w:rsid w:val="00FC0233"/>
    <w:rsid w:val="00FC0F7F"/>
    <w:rsid w:val="00FC150B"/>
    <w:rsid w:val="00FC1A20"/>
    <w:rsid w:val="00FC1B88"/>
    <w:rsid w:val="00FC1E5E"/>
    <w:rsid w:val="00FC2819"/>
    <w:rsid w:val="00FC318B"/>
    <w:rsid w:val="00FC339E"/>
    <w:rsid w:val="00FC355C"/>
    <w:rsid w:val="00FC3832"/>
    <w:rsid w:val="00FC3C93"/>
    <w:rsid w:val="00FC3CC4"/>
    <w:rsid w:val="00FC3E54"/>
    <w:rsid w:val="00FC3EDB"/>
    <w:rsid w:val="00FC426D"/>
    <w:rsid w:val="00FC4962"/>
    <w:rsid w:val="00FC4CA2"/>
    <w:rsid w:val="00FC4E22"/>
    <w:rsid w:val="00FC5434"/>
    <w:rsid w:val="00FC5596"/>
    <w:rsid w:val="00FC58BE"/>
    <w:rsid w:val="00FC5B5F"/>
    <w:rsid w:val="00FC61BC"/>
    <w:rsid w:val="00FC6253"/>
    <w:rsid w:val="00FC6F1F"/>
    <w:rsid w:val="00FC796B"/>
    <w:rsid w:val="00FD03ED"/>
    <w:rsid w:val="00FD0D1C"/>
    <w:rsid w:val="00FD11DB"/>
    <w:rsid w:val="00FD19B8"/>
    <w:rsid w:val="00FD1A32"/>
    <w:rsid w:val="00FD1B5C"/>
    <w:rsid w:val="00FD1C4C"/>
    <w:rsid w:val="00FD2037"/>
    <w:rsid w:val="00FD21B4"/>
    <w:rsid w:val="00FD2CC0"/>
    <w:rsid w:val="00FD2CFD"/>
    <w:rsid w:val="00FD30C2"/>
    <w:rsid w:val="00FD3F52"/>
    <w:rsid w:val="00FD46F8"/>
    <w:rsid w:val="00FD544A"/>
    <w:rsid w:val="00FD5511"/>
    <w:rsid w:val="00FD5997"/>
    <w:rsid w:val="00FD5A20"/>
    <w:rsid w:val="00FD5A35"/>
    <w:rsid w:val="00FD5AE0"/>
    <w:rsid w:val="00FD5F90"/>
    <w:rsid w:val="00FD623E"/>
    <w:rsid w:val="00FD69CB"/>
    <w:rsid w:val="00FD6BFC"/>
    <w:rsid w:val="00FD77B4"/>
    <w:rsid w:val="00FD7A2E"/>
    <w:rsid w:val="00FE04B2"/>
    <w:rsid w:val="00FE085D"/>
    <w:rsid w:val="00FE1F3E"/>
    <w:rsid w:val="00FE28FC"/>
    <w:rsid w:val="00FE2BC5"/>
    <w:rsid w:val="00FE33CB"/>
    <w:rsid w:val="00FE3A73"/>
    <w:rsid w:val="00FE3CFA"/>
    <w:rsid w:val="00FE3E7F"/>
    <w:rsid w:val="00FE41FC"/>
    <w:rsid w:val="00FE4260"/>
    <w:rsid w:val="00FE44B8"/>
    <w:rsid w:val="00FE4554"/>
    <w:rsid w:val="00FE51A9"/>
    <w:rsid w:val="00FE568D"/>
    <w:rsid w:val="00FE57EF"/>
    <w:rsid w:val="00FE595B"/>
    <w:rsid w:val="00FE68B4"/>
    <w:rsid w:val="00FE77AB"/>
    <w:rsid w:val="00FF02A4"/>
    <w:rsid w:val="00FF0BB2"/>
    <w:rsid w:val="00FF0D50"/>
    <w:rsid w:val="00FF0FD1"/>
    <w:rsid w:val="00FF1490"/>
    <w:rsid w:val="00FF1513"/>
    <w:rsid w:val="00FF1A89"/>
    <w:rsid w:val="00FF1BAC"/>
    <w:rsid w:val="00FF1C9D"/>
    <w:rsid w:val="00FF1F23"/>
    <w:rsid w:val="00FF1F47"/>
    <w:rsid w:val="00FF2593"/>
    <w:rsid w:val="00FF2986"/>
    <w:rsid w:val="00FF3141"/>
    <w:rsid w:val="00FF3465"/>
    <w:rsid w:val="00FF36DE"/>
    <w:rsid w:val="00FF41BF"/>
    <w:rsid w:val="00FF4700"/>
    <w:rsid w:val="00FF4827"/>
    <w:rsid w:val="00FF4836"/>
    <w:rsid w:val="00FF4D58"/>
    <w:rsid w:val="00FF53B7"/>
    <w:rsid w:val="00FF5D6F"/>
    <w:rsid w:val="00FF6585"/>
    <w:rsid w:val="00FF6C37"/>
    <w:rsid w:val="00FF6E7A"/>
    <w:rsid w:val="00FF701B"/>
    <w:rsid w:val="00FF709B"/>
    <w:rsid w:val="00FF70E7"/>
    <w:rsid w:val="00FF730E"/>
    <w:rsid w:val="00FF743A"/>
    <w:rsid w:val="00FF76B4"/>
    <w:rsid w:val="00FF799A"/>
    <w:rsid w:val="00FF7A7D"/>
    <w:rsid w:val="00FF7BEA"/>
    <w:rsid w:val="00FF7F01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436C"/>
  <w15:chartTrackingRefBased/>
  <w15:docId w15:val="{7A748D92-C8CD-4275-8FF2-28580789D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ajorEastAsia" w:hAnsiTheme="majorHAnsi" w:cstheme="majorBidi"/>
        <w:sz w:val="22"/>
        <w:szCs w:val="22"/>
        <w:lang w:val="en-CA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BDD"/>
  </w:style>
  <w:style w:type="paragraph" w:styleId="Heading1">
    <w:name w:val="heading 1"/>
    <w:basedOn w:val="Normal"/>
    <w:next w:val="Normal"/>
    <w:link w:val="Heading1Char"/>
    <w:uiPriority w:val="9"/>
    <w:qFormat/>
    <w:rsid w:val="001A4BDD"/>
    <w:pPr>
      <w:pBdr>
        <w:bottom w:val="thinThickSmallGap" w:sz="12" w:space="1" w:color="752EB0" w:themeColor="accent2" w:themeShade="BF"/>
      </w:pBdr>
      <w:spacing w:before="400"/>
      <w:jc w:val="center"/>
      <w:outlineLvl w:val="0"/>
    </w:pPr>
    <w:rPr>
      <w:caps/>
      <w:color w:val="4E1F76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BDD"/>
    <w:pPr>
      <w:pBdr>
        <w:bottom w:val="single" w:sz="4" w:space="1" w:color="4E1E75" w:themeColor="accent2" w:themeShade="7F"/>
      </w:pBdr>
      <w:spacing w:before="400"/>
      <w:jc w:val="center"/>
      <w:outlineLvl w:val="1"/>
    </w:pPr>
    <w:rPr>
      <w:caps/>
      <w:color w:val="4E1F76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4BDD"/>
    <w:pPr>
      <w:pBdr>
        <w:top w:val="dotted" w:sz="4" w:space="1" w:color="4E1E75" w:themeColor="accent2" w:themeShade="7F"/>
        <w:bottom w:val="dotted" w:sz="4" w:space="1" w:color="4E1E75" w:themeColor="accent2" w:themeShade="7F"/>
      </w:pBdr>
      <w:spacing w:before="300"/>
      <w:jc w:val="center"/>
      <w:outlineLvl w:val="2"/>
    </w:pPr>
    <w:rPr>
      <w:caps/>
      <w:color w:val="4E1E75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4BDD"/>
    <w:pPr>
      <w:pBdr>
        <w:bottom w:val="dotted" w:sz="4" w:space="1" w:color="752EB0" w:themeColor="accent2" w:themeShade="BF"/>
      </w:pBdr>
      <w:spacing w:after="120"/>
      <w:jc w:val="center"/>
      <w:outlineLvl w:val="3"/>
    </w:pPr>
    <w:rPr>
      <w:caps/>
      <w:color w:val="4E1E75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4BDD"/>
    <w:pPr>
      <w:spacing w:before="320" w:after="120"/>
      <w:jc w:val="center"/>
      <w:outlineLvl w:val="4"/>
    </w:pPr>
    <w:rPr>
      <w:caps/>
      <w:color w:val="4E1E75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4BDD"/>
    <w:pPr>
      <w:spacing w:after="120"/>
      <w:jc w:val="center"/>
      <w:outlineLvl w:val="5"/>
    </w:pPr>
    <w:rPr>
      <w:caps/>
      <w:color w:val="752EB0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A4BDD"/>
    <w:pPr>
      <w:spacing w:after="120"/>
      <w:jc w:val="center"/>
      <w:outlineLvl w:val="6"/>
    </w:pPr>
    <w:rPr>
      <w:i/>
      <w:iCs/>
      <w:caps/>
      <w:color w:val="752EB0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4BDD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4BDD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BDD"/>
    <w:pPr>
      <w:pBdr>
        <w:top w:val="dotted" w:sz="2" w:space="1" w:color="4E1F76" w:themeColor="accent2" w:themeShade="80"/>
        <w:bottom w:val="dotted" w:sz="2" w:space="6" w:color="4E1F76" w:themeColor="accent2" w:themeShade="80"/>
      </w:pBdr>
      <w:spacing w:before="500" w:after="300" w:line="240" w:lineRule="auto"/>
      <w:jc w:val="center"/>
    </w:pPr>
    <w:rPr>
      <w:caps/>
      <w:color w:val="4E1F76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4BDD"/>
    <w:rPr>
      <w:caps/>
      <w:color w:val="4E1F76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1A4BDD"/>
    <w:rPr>
      <w:caps/>
      <w:color w:val="4E1F76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4BDD"/>
    <w:rPr>
      <w:caps/>
      <w:color w:val="4E1F76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A4BDD"/>
    <w:rPr>
      <w:caps/>
      <w:color w:val="4E1E75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4BDD"/>
    <w:rPr>
      <w:caps/>
      <w:color w:val="4E1E75" w:themeColor="accent2" w:themeShade="7F"/>
      <w:spacing w:val="10"/>
    </w:rPr>
  </w:style>
  <w:style w:type="character" w:styleId="Hyperlink">
    <w:name w:val="Hyperlink"/>
    <w:basedOn w:val="DefaultParagraphFont"/>
    <w:uiPriority w:val="99"/>
    <w:unhideWhenUsed/>
    <w:rsid w:val="000542DF"/>
    <w:rPr>
      <w:color w:val="0066FF" w:themeColor="hyperlink"/>
      <w:u w:val="single"/>
    </w:rPr>
  </w:style>
  <w:style w:type="character" w:styleId="BookTitle">
    <w:name w:val="Book Title"/>
    <w:uiPriority w:val="33"/>
    <w:qFormat/>
    <w:rsid w:val="001A4BDD"/>
    <w:rPr>
      <w:caps/>
      <w:color w:val="4E1E75" w:themeColor="accent2" w:themeShade="7F"/>
      <w:spacing w:val="5"/>
      <w:u w:color="4E1E75" w:themeColor="accent2" w:themeShade="7F"/>
    </w:rPr>
  </w:style>
  <w:style w:type="character" w:customStyle="1" w:styleId="apple-converted-space">
    <w:name w:val="apple-converted-space"/>
    <w:basedOn w:val="DefaultParagraphFont"/>
    <w:rsid w:val="00386E3F"/>
  </w:style>
  <w:style w:type="character" w:styleId="Emphasis">
    <w:name w:val="Emphasis"/>
    <w:uiPriority w:val="20"/>
    <w:qFormat/>
    <w:rsid w:val="001A4BDD"/>
    <w:rPr>
      <w:caps/>
      <w:spacing w:val="5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A4BDD"/>
    <w:rPr>
      <w:caps/>
      <w:color w:val="4E1E75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A4BDD"/>
    <w:rPr>
      <w:caps/>
      <w:color w:val="752EB0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A4BDD"/>
    <w:rPr>
      <w:i/>
      <w:iCs/>
      <w:caps/>
      <w:color w:val="752EB0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4BDD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4BDD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4BDD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4BDD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4BDD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4BDD"/>
    <w:rPr>
      <w:b/>
      <w:bCs/>
      <w:color w:val="752EB0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A4BD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A4BDD"/>
  </w:style>
  <w:style w:type="paragraph" w:styleId="ListParagraph">
    <w:name w:val="List Paragraph"/>
    <w:basedOn w:val="Normal"/>
    <w:uiPriority w:val="34"/>
    <w:qFormat/>
    <w:rsid w:val="001A4BD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4BD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4B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4BDD"/>
    <w:pPr>
      <w:pBdr>
        <w:top w:val="dotted" w:sz="2" w:space="10" w:color="4E1F76" w:themeColor="accent2" w:themeShade="80"/>
        <w:bottom w:val="dotted" w:sz="2" w:space="4" w:color="4E1F76" w:themeColor="accent2" w:themeShade="80"/>
      </w:pBdr>
      <w:spacing w:before="160" w:line="300" w:lineRule="auto"/>
      <w:ind w:left="1440" w:right="1440"/>
    </w:pPr>
    <w:rPr>
      <w:caps/>
      <w:color w:val="4E1E75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4BDD"/>
    <w:rPr>
      <w:caps/>
      <w:color w:val="4E1E75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4BDD"/>
    <w:rPr>
      <w:i/>
      <w:iCs/>
    </w:rPr>
  </w:style>
  <w:style w:type="character" w:styleId="IntenseEmphasis">
    <w:name w:val="Intense Emphasis"/>
    <w:uiPriority w:val="21"/>
    <w:qFormat/>
    <w:rsid w:val="001A4BDD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4BDD"/>
    <w:rPr>
      <w:rFonts w:asciiTheme="minorHAnsi" w:eastAsiaTheme="minorEastAsia" w:hAnsiTheme="minorHAnsi" w:cstheme="minorBidi"/>
      <w:i/>
      <w:iCs/>
      <w:color w:val="4E1E75" w:themeColor="accent2" w:themeShade="7F"/>
    </w:rPr>
  </w:style>
  <w:style w:type="character" w:styleId="IntenseReference">
    <w:name w:val="Intense Reference"/>
    <w:uiPriority w:val="32"/>
    <w:qFormat/>
    <w:rsid w:val="001A4BDD"/>
    <w:rPr>
      <w:rFonts w:asciiTheme="minorHAnsi" w:eastAsiaTheme="minorEastAsia" w:hAnsiTheme="minorHAnsi" w:cstheme="minorBidi"/>
      <w:b/>
      <w:bCs/>
      <w:i/>
      <w:iCs/>
      <w:color w:val="4E1E75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4BDD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92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6C5"/>
  </w:style>
  <w:style w:type="character" w:styleId="PageNumber">
    <w:name w:val="page number"/>
    <w:basedOn w:val="DefaultParagraphFont"/>
    <w:uiPriority w:val="99"/>
    <w:semiHidden/>
    <w:unhideWhenUsed/>
    <w:rsid w:val="00A926C5"/>
  </w:style>
  <w:style w:type="paragraph" w:styleId="Header">
    <w:name w:val="header"/>
    <w:basedOn w:val="Normal"/>
    <w:link w:val="HeaderChar"/>
    <w:uiPriority w:val="99"/>
    <w:unhideWhenUsed/>
    <w:rsid w:val="008B22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FB"/>
  </w:style>
  <w:style w:type="paragraph" w:styleId="NormalWeb">
    <w:name w:val="Normal (Web)"/>
    <w:basedOn w:val="Normal"/>
    <w:uiPriority w:val="99"/>
    <w:semiHidden/>
    <w:unhideWhenUsed/>
    <w:rsid w:val="00281A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80B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80B38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0E249D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rsid w:val="009625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9</Pages>
  <Words>10014</Words>
  <Characters>57083</Characters>
  <Application>Microsoft Macintosh Word</Application>
  <DocSecurity>0</DocSecurity>
  <Lines>475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ne Zelsman</dc:creator>
  <cp:keywords/>
  <dc:description/>
  <cp:lastModifiedBy>dana.fahey112@gmail.com</cp:lastModifiedBy>
  <cp:revision>4</cp:revision>
  <dcterms:created xsi:type="dcterms:W3CDTF">2020-01-23T23:15:00Z</dcterms:created>
  <dcterms:modified xsi:type="dcterms:W3CDTF">2020-01-31T22:35:00Z</dcterms:modified>
</cp:coreProperties>
</file>